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00BF5" w14:textId="77777777" w:rsidR="00FA424E" w:rsidRPr="00992360" w:rsidRDefault="00FA424E" w:rsidP="00FA424E">
      <w:pPr>
        <w:jc w:val="center"/>
        <w:rPr>
          <w:rFonts w:cstheme="minorHAnsi"/>
          <w:b/>
          <w:sz w:val="30"/>
          <w:szCs w:val="30"/>
        </w:rPr>
      </w:pPr>
      <w:r w:rsidRPr="00992360">
        <w:rPr>
          <w:rFonts w:cstheme="minorHAnsi"/>
          <w:b/>
          <w:sz w:val="30"/>
          <w:szCs w:val="30"/>
        </w:rPr>
        <w:t xml:space="preserve">Yoga as Healing Interest Form </w:t>
      </w:r>
    </w:p>
    <w:p w14:paraId="1DD79AA3" w14:textId="77777777" w:rsidR="00FA424E" w:rsidRPr="00210C0F" w:rsidRDefault="00FA424E" w:rsidP="00FA424E">
      <w:pPr>
        <w:rPr>
          <w:rFonts w:cstheme="minorHAnsi"/>
          <w:sz w:val="22"/>
          <w:szCs w:val="22"/>
        </w:rPr>
      </w:pPr>
    </w:p>
    <w:p w14:paraId="73541097" w14:textId="77777777" w:rsidR="00FA424E" w:rsidRPr="00210C0F" w:rsidRDefault="00FA424E" w:rsidP="00FA424E">
      <w:pPr>
        <w:rPr>
          <w:rFonts w:cstheme="minorHAnsi"/>
          <w:b/>
          <w:sz w:val="22"/>
          <w:szCs w:val="22"/>
          <w:u w:val="single"/>
        </w:rPr>
      </w:pPr>
      <w:r w:rsidRPr="00210C0F">
        <w:rPr>
          <w:rFonts w:cstheme="minorHAnsi"/>
          <w:b/>
          <w:sz w:val="22"/>
          <w:szCs w:val="22"/>
          <w:u w:val="single"/>
        </w:rPr>
        <w:t>Mission and Goals</w:t>
      </w:r>
    </w:p>
    <w:p w14:paraId="7B0D6597" w14:textId="77777777" w:rsidR="00FA424E" w:rsidRPr="00210C0F" w:rsidRDefault="00FA424E" w:rsidP="00FA424E">
      <w:pPr>
        <w:rPr>
          <w:rFonts w:cstheme="minorHAnsi"/>
          <w:sz w:val="22"/>
          <w:szCs w:val="22"/>
        </w:rPr>
      </w:pPr>
    </w:p>
    <w:p w14:paraId="79526948" w14:textId="367FBFF6" w:rsidR="001E1208" w:rsidRPr="00772A3D" w:rsidRDefault="003B42AF" w:rsidP="001E1208">
      <w:pPr>
        <w:rPr>
          <w:rFonts w:cstheme="minorHAnsi"/>
          <w:sz w:val="22"/>
          <w:szCs w:val="22"/>
        </w:rPr>
      </w:pPr>
      <w:r w:rsidRPr="003B42AF">
        <w:rPr>
          <w:rFonts w:cstheme="minorHAnsi"/>
          <w:i/>
          <w:sz w:val="22"/>
          <w:szCs w:val="22"/>
        </w:rPr>
        <w:t>The UC Davis CARE Program</w:t>
      </w:r>
      <w:r w:rsidR="001E1208" w:rsidRPr="003B42AF">
        <w:rPr>
          <w:rFonts w:cstheme="minorHAnsi"/>
          <w:i/>
          <w:sz w:val="22"/>
          <w:szCs w:val="22"/>
        </w:rPr>
        <w:t xml:space="preserve"> </w:t>
      </w:r>
      <w:r w:rsidR="001E1208" w:rsidRPr="00772A3D">
        <w:rPr>
          <w:rFonts w:cstheme="minorHAnsi"/>
          <w:sz w:val="22"/>
          <w:szCs w:val="22"/>
        </w:rPr>
        <w:t xml:space="preserve">is excited to announce a new support service for survivors of sexual violence--Yoga as Healing. The </w:t>
      </w:r>
      <w:r w:rsidRPr="003B42AF">
        <w:rPr>
          <w:rFonts w:cstheme="minorHAnsi"/>
          <w:i/>
          <w:sz w:val="22"/>
          <w:szCs w:val="22"/>
        </w:rPr>
        <w:t xml:space="preserve">CARE Program </w:t>
      </w:r>
      <w:r w:rsidR="001E1208" w:rsidRPr="00772A3D">
        <w:rPr>
          <w:rFonts w:cstheme="minorHAnsi"/>
          <w:sz w:val="22"/>
          <w:szCs w:val="22"/>
        </w:rPr>
        <w:t xml:space="preserve">believes in all forms of healing and this program will explore reconnection to the self through mind, body, and spirit. </w:t>
      </w:r>
      <w:r w:rsidR="001E1208">
        <w:rPr>
          <w:rFonts w:cstheme="minorHAnsi"/>
          <w:sz w:val="22"/>
          <w:szCs w:val="22"/>
        </w:rPr>
        <w:t xml:space="preserve">In Bennett’s book, </w:t>
      </w:r>
      <w:r w:rsidR="001E1208" w:rsidRPr="00925477">
        <w:rPr>
          <w:rFonts w:cstheme="minorHAnsi"/>
          <w:i/>
          <w:sz w:val="22"/>
          <w:szCs w:val="22"/>
        </w:rPr>
        <w:t>Emotional Yoga</w:t>
      </w:r>
      <w:r w:rsidR="001E1208">
        <w:rPr>
          <w:rFonts w:cstheme="minorHAnsi"/>
          <w:i/>
          <w:sz w:val="22"/>
          <w:szCs w:val="22"/>
        </w:rPr>
        <w:t xml:space="preserve">, </w:t>
      </w:r>
      <w:r w:rsidR="001E1208">
        <w:rPr>
          <w:rFonts w:cstheme="minorHAnsi"/>
          <w:sz w:val="22"/>
          <w:szCs w:val="22"/>
        </w:rPr>
        <w:t xml:space="preserve">she reminds us that our emotions often times act as a bridge between our bodies and minds, which are intimately intertwined and connected with our emotions (2002). </w:t>
      </w:r>
      <w:r w:rsidR="001E1208" w:rsidRPr="00772A3D">
        <w:rPr>
          <w:rFonts w:cstheme="minorHAnsi"/>
          <w:sz w:val="22"/>
          <w:szCs w:val="22"/>
        </w:rPr>
        <w:t>This program will provide survivors of sexual violence a means of becoming reacquainted with their bodies, help them become grounded in the present moment, and allow them to explore the benefits of mindfulness as they flow breath to movement in guided practice and meditation.</w:t>
      </w:r>
      <w:r w:rsidR="001E1208">
        <w:rPr>
          <w:rFonts w:cstheme="minorHAnsi"/>
          <w:sz w:val="22"/>
          <w:szCs w:val="22"/>
        </w:rPr>
        <w:t xml:space="preserve"> </w:t>
      </w:r>
    </w:p>
    <w:p w14:paraId="699DF8D6" w14:textId="77777777" w:rsidR="001E1208" w:rsidRPr="00772A3D" w:rsidRDefault="001E1208" w:rsidP="001E1208">
      <w:pPr>
        <w:rPr>
          <w:rFonts w:cstheme="minorHAnsi"/>
          <w:sz w:val="22"/>
          <w:szCs w:val="22"/>
        </w:rPr>
      </w:pPr>
      <w:r w:rsidRPr="00772A3D">
        <w:rPr>
          <w:rFonts w:cstheme="minorHAnsi"/>
          <w:sz w:val="22"/>
          <w:szCs w:val="22"/>
        </w:rPr>
        <w:t xml:space="preserve"> </w:t>
      </w:r>
    </w:p>
    <w:p w14:paraId="6C600DC5" w14:textId="77777777" w:rsidR="001E1208" w:rsidRPr="00772A3D" w:rsidRDefault="001E1208" w:rsidP="001E1208">
      <w:pPr>
        <w:rPr>
          <w:rFonts w:cstheme="minorHAnsi"/>
          <w:sz w:val="22"/>
          <w:szCs w:val="22"/>
        </w:rPr>
      </w:pPr>
      <w:r w:rsidRPr="00772A3D">
        <w:rPr>
          <w:rFonts w:cstheme="minorHAnsi"/>
          <w:sz w:val="22"/>
          <w:szCs w:val="22"/>
        </w:rPr>
        <w:t xml:space="preserve">Memories of sexually violent experiences can be intrusive, which can create challenges for survivors. These memories can also make it difficult for survivors who are looking to establish connection in their lives and learn how to trust again. The entire experience of practicing yoga, can help survivors find union between seemingly disconnected and challenging aspects of the self; allowing participants to slowly build the pieces into an integrated whole. </w:t>
      </w:r>
      <w:r>
        <w:rPr>
          <w:rFonts w:cstheme="minorHAnsi"/>
          <w:sz w:val="22"/>
          <w:szCs w:val="22"/>
        </w:rPr>
        <w:t xml:space="preserve">In </w:t>
      </w:r>
      <w:r>
        <w:rPr>
          <w:rFonts w:cstheme="minorHAnsi"/>
          <w:i/>
          <w:sz w:val="22"/>
          <w:szCs w:val="22"/>
        </w:rPr>
        <w:t xml:space="preserve">The Body Remembers: The Psychophysiology of Trauma and Treatment, </w:t>
      </w:r>
      <w:r>
        <w:rPr>
          <w:rFonts w:cstheme="minorHAnsi"/>
          <w:sz w:val="22"/>
          <w:szCs w:val="22"/>
        </w:rPr>
        <w:t>Rothschild recognizes the need for therapy to consist of helping people to stay in their bodies and to delve deeper into understanding these important bodily sensations (2000).</w:t>
      </w:r>
      <w:r>
        <w:rPr>
          <w:rFonts w:cstheme="minorHAnsi"/>
          <w:i/>
          <w:sz w:val="22"/>
          <w:szCs w:val="22"/>
        </w:rPr>
        <w:t xml:space="preserve"> </w:t>
      </w:r>
      <w:r w:rsidRPr="00772A3D">
        <w:rPr>
          <w:rFonts w:cstheme="minorHAnsi"/>
          <w:sz w:val="22"/>
          <w:szCs w:val="22"/>
        </w:rPr>
        <w:t xml:space="preserve">Yoga’s focus on self-acceptance provides survivors with tangible benefits that will become noticeable throughout their practice. This gradual integration can be transformational and healing for a survivor of sexual violence. </w:t>
      </w:r>
    </w:p>
    <w:p w14:paraId="54D0C842" w14:textId="77777777" w:rsidR="00FA424E" w:rsidRPr="00210C0F" w:rsidRDefault="00FA424E" w:rsidP="00FA424E">
      <w:pPr>
        <w:rPr>
          <w:rFonts w:cstheme="minorHAnsi"/>
          <w:sz w:val="22"/>
          <w:szCs w:val="22"/>
        </w:rPr>
      </w:pPr>
    </w:p>
    <w:p w14:paraId="689F7E9D" w14:textId="77777777" w:rsidR="00FA424E" w:rsidRPr="00210C0F" w:rsidRDefault="00FA424E" w:rsidP="00FA424E">
      <w:pPr>
        <w:rPr>
          <w:rFonts w:cstheme="minorHAnsi"/>
          <w:b/>
          <w:sz w:val="22"/>
          <w:szCs w:val="22"/>
          <w:u w:val="single"/>
        </w:rPr>
      </w:pPr>
      <w:r w:rsidRPr="00210C0F">
        <w:rPr>
          <w:rFonts w:cstheme="minorHAnsi"/>
          <w:b/>
          <w:sz w:val="22"/>
          <w:szCs w:val="22"/>
          <w:u w:val="single"/>
        </w:rPr>
        <w:t>Program Structure</w:t>
      </w:r>
    </w:p>
    <w:p w14:paraId="49C949CA" w14:textId="77777777" w:rsidR="00FA424E" w:rsidRPr="00210C0F" w:rsidRDefault="00FA424E" w:rsidP="00FA424E">
      <w:pPr>
        <w:rPr>
          <w:rFonts w:cstheme="minorHAnsi"/>
          <w:b/>
          <w:sz w:val="22"/>
          <w:szCs w:val="22"/>
          <w:u w:val="single"/>
        </w:rPr>
      </w:pPr>
    </w:p>
    <w:p w14:paraId="603E28CA" w14:textId="46082BDE" w:rsidR="001E1208" w:rsidRPr="00772A3D" w:rsidRDefault="001E1208" w:rsidP="001E1208">
      <w:pPr>
        <w:rPr>
          <w:rFonts w:cstheme="minorHAnsi"/>
          <w:sz w:val="22"/>
          <w:szCs w:val="22"/>
        </w:rPr>
      </w:pPr>
      <w:r w:rsidRPr="00772A3D">
        <w:rPr>
          <w:rFonts w:cstheme="minorHAnsi"/>
          <w:sz w:val="22"/>
          <w:szCs w:val="22"/>
        </w:rPr>
        <w:t>Yoga as Healing will be an 8-week pro</w:t>
      </w:r>
      <w:r>
        <w:rPr>
          <w:rFonts w:cstheme="minorHAnsi"/>
          <w:sz w:val="22"/>
          <w:szCs w:val="22"/>
        </w:rPr>
        <w:t xml:space="preserve">gram taking place during winter </w:t>
      </w:r>
      <w:r w:rsidRPr="00772A3D">
        <w:rPr>
          <w:rFonts w:cstheme="minorHAnsi"/>
          <w:sz w:val="22"/>
          <w:szCs w:val="22"/>
        </w:rPr>
        <w:t>quarter. The clas</w:t>
      </w:r>
      <w:r>
        <w:rPr>
          <w:rFonts w:cstheme="minorHAnsi"/>
          <w:sz w:val="22"/>
          <w:szCs w:val="22"/>
        </w:rPr>
        <w:t xml:space="preserve">s will meet every </w:t>
      </w:r>
      <w:r w:rsidR="005A4F1D" w:rsidRPr="005A4F1D">
        <w:rPr>
          <w:rFonts w:cstheme="minorHAnsi"/>
          <w:b/>
          <w:i/>
          <w:color w:val="C0504D" w:themeColor="accent2"/>
          <w:sz w:val="22"/>
          <w:szCs w:val="22"/>
        </w:rPr>
        <w:t>Monday evening from 5p-8p</w:t>
      </w:r>
      <w:r w:rsidRPr="00772A3D">
        <w:rPr>
          <w:rFonts w:cstheme="minorHAnsi"/>
          <w:sz w:val="22"/>
          <w:szCs w:val="22"/>
        </w:rPr>
        <w:t>. Each class offers survivors a safe space to gain greater awareness around strength, stability, assertiveness, and mindfulness. Classes will have different themes, focus on various restorative postures, build strength in the core, explore positive affirmations, and will also be coupled with guided activities including de-briefing exerci</w:t>
      </w:r>
      <w:r>
        <w:rPr>
          <w:rFonts w:cstheme="minorHAnsi"/>
          <w:sz w:val="22"/>
          <w:szCs w:val="22"/>
        </w:rPr>
        <w:t>ses, journaling, and art</w:t>
      </w:r>
      <w:r w:rsidRPr="00772A3D">
        <w:rPr>
          <w:rFonts w:cstheme="minorHAnsi"/>
          <w:sz w:val="22"/>
          <w:szCs w:val="22"/>
        </w:rPr>
        <w:t xml:space="preserve">. Classes will allow survivors to re-connect with themselves and build community with their peers. </w:t>
      </w:r>
    </w:p>
    <w:p w14:paraId="4BAFC006" w14:textId="77777777" w:rsidR="001E1208" w:rsidRPr="00772A3D" w:rsidRDefault="001E1208" w:rsidP="001E1208">
      <w:pPr>
        <w:rPr>
          <w:rFonts w:cstheme="minorHAnsi"/>
          <w:sz w:val="22"/>
          <w:szCs w:val="22"/>
        </w:rPr>
      </w:pPr>
      <w:r w:rsidRPr="00772A3D">
        <w:rPr>
          <w:rFonts w:cstheme="minorHAnsi"/>
          <w:sz w:val="22"/>
          <w:szCs w:val="22"/>
        </w:rPr>
        <w:t xml:space="preserve"> </w:t>
      </w:r>
    </w:p>
    <w:p w14:paraId="30667C93" w14:textId="77777777" w:rsidR="001E1208" w:rsidRPr="00772A3D" w:rsidRDefault="001E1208" w:rsidP="001E1208">
      <w:pPr>
        <w:rPr>
          <w:rFonts w:cstheme="minorHAnsi"/>
          <w:sz w:val="22"/>
          <w:szCs w:val="22"/>
        </w:rPr>
      </w:pPr>
      <w:r w:rsidRPr="00772A3D">
        <w:rPr>
          <w:rFonts w:cstheme="minorHAnsi"/>
          <w:sz w:val="22"/>
          <w:szCs w:val="22"/>
        </w:rPr>
        <w:t xml:space="preserve">Classes will establish consistency and will build upon each other each week. </w:t>
      </w:r>
    </w:p>
    <w:p w14:paraId="66C5D76F" w14:textId="77777777" w:rsidR="001E1208" w:rsidRPr="00772A3D" w:rsidRDefault="001E1208" w:rsidP="001E1208">
      <w:pPr>
        <w:rPr>
          <w:rFonts w:cstheme="minorHAnsi"/>
          <w:sz w:val="22"/>
          <w:szCs w:val="22"/>
        </w:rPr>
      </w:pPr>
    </w:p>
    <w:p w14:paraId="4EE6BAD4" w14:textId="77777777" w:rsidR="001E1208" w:rsidRDefault="001E1208" w:rsidP="001E1208">
      <w:pPr>
        <w:rPr>
          <w:rFonts w:cstheme="minorHAnsi"/>
          <w:sz w:val="22"/>
          <w:szCs w:val="22"/>
        </w:rPr>
      </w:pPr>
    </w:p>
    <w:p w14:paraId="049A3A60" w14:textId="77777777" w:rsidR="001E1208" w:rsidRDefault="001E1208" w:rsidP="001E1208">
      <w:pPr>
        <w:rPr>
          <w:rFonts w:cstheme="minorHAnsi"/>
          <w:sz w:val="22"/>
          <w:szCs w:val="22"/>
        </w:rPr>
      </w:pPr>
    </w:p>
    <w:p w14:paraId="2BBE22CF" w14:textId="77777777" w:rsidR="001E1208" w:rsidRDefault="001E1208" w:rsidP="001E1208">
      <w:pPr>
        <w:rPr>
          <w:rFonts w:cstheme="minorHAnsi"/>
          <w:sz w:val="22"/>
          <w:szCs w:val="22"/>
        </w:rPr>
      </w:pPr>
    </w:p>
    <w:p w14:paraId="384A1FF0" w14:textId="77777777" w:rsidR="001E1208" w:rsidRDefault="001E1208" w:rsidP="001E1208">
      <w:pPr>
        <w:rPr>
          <w:rFonts w:cstheme="minorHAnsi"/>
          <w:sz w:val="22"/>
          <w:szCs w:val="22"/>
        </w:rPr>
      </w:pPr>
    </w:p>
    <w:p w14:paraId="0EB811A2" w14:textId="77777777" w:rsidR="001E1208" w:rsidRDefault="001E1208" w:rsidP="001E1208">
      <w:pPr>
        <w:rPr>
          <w:rFonts w:cstheme="minorHAnsi"/>
          <w:sz w:val="22"/>
          <w:szCs w:val="22"/>
        </w:rPr>
      </w:pPr>
    </w:p>
    <w:p w14:paraId="4689265A" w14:textId="77777777" w:rsidR="001E1208" w:rsidRDefault="001E1208" w:rsidP="001E1208">
      <w:pPr>
        <w:rPr>
          <w:rFonts w:cstheme="minorHAnsi"/>
          <w:sz w:val="22"/>
          <w:szCs w:val="22"/>
        </w:rPr>
      </w:pPr>
    </w:p>
    <w:p w14:paraId="169134DF" w14:textId="77777777" w:rsidR="001E1208" w:rsidRDefault="001E1208" w:rsidP="001E1208">
      <w:pPr>
        <w:rPr>
          <w:rFonts w:cstheme="minorHAnsi"/>
          <w:sz w:val="22"/>
          <w:szCs w:val="22"/>
        </w:rPr>
      </w:pPr>
    </w:p>
    <w:p w14:paraId="5BA6113F" w14:textId="77777777" w:rsidR="001E1208" w:rsidRDefault="001E1208" w:rsidP="001E1208">
      <w:pPr>
        <w:rPr>
          <w:rFonts w:cstheme="minorHAnsi"/>
          <w:sz w:val="22"/>
          <w:szCs w:val="22"/>
        </w:rPr>
      </w:pPr>
    </w:p>
    <w:p w14:paraId="0CF08D9C" w14:textId="77777777" w:rsidR="001E1208" w:rsidRDefault="001E1208" w:rsidP="001E1208">
      <w:pPr>
        <w:rPr>
          <w:rFonts w:cstheme="minorHAnsi"/>
          <w:sz w:val="22"/>
          <w:szCs w:val="22"/>
        </w:rPr>
      </w:pPr>
    </w:p>
    <w:p w14:paraId="0375467C" w14:textId="77777777" w:rsidR="001E1208" w:rsidRDefault="001E1208" w:rsidP="001E1208">
      <w:pPr>
        <w:rPr>
          <w:rFonts w:cstheme="minorHAnsi"/>
          <w:sz w:val="22"/>
          <w:szCs w:val="22"/>
        </w:rPr>
      </w:pPr>
    </w:p>
    <w:p w14:paraId="451DA7FD" w14:textId="77777777" w:rsidR="001E1208" w:rsidRDefault="001E1208" w:rsidP="001E1208">
      <w:pPr>
        <w:rPr>
          <w:rFonts w:cstheme="minorHAnsi"/>
          <w:sz w:val="22"/>
          <w:szCs w:val="22"/>
        </w:rPr>
      </w:pPr>
    </w:p>
    <w:p w14:paraId="1DC25D71" w14:textId="77777777" w:rsidR="001E1208" w:rsidRDefault="001E1208" w:rsidP="001E1208">
      <w:pPr>
        <w:rPr>
          <w:rFonts w:cstheme="minorHAnsi"/>
          <w:sz w:val="22"/>
          <w:szCs w:val="22"/>
        </w:rPr>
      </w:pPr>
    </w:p>
    <w:p w14:paraId="44878B4C" w14:textId="77777777" w:rsidR="001E1208" w:rsidRDefault="001E1208" w:rsidP="001E1208">
      <w:pPr>
        <w:rPr>
          <w:rFonts w:cstheme="minorHAnsi"/>
          <w:sz w:val="22"/>
          <w:szCs w:val="22"/>
        </w:rPr>
      </w:pPr>
      <w:r w:rsidRPr="00772A3D">
        <w:rPr>
          <w:rFonts w:cstheme="minorHAnsi"/>
          <w:sz w:val="22"/>
          <w:szCs w:val="22"/>
        </w:rPr>
        <w:t xml:space="preserve">Below is the schedule of our classes: </w:t>
      </w:r>
    </w:p>
    <w:p w14:paraId="1EF7B4E2" w14:textId="77777777" w:rsidR="001E1208" w:rsidRDefault="001E1208" w:rsidP="001E1208">
      <w:pPr>
        <w:rPr>
          <w:rFonts w:cstheme="minorHAnsi"/>
          <w:sz w:val="22"/>
          <w:szCs w:val="22"/>
        </w:rPr>
      </w:pPr>
    </w:p>
    <w:p w14:paraId="1FE30683" w14:textId="66470874" w:rsidR="001E1208" w:rsidRPr="00476E73" w:rsidRDefault="001E1208" w:rsidP="001E1208">
      <w:pPr>
        <w:rPr>
          <w:rFonts w:cstheme="minorHAnsi"/>
          <w:sz w:val="22"/>
          <w:szCs w:val="22"/>
        </w:rPr>
      </w:pPr>
      <w:r>
        <w:rPr>
          <w:rFonts w:cstheme="minorHAnsi"/>
          <w:sz w:val="22"/>
          <w:szCs w:val="22"/>
        </w:rPr>
        <w:t xml:space="preserve">Session 1: </w:t>
      </w:r>
      <w:r w:rsidR="0023094E" w:rsidRPr="005A4F1D">
        <w:rPr>
          <w:rFonts w:cstheme="minorHAnsi"/>
          <w:b/>
          <w:color w:val="C0504D" w:themeColor="accent2"/>
          <w:sz w:val="22"/>
          <w:szCs w:val="22"/>
        </w:rPr>
        <w:t>April 1, 2019</w:t>
      </w:r>
      <w:r>
        <w:rPr>
          <w:rFonts w:cstheme="minorHAnsi"/>
          <w:sz w:val="22"/>
          <w:szCs w:val="22"/>
        </w:rPr>
        <w:t xml:space="preserve"> Yoga as Healing Orientation, </w:t>
      </w:r>
      <w:r w:rsidR="00D732D6">
        <w:rPr>
          <w:rFonts w:cstheme="minorHAnsi"/>
          <w:color w:val="C0504D" w:themeColor="accent2"/>
          <w:sz w:val="22"/>
          <w:szCs w:val="22"/>
        </w:rPr>
        <w:t>TBD</w:t>
      </w:r>
    </w:p>
    <w:p w14:paraId="637DA335" w14:textId="77777777" w:rsidR="001E1208" w:rsidRDefault="001E1208" w:rsidP="001E1208">
      <w:pPr>
        <w:rPr>
          <w:rFonts w:cstheme="minorHAnsi"/>
          <w:b/>
          <w:sz w:val="22"/>
          <w:szCs w:val="22"/>
        </w:rPr>
      </w:pPr>
      <w:r>
        <w:rPr>
          <w:rFonts w:cstheme="minorHAnsi"/>
          <w:sz w:val="22"/>
          <w:szCs w:val="22"/>
        </w:rPr>
        <w:t xml:space="preserve">Theme: </w:t>
      </w:r>
      <w:r>
        <w:rPr>
          <w:rFonts w:cstheme="minorHAnsi"/>
          <w:b/>
          <w:sz w:val="22"/>
          <w:szCs w:val="22"/>
        </w:rPr>
        <w:t>Intention</w:t>
      </w:r>
    </w:p>
    <w:p w14:paraId="65EB1D5D" w14:textId="77777777" w:rsidR="001E1208" w:rsidRPr="00611C86" w:rsidRDefault="001E1208" w:rsidP="001E1208">
      <w:pPr>
        <w:rPr>
          <w:rFonts w:cstheme="minorHAnsi"/>
          <w:sz w:val="22"/>
          <w:szCs w:val="22"/>
        </w:rPr>
      </w:pPr>
    </w:p>
    <w:p w14:paraId="07D27552" w14:textId="1CAFF905" w:rsidR="001E1208" w:rsidRDefault="001E1208" w:rsidP="001E1208">
      <w:pPr>
        <w:rPr>
          <w:rFonts w:cstheme="minorHAnsi"/>
          <w:sz w:val="22"/>
          <w:szCs w:val="22"/>
        </w:rPr>
      </w:pPr>
      <w:r>
        <w:rPr>
          <w:rFonts w:cstheme="minorHAnsi"/>
          <w:sz w:val="22"/>
          <w:szCs w:val="22"/>
        </w:rPr>
        <w:t xml:space="preserve">Session 2: </w:t>
      </w:r>
      <w:r w:rsidR="005A4F1D" w:rsidRPr="005A4F1D">
        <w:rPr>
          <w:rFonts w:cstheme="minorHAnsi"/>
          <w:b/>
          <w:color w:val="C0504D" w:themeColor="accent2"/>
          <w:sz w:val="22"/>
          <w:szCs w:val="22"/>
        </w:rPr>
        <w:t>April 8, 2019</w:t>
      </w:r>
    </w:p>
    <w:p w14:paraId="2FEB79EC" w14:textId="77777777" w:rsidR="001E1208" w:rsidRDefault="001E1208" w:rsidP="001E1208">
      <w:pPr>
        <w:rPr>
          <w:rFonts w:cstheme="minorHAnsi"/>
          <w:b/>
          <w:sz w:val="22"/>
          <w:szCs w:val="22"/>
        </w:rPr>
      </w:pPr>
      <w:r>
        <w:rPr>
          <w:rFonts w:cstheme="minorHAnsi"/>
          <w:b/>
          <w:sz w:val="22"/>
          <w:szCs w:val="22"/>
        </w:rPr>
        <w:t>Theme: Safety</w:t>
      </w:r>
    </w:p>
    <w:p w14:paraId="77B10FDF" w14:textId="77777777" w:rsidR="001E1208" w:rsidRPr="00611C86" w:rsidRDefault="001E1208" w:rsidP="001E1208">
      <w:pPr>
        <w:rPr>
          <w:rFonts w:cstheme="minorHAnsi"/>
          <w:b/>
          <w:sz w:val="22"/>
          <w:szCs w:val="22"/>
        </w:rPr>
      </w:pPr>
    </w:p>
    <w:p w14:paraId="5EBAE69B" w14:textId="19BBE039" w:rsidR="001E1208" w:rsidRDefault="001E1208" w:rsidP="001E1208">
      <w:pPr>
        <w:rPr>
          <w:rFonts w:cstheme="minorHAnsi"/>
          <w:sz w:val="22"/>
          <w:szCs w:val="22"/>
        </w:rPr>
      </w:pPr>
      <w:r>
        <w:rPr>
          <w:rFonts w:cstheme="minorHAnsi"/>
          <w:sz w:val="22"/>
          <w:szCs w:val="22"/>
        </w:rPr>
        <w:t xml:space="preserve">Session 3: </w:t>
      </w:r>
      <w:r w:rsidR="005A4F1D" w:rsidRPr="005A4F1D">
        <w:rPr>
          <w:rFonts w:cstheme="minorHAnsi"/>
          <w:b/>
          <w:color w:val="C0504D" w:themeColor="accent2"/>
          <w:sz w:val="22"/>
          <w:szCs w:val="22"/>
        </w:rPr>
        <w:t>April 15, 201</w:t>
      </w:r>
      <w:r w:rsidR="005A4F1D">
        <w:rPr>
          <w:rFonts w:cstheme="minorHAnsi"/>
          <w:b/>
          <w:color w:val="C0504D" w:themeColor="accent2"/>
          <w:sz w:val="22"/>
          <w:szCs w:val="22"/>
        </w:rPr>
        <w:t>9</w:t>
      </w:r>
    </w:p>
    <w:p w14:paraId="4975D4AF" w14:textId="066E48B2" w:rsidR="001E1208" w:rsidRDefault="001E1208" w:rsidP="001E1208">
      <w:pPr>
        <w:rPr>
          <w:rFonts w:cstheme="minorHAnsi"/>
          <w:b/>
          <w:sz w:val="22"/>
          <w:szCs w:val="22"/>
        </w:rPr>
      </w:pPr>
      <w:r>
        <w:rPr>
          <w:rFonts w:cstheme="minorHAnsi"/>
          <w:b/>
          <w:sz w:val="22"/>
          <w:szCs w:val="22"/>
        </w:rPr>
        <w:t>Theme: Mindfulness</w:t>
      </w:r>
    </w:p>
    <w:p w14:paraId="2D108283" w14:textId="77777777" w:rsidR="0014035B" w:rsidRPr="0014035B" w:rsidRDefault="0014035B" w:rsidP="001E1208">
      <w:pPr>
        <w:rPr>
          <w:rFonts w:cstheme="minorHAnsi"/>
          <w:b/>
          <w:sz w:val="22"/>
          <w:szCs w:val="22"/>
        </w:rPr>
      </w:pPr>
    </w:p>
    <w:p w14:paraId="486D0B46" w14:textId="2509FE68" w:rsidR="001E1208" w:rsidRDefault="001E1208" w:rsidP="001E1208">
      <w:pPr>
        <w:rPr>
          <w:rFonts w:cstheme="minorHAnsi"/>
          <w:sz w:val="22"/>
          <w:szCs w:val="22"/>
        </w:rPr>
      </w:pPr>
      <w:r>
        <w:rPr>
          <w:rFonts w:cstheme="minorHAnsi"/>
          <w:sz w:val="22"/>
          <w:szCs w:val="22"/>
        </w:rPr>
        <w:t xml:space="preserve">Session 4: </w:t>
      </w:r>
      <w:r w:rsidR="00D732D6" w:rsidRPr="00D732D6">
        <w:t xml:space="preserve"> </w:t>
      </w:r>
      <w:r w:rsidR="005A4F1D">
        <w:rPr>
          <w:rFonts w:cstheme="minorHAnsi"/>
          <w:b/>
          <w:color w:val="C0504D" w:themeColor="accent2"/>
          <w:sz w:val="22"/>
          <w:szCs w:val="22"/>
        </w:rPr>
        <w:t>April 22, 2019</w:t>
      </w:r>
    </w:p>
    <w:p w14:paraId="1A566422" w14:textId="77777777" w:rsidR="001E1208" w:rsidRDefault="001E1208" w:rsidP="001E1208">
      <w:pPr>
        <w:rPr>
          <w:rFonts w:cstheme="minorHAnsi"/>
          <w:b/>
          <w:sz w:val="22"/>
          <w:szCs w:val="22"/>
        </w:rPr>
      </w:pPr>
      <w:r>
        <w:rPr>
          <w:rFonts w:cstheme="minorHAnsi"/>
          <w:b/>
          <w:sz w:val="22"/>
          <w:szCs w:val="22"/>
        </w:rPr>
        <w:t>Theme: Boundaries</w:t>
      </w:r>
    </w:p>
    <w:p w14:paraId="7F4C2ECF" w14:textId="77777777" w:rsidR="001E1208" w:rsidRPr="00611C86" w:rsidRDefault="001E1208" w:rsidP="001E1208">
      <w:pPr>
        <w:rPr>
          <w:rFonts w:cstheme="minorHAnsi"/>
          <w:b/>
          <w:sz w:val="22"/>
          <w:szCs w:val="22"/>
        </w:rPr>
      </w:pPr>
    </w:p>
    <w:p w14:paraId="28ACBFD3" w14:textId="0245CD2D" w:rsidR="001E1208" w:rsidRDefault="001E1208" w:rsidP="001E1208">
      <w:pPr>
        <w:rPr>
          <w:rFonts w:cstheme="minorHAnsi"/>
          <w:sz w:val="22"/>
          <w:szCs w:val="22"/>
        </w:rPr>
      </w:pPr>
      <w:r>
        <w:rPr>
          <w:rFonts w:cstheme="minorHAnsi"/>
          <w:sz w:val="22"/>
          <w:szCs w:val="22"/>
        </w:rPr>
        <w:t xml:space="preserve">Session 5: </w:t>
      </w:r>
      <w:r w:rsidR="005A4F1D">
        <w:rPr>
          <w:rFonts w:cstheme="minorHAnsi"/>
          <w:b/>
          <w:color w:val="C0504D" w:themeColor="accent2"/>
          <w:sz w:val="22"/>
          <w:szCs w:val="22"/>
        </w:rPr>
        <w:t>April 29, 2019</w:t>
      </w:r>
    </w:p>
    <w:p w14:paraId="0647C89D" w14:textId="77777777" w:rsidR="001E1208" w:rsidRDefault="001E1208" w:rsidP="001E1208">
      <w:pPr>
        <w:rPr>
          <w:rFonts w:cstheme="minorHAnsi"/>
          <w:b/>
          <w:sz w:val="22"/>
          <w:szCs w:val="22"/>
        </w:rPr>
      </w:pPr>
      <w:r>
        <w:rPr>
          <w:rFonts w:cstheme="minorHAnsi"/>
          <w:b/>
          <w:sz w:val="22"/>
          <w:szCs w:val="22"/>
        </w:rPr>
        <w:t>Theme: Assertiveness</w:t>
      </w:r>
    </w:p>
    <w:p w14:paraId="0AE7E30A" w14:textId="77777777" w:rsidR="001E1208" w:rsidRPr="00611C86" w:rsidRDefault="001E1208" w:rsidP="001E1208">
      <w:pPr>
        <w:rPr>
          <w:rFonts w:cstheme="minorHAnsi"/>
          <w:b/>
          <w:sz w:val="22"/>
          <w:szCs w:val="22"/>
        </w:rPr>
      </w:pPr>
    </w:p>
    <w:p w14:paraId="7CFDAC5A" w14:textId="600BC2C1" w:rsidR="001E1208" w:rsidRDefault="001E1208" w:rsidP="001E1208">
      <w:pPr>
        <w:rPr>
          <w:rFonts w:cstheme="minorHAnsi"/>
          <w:sz w:val="22"/>
          <w:szCs w:val="22"/>
        </w:rPr>
      </w:pPr>
      <w:r>
        <w:rPr>
          <w:rFonts w:cstheme="minorHAnsi"/>
          <w:sz w:val="22"/>
          <w:szCs w:val="22"/>
        </w:rPr>
        <w:t xml:space="preserve">Session 6: </w:t>
      </w:r>
      <w:r w:rsidR="005A4F1D">
        <w:rPr>
          <w:rFonts w:cstheme="minorHAnsi"/>
          <w:b/>
          <w:color w:val="C0504D" w:themeColor="accent2"/>
          <w:sz w:val="22"/>
          <w:szCs w:val="22"/>
        </w:rPr>
        <w:t>May 6, 2019</w:t>
      </w:r>
    </w:p>
    <w:p w14:paraId="2ACA01F7" w14:textId="77777777" w:rsidR="001E1208" w:rsidRDefault="001E1208" w:rsidP="001E1208">
      <w:pPr>
        <w:rPr>
          <w:rFonts w:cstheme="minorHAnsi"/>
          <w:b/>
          <w:sz w:val="22"/>
          <w:szCs w:val="22"/>
        </w:rPr>
      </w:pPr>
      <w:r>
        <w:rPr>
          <w:rFonts w:cstheme="minorHAnsi"/>
          <w:b/>
          <w:sz w:val="22"/>
          <w:szCs w:val="22"/>
        </w:rPr>
        <w:t>Theme: Strength</w:t>
      </w:r>
    </w:p>
    <w:p w14:paraId="22BA3195" w14:textId="77777777" w:rsidR="001E1208" w:rsidRPr="00611C86" w:rsidRDefault="001E1208" w:rsidP="001E1208">
      <w:pPr>
        <w:rPr>
          <w:rFonts w:cstheme="minorHAnsi"/>
          <w:b/>
          <w:sz w:val="22"/>
          <w:szCs w:val="22"/>
        </w:rPr>
      </w:pPr>
    </w:p>
    <w:p w14:paraId="5C0CD43B" w14:textId="37BB77A7" w:rsidR="001E1208" w:rsidRDefault="001E1208" w:rsidP="001E1208">
      <w:pPr>
        <w:rPr>
          <w:rFonts w:cstheme="minorHAnsi"/>
          <w:sz w:val="22"/>
          <w:szCs w:val="22"/>
        </w:rPr>
      </w:pPr>
      <w:r>
        <w:rPr>
          <w:rFonts w:cstheme="minorHAnsi"/>
          <w:sz w:val="22"/>
          <w:szCs w:val="22"/>
        </w:rPr>
        <w:t xml:space="preserve">Session 7: </w:t>
      </w:r>
      <w:r w:rsidR="005A4F1D">
        <w:rPr>
          <w:rFonts w:cstheme="minorHAnsi"/>
          <w:b/>
          <w:color w:val="C0504D" w:themeColor="accent2"/>
          <w:sz w:val="22"/>
          <w:szCs w:val="22"/>
        </w:rPr>
        <w:t>May 13, 2019</w:t>
      </w:r>
    </w:p>
    <w:p w14:paraId="7336B0A0" w14:textId="77777777" w:rsidR="001E1208" w:rsidRDefault="001E1208" w:rsidP="001E1208">
      <w:pPr>
        <w:rPr>
          <w:rFonts w:cstheme="minorHAnsi"/>
          <w:b/>
          <w:sz w:val="22"/>
          <w:szCs w:val="22"/>
        </w:rPr>
      </w:pPr>
      <w:r>
        <w:rPr>
          <w:rFonts w:cstheme="minorHAnsi"/>
          <w:b/>
          <w:sz w:val="22"/>
          <w:szCs w:val="22"/>
        </w:rPr>
        <w:t>Theme: Trust</w:t>
      </w:r>
    </w:p>
    <w:p w14:paraId="1422D81F" w14:textId="77777777" w:rsidR="001E1208" w:rsidRPr="00294DB2" w:rsidRDefault="001E1208" w:rsidP="001E1208">
      <w:pPr>
        <w:rPr>
          <w:rFonts w:cstheme="minorHAnsi"/>
          <w:sz w:val="22"/>
          <w:szCs w:val="22"/>
        </w:rPr>
      </w:pPr>
      <w:r w:rsidRPr="00294DB2">
        <w:rPr>
          <w:rFonts w:cstheme="minorHAnsi"/>
          <w:sz w:val="22"/>
          <w:szCs w:val="22"/>
        </w:rPr>
        <w:t xml:space="preserve"> </w:t>
      </w:r>
    </w:p>
    <w:p w14:paraId="17C9E99E" w14:textId="0ED7BF4D" w:rsidR="001E1208" w:rsidRDefault="001E1208" w:rsidP="001E1208">
      <w:pPr>
        <w:rPr>
          <w:rFonts w:cstheme="minorHAnsi"/>
          <w:sz w:val="22"/>
          <w:szCs w:val="22"/>
        </w:rPr>
      </w:pPr>
      <w:r>
        <w:rPr>
          <w:rFonts w:cstheme="minorHAnsi"/>
          <w:sz w:val="22"/>
          <w:szCs w:val="22"/>
        </w:rPr>
        <w:t xml:space="preserve">Session 8: </w:t>
      </w:r>
      <w:r w:rsidR="005A4F1D" w:rsidRPr="005A4F1D">
        <w:rPr>
          <w:rFonts w:cstheme="minorHAnsi"/>
          <w:b/>
          <w:color w:val="C0504D" w:themeColor="accent2"/>
          <w:sz w:val="22"/>
          <w:szCs w:val="22"/>
        </w:rPr>
        <w:t>May 20, 2019</w:t>
      </w:r>
    </w:p>
    <w:p w14:paraId="38140966" w14:textId="77777777" w:rsidR="001E1208" w:rsidRDefault="001E1208" w:rsidP="001E1208">
      <w:pPr>
        <w:rPr>
          <w:rFonts w:cstheme="minorHAnsi"/>
          <w:b/>
          <w:sz w:val="22"/>
          <w:szCs w:val="22"/>
        </w:rPr>
      </w:pPr>
      <w:r>
        <w:rPr>
          <w:rFonts w:cstheme="minorHAnsi"/>
          <w:b/>
          <w:sz w:val="22"/>
          <w:szCs w:val="22"/>
        </w:rPr>
        <w:t>Theme: Acceptance and Community</w:t>
      </w:r>
    </w:p>
    <w:p w14:paraId="73B94DF7" w14:textId="77777777" w:rsidR="001E1208" w:rsidRDefault="001E1208" w:rsidP="001E1208">
      <w:pPr>
        <w:rPr>
          <w:rFonts w:cstheme="minorHAnsi"/>
          <w:b/>
          <w:sz w:val="22"/>
          <w:szCs w:val="22"/>
        </w:rPr>
      </w:pPr>
    </w:p>
    <w:p w14:paraId="26F0FA9D" w14:textId="77777777" w:rsidR="001E1208" w:rsidRPr="00B64178" w:rsidRDefault="001E1208" w:rsidP="001E1208">
      <w:pPr>
        <w:rPr>
          <w:rFonts w:cstheme="minorHAnsi"/>
          <w:sz w:val="22"/>
          <w:szCs w:val="22"/>
        </w:rPr>
      </w:pPr>
    </w:p>
    <w:p w14:paraId="05CB1282" w14:textId="77777777" w:rsidR="001E1208" w:rsidRPr="00772A3D" w:rsidRDefault="001E1208" w:rsidP="001E1208">
      <w:pPr>
        <w:rPr>
          <w:rFonts w:cstheme="minorHAnsi"/>
          <w:sz w:val="22"/>
          <w:szCs w:val="22"/>
        </w:rPr>
      </w:pPr>
      <w:r w:rsidRPr="00772A3D">
        <w:rPr>
          <w:rFonts w:cstheme="minorHAnsi"/>
          <w:noProof/>
          <w:sz w:val="22"/>
          <w:szCs w:val="22"/>
        </w:rPr>
        <mc:AlternateContent>
          <mc:Choice Requires="wps">
            <w:drawing>
              <wp:anchor distT="0" distB="0" distL="114300" distR="114300" simplePos="0" relativeHeight="251661312" behindDoc="1" locked="0" layoutInCell="1" allowOverlap="1" wp14:anchorId="4CEB0610" wp14:editId="6F54645C">
                <wp:simplePos x="0" y="0"/>
                <wp:positionH relativeFrom="column">
                  <wp:posOffset>228600</wp:posOffset>
                </wp:positionH>
                <wp:positionV relativeFrom="paragraph">
                  <wp:posOffset>332105</wp:posOffset>
                </wp:positionV>
                <wp:extent cx="5198745" cy="1910080"/>
                <wp:effectExtent l="19050" t="17780" r="17145" b="15240"/>
                <wp:wrapTight wrapText="bothSides">
                  <wp:wrapPolygon edited="0">
                    <wp:start x="-81" y="-223"/>
                    <wp:lineTo x="-81" y="21600"/>
                    <wp:lineTo x="21681" y="21600"/>
                    <wp:lineTo x="21681" y="-223"/>
                    <wp:lineTo x="-81" y="-223"/>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8745" cy="1910080"/>
                        </a:xfrm>
                        <a:prstGeom prst="rect">
                          <a:avLst/>
                        </a:prstGeom>
                        <a:solidFill>
                          <a:srgbClr val="C0C0C0">
                            <a:alpha val="62000"/>
                          </a:srgbClr>
                        </a:solidFill>
                        <a:ln w="28575">
                          <a:solidFill>
                            <a:srgbClr val="000000"/>
                          </a:solidFill>
                          <a:miter lim="800000"/>
                          <a:headEnd/>
                          <a:tailEnd/>
                        </a:ln>
                      </wps:spPr>
                      <wps:txbx>
                        <w:txbxContent>
                          <w:p w14:paraId="761FA4E0" w14:textId="77777777" w:rsidR="001E1208" w:rsidRPr="00772A3D" w:rsidRDefault="001E1208" w:rsidP="001E1208">
                            <w:pPr>
                              <w:jc w:val="center"/>
                              <w:rPr>
                                <w:rFonts w:cstheme="minorHAnsi"/>
                                <w:b/>
                                <w:sz w:val="22"/>
                                <w:szCs w:val="22"/>
                              </w:rPr>
                            </w:pPr>
                            <w:r w:rsidRPr="00772A3D">
                              <w:rPr>
                                <w:rFonts w:cstheme="minorHAnsi"/>
                                <w:b/>
                                <w:sz w:val="22"/>
                                <w:szCs w:val="22"/>
                              </w:rPr>
                              <w:t xml:space="preserve">Your commitment to </w:t>
                            </w:r>
                            <w:r>
                              <w:rPr>
                                <w:rFonts w:cstheme="minorHAnsi"/>
                                <w:b/>
                                <w:bCs/>
                                <w:sz w:val="22"/>
                                <w:szCs w:val="22"/>
                              </w:rPr>
                              <w:t>Yoga</w:t>
                            </w:r>
                            <w:r w:rsidRPr="00772A3D">
                              <w:rPr>
                                <w:rFonts w:cstheme="minorHAnsi"/>
                                <w:b/>
                                <w:bCs/>
                                <w:sz w:val="22"/>
                                <w:szCs w:val="22"/>
                              </w:rPr>
                              <w:t xml:space="preserve"> as Healing </w:t>
                            </w:r>
                            <w:r w:rsidRPr="00772A3D">
                              <w:rPr>
                                <w:rFonts w:cstheme="minorHAnsi"/>
                                <w:b/>
                                <w:sz w:val="22"/>
                                <w:szCs w:val="22"/>
                              </w:rPr>
                              <w:t>will benefit you by providing the opportunity to:</w:t>
                            </w:r>
                          </w:p>
                          <w:p w14:paraId="37051DC9" w14:textId="77777777" w:rsidR="001E1208" w:rsidRPr="00772A3D" w:rsidRDefault="001E1208" w:rsidP="001E1208">
                            <w:pPr>
                              <w:jc w:val="center"/>
                              <w:rPr>
                                <w:rFonts w:cstheme="minorHAnsi"/>
                                <w:b/>
                                <w:sz w:val="22"/>
                                <w:szCs w:val="22"/>
                              </w:rPr>
                            </w:pPr>
                          </w:p>
                          <w:p w14:paraId="5A547DF6"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Find peace and healing through your yoga practice      </w:t>
                            </w:r>
                          </w:p>
                          <w:p w14:paraId="76712D51"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Learn to establish connection in your life and trust others         </w:t>
                            </w:r>
                          </w:p>
                          <w:p w14:paraId="6EE46C4B"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Establish safety and stability in your body and relationships in your life       </w:t>
                            </w:r>
                          </w:p>
                          <w:p w14:paraId="4C1B5A6D"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Tap into inner strength and build skills for managing painful experiences     </w:t>
                            </w:r>
                          </w:p>
                          <w:p w14:paraId="5068F810"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Build yoga and mindfulness practices </w:t>
                            </w:r>
                          </w:p>
                          <w:p w14:paraId="6601704D" w14:textId="77777777" w:rsidR="001E1208" w:rsidRPr="00294DB2" w:rsidRDefault="001E1208" w:rsidP="001E1208">
                            <w:pPr>
                              <w:pStyle w:val="ListParagraph"/>
                              <w:numPr>
                                <w:ilvl w:val="0"/>
                                <w:numId w:val="4"/>
                              </w:numPr>
                              <w:rPr>
                                <w:rFonts w:cstheme="minorHAnsi"/>
                                <w:sz w:val="22"/>
                                <w:szCs w:val="22"/>
                              </w:rPr>
                            </w:pPr>
                            <w:r w:rsidRPr="00772A3D">
                              <w:rPr>
                                <w:rFonts w:cstheme="minorHAnsi"/>
                                <w:sz w:val="22"/>
                                <w:szCs w:val="22"/>
                              </w:rPr>
                              <w:t>Build a strong network and community through peer to peer connections</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B0610" id="_x0000_t202" coordsize="21600,21600" o:spt="202" path="m,l,21600r21600,l21600,xe">
                <v:stroke joinstyle="miter"/>
                <v:path gradientshapeok="t" o:connecttype="rect"/>
              </v:shapetype>
              <v:shape id="Text Box 1" o:spid="_x0000_s1026" type="#_x0000_t202" style="position:absolute;margin-left:18pt;margin-top:26.15pt;width:409.35pt;height:150.4pt;z-index:-251655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" fillcolor="silver" strokeweight="2.25pt">
                <v:fill opacity="40606f"/>
                <v:textbox>
                  <w:txbxContent>
                    <w:p w14:paraId="761FA4E0" w14:textId="77777777" w:rsidR="001E1208" w:rsidRPr="00772A3D" w:rsidRDefault="001E1208" w:rsidP="001E1208">
                      <w:pPr>
                        <w:jc w:val="center"/>
                        <w:rPr>
                          <w:rFonts w:cstheme="minorHAnsi"/>
                          <w:b/>
                          <w:sz w:val="22"/>
                          <w:szCs w:val="22"/>
                        </w:rPr>
                      </w:pPr>
                      <w:r w:rsidRPr="00772A3D">
                        <w:rPr>
                          <w:rFonts w:cstheme="minorHAnsi"/>
                          <w:b/>
                          <w:sz w:val="22"/>
                          <w:szCs w:val="22"/>
                        </w:rPr>
                        <w:t xml:space="preserve">Your commitment to </w:t>
                      </w:r>
                      <w:r>
                        <w:rPr>
                          <w:rFonts w:cstheme="minorHAnsi"/>
                          <w:b/>
                          <w:bCs/>
                          <w:sz w:val="22"/>
                          <w:szCs w:val="22"/>
                        </w:rPr>
                        <w:t>Yoga</w:t>
                      </w:r>
                      <w:r w:rsidRPr="00772A3D">
                        <w:rPr>
                          <w:rFonts w:cstheme="minorHAnsi"/>
                          <w:b/>
                          <w:bCs/>
                          <w:sz w:val="22"/>
                          <w:szCs w:val="22"/>
                        </w:rPr>
                        <w:t xml:space="preserve"> as Healing </w:t>
                      </w:r>
                      <w:r w:rsidRPr="00772A3D">
                        <w:rPr>
                          <w:rFonts w:cstheme="minorHAnsi"/>
                          <w:b/>
                          <w:sz w:val="22"/>
                          <w:szCs w:val="22"/>
                        </w:rPr>
                        <w:t>will benefit you by providing the opportunity to:</w:t>
                      </w:r>
                    </w:p>
                    <w:p w14:paraId="37051DC9" w14:textId="77777777" w:rsidR="001E1208" w:rsidRPr="00772A3D" w:rsidRDefault="001E1208" w:rsidP="001E1208">
                      <w:pPr>
                        <w:jc w:val="center"/>
                        <w:rPr>
                          <w:rFonts w:cstheme="minorHAnsi"/>
                          <w:b/>
                          <w:sz w:val="22"/>
                          <w:szCs w:val="22"/>
                        </w:rPr>
                      </w:pPr>
                    </w:p>
                    <w:p w14:paraId="5A547DF6"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Find peace and healing through your yoga practice      </w:t>
                      </w:r>
                    </w:p>
                    <w:p w14:paraId="76712D51"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Learn to establish connection in your life and trust others         </w:t>
                      </w:r>
                    </w:p>
                    <w:p w14:paraId="6EE46C4B"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Establish safety and stability in your body and relationships in your life       </w:t>
                      </w:r>
                    </w:p>
                    <w:p w14:paraId="4C1B5A6D"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Tap into inner strength and build skills for managing painful experiences     </w:t>
                      </w:r>
                    </w:p>
                    <w:p w14:paraId="5068F810" w14:textId="77777777" w:rsidR="001E1208" w:rsidRPr="00772A3D" w:rsidRDefault="001E1208" w:rsidP="001E1208">
                      <w:pPr>
                        <w:pStyle w:val="ListParagraph"/>
                        <w:numPr>
                          <w:ilvl w:val="0"/>
                          <w:numId w:val="4"/>
                        </w:numPr>
                        <w:rPr>
                          <w:rFonts w:cstheme="minorHAnsi"/>
                          <w:sz w:val="22"/>
                          <w:szCs w:val="22"/>
                        </w:rPr>
                      </w:pPr>
                      <w:r w:rsidRPr="00772A3D">
                        <w:rPr>
                          <w:rFonts w:cstheme="minorHAnsi"/>
                          <w:sz w:val="22"/>
                          <w:szCs w:val="22"/>
                        </w:rPr>
                        <w:t xml:space="preserve">Build yoga and mindfulness practices </w:t>
                      </w:r>
                    </w:p>
                    <w:p w14:paraId="6601704D" w14:textId="77777777" w:rsidR="001E1208" w:rsidRPr="00294DB2" w:rsidRDefault="001E1208" w:rsidP="001E1208">
                      <w:pPr>
                        <w:pStyle w:val="ListParagraph"/>
                        <w:numPr>
                          <w:ilvl w:val="0"/>
                          <w:numId w:val="4"/>
                        </w:numPr>
                        <w:rPr>
                          <w:rFonts w:cstheme="minorHAnsi"/>
                          <w:sz w:val="22"/>
                          <w:szCs w:val="22"/>
                        </w:rPr>
                      </w:pPr>
                      <w:r w:rsidRPr="00772A3D">
                        <w:rPr>
                          <w:rFonts w:cstheme="minorHAnsi"/>
                          <w:sz w:val="22"/>
                          <w:szCs w:val="22"/>
                        </w:rPr>
                        <w:t>Build a strong network and community through peer to peer connections</w:t>
                      </w:r>
                    </w:p>
                  </w:txbxContent>
                </v:textbox>
                <w10:wrap type="tight"/>
              </v:shape>
            </w:pict>
          </mc:Fallback>
        </mc:AlternateContent>
      </w:r>
    </w:p>
    <w:p w14:paraId="5A91C4EA" w14:textId="77777777" w:rsidR="001E1208" w:rsidRDefault="001E1208" w:rsidP="001E1208">
      <w:pPr>
        <w:rPr>
          <w:rFonts w:cstheme="minorHAnsi"/>
          <w:b/>
          <w:sz w:val="22"/>
          <w:szCs w:val="22"/>
          <w:u w:val="single"/>
        </w:rPr>
      </w:pPr>
    </w:p>
    <w:p w14:paraId="253C2DFC" w14:textId="77777777" w:rsidR="001E1208" w:rsidRDefault="001E1208" w:rsidP="001E1208">
      <w:pPr>
        <w:rPr>
          <w:rFonts w:cstheme="minorHAnsi"/>
          <w:b/>
          <w:sz w:val="22"/>
          <w:szCs w:val="22"/>
          <w:u w:val="single"/>
        </w:rPr>
      </w:pPr>
    </w:p>
    <w:p w14:paraId="10BCE262" w14:textId="77777777" w:rsidR="001E1208" w:rsidRDefault="001E1208" w:rsidP="001E1208">
      <w:pPr>
        <w:rPr>
          <w:rFonts w:cstheme="minorHAnsi"/>
          <w:b/>
          <w:sz w:val="22"/>
          <w:szCs w:val="22"/>
          <w:u w:val="single"/>
        </w:rPr>
      </w:pPr>
    </w:p>
    <w:p w14:paraId="3945882B" w14:textId="77777777" w:rsidR="001E1208" w:rsidRDefault="001E1208" w:rsidP="001E1208">
      <w:pPr>
        <w:rPr>
          <w:rFonts w:cstheme="minorHAnsi"/>
          <w:b/>
          <w:sz w:val="22"/>
          <w:szCs w:val="22"/>
          <w:u w:val="single"/>
        </w:rPr>
      </w:pPr>
    </w:p>
    <w:p w14:paraId="3B85A6CC" w14:textId="77777777" w:rsidR="001E1208" w:rsidRDefault="001E1208" w:rsidP="001E1208">
      <w:pPr>
        <w:rPr>
          <w:rFonts w:cstheme="minorHAnsi"/>
          <w:b/>
          <w:sz w:val="22"/>
          <w:szCs w:val="22"/>
          <w:u w:val="single"/>
        </w:rPr>
      </w:pPr>
    </w:p>
    <w:p w14:paraId="115CBD66" w14:textId="77777777" w:rsidR="001E1208" w:rsidRDefault="001E1208" w:rsidP="001E1208">
      <w:pPr>
        <w:rPr>
          <w:rFonts w:cstheme="minorHAnsi"/>
          <w:b/>
          <w:sz w:val="22"/>
          <w:szCs w:val="22"/>
          <w:u w:val="single"/>
        </w:rPr>
      </w:pPr>
    </w:p>
    <w:p w14:paraId="2DDAAB00" w14:textId="77777777" w:rsidR="001E1208" w:rsidRDefault="001E1208" w:rsidP="001E1208">
      <w:pPr>
        <w:rPr>
          <w:rFonts w:cstheme="minorHAnsi"/>
          <w:b/>
          <w:sz w:val="22"/>
          <w:szCs w:val="22"/>
          <w:u w:val="single"/>
        </w:rPr>
      </w:pPr>
    </w:p>
    <w:p w14:paraId="38DEFAA3" w14:textId="77777777" w:rsidR="001E1208" w:rsidRDefault="001E1208" w:rsidP="001E1208">
      <w:pPr>
        <w:rPr>
          <w:rFonts w:cstheme="minorHAnsi"/>
          <w:b/>
          <w:sz w:val="22"/>
          <w:szCs w:val="22"/>
          <w:u w:val="single"/>
        </w:rPr>
      </w:pPr>
    </w:p>
    <w:p w14:paraId="5D421EAC" w14:textId="43772C7E" w:rsidR="001E1208" w:rsidRPr="00772A3D" w:rsidRDefault="009E13AB" w:rsidP="001E1208">
      <w:pPr>
        <w:rPr>
          <w:rFonts w:cstheme="minorHAnsi"/>
          <w:b/>
          <w:sz w:val="22"/>
          <w:szCs w:val="22"/>
          <w:u w:val="single"/>
        </w:rPr>
      </w:pPr>
      <w:r>
        <w:rPr>
          <w:rFonts w:cstheme="minorHAnsi"/>
          <w:b/>
          <w:sz w:val="22"/>
          <w:szCs w:val="22"/>
          <w:u w:val="single"/>
        </w:rPr>
        <w:t>INTEREST FORM</w:t>
      </w:r>
      <w:r w:rsidR="001E1208" w:rsidRPr="00772A3D">
        <w:rPr>
          <w:rFonts w:cstheme="minorHAnsi"/>
          <w:b/>
          <w:sz w:val="22"/>
          <w:szCs w:val="22"/>
          <w:u w:val="single"/>
        </w:rPr>
        <w:t xml:space="preserve"> PROCESS</w:t>
      </w:r>
    </w:p>
    <w:p w14:paraId="4C9F960F" w14:textId="77777777" w:rsidR="001E1208" w:rsidRPr="00772A3D" w:rsidRDefault="001E1208" w:rsidP="001E1208">
      <w:pPr>
        <w:rPr>
          <w:rFonts w:cstheme="minorHAnsi"/>
          <w:b/>
          <w:sz w:val="22"/>
          <w:szCs w:val="22"/>
          <w:u w:val="single"/>
        </w:rPr>
      </w:pPr>
    </w:p>
    <w:p w14:paraId="51DCFAB8" w14:textId="77777777" w:rsidR="009E13AB" w:rsidRDefault="001E1208" w:rsidP="001E1208">
      <w:pPr>
        <w:numPr>
          <w:ilvl w:val="0"/>
          <w:numId w:val="2"/>
        </w:numPr>
        <w:rPr>
          <w:rFonts w:cstheme="minorHAnsi"/>
          <w:sz w:val="22"/>
          <w:szCs w:val="22"/>
        </w:rPr>
      </w:pPr>
      <w:r w:rsidRPr="00772A3D">
        <w:rPr>
          <w:rFonts w:cstheme="minorHAnsi"/>
          <w:sz w:val="22"/>
          <w:szCs w:val="22"/>
        </w:rPr>
        <w:t xml:space="preserve">Please complete the </w:t>
      </w:r>
      <w:r w:rsidR="009245A5">
        <w:rPr>
          <w:rFonts w:cstheme="minorHAnsi"/>
          <w:sz w:val="22"/>
          <w:szCs w:val="22"/>
        </w:rPr>
        <w:t>interest</w:t>
      </w:r>
      <w:r w:rsidRPr="00772A3D">
        <w:rPr>
          <w:rFonts w:cstheme="minorHAnsi"/>
          <w:sz w:val="22"/>
          <w:szCs w:val="22"/>
        </w:rPr>
        <w:t xml:space="preserve"> form below. </w:t>
      </w:r>
    </w:p>
    <w:p w14:paraId="3DF77009" w14:textId="7158AC47" w:rsidR="009E13AB" w:rsidRDefault="009E13AB" w:rsidP="001E1208">
      <w:pPr>
        <w:numPr>
          <w:ilvl w:val="0"/>
          <w:numId w:val="2"/>
        </w:numPr>
        <w:rPr>
          <w:rFonts w:cstheme="minorHAnsi"/>
          <w:sz w:val="22"/>
          <w:szCs w:val="22"/>
        </w:rPr>
      </w:pPr>
      <w:r w:rsidRPr="009E13AB">
        <w:rPr>
          <w:rFonts w:cstheme="minorHAnsi"/>
          <w:b/>
          <w:sz w:val="22"/>
          <w:szCs w:val="22"/>
        </w:rPr>
        <w:t>Disclaimer</w:t>
      </w:r>
      <w:r>
        <w:rPr>
          <w:rFonts w:cstheme="minorHAnsi"/>
          <w:sz w:val="22"/>
          <w:szCs w:val="22"/>
        </w:rPr>
        <w:t xml:space="preserve">: While we encourage you to complete the form, we understand that there may be certain questions that you are uncomfortable answering or to which you would simply prefer not to respond. Please keep in mind that you are under no obligation whatsoever to answer any questions that you are not inclined to answer. You may choose not to answer any specific questions and still participate in the Yoga as Healing Program. </w:t>
      </w:r>
    </w:p>
    <w:p w14:paraId="11F02816" w14:textId="1FC6ED4E" w:rsidR="001E1208" w:rsidRPr="00772A3D" w:rsidRDefault="001E1208" w:rsidP="001E1208">
      <w:pPr>
        <w:numPr>
          <w:ilvl w:val="0"/>
          <w:numId w:val="2"/>
        </w:numPr>
        <w:rPr>
          <w:rFonts w:cstheme="minorHAnsi"/>
          <w:sz w:val="22"/>
          <w:szCs w:val="22"/>
        </w:rPr>
      </w:pPr>
      <w:r w:rsidRPr="00772A3D">
        <w:rPr>
          <w:rFonts w:cstheme="minorHAnsi"/>
          <w:sz w:val="22"/>
          <w:szCs w:val="22"/>
        </w:rPr>
        <w:t xml:space="preserve">Completed </w:t>
      </w:r>
      <w:r w:rsidR="009245A5">
        <w:rPr>
          <w:rFonts w:cstheme="minorHAnsi"/>
          <w:sz w:val="22"/>
          <w:szCs w:val="22"/>
        </w:rPr>
        <w:t>interest forms</w:t>
      </w:r>
      <w:r w:rsidRPr="00772A3D">
        <w:rPr>
          <w:rFonts w:cstheme="minorHAnsi"/>
          <w:sz w:val="22"/>
          <w:szCs w:val="22"/>
        </w:rPr>
        <w:t xml:space="preserve"> can be submitted via e-mail as an attachment(s) to </w:t>
      </w:r>
      <w:hyperlink r:id="rId7" w:history="1">
        <w:r w:rsidR="0014035B" w:rsidRPr="00D9727D">
          <w:rPr>
            <w:rStyle w:val="Hyperlink"/>
            <w:rFonts w:cstheme="minorHAnsi"/>
            <w:i/>
            <w:sz w:val="22"/>
            <w:szCs w:val="22"/>
          </w:rPr>
          <w:t>jllira@ucdavis.edu</w:t>
        </w:r>
      </w:hyperlink>
      <w:r w:rsidR="0014035B">
        <w:rPr>
          <w:rFonts w:cstheme="minorHAnsi"/>
          <w:i/>
          <w:color w:val="C0504D" w:themeColor="accent2"/>
          <w:sz w:val="22"/>
          <w:szCs w:val="22"/>
        </w:rPr>
        <w:t xml:space="preserve"> </w:t>
      </w:r>
      <w:r w:rsidRPr="001E1208">
        <w:rPr>
          <w:rFonts w:cstheme="minorHAnsi"/>
          <w:color w:val="C0504D" w:themeColor="accent2"/>
          <w:sz w:val="22"/>
          <w:szCs w:val="22"/>
        </w:rPr>
        <w:t xml:space="preserve"> </w:t>
      </w:r>
      <w:r w:rsidRPr="00772A3D">
        <w:rPr>
          <w:rFonts w:cstheme="minorHAnsi"/>
          <w:sz w:val="22"/>
          <w:szCs w:val="22"/>
        </w:rPr>
        <w:t xml:space="preserve">or dropped off to the </w:t>
      </w:r>
      <w:r w:rsidR="0014035B">
        <w:rPr>
          <w:rFonts w:cstheme="minorHAnsi"/>
          <w:color w:val="C0504D" w:themeColor="accent2"/>
          <w:sz w:val="22"/>
          <w:szCs w:val="22"/>
        </w:rPr>
        <w:t>CARE Office</w:t>
      </w:r>
      <w:r>
        <w:rPr>
          <w:rFonts w:cstheme="minorHAnsi"/>
          <w:sz w:val="22"/>
          <w:szCs w:val="22"/>
        </w:rPr>
        <w:t xml:space="preserve">. </w:t>
      </w:r>
    </w:p>
    <w:p w14:paraId="453E7DCD" w14:textId="2D9F2858" w:rsidR="001E1208" w:rsidRPr="00772A3D" w:rsidRDefault="001E1208" w:rsidP="001E1208">
      <w:pPr>
        <w:numPr>
          <w:ilvl w:val="0"/>
          <w:numId w:val="2"/>
        </w:numPr>
        <w:rPr>
          <w:rFonts w:cstheme="minorHAnsi"/>
          <w:sz w:val="22"/>
          <w:szCs w:val="22"/>
        </w:rPr>
      </w:pPr>
      <w:r w:rsidRPr="00772A3D">
        <w:rPr>
          <w:rFonts w:cstheme="minorHAnsi"/>
          <w:sz w:val="22"/>
          <w:szCs w:val="22"/>
        </w:rPr>
        <w:t xml:space="preserve">Applicants will be notified when their completed </w:t>
      </w:r>
      <w:r w:rsidR="009245A5">
        <w:rPr>
          <w:rFonts w:cstheme="minorHAnsi"/>
          <w:sz w:val="22"/>
          <w:szCs w:val="22"/>
        </w:rPr>
        <w:t>interest forms</w:t>
      </w:r>
      <w:r w:rsidRPr="00772A3D">
        <w:rPr>
          <w:rFonts w:cstheme="minorHAnsi"/>
          <w:sz w:val="22"/>
          <w:szCs w:val="22"/>
        </w:rPr>
        <w:t xml:space="preserve"> have been received.  </w:t>
      </w:r>
    </w:p>
    <w:p w14:paraId="096D08F4" w14:textId="4A27D043" w:rsidR="001E1208" w:rsidRPr="00772A3D" w:rsidRDefault="009245A5" w:rsidP="001E1208">
      <w:pPr>
        <w:numPr>
          <w:ilvl w:val="0"/>
          <w:numId w:val="2"/>
        </w:numPr>
        <w:rPr>
          <w:rFonts w:cstheme="minorHAnsi"/>
          <w:sz w:val="22"/>
          <w:szCs w:val="22"/>
        </w:rPr>
      </w:pPr>
      <w:r>
        <w:rPr>
          <w:rFonts w:cstheme="minorHAnsi"/>
          <w:sz w:val="22"/>
          <w:szCs w:val="22"/>
        </w:rPr>
        <w:t>Interest forms</w:t>
      </w:r>
      <w:r w:rsidR="001E1208" w:rsidRPr="00772A3D">
        <w:rPr>
          <w:rFonts w:cstheme="minorHAnsi"/>
          <w:sz w:val="22"/>
          <w:szCs w:val="22"/>
        </w:rPr>
        <w:t xml:space="preserve"> are due </w:t>
      </w:r>
      <w:r w:rsidR="001E1208">
        <w:rPr>
          <w:rFonts w:cstheme="minorHAnsi"/>
          <w:sz w:val="22"/>
          <w:szCs w:val="22"/>
        </w:rPr>
        <w:t>no later than</w:t>
      </w:r>
      <w:r w:rsidR="005729AD">
        <w:rPr>
          <w:rFonts w:cstheme="minorHAnsi"/>
          <w:color w:val="C0504D" w:themeColor="accent2"/>
          <w:sz w:val="22"/>
          <w:szCs w:val="22"/>
        </w:rPr>
        <w:t xml:space="preserve"> </w:t>
      </w:r>
      <w:r w:rsidR="005A4F1D" w:rsidRPr="005A4F1D">
        <w:rPr>
          <w:rFonts w:cstheme="minorHAnsi"/>
          <w:b/>
          <w:color w:val="C0504D" w:themeColor="accent2"/>
          <w:sz w:val="22"/>
          <w:szCs w:val="22"/>
        </w:rPr>
        <w:t>March 29, 2019</w:t>
      </w:r>
      <w:r w:rsidR="001E1208">
        <w:rPr>
          <w:rFonts w:cstheme="minorHAnsi"/>
          <w:sz w:val="22"/>
          <w:szCs w:val="22"/>
        </w:rPr>
        <w:t xml:space="preserve">. </w:t>
      </w:r>
    </w:p>
    <w:p w14:paraId="36FD2633" w14:textId="77777777" w:rsidR="001E1208" w:rsidRPr="00611C86" w:rsidRDefault="001E1208" w:rsidP="001E1208">
      <w:pPr>
        <w:numPr>
          <w:ilvl w:val="0"/>
          <w:numId w:val="2"/>
        </w:numPr>
        <w:rPr>
          <w:rFonts w:cstheme="minorHAnsi"/>
          <w:sz w:val="22"/>
          <w:szCs w:val="22"/>
        </w:rPr>
      </w:pPr>
      <w:r w:rsidRPr="00611C86">
        <w:rPr>
          <w:rFonts w:cstheme="minorHAnsi"/>
          <w:sz w:val="22"/>
          <w:szCs w:val="22"/>
        </w:rPr>
        <w:t xml:space="preserve">Students </w:t>
      </w:r>
      <w:r>
        <w:rPr>
          <w:rFonts w:cstheme="minorHAnsi"/>
          <w:sz w:val="22"/>
          <w:szCs w:val="22"/>
        </w:rPr>
        <w:t xml:space="preserve">will be contacted in the preferred method for an intake meeting. </w:t>
      </w:r>
    </w:p>
    <w:p w14:paraId="28AF36CA" w14:textId="64B9DE23" w:rsidR="001E1208" w:rsidRPr="00772A3D" w:rsidRDefault="001E1208" w:rsidP="001E1208">
      <w:pPr>
        <w:numPr>
          <w:ilvl w:val="0"/>
          <w:numId w:val="2"/>
        </w:numPr>
        <w:rPr>
          <w:rFonts w:cstheme="minorHAnsi"/>
          <w:sz w:val="22"/>
          <w:szCs w:val="22"/>
        </w:rPr>
      </w:pPr>
      <w:r w:rsidRPr="00772A3D">
        <w:rPr>
          <w:rFonts w:cstheme="minorHAnsi"/>
          <w:sz w:val="22"/>
          <w:szCs w:val="22"/>
        </w:rPr>
        <w:t>Int</w:t>
      </w:r>
      <w:r>
        <w:rPr>
          <w:rFonts w:cstheme="minorHAnsi"/>
          <w:sz w:val="22"/>
          <w:szCs w:val="22"/>
        </w:rPr>
        <w:t>ake meetings</w:t>
      </w:r>
      <w:r w:rsidRPr="00772A3D">
        <w:rPr>
          <w:rFonts w:cstheme="minorHAnsi"/>
          <w:sz w:val="22"/>
          <w:szCs w:val="22"/>
        </w:rPr>
        <w:t xml:space="preserve"> will </w:t>
      </w:r>
      <w:r w:rsidR="005A4F1D">
        <w:rPr>
          <w:rFonts w:cstheme="minorHAnsi"/>
          <w:sz w:val="22"/>
          <w:szCs w:val="22"/>
        </w:rPr>
        <w:t>be scheduled after interest forms are returned.</w:t>
      </w:r>
      <w:r>
        <w:rPr>
          <w:rFonts w:cstheme="minorHAnsi"/>
          <w:sz w:val="22"/>
          <w:szCs w:val="22"/>
        </w:rPr>
        <w:t xml:space="preserve"> </w:t>
      </w:r>
    </w:p>
    <w:p w14:paraId="64D5A910" w14:textId="65E9F9B9" w:rsidR="001E1208" w:rsidRPr="001E1208" w:rsidRDefault="001E1208" w:rsidP="001E1208">
      <w:pPr>
        <w:numPr>
          <w:ilvl w:val="0"/>
          <w:numId w:val="2"/>
        </w:numPr>
        <w:rPr>
          <w:rFonts w:cstheme="minorHAnsi"/>
          <w:i/>
          <w:sz w:val="22"/>
          <w:szCs w:val="22"/>
        </w:rPr>
      </w:pPr>
      <w:r w:rsidRPr="00772A3D">
        <w:rPr>
          <w:rFonts w:cstheme="minorHAnsi"/>
          <w:sz w:val="22"/>
          <w:szCs w:val="22"/>
        </w:rPr>
        <w:t xml:space="preserve">Please contact </w:t>
      </w:r>
      <w:r w:rsidR="0014035B">
        <w:rPr>
          <w:rFonts w:cstheme="minorHAnsi"/>
          <w:color w:val="C0504D" w:themeColor="accent2"/>
          <w:sz w:val="22"/>
          <w:szCs w:val="22"/>
        </w:rPr>
        <w:t>Jacquelynn Lira, Victim Advocacy Specialist</w:t>
      </w:r>
      <w:r>
        <w:rPr>
          <w:rFonts w:cstheme="minorHAnsi"/>
          <w:sz w:val="22"/>
          <w:szCs w:val="22"/>
        </w:rPr>
        <w:t xml:space="preserve"> with any questions: </w:t>
      </w:r>
      <w:hyperlink r:id="rId8" w:history="1">
        <w:r w:rsidR="0014035B" w:rsidRPr="00D9727D">
          <w:rPr>
            <w:rStyle w:val="Hyperlink"/>
            <w:i/>
          </w:rPr>
          <w:t>jllira@ucdavis.edu</w:t>
        </w:r>
      </w:hyperlink>
      <w:r w:rsidR="0014035B">
        <w:rPr>
          <w:i/>
          <w:color w:val="C0504D" w:themeColor="accent2"/>
        </w:rPr>
        <w:t xml:space="preserve"> 530-754-6387</w:t>
      </w:r>
    </w:p>
    <w:p w14:paraId="73C3C82A" w14:textId="77777777" w:rsidR="001E1208" w:rsidRPr="00772A3D" w:rsidRDefault="001E1208" w:rsidP="001E1208">
      <w:pPr>
        <w:rPr>
          <w:rFonts w:cstheme="minorHAnsi"/>
          <w:sz w:val="22"/>
          <w:szCs w:val="22"/>
        </w:rPr>
      </w:pPr>
    </w:p>
    <w:p w14:paraId="38E2EF0A" w14:textId="77777777" w:rsidR="001E1208" w:rsidRDefault="001E1208" w:rsidP="001E1208">
      <w:pPr>
        <w:rPr>
          <w:rFonts w:cstheme="minorHAnsi"/>
          <w:b/>
          <w:sz w:val="22"/>
          <w:szCs w:val="22"/>
          <w:u w:val="single"/>
        </w:rPr>
      </w:pPr>
    </w:p>
    <w:p w14:paraId="74F92F2B" w14:textId="77777777" w:rsidR="001E1208" w:rsidRDefault="001E1208" w:rsidP="001E1208">
      <w:pPr>
        <w:rPr>
          <w:rFonts w:cstheme="minorHAnsi"/>
          <w:b/>
          <w:sz w:val="22"/>
          <w:szCs w:val="22"/>
          <w:u w:val="single"/>
        </w:rPr>
      </w:pPr>
    </w:p>
    <w:p w14:paraId="16936AFA" w14:textId="77777777" w:rsidR="001E1208" w:rsidRPr="00772A3D" w:rsidRDefault="001E1208" w:rsidP="001E1208">
      <w:pPr>
        <w:rPr>
          <w:rFonts w:cstheme="minorHAnsi"/>
          <w:b/>
          <w:sz w:val="22"/>
          <w:szCs w:val="22"/>
          <w:u w:val="single"/>
        </w:rPr>
      </w:pPr>
      <w:r w:rsidRPr="00772A3D">
        <w:rPr>
          <w:rFonts w:cstheme="minorHAnsi"/>
          <w:b/>
          <w:sz w:val="22"/>
          <w:szCs w:val="22"/>
          <w:u w:val="single"/>
        </w:rPr>
        <w:t>FINAL CHECKLIST</w:t>
      </w:r>
      <w:r w:rsidRPr="00772A3D">
        <w:rPr>
          <w:rFonts w:cstheme="minorHAnsi"/>
          <w:b/>
          <w:sz w:val="22"/>
          <w:szCs w:val="22"/>
        </w:rPr>
        <w:t xml:space="preserve">  </w:t>
      </w:r>
    </w:p>
    <w:p w14:paraId="307BB118" w14:textId="7F6D8550" w:rsidR="001E1208" w:rsidRPr="00772A3D" w:rsidRDefault="001E1208" w:rsidP="001E1208">
      <w:pPr>
        <w:numPr>
          <w:ilvl w:val="0"/>
          <w:numId w:val="3"/>
        </w:numPr>
        <w:rPr>
          <w:rFonts w:cstheme="minorHAnsi"/>
          <w:b/>
          <w:sz w:val="22"/>
          <w:szCs w:val="22"/>
        </w:rPr>
      </w:pPr>
      <w:r w:rsidRPr="00772A3D">
        <w:rPr>
          <w:rFonts w:cstheme="minorHAnsi"/>
          <w:b/>
          <w:sz w:val="22"/>
          <w:szCs w:val="22"/>
        </w:rPr>
        <w:t xml:space="preserve">Completed </w:t>
      </w:r>
      <w:r w:rsidR="009245A5">
        <w:rPr>
          <w:rFonts w:cstheme="minorHAnsi"/>
          <w:b/>
          <w:sz w:val="22"/>
          <w:szCs w:val="22"/>
        </w:rPr>
        <w:t>interest</w:t>
      </w:r>
      <w:r w:rsidRPr="00772A3D">
        <w:rPr>
          <w:rFonts w:cstheme="minorHAnsi"/>
          <w:b/>
          <w:sz w:val="22"/>
          <w:szCs w:val="22"/>
        </w:rPr>
        <w:t xml:space="preserve"> form </w:t>
      </w:r>
    </w:p>
    <w:p w14:paraId="1445A902" w14:textId="77777777" w:rsidR="001E1208" w:rsidRDefault="001E1208" w:rsidP="001E1208">
      <w:pPr>
        <w:numPr>
          <w:ilvl w:val="0"/>
          <w:numId w:val="3"/>
        </w:numPr>
        <w:rPr>
          <w:rFonts w:cstheme="minorHAnsi"/>
          <w:b/>
          <w:sz w:val="22"/>
          <w:szCs w:val="22"/>
        </w:rPr>
      </w:pPr>
      <w:r w:rsidRPr="00772A3D">
        <w:rPr>
          <w:rFonts w:cstheme="minorHAnsi"/>
          <w:b/>
          <w:sz w:val="22"/>
          <w:szCs w:val="22"/>
        </w:rPr>
        <w:t xml:space="preserve">Waiver Form </w:t>
      </w:r>
    </w:p>
    <w:p w14:paraId="4F71698C" w14:textId="298A8AAF" w:rsidR="001E1208" w:rsidRDefault="001E1208" w:rsidP="00705195">
      <w:pPr>
        <w:ind w:left="720"/>
        <w:rPr>
          <w:rFonts w:cstheme="minorHAnsi"/>
          <w:b/>
          <w:sz w:val="22"/>
          <w:szCs w:val="22"/>
        </w:rPr>
      </w:pPr>
    </w:p>
    <w:p w14:paraId="6E4A9875" w14:textId="77777777" w:rsidR="005E1A35" w:rsidRDefault="005E1A35" w:rsidP="00FA424E">
      <w:pPr>
        <w:ind w:left="720"/>
        <w:rPr>
          <w:rFonts w:cstheme="minorHAnsi"/>
          <w:sz w:val="22"/>
          <w:szCs w:val="22"/>
        </w:rPr>
      </w:pPr>
    </w:p>
    <w:p w14:paraId="3EC7C2A8" w14:textId="77777777" w:rsidR="005E1A35" w:rsidRDefault="005E1A35" w:rsidP="00FA424E">
      <w:pPr>
        <w:ind w:left="720"/>
        <w:rPr>
          <w:rFonts w:cstheme="minorHAnsi"/>
          <w:sz w:val="22"/>
          <w:szCs w:val="22"/>
        </w:rPr>
      </w:pPr>
    </w:p>
    <w:p w14:paraId="10836E24" w14:textId="77777777" w:rsidR="005E1A35" w:rsidRDefault="005E1A35" w:rsidP="00FA424E">
      <w:pPr>
        <w:ind w:left="720"/>
        <w:rPr>
          <w:rFonts w:cstheme="minorHAnsi"/>
          <w:sz w:val="22"/>
          <w:szCs w:val="22"/>
        </w:rPr>
      </w:pPr>
    </w:p>
    <w:p w14:paraId="1D251D04" w14:textId="77777777" w:rsidR="005E1A35" w:rsidRDefault="005E1A35" w:rsidP="00FA424E">
      <w:pPr>
        <w:ind w:left="720"/>
        <w:rPr>
          <w:rFonts w:cstheme="minorHAnsi"/>
          <w:sz w:val="22"/>
          <w:szCs w:val="22"/>
        </w:rPr>
      </w:pPr>
    </w:p>
    <w:p w14:paraId="33D6F64D" w14:textId="77777777" w:rsidR="005E1A35" w:rsidRDefault="005E1A35" w:rsidP="00FA424E">
      <w:pPr>
        <w:ind w:left="720"/>
        <w:rPr>
          <w:rFonts w:cstheme="minorHAnsi"/>
          <w:sz w:val="22"/>
          <w:szCs w:val="22"/>
        </w:rPr>
      </w:pPr>
    </w:p>
    <w:p w14:paraId="58B3A543" w14:textId="77777777" w:rsidR="005E1A35" w:rsidRDefault="005E1A35" w:rsidP="00FA424E">
      <w:pPr>
        <w:ind w:left="720"/>
        <w:rPr>
          <w:rFonts w:cstheme="minorHAnsi"/>
          <w:sz w:val="22"/>
          <w:szCs w:val="22"/>
        </w:rPr>
      </w:pPr>
    </w:p>
    <w:p w14:paraId="7ED7EB81" w14:textId="77777777" w:rsidR="005E1A35" w:rsidRDefault="005E1A35" w:rsidP="00FA424E">
      <w:pPr>
        <w:ind w:left="720"/>
        <w:rPr>
          <w:rFonts w:cstheme="minorHAnsi"/>
          <w:sz w:val="22"/>
          <w:szCs w:val="22"/>
        </w:rPr>
      </w:pPr>
    </w:p>
    <w:p w14:paraId="3C72B0D8" w14:textId="77777777" w:rsidR="00992360" w:rsidRDefault="00992360" w:rsidP="00FA424E">
      <w:pPr>
        <w:ind w:left="720"/>
        <w:rPr>
          <w:rFonts w:cstheme="minorHAnsi"/>
          <w:sz w:val="22"/>
          <w:szCs w:val="22"/>
        </w:rPr>
      </w:pPr>
    </w:p>
    <w:p w14:paraId="16F72769" w14:textId="77777777" w:rsidR="00992360" w:rsidRDefault="00992360" w:rsidP="00FA424E">
      <w:pPr>
        <w:ind w:left="720"/>
        <w:rPr>
          <w:rFonts w:cstheme="minorHAnsi"/>
          <w:sz w:val="22"/>
          <w:szCs w:val="22"/>
        </w:rPr>
      </w:pPr>
    </w:p>
    <w:p w14:paraId="22AFB1ED" w14:textId="77777777" w:rsidR="00992360" w:rsidRDefault="00992360" w:rsidP="00FA424E">
      <w:pPr>
        <w:ind w:left="720"/>
        <w:rPr>
          <w:rFonts w:cstheme="minorHAnsi"/>
          <w:sz w:val="22"/>
          <w:szCs w:val="22"/>
        </w:rPr>
      </w:pPr>
    </w:p>
    <w:p w14:paraId="49498F37" w14:textId="77777777" w:rsidR="00992360" w:rsidRDefault="00992360" w:rsidP="00FA424E">
      <w:pPr>
        <w:ind w:left="720"/>
        <w:rPr>
          <w:rFonts w:cstheme="minorHAnsi"/>
          <w:sz w:val="22"/>
          <w:szCs w:val="22"/>
        </w:rPr>
      </w:pPr>
    </w:p>
    <w:p w14:paraId="2607FAB6" w14:textId="77777777" w:rsidR="00992360" w:rsidRDefault="00992360" w:rsidP="00FA424E">
      <w:pPr>
        <w:ind w:left="720"/>
        <w:rPr>
          <w:rFonts w:cstheme="minorHAnsi"/>
          <w:sz w:val="22"/>
          <w:szCs w:val="22"/>
        </w:rPr>
      </w:pPr>
    </w:p>
    <w:p w14:paraId="1B29E7C5" w14:textId="77777777" w:rsidR="00992360" w:rsidRDefault="00992360" w:rsidP="00FA424E">
      <w:pPr>
        <w:ind w:left="720"/>
        <w:rPr>
          <w:rFonts w:cstheme="minorHAnsi"/>
          <w:sz w:val="22"/>
          <w:szCs w:val="22"/>
        </w:rPr>
      </w:pPr>
    </w:p>
    <w:p w14:paraId="31AD2744" w14:textId="77777777" w:rsidR="005E1A35" w:rsidRDefault="005E1A35" w:rsidP="00FA424E">
      <w:pPr>
        <w:ind w:left="720"/>
        <w:rPr>
          <w:rFonts w:cstheme="minorHAnsi"/>
          <w:sz w:val="22"/>
          <w:szCs w:val="22"/>
        </w:rPr>
      </w:pPr>
    </w:p>
    <w:p w14:paraId="40EB3A39" w14:textId="77777777" w:rsidR="001E1208" w:rsidRDefault="001E1208" w:rsidP="00FA424E">
      <w:pPr>
        <w:ind w:left="720"/>
        <w:rPr>
          <w:rFonts w:cstheme="minorHAnsi"/>
          <w:sz w:val="22"/>
          <w:szCs w:val="22"/>
        </w:rPr>
      </w:pPr>
    </w:p>
    <w:p w14:paraId="1B256C0F" w14:textId="77777777" w:rsidR="001E1208" w:rsidRDefault="001E1208" w:rsidP="00FA424E">
      <w:pPr>
        <w:ind w:left="720"/>
        <w:rPr>
          <w:rFonts w:cstheme="minorHAnsi"/>
          <w:sz w:val="22"/>
          <w:szCs w:val="22"/>
        </w:rPr>
      </w:pPr>
    </w:p>
    <w:p w14:paraId="05AF3CA4" w14:textId="77777777" w:rsidR="001E1208" w:rsidRDefault="001E1208" w:rsidP="00FA424E">
      <w:pPr>
        <w:ind w:left="720"/>
        <w:rPr>
          <w:rFonts w:cstheme="minorHAnsi"/>
          <w:sz w:val="22"/>
          <w:szCs w:val="22"/>
        </w:rPr>
      </w:pPr>
    </w:p>
    <w:p w14:paraId="2EB6141B" w14:textId="77777777" w:rsidR="001E1208" w:rsidRDefault="001E1208" w:rsidP="00FA424E">
      <w:pPr>
        <w:ind w:left="720"/>
        <w:rPr>
          <w:rFonts w:cstheme="minorHAnsi"/>
          <w:sz w:val="22"/>
          <w:szCs w:val="22"/>
        </w:rPr>
      </w:pPr>
    </w:p>
    <w:p w14:paraId="1A2E0FF3" w14:textId="77777777" w:rsidR="001E1208" w:rsidRDefault="001E1208" w:rsidP="00FA424E">
      <w:pPr>
        <w:ind w:left="720"/>
        <w:rPr>
          <w:rFonts w:cstheme="minorHAnsi"/>
          <w:sz w:val="22"/>
          <w:szCs w:val="22"/>
        </w:rPr>
      </w:pPr>
    </w:p>
    <w:p w14:paraId="7426A355" w14:textId="77777777" w:rsidR="001E1208" w:rsidRDefault="001E1208" w:rsidP="00FA424E">
      <w:pPr>
        <w:ind w:left="720"/>
        <w:rPr>
          <w:rFonts w:cstheme="minorHAnsi"/>
          <w:sz w:val="22"/>
          <w:szCs w:val="22"/>
        </w:rPr>
      </w:pPr>
    </w:p>
    <w:p w14:paraId="0954EDB7" w14:textId="77777777" w:rsidR="001E1208" w:rsidRDefault="001E1208" w:rsidP="00FA424E">
      <w:pPr>
        <w:ind w:left="720"/>
        <w:rPr>
          <w:rFonts w:cstheme="minorHAnsi"/>
          <w:sz w:val="22"/>
          <w:szCs w:val="22"/>
        </w:rPr>
      </w:pPr>
    </w:p>
    <w:p w14:paraId="1A304672" w14:textId="77777777" w:rsidR="001E1208" w:rsidRDefault="001E1208" w:rsidP="00FA424E">
      <w:pPr>
        <w:ind w:left="720"/>
        <w:rPr>
          <w:rFonts w:cstheme="minorHAnsi"/>
          <w:sz w:val="22"/>
          <w:szCs w:val="22"/>
        </w:rPr>
      </w:pPr>
    </w:p>
    <w:p w14:paraId="599A0088" w14:textId="77777777" w:rsidR="00FA424E" w:rsidRPr="00210C0F" w:rsidRDefault="00FA424E" w:rsidP="00FA424E">
      <w:pPr>
        <w:rPr>
          <w:rFonts w:cstheme="minorHAnsi"/>
          <w:sz w:val="22"/>
          <w:szCs w:val="22"/>
        </w:rPr>
      </w:pPr>
    </w:p>
    <w:p w14:paraId="46AFC3F9" w14:textId="251468B9" w:rsidR="001E1208" w:rsidRPr="001E1208" w:rsidRDefault="0014035B" w:rsidP="00FA424E">
      <w:pPr>
        <w:jc w:val="center"/>
        <w:rPr>
          <w:rFonts w:cstheme="minorHAnsi"/>
          <w:i/>
          <w:color w:val="C0504D" w:themeColor="accent2"/>
          <w:sz w:val="22"/>
          <w:szCs w:val="22"/>
        </w:rPr>
      </w:pPr>
      <w:r>
        <w:rPr>
          <w:rFonts w:cstheme="minorHAnsi"/>
          <w:i/>
          <w:color w:val="C0504D" w:themeColor="accent2"/>
          <w:sz w:val="22"/>
          <w:szCs w:val="22"/>
        </w:rPr>
        <w:t>UC Davis</w:t>
      </w:r>
    </w:p>
    <w:p w14:paraId="5FFE0AA9" w14:textId="3BFFE422" w:rsidR="001E1208" w:rsidRPr="001E1208" w:rsidRDefault="0014035B" w:rsidP="00FA424E">
      <w:pPr>
        <w:jc w:val="center"/>
        <w:rPr>
          <w:rFonts w:cstheme="minorHAnsi"/>
          <w:i/>
          <w:color w:val="C0504D" w:themeColor="accent2"/>
          <w:sz w:val="22"/>
          <w:szCs w:val="22"/>
        </w:rPr>
      </w:pPr>
      <w:r>
        <w:rPr>
          <w:rFonts w:cstheme="minorHAnsi"/>
          <w:i/>
          <w:color w:val="C0504D" w:themeColor="accent2"/>
          <w:sz w:val="22"/>
          <w:szCs w:val="22"/>
        </w:rPr>
        <w:t xml:space="preserve">CARE: Center for Advocacy, Resources, and Education </w:t>
      </w:r>
    </w:p>
    <w:p w14:paraId="74C5A42A" w14:textId="11A0AAF1" w:rsidR="00FA424E" w:rsidRPr="00210C0F" w:rsidRDefault="001E1208" w:rsidP="008D3D09">
      <w:pPr>
        <w:jc w:val="center"/>
        <w:rPr>
          <w:rFonts w:cstheme="minorHAnsi"/>
          <w:sz w:val="22"/>
          <w:szCs w:val="22"/>
        </w:rPr>
      </w:pPr>
      <w:r>
        <w:rPr>
          <w:rFonts w:cstheme="minorHAnsi"/>
          <w:sz w:val="22"/>
          <w:szCs w:val="22"/>
        </w:rPr>
        <w:t>Yoga as Healing</w:t>
      </w:r>
    </w:p>
    <w:p w14:paraId="5D37C3F6" w14:textId="4DEFA0F7" w:rsidR="00FA424E" w:rsidRPr="00210C0F" w:rsidRDefault="009245A5" w:rsidP="00FA424E">
      <w:pPr>
        <w:jc w:val="center"/>
        <w:rPr>
          <w:rFonts w:cstheme="minorHAnsi"/>
          <w:sz w:val="22"/>
          <w:szCs w:val="22"/>
        </w:rPr>
      </w:pPr>
      <w:r>
        <w:rPr>
          <w:rFonts w:cstheme="minorHAnsi"/>
          <w:sz w:val="22"/>
          <w:szCs w:val="22"/>
        </w:rPr>
        <w:t>Interest</w:t>
      </w:r>
      <w:r w:rsidR="00992360">
        <w:rPr>
          <w:rFonts w:cstheme="minorHAnsi"/>
          <w:sz w:val="22"/>
          <w:szCs w:val="22"/>
        </w:rPr>
        <w:t xml:space="preserve"> Form</w:t>
      </w:r>
      <w:r w:rsidR="001E1208">
        <w:rPr>
          <w:rFonts w:cstheme="minorHAnsi"/>
          <w:sz w:val="22"/>
          <w:szCs w:val="22"/>
        </w:rPr>
        <w:t xml:space="preserve"> (Part 1)</w:t>
      </w:r>
    </w:p>
    <w:p w14:paraId="3F659301" w14:textId="317EBBEF" w:rsidR="00FA424E" w:rsidRPr="00210C0F" w:rsidRDefault="009245A5" w:rsidP="00FA424E">
      <w:pPr>
        <w:jc w:val="center"/>
        <w:rPr>
          <w:rFonts w:cstheme="minorHAnsi"/>
          <w:b/>
          <w:sz w:val="22"/>
          <w:szCs w:val="22"/>
        </w:rPr>
      </w:pPr>
      <w:r>
        <w:rPr>
          <w:rFonts w:cstheme="minorHAnsi"/>
          <w:b/>
          <w:sz w:val="22"/>
          <w:szCs w:val="22"/>
        </w:rPr>
        <w:t>Interests forms</w:t>
      </w:r>
      <w:r w:rsidR="00FA424E" w:rsidRPr="00210C0F">
        <w:rPr>
          <w:rFonts w:cstheme="minorHAnsi"/>
          <w:b/>
          <w:sz w:val="22"/>
          <w:szCs w:val="22"/>
        </w:rPr>
        <w:t xml:space="preserve"> are</w:t>
      </w:r>
      <w:r w:rsidR="00737C42">
        <w:rPr>
          <w:rFonts w:cstheme="minorHAnsi"/>
          <w:b/>
          <w:sz w:val="22"/>
          <w:szCs w:val="22"/>
        </w:rPr>
        <w:t xml:space="preserve"> due</w:t>
      </w:r>
      <w:r w:rsidR="005A4F1D">
        <w:rPr>
          <w:rFonts w:cstheme="minorHAnsi"/>
          <w:b/>
          <w:sz w:val="22"/>
          <w:szCs w:val="22"/>
        </w:rPr>
        <w:t xml:space="preserve"> no later than</w:t>
      </w:r>
      <w:r w:rsidR="00737C42">
        <w:rPr>
          <w:rFonts w:cstheme="minorHAnsi"/>
          <w:b/>
          <w:sz w:val="22"/>
          <w:szCs w:val="22"/>
        </w:rPr>
        <w:t>:</w:t>
      </w:r>
      <w:r w:rsidR="00FA424E" w:rsidRPr="00210C0F">
        <w:rPr>
          <w:rFonts w:cstheme="minorHAnsi"/>
          <w:b/>
          <w:sz w:val="22"/>
          <w:szCs w:val="22"/>
        </w:rPr>
        <w:t xml:space="preserve"> </w:t>
      </w:r>
      <w:r w:rsidR="00737C42">
        <w:rPr>
          <w:rFonts w:cstheme="minorHAnsi"/>
          <w:b/>
          <w:i/>
          <w:color w:val="C0504D" w:themeColor="accent2"/>
          <w:sz w:val="22"/>
          <w:szCs w:val="22"/>
        </w:rPr>
        <w:t>3/29/201</w:t>
      </w:r>
      <w:r w:rsidR="005A4F1D">
        <w:rPr>
          <w:rFonts w:cstheme="minorHAnsi"/>
          <w:b/>
          <w:i/>
          <w:color w:val="C0504D" w:themeColor="accent2"/>
          <w:sz w:val="22"/>
          <w:szCs w:val="22"/>
        </w:rPr>
        <w:t>9</w:t>
      </w:r>
      <w:r w:rsidR="00FA424E" w:rsidRPr="001E1208">
        <w:rPr>
          <w:rFonts w:cstheme="minorHAnsi"/>
          <w:b/>
          <w:color w:val="C0504D" w:themeColor="accent2"/>
          <w:sz w:val="22"/>
          <w:szCs w:val="22"/>
        </w:rPr>
        <w:t xml:space="preserve">  </w:t>
      </w:r>
    </w:p>
    <w:p w14:paraId="36C550A6" w14:textId="77777777" w:rsidR="00FA424E" w:rsidRPr="00210C0F" w:rsidRDefault="00FA424E" w:rsidP="00FA424E">
      <w:pPr>
        <w:jc w:val="center"/>
        <w:rPr>
          <w:rFonts w:cstheme="minorHAnsi"/>
          <w:sz w:val="22"/>
          <w:szCs w:val="22"/>
        </w:rPr>
      </w:pPr>
    </w:p>
    <w:p w14:paraId="4AB3CE7D" w14:textId="57C74B37" w:rsidR="00FA424E" w:rsidRPr="00210C0F" w:rsidRDefault="003A1D68" w:rsidP="00FA424E">
      <w:pPr>
        <w:rPr>
          <w:rFonts w:cstheme="minorHAnsi"/>
          <w:sz w:val="22"/>
          <w:szCs w:val="22"/>
        </w:rPr>
      </w:pPr>
      <w:r>
        <w:rPr>
          <w:rFonts w:cstheme="minorHAnsi"/>
          <w:sz w:val="22"/>
          <w:szCs w:val="22"/>
        </w:rPr>
        <w:t xml:space="preserve">Full Name: </w:t>
      </w:r>
      <w:r w:rsidR="00FA424E" w:rsidRPr="00210C0F">
        <w:rPr>
          <w:rFonts w:cstheme="minorHAnsi"/>
          <w:sz w:val="22"/>
          <w:szCs w:val="22"/>
        </w:rPr>
        <w:t>_________________________________________________________________</w:t>
      </w:r>
      <w:r>
        <w:rPr>
          <w:rFonts w:cstheme="minorHAnsi"/>
          <w:sz w:val="22"/>
          <w:szCs w:val="22"/>
        </w:rPr>
        <w:softHyphen/>
      </w:r>
      <w:r>
        <w:rPr>
          <w:rFonts w:cstheme="minorHAnsi"/>
          <w:sz w:val="22"/>
          <w:szCs w:val="22"/>
        </w:rPr>
        <w:softHyphen/>
        <w:t>____</w:t>
      </w:r>
    </w:p>
    <w:p w14:paraId="6F05779C" w14:textId="49F289E2" w:rsidR="00FA424E" w:rsidRPr="00210C0F" w:rsidRDefault="003A1D68" w:rsidP="00FA424E">
      <w:pPr>
        <w:rPr>
          <w:rFonts w:cstheme="minorHAnsi"/>
          <w:sz w:val="22"/>
          <w:szCs w:val="22"/>
        </w:rPr>
      </w:pPr>
      <w:r>
        <w:rPr>
          <w:rFonts w:cstheme="minorHAnsi"/>
          <w:sz w:val="22"/>
          <w:szCs w:val="22"/>
        </w:rPr>
        <w:tab/>
      </w:r>
      <w:r>
        <w:rPr>
          <w:rFonts w:cstheme="minorHAnsi"/>
          <w:sz w:val="22"/>
          <w:szCs w:val="22"/>
        </w:rPr>
        <w:tab/>
        <w:t xml:space="preserve">        (first)</w:t>
      </w:r>
      <w:r>
        <w:rPr>
          <w:rFonts w:cstheme="minorHAnsi"/>
          <w:sz w:val="22"/>
          <w:szCs w:val="22"/>
        </w:rPr>
        <w:tab/>
        <w:t xml:space="preserve">                  </w:t>
      </w:r>
      <w:r>
        <w:rPr>
          <w:rFonts w:cstheme="minorHAnsi"/>
          <w:sz w:val="22"/>
          <w:szCs w:val="22"/>
        </w:rPr>
        <w:tab/>
        <w:t>(middle)</w:t>
      </w:r>
      <w:r>
        <w:rPr>
          <w:rFonts w:cstheme="minorHAnsi"/>
          <w:sz w:val="22"/>
          <w:szCs w:val="22"/>
        </w:rPr>
        <w:tab/>
      </w:r>
      <w:r>
        <w:rPr>
          <w:rFonts w:cstheme="minorHAnsi"/>
          <w:sz w:val="22"/>
          <w:szCs w:val="22"/>
        </w:rPr>
        <w:tab/>
        <w:t xml:space="preserve">                </w:t>
      </w:r>
      <w:r w:rsidR="00FA424E" w:rsidRPr="00210C0F">
        <w:rPr>
          <w:rFonts w:cstheme="minorHAnsi"/>
          <w:sz w:val="22"/>
          <w:szCs w:val="22"/>
        </w:rPr>
        <w:t>(last)</w:t>
      </w:r>
    </w:p>
    <w:p w14:paraId="3FCA9295" w14:textId="77777777" w:rsidR="00FA424E" w:rsidRPr="00210C0F" w:rsidRDefault="00FA424E" w:rsidP="00FA424E">
      <w:pPr>
        <w:rPr>
          <w:rFonts w:cstheme="minorHAnsi"/>
          <w:sz w:val="22"/>
          <w:szCs w:val="22"/>
        </w:rPr>
      </w:pPr>
    </w:p>
    <w:p w14:paraId="2DD8D7B9" w14:textId="0D08DFEF" w:rsidR="00FA424E" w:rsidRPr="001F499B" w:rsidRDefault="00FA424E" w:rsidP="00FA424E">
      <w:pPr>
        <w:rPr>
          <w:rFonts w:cstheme="minorHAnsi"/>
          <w:sz w:val="22"/>
          <w:szCs w:val="22"/>
          <w:u w:val="single"/>
        </w:rPr>
      </w:pPr>
      <w:r w:rsidRPr="00210C0F">
        <w:rPr>
          <w:rFonts w:cstheme="minorHAnsi"/>
          <w:sz w:val="22"/>
          <w:szCs w:val="22"/>
        </w:rPr>
        <w:t xml:space="preserve">Phone Number: </w:t>
      </w:r>
      <w:r w:rsidRPr="00801070">
        <w:rPr>
          <w:rFonts w:cstheme="minorHAnsi"/>
          <w:sz w:val="22"/>
          <w:szCs w:val="22"/>
        </w:rPr>
        <w:t xml:space="preserve">___________________   </w:t>
      </w:r>
      <w:r w:rsidRPr="00210C0F">
        <w:rPr>
          <w:rFonts w:cstheme="minorHAnsi"/>
          <w:sz w:val="22"/>
          <w:szCs w:val="22"/>
        </w:rPr>
        <w:tab/>
        <w:t>Email:  _________________________</w:t>
      </w:r>
    </w:p>
    <w:p w14:paraId="7DBF3259" w14:textId="77777777" w:rsidR="00FA424E" w:rsidRPr="00210C0F" w:rsidRDefault="00FA424E" w:rsidP="00FA424E">
      <w:pPr>
        <w:rPr>
          <w:rFonts w:cstheme="minorHAnsi"/>
          <w:sz w:val="22"/>
          <w:szCs w:val="22"/>
        </w:rPr>
      </w:pPr>
    </w:p>
    <w:p w14:paraId="2AFB70F3" w14:textId="22424C2B" w:rsidR="00FA424E" w:rsidRPr="00210C0F" w:rsidRDefault="00FA424E" w:rsidP="00FA424E">
      <w:pPr>
        <w:rPr>
          <w:rFonts w:cstheme="minorHAnsi"/>
          <w:sz w:val="22"/>
          <w:szCs w:val="22"/>
        </w:rPr>
      </w:pPr>
      <w:r w:rsidRPr="00210C0F">
        <w:rPr>
          <w:rFonts w:cstheme="minorHAnsi"/>
          <w:b/>
          <w:sz w:val="22"/>
          <w:szCs w:val="22"/>
        </w:rPr>
        <w:t xml:space="preserve">Sex:  </w:t>
      </w:r>
      <w:r w:rsidRPr="00210C0F">
        <w:rPr>
          <w:rFonts w:cstheme="minorHAnsi"/>
          <w:sz w:val="22"/>
          <w:szCs w:val="22"/>
        </w:rPr>
        <w:t xml:space="preserve">Female </w:t>
      </w:r>
      <w:r w:rsidRPr="00210C0F">
        <w:rPr>
          <w:rFonts w:cstheme="minorHAnsi"/>
          <w:sz w:val="22"/>
          <w:szCs w:val="22"/>
        </w:rPr>
        <w:sym w:font="Wingdings" w:char="F0A8"/>
      </w:r>
      <w:r w:rsidR="00801070" w:rsidRPr="00210C0F">
        <w:rPr>
          <w:rFonts w:cstheme="minorHAnsi"/>
          <w:sz w:val="22"/>
          <w:szCs w:val="22"/>
        </w:rPr>
        <w:t xml:space="preserve"> </w:t>
      </w:r>
      <w:r w:rsidR="00801070">
        <w:rPr>
          <w:rFonts w:cstheme="minorHAnsi"/>
          <w:sz w:val="22"/>
          <w:szCs w:val="22"/>
        </w:rPr>
        <w:t xml:space="preserve">      </w:t>
      </w:r>
      <w:r w:rsidRPr="00210C0F">
        <w:rPr>
          <w:rFonts w:cstheme="minorHAnsi"/>
          <w:sz w:val="22"/>
          <w:szCs w:val="22"/>
        </w:rPr>
        <w:t xml:space="preserve">Male </w:t>
      </w:r>
      <w:r w:rsidRPr="00210C0F">
        <w:rPr>
          <w:rFonts w:cstheme="minorHAnsi"/>
          <w:sz w:val="22"/>
          <w:szCs w:val="22"/>
        </w:rPr>
        <w:sym w:font="Wingdings" w:char="F0A8"/>
      </w:r>
      <w:r w:rsidR="00801070" w:rsidRPr="00210C0F">
        <w:rPr>
          <w:rFonts w:cstheme="minorHAnsi"/>
          <w:sz w:val="22"/>
          <w:szCs w:val="22"/>
        </w:rPr>
        <w:t xml:space="preserve"> </w:t>
      </w:r>
      <w:r w:rsidR="00801070">
        <w:rPr>
          <w:rFonts w:cstheme="minorHAnsi"/>
          <w:sz w:val="22"/>
          <w:szCs w:val="22"/>
        </w:rPr>
        <w:t xml:space="preserve">      </w:t>
      </w:r>
      <w:r w:rsidRPr="00210C0F">
        <w:rPr>
          <w:rFonts w:cstheme="minorHAnsi"/>
          <w:sz w:val="22"/>
          <w:szCs w:val="22"/>
        </w:rPr>
        <w:t xml:space="preserve">Inter-sex </w:t>
      </w:r>
      <w:r w:rsidRPr="00210C0F">
        <w:rPr>
          <w:rFonts w:cstheme="minorHAnsi"/>
          <w:sz w:val="22"/>
          <w:szCs w:val="22"/>
        </w:rPr>
        <w:sym w:font="Wingdings" w:char="F0A8"/>
      </w:r>
    </w:p>
    <w:p w14:paraId="0B28F46B" w14:textId="77777777" w:rsidR="00FA424E" w:rsidRPr="00210C0F" w:rsidRDefault="00FA424E" w:rsidP="00FA424E">
      <w:pPr>
        <w:rPr>
          <w:rFonts w:cstheme="minorHAnsi"/>
          <w:sz w:val="22"/>
          <w:szCs w:val="22"/>
        </w:rPr>
      </w:pPr>
    </w:p>
    <w:p w14:paraId="3D35740E" w14:textId="77777777" w:rsidR="005851B3" w:rsidRDefault="00FA424E" w:rsidP="00FA424E">
      <w:pPr>
        <w:rPr>
          <w:rFonts w:cstheme="minorHAnsi"/>
          <w:sz w:val="22"/>
          <w:szCs w:val="22"/>
        </w:rPr>
      </w:pPr>
      <w:r w:rsidRPr="00210C0F">
        <w:rPr>
          <w:rFonts w:cstheme="minorHAnsi"/>
          <w:b/>
          <w:sz w:val="22"/>
          <w:szCs w:val="22"/>
        </w:rPr>
        <w:t>Gender:</w:t>
      </w:r>
      <w:r w:rsidRPr="00210C0F">
        <w:rPr>
          <w:rFonts w:cstheme="minorHAnsi"/>
          <w:sz w:val="22"/>
          <w:szCs w:val="22"/>
        </w:rPr>
        <w:t xml:space="preserve"> (Check)   Female </w:t>
      </w:r>
      <w:r w:rsidRPr="00210C0F">
        <w:rPr>
          <w:rFonts w:cstheme="minorHAnsi"/>
          <w:sz w:val="22"/>
          <w:szCs w:val="22"/>
        </w:rPr>
        <w:sym w:font="Wingdings" w:char="F0A8"/>
      </w:r>
      <w:r w:rsidRPr="00210C0F">
        <w:rPr>
          <w:rFonts w:cstheme="minorHAnsi"/>
          <w:sz w:val="22"/>
          <w:szCs w:val="22"/>
        </w:rPr>
        <w:t xml:space="preserve"> </w:t>
      </w:r>
      <w:r w:rsidR="005851B3">
        <w:rPr>
          <w:rFonts w:cstheme="minorHAnsi"/>
          <w:sz w:val="22"/>
          <w:szCs w:val="22"/>
        </w:rPr>
        <w:t xml:space="preserve">     </w:t>
      </w:r>
      <w:r w:rsidRPr="00210C0F">
        <w:rPr>
          <w:rFonts w:cstheme="minorHAnsi"/>
          <w:sz w:val="22"/>
          <w:szCs w:val="22"/>
        </w:rPr>
        <w:t>Male</w:t>
      </w:r>
      <w:r w:rsidRPr="00210C0F">
        <w:rPr>
          <w:rFonts w:cstheme="minorHAnsi"/>
          <w:sz w:val="22"/>
          <w:szCs w:val="22"/>
        </w:rPr>
        <w:sym w:font="Wingdings" w:char="F0A8"/>
      </w:r>
      <w:r w:rsidR="005851B3" w:rsidRPr="00210C0F">
        <w:rPr>
          <w:rFonts w:cstheme="minorHAnsi"/>
          <w:sz w:val="22"/>
          <w:szCs w:val="22"/>
        </w:rPr>
        <w:t xml:space="preserve"> </w:t>
      </w:r>
      <w:r w:rsidR="005851B3">
        <w:rPr>
          <w:rFonts w:cstheme="minorHAnsi"/>
          <w:sz w:val="22"/>
          <w:szCs w:val="22"/>
        </w:rPr>
        <w:t xml:space="preserve">     </w:t>
      </w:r>
      <w:r w:rsidRPr="00210C0F">
        <w:rPr>
          <w:rFonts w:cstheme="minorHAnsi"/>
          <w:sz w:val="22"/>
          <w:szCs w:val="22"/>
        </w:rPr>
        <w:t xml:space="preserve">Trans-Man </w:t>
      </w:r>
      <w:r w:rsidRPr="00210C0F">
        <w:rPr>
          <w:rFonts w:cstheme="minorHAnsi"/>
          <w:sz w:val="22"/>
          <w:szCs w:val="22"/>
        </w:rPr>
        <w:sym w:font="Wingdings" w:char="F0A8"/>
      </w:r>
      <w:r w:rsidR="005851B3" w:rsidRPr="00210C0F">
        <w:rPr>
          <w:rFonts w:cstheme="minorHAnsi"/>
          <w:sz w:val="22"/>
          <w:szCs w:val="22"/>
        </w:rPr>
        <w:t xml:space="preserve"> </w:t>
      </w:r>
      <w:r w:rsidR="005851B3">
        <w:rPr>
          <w:rFonts w:cstheme="minorHAnsi"/>
          <w:sz w:val="22"/>
          <w:szCs w:val="22"/>
        </w:rPr>
        <w:t xml:space="preserve">     </w:t>
      </w:r>
      <w:r w:rsidRPr="00210C0F">
        <w:rPr>
          <w:rFonts w:cstheme="minorHAnsi"/>
          <w:sz w:val="22"/>
          <w:szCs w:val="22"/>
        </w:rPr>
        <w:t>Trans-Woman</w:t>
      </w:r>
      <w:r w:rsidRPr="00210C0F">
        <w:rPr>
          <w:rFonts w:cstheme="minorHAnsi"/>
          <w:sz w:val="22"/>
          <w:szCs w:val="22"/>
        </w:rPr>
        <w:sym w:font="Wingdings" w:char="F0A8"/>
      </w:r>
      <w:r w:rsidR="005851B3" w:rsidRPr="00210C0F">
        <w:rPr>
          <w:rFonts w:cstheme="minorHAnsi"/>
          <w:sz w:val="22"/>
          <w:szCs w:val="22"/>
        </w:rPr>
        <w:t xml:space="preserve"> </w:t>
      </w:r>
      <w:r w:rsidR="005851B3">
        <w:rPr>
          <w:rFonts w:cstheme="minorHAnsi"/>
          <w:sz w:val="22"/>
          <w:szCs w:val="22"/>
        </w:rPr>
        <w:t xml:space="preserve">     </w:t>
      </w:r>
      <w:r w:rsidRPr="00210C0F">
        <w:rPr>
          <w:rFonts w:cstheme="minorHAnsi"/>
          <w:sz w:val="22"/>
          <w:szCs w:val="22"/>
        </w:rPr>
        <w:t xml:space="preserve">Genderqueer </w:t>
      </w:r>
      <w:r w:rsidRPr="00210C0F">
        <w:rPr>
          <w:rFonts w:cstheme="minorHAnsi"/>
          <w:sz w:val="22"/>
          <w:szCs w:val="22"/>
        </w:rPr>
        <w:sym w:font="Wingdings" w:char="F0A8"/>
      </w:r>
      <w:r w:rsidRPr="00210C0F">
        <w:rPr>
          <w:rFonts w:cstheme="minorHAnsi"/>
          <w:sz w:val="22"/>
          <w:szCs w:val="22"/>
        </w:rPr>
        <w:t xml:space="preserve">   </w:t>
      </w:r>
    </w:p>
    <w:p w14:paraId="46B205FE" w14:textId="77777777" w:rsidR="005851B3" w:rsidRDefault="005851B3" w:rsidP="00FA424E">
      <w:pPr>
        <w:rPr>
          <w:rFonts w:cstheme="minorHAnsi"/>
          <w:sz w:val="22"/>
          <w:szCs w:val="22"/>
        </w:rPr>
      </w:pPr>
    </w:p>
    <w:p w14:paraId="369CB0FF" w14:textId="77777777" w:rsidR="00FA424E" w:rsidRPr="00210C0F" w:rsidRDefault="005851B3" w:rsidP="005851B3">
      <w:pPr>
        <w:ind w:left="720" w:firstLine="720"/>
        <w:rPr>
          <w:rFonts w:cstheme="minorHAnsi"/>
          <w:sz w:val="22"/>
          <w:szCs w:val="22"/>
        </w:rPr>
      </w:pPr>
      <w:r>
        <w:rPr>
          <w:rFonts w:cstheme="minorHAnsi"/>
          <w:sz w:val="22"/>
          <w:szCs w:val="22"/>
        </w:rPr>
        <w:t xml:space="preserve">   </w:t>
      </w:r>
      <w:r w:rsidR="00FA424E" w:rsidRPr="00210C0F">
        <w:rPr>
          <w:rFonts w:cstheme="minorHAnsi"/>
          <w:sz w:val="22"/>
          <w:szCs w:val="22"/>
        </w:rPr>
        <w:t xml:space="preserve">Self-Identified </w:t>
      </w:r>
      <w:r w:rsidR="00FA424E" w:rsidRPr="00210C0F">
        <w:rPr>
          <w:rFonts w:cstheme="minorHAnsi"/>
          <w:sz w:val="22"/>
          <w:szCs w:val="22"/>
        </w:rPr>
        <w:sym w:font="Wingdings" w:char="F0A8"/>
      </w:r>
    </w:p>
    <w:p w14:paraId="343F0AAB" w14:textId="77777777" w:rsidR="00FA424E" w:rsidRPr="00210C0F" w:rsidRDefault="00FA424E" w:rsidP="00FA424E">
      <w:pPr>
        <w:rPr>
          <w:rFonts w:cstheme="minorHAnsi"/>
          <w:sz w:val="22"/>
          <w:szCs w:val="22"/>
        </w:rPr>
      </w:pPr>
    </w:p>
    <w:p w14:paraId="71890867" w14:textId="77777777" w:rsidR="00FA424E" w:rsidRPr="00210C0F" w:rsidRDefault="00FA424E" w:rsidP="00FA424E">
      <w:pPr>
        <w:rPr>
          <w:rFonts w:cstheme="minorHAnsi"/>
          <w:sz w:val="22"/>
          <w:szCs w:val="22"/>
        </w:rPr>
      </w:pPr>
      <w:r w:rsidRPr="00210C0F">
        <w:rPr>
          <w:rFonts w:cstheme="minorHAnsi"/>
          <w:b/>
          <w:sz w:val="22"/>
          <w:szCs w:val="22"/>
        </w:rPr>
        <w:t>Age:</w:t>
      </w:r>
      <w:r w:rsidRPr="00210C0F">
        <w:rPr>
          <w:rFonts w:cstheme="minorHAnsi"/>
          <w:sz w:val="22"/>
          <w:szCs w:val="22"/>
        </w:rPr>
        <w:t xml:space="preserve">  </w:t>
      </w:r>
      <w:r w:rsidRPr="00210C0F">
        <w:rPr>
          <w:rFonts w:cstheme="minorHAnsi"/>
          <w:sz w:val="22"/>
          <w:szCs w:val="22"/>
          <w:u w:val="single"/>
        </w:rPr>
        <w:tab/>
      </w:r>
      <w:r w:rsidRPr="00210C0F">
        <w:rPr>
          <w:rFonts w:cstheme="minorHAnsi"/>
          <w:sz w:val="22"/>
          <w:szCs w:val="22"/>
          <w:u w:val="single"/>
        </w:rPr>
        <w:tab/>
      </w:r>
      <w:r w:rsidRPr="00210C0F">
        <w:rPr>
          <w:rFonts w:cstheme="minorHAnsi"/>
          <w:sz w:val="22"/>
          <w:szCs w:val="22"/>
        </w:rPr>
        <w:tab/>
      </w:r>
      <w:r w:rsidRPr="00210C0F">
        <w:rPr>
          <w:rFonts w:cstheme="minorHAnsi"/>
          <w:b/>
          <w:sz w:val="22"/>
          <w:szCs w:val="22"/>
        </w:rPr>
        <w:t xml:space="preserve">Birthdate:  </w:t>
      </w:r>
      <w:r w:rsidRPr="00210C0F">
        <w:rPr>
          <w:rFonts w:cstheme="minorHAnsi"/>
          <w:b/>
          <w:sz w:val="22"/>
          <w:szCs w:val="22"/>
        </w:rPr>
        <w:tab/>
      </w:r>
      <w:r w:rsidRPr="00210C0F">
        <w:rPr>
          <w:rFonts w:cstheme="minorHAnsi"/>
          <w:sz w:val="22"/>
          <w:szCs w:val="22"/>
          <w:u w:val="single"/>
        </w:rPr>
        <w:tab/>
      </w:r>
      <w:r w:rsidRPr="00210C0F">
        <w:rPr>
          <w:rFonts w:cstheme="minorHAnsi"/>
          <w:sz w:val="22"/>
          <w:szCs w:val="22"/>
        </w:rPr>
        <w:t>/</w:t>
      </w:r>
      <w:r w:rsidRPr="00210C0F">
        <w:rPr>
          <w:rFonts w:cstheme="minorHAnsi"/>
          <w:sz w:val="22"/>
          <w:szCs w:val="22"/>
          <w:u w:val="single"/>
        </w:rPr>
        <w:tab/>
      </w:r>
      <w:r w:rsidRPr="00210C0F">
        <w:rPr>
          <w:rFonts w:cstheme="minorHAnsi"/>
          <w:sz w:val="22"/>
          <w:szCs w:val="22"/>
        </w:rPr>
        <w:t>/</w:t>
      </w:r>
      <w:r w:rsidRPr="00210C0F">
        <w:rPr>
          <w:rFonts w:cstheme="minorHAnsi"/>
          <w:sz w:val="22"/>
          <w:szCs w:val="22"/>
          <w:u w:val="single"/>
        </w:rPr>
        <w:tab/>
      </w:r>
    </w:p>
    <w:p w14:paraId="31143FCB" w14:textId="77777777" w:rsidR="00FA424E" w:rsidRPr="00210C0F" w:rsidRDefault="00FA424E" w:rsidP="00FA424E">
      <w:pPr>
        <w:rPr>
          <w:rFonts w:cstheme="minorHAnsi"/>
          <w:sz w:val="22"/>
          <w:szCs w:val="22"/>
        </w:rPr>
      </w:pPr>
    </w:p>
    <w:p w14:paraId="70E029A2" w14:textId="77777777" w:rsidR="00FA424E" w:rsidRPr="005851B3" w:rsidRDefault="00FA424E" w:rsidP="00FA424E">
      <w:pPr>
        <w:rPr>
          <w:rFonts w:cstheme="minorHAnsi"/>
          <w:b/>
          <w:sz w:val="22"/>
          <w:szCs w:val="22"/>
        </w:rPr>
      </w:pPr>
      <w:r w:rsidRPr="00210C0F">
        <w:rPr>
          <w:rFonts w:cstheme="minorHAnsi"/>
          <w:b/>
          <w:sz w:val="22"/>
          <w:szCs w:val="22"/>
        </w:rPr>
        <w:t xml:space="preserve">Ethnicity </w:t>
      </w:r>
      <w:r w:rsidR="005851B3">
        <w:rPr>
          <w:rFonts w:cstheme="minorHAnsi"/>
          <w:sz w:val="22"/>
          <w:szCs w:val="22"/>
        </w:rPr>
        <w:t>(Please check all that apply)</w:t>
      </w:r>
      <w:r w:rsidR="005851B3">
        <w:rPr>
          <w:rFonts w:cstheme="minorHAnsi"/>
          <w:b/>
          <w:sz w:val="22"/>
          <w:szCs w:val="22"/>
        </w:rPr>
        <w:t>:</w:t>
      </w:r>
    </w:p>
    <w:p w14:paraId="62AA125A" w14:textId="77777777" w:rsidR="00FA424E" w:rsidRPr="00210C0F" w:rsidRDefault="00FA424E" w:rsidP="00FA424E">
      <w:pPr>
        <w:rPr>
          <w:rFonts w:cstheme="minorHAnsi"/>
          <w:sz w:val="22"/>
          <w:szCs w:val="22"/>
        </w:rPr>
      </w:pP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African American</w:t>
      </w:r>
      <w:r w:rsidRPr="00210C0F">
        <w:rPr>
          <w:rFonts w:cstheme="minorHAnsi"/>
          <w:sz w:val="22"/>
          <w:szCs w:val="22"/>
        </w:rPr>
        <w:tab/>
      </w:r>
      <w:r w:rsidRPr="00210C0F">
        <w:rPr>
          <w:rFonts w:cstheme="minorHAnsi"/>
          <w:sz w:val="22"/>
          <w:szCs w:val="22"/>
        </w:rPr>
        <w:tab/>
      </w: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Korean/Korean American </w:t>
      </w:r>
    </w:p>
    <w:p w14:paraId="318EF31E" w14:textId="77777777" w:rsidR="00FA424E" w:rsidRPr="00210C0F" w:rsidRDefault="00FA424E" w:rsidP="00FA424E">
      <w:pPr>
        <w:rPr>
          <w:rFonts w:cstheme="minorHAnsi"/>
          <w:sz w:val="22"/>
          <w:szCs w:val="22"/>
        </w:rPr>
      </w:pP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Caucasian</w:t>
      </w:r>
      <w:r w:rsidRPr="00210C0F">
        <w:rPr>
          <w:rFonts w:cstheme="minorHAnsi"/>
          <w:sz w:val="22"/>
          <w:szCs w:val="22"/>
        </w:rPr>
        <w:tab/>
      </w:r>
      <w:r w:rsidRPr="00210C0F">
        <w:rPr>
          <w:rFonts w:cstheme="minorHAnsi"/>
          <w:sz w:val="22"/>
          <w:szCs w:val="22"/>
        </w:rPr>
        <w:tab/>
      </w:r>
      <w:r w:rsidRPr="00210C0F">
        <w:rPr>
          <w:rFonts w:cstheme="minorHAnsi"/>
          <w:sz w:val="22"/>
          <w:szCs w:val="22"/>
        </w:rPr>
        <w:tab/>
      </w: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Native American Indian</w:t>
      </w:r>
    </w:p>
    <w:p w14:paraId="5411995E" w14:textId="77777777" w:rsidR="00FA424E" w:rsidRPr="00210C0F" w:rsidRDefault="00FA424E" w:rsidP="00FA424E">
      <w:pPr>
        <w:rPr>
          <w:rFonts w:cstheme="minorHAnsi"/>
          <w:sz w:val="22"/>
          <w:szCs w:val="22"/>
        </w:rPr>
      </w:pP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Chicano/Mexican American</w:t>
      </w:r>
      <w:r w:rsidRPr="00210C0F">
        <w:rPr>
          <w:rFonts w:cstheme="minorHAnsi"/>
          <w:sz w:val="22"/>
          <w:szCs w:val="22"/>
        </w:rPr>
        <w:tab/>
      </w: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Pacific Islander</w:t>
      </w:r>
    </w:p>
    <w:p w14:paraId="42359253" w14:textId="77777777" w:rsidR="00FA424E" w:rsidRDefault="00FA424E" w:rsidP="00FA424E">
      <w:pPr>
        <w:rPr>
          <w:rFonts w:cstheme="minorHAnsi"/>
          <w:sz w:val="22"/>
          <w:szCs w:val="22"/>
        </w:rPr>
      </w:pP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Chinese/Chinese American</w:t>
      </w:r>
      <w:r w:rsidRPr="00210C0F">
        <w:rPr>
          <w:rFonts w:cstheme="minorHAnsi"/>
          <w:sz w:val="22"/>
          <w:szCs w:val="22"/>
        </w:rPr>
        <w:tab/>
      </w:r>
      <w:r w:rsidRPr="00210C0F">
        <w:rPr>
          <w:rFonts w:cstheme="minorHAnsi"/>
          <w:sz w:val="22"/>
          <w:szCs w:val="22"/>
        </w:rPr>
        <w:tab/>
      </w:r>
    </w:p>
    <w:p w14:paraId="1C3B5891" w14:textId="65FC85BB" w:rsidR="00FA424E" w:rsidRPr="00210C0F" w:rsidRDefault="00FA424E" w:rsidP="00FA424E">
      <w:pPr>
        <w:rPr>
          <w:rFonts w:cstheme="minorHAnsi"/>
          <w:sz w:val="22"/>
          <w:szCs w:val="22"/>
        </w:rPr>
      </w:pPr>
      <w:r>
        <w:rPr>
          <w:rFonts w:cstheme="minorHAnsi"/>
          <w:sz w:val="22"/>
          <w:szCs w:val="22"/>
        </w:rPr>
        <w:t xml:space="preserve">               </w:t>
      </w:r>
      <w:r w:rsidRPr="00210C0F">
        <w:rPr>
          <w:rFonts w:cstheme="minorHAnsi"/>
          <w:sz w:val="22"/>
          <w:szCs w:val="22"/>
          <w:u w:val="single"/>
        </w:rPr>
        <w:tab/>
      </w:r>
      <w:r w:rsidRPr="00210C0F">
        <w:rPr>
          <w:rFonts w:cstheme="minorHAnsi"/>
          <w:sz w:val="22"/>
          <w:szCs w:val="22"/>
        </w:rPr>
        <w:t xml:space="preserve">  Vietnamese/Vietnamese</w:t>
      </w:r>
      <w:r w:rsidR="005A4F1D">
        <w:rPr>
          <w:rFonts w:cstheme="minorHAnsi"/>
          <w:sz w:val="22"/>
          <w:szCs w:val="22"/>
        </w:rPr>
        <w:t xml:space="preserve"> </w:t>
      </w:r>
      <w:r w:rsidRPr="00210C0F">
        <w:rPr>
          <w:rFonts w:cstheme="minorHAnsi"/>
          <w:sz w:val="22"/>
          <w:szCs w:val="22"/>
        </w:rPr>
        <w:t>American</w:t>
      </w:r>
    </w:p>
    <w:p w14:paraId="2BC1610F" w14:textId="77777777" w:rsidR="00FA424E" w:rsidRPr="00210C0F" w:rsidRDefault="00FA424E" w:rsidP="00FA424E">
      <w:pPr>
        <w:rPr>
          <w:rFonts w:cstheme="minorHAnsi"/>
          <w:sz w:val="22"/>
          <w:szCs w:val="22"/>
        </w:rPr>
      </w:pP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East Indian</w:t>
      </w:r>
      <w:r w:rsidRPr="00210C0F">
        <w:rPr>
          <w:rFonts w:cstheme="minorHAnsi"/>
          <w:sz w:val="22"/>
          <w:szCs w:val="22"/>
        </w:rPr>
        <w:tab/>
      </w:r>
      <w:r w:rsidRPr="00210C0F">
        <w:rPr>
          <w:rFonts w:cstheme="minorHAnsi"/>
          <w:sz w:val="22"/>
          <w:szCs w:val="22"/>
        </w:rPr>
        <w:tab/>
      </w:r>
      <w:r w:rsidRPr="00210C0F">
        <w:rPr>
          <w:rFonts w:cstheme="minorHAnsi"/>
          <w:sz w:val="22"/>
          <w:szCs w:val="22"/>
        </w:rPr>
        <w:tab/>
      </w:r>
      <w:r w:rsidRPr="00210C0F">
        <w:rPr>
          <w:rFonts w:cstheme="minorHAnsi"/>
          <w:sz w:val="22"/>
          <w:szCs w:val="22"/>
        </w:rPr>
        <w:tab/>
      </w:r>
      <w:bookmarkStart w:id="0" w:name="_GoBack"/>
      <w:bookmarkEnd w:id="0"/>
    </w:p>
    <w:p w14:paraId="34B540A3" w14:textId="77777777" w:rsidR="00FA424E" w:rsidRPr="00210C0F" w:rsidRDefault="00FA424E" w:rsidP="00FA424E">
      <w:pPr>
        <w:rPr>
          <w:rFonts w:cstheme="minorHAnsi"/>
          <w:sz w:val="22"/>
          <w:szCs w:val="22"/>
        </w:rPr>
      </w:pP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Filipino</w:t>
      </w:r>
    </w:p>
    <w:p w14:paraId="287D6BEE" w14:textId="77777777" w:rsidR="00FA424E" w:rsidRPr="00210C0F" w:rsidRDefault="00FA424E" w:rsidP="00FA424E">
      <w:pPr>
        <w:rPr>
          <w:rFonts w:cstheme="minorHAnsi"/>
          <w:sz w:val="22"/>
          <w:szCs w:val="22"/>
        </w:rPr>
      </w:pPr>
      <w:r w:rsidRPr="00210C0F">
        <w:rPr>
          <w:rFonts w:cstheme="minorHAnsi"/>
          <w:sz w:val="22"/>
          <w:szCs w:val="22"/>
        </w:rPr>
        <w:t xml:space="preserve">                </w:t>
      </w:r>
      <w:r w:rsidRPr="00210C0F">
        <w:rPr>
          <w:rFonts w:cstheme="minorHAnsi"/>
          <w:sz w:val="22"/>
          <w:szCs w:val="22"/>
          <w:u w:val="single"/>
        </w:rPr>
        <w:tab/>
      </w:r>
      <w:r w:rsidRPr="00210C0F">
        <w:rPr>
          <w:rFonts w:cstheme="minorHAnsi"/>
          <w:sz w:val="22"/>
          <w:szCs w:val="22"/>
        </w:rPr>
        <w:t xml:space="preserve">  Japanese/Japanese American</w:t>
      </w:r>
      <w:r w:rsidRPr="00210C0F">
        <w:rPr>
          <w:rFonts w:cstheme="minorHAnsi"/>
          <w:sz w:val="22"/>
          <w:szCs w:val="22"/>
        </w:rPr>
        <w:tab/>
      </w:r>
      <w:r w:rsidRPr="00210C0F">
        <w:rPr>
          <w:rFonts w:cstheme="minorHAnsi"/>
          <w:sz w:val="22"/>
          <w:szCs w:val="22"/>
        </w:rPr>
        <w:tab/>
      </w:r>
      <w:r w:rsidRPr="00210C0F">
        <w:rPr>
          <w:rFonts w:cstheme="minorHAnsi"/>
          <w:sz w:val="22"/>
          <w:szCs w:val="22"/>
        </w:rPr>
        <w:tab/>
      </w:r>
    </w:p>
    <w:p w14:paraId="6EA26492" w14:textId="77777777" w:rsidR="00FA424E" w:rsidRDefault="00FA424E" w:rsidP="00FA424E">
      <w:pPr>
        <w:rPr>
          <w:rFonts w:cstheme="minorHAnsi"/>
          <w:sz w:val="22"/>
          <w:szCs w:val="22"/>
        </w:rPr>
      </w:pP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Iranian/Persian</w:t>
      </w:r>
    </w:p>
    <w:p w14:paraId="66F93072" w14:textId="77777777" w:rsidR="00FA424E" w:rsidRPr="00210C0F" w:rsidRDefault="00FA424E" w:rsidP="00FA424E">
      <w:pPr>
        <w:rPr>
          <w:rFonts w:cstheme="minorHAnsi"/>
          <w:sz w:val="22"/>
          <w:szCs w:val="22"/>
        </w:rPr>
      </w:pPr>
      <w:r>
        <w:rPr>
          <w:rFonts w:cstheme="minorHAnsi"/>
          <w:sz w:val="22"/>
          <w:szCs w:val="22"/>
        </w:rPr>
        <w:tab/>
      </w:r>
      <w:r w:rsidRPr="00210C0F">
        <w:rPr>
          <w:rFonts w:cstheme="minorHAnsi"/>
          <w:sz w:val="22"/>
          <w:szCs w:val="22"/>
          <w:u w:val="single"/>
        </w:rPr>
        <w:tab/>
      </w:r>
      <w:r w:rsidRPr="00210C0F">
        <w:rPr>
          <w:rFonts w:cstheme="minorHAnsi"/>
          <w:sz w:val="22"/>
          <w:szCs w:val="22"/>
        </w:rPr>
        <w:t xml:space="preserve">  Latino/a</w:t>
      </w:r>
      <w:r w:rsidRPr="00210C0F">
        <w:rPr>
          <w:rFonts w:cstheme="minorHAnsi"/>
          <w:sz w:val="22"/>
          <w:szCs w:val="22"/>
        </w:rPr>
        <w:tab/>
      </w:r>
      <w:r w:rsidRPr="00210C0F">
        <w:rPr>
          <w:rFonts w:cstheme="minorHAnsi"/>
          <w:sz w:val="22"/>
          <w:szCs w:val="22"/>
        </w:rPr>
        <w:tab/>
      </w:r>
      <w:r w:rsidRPr="00210C0F">
        <w:rPr>
          <w:rFonts w:cstheme="minorHAnsi"/>
          <w:sz w:val="22"/>
          <w:szCs w:val="22"/>
        </w:rPr>
        <w:tab/>
        <w:t xml:space="preserve">  </w:t>
      </w:r>
    </w:p>
    <w:p w14:paraId="00C4658D" w14:textId="51F1AD3E" w:rsidR="00FA424E" w:rsidRPr="00210C0F" w:rsidRDefault="00FA424E" w:rsidP="00FA424E">
      <w:pPr>
        <w:rPr>
          <w:rFonts w:cstheme="minorHAnsi"/>
          <w:sz w:val="22"/>
          <w:szCs w:val="22"/>
        </w:rPr>
      </w:pPr>
      <w:r w:rsidRPr="00210C0F">
        <w:rPr>
          <w:rFonts w:cstheme="minorHAnsi"/>
          <w:sz w:val="22"/>
          <w:szCs w:val="22"/>
        </w:rPr>
        <w:t xml:space="preserve">  </w:t>
      </w: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Multi-racial (Please specify):  </w:t>
      </w:r>
      <w:r w:rsidRPr="00210C0F">
        <w:rPr>
          <w:rFonts w:cstheme="minorHAnsi"/>
          <w:sz w:val="22"/>
          <w:szCs w:val="22"/>
          <w:u w:val="single"/>
        </w:rPr>
        <w:tab/>
      </w:r>
      <w:r w:rsidRPr="00210C0F">
        <w:rPr>
          <w:rFonts w:cstheme="minorHAnsi"/>
          <w:sz w:val="22"/>
          <w:szCs w:val="22"/>
          <w:u w:val="single"/>
        </w:rPr>
        <w:tab/>
      </w:r>
      <w:r w:rsidRPr="00210C0F">
        <w:rPr>
          <w:rFonts w:cstheme="minorHAnsi"/>
          <w:sz w:val="22"/>
          <w:szCs w:val="22"/>
          <w:u w:val="single"/>
        </w:rPr>
        <w:tab/>
      </w:r>
      <w:r w:rsidRPr="00210C0F">
        <w:rPr>
          <w:rFonts w:cstheme="minorHAnsi"/>
          <w:sz w:val="22"/>
          <w:szCs w:val="22"/>
          <w:u w:val="single"/>
        </w:rPr>
        <w:softHyphen/>
      </w:r>
      <w:r w:rsidRPr="00210C0F">
        <w:rPr>
          <w:rFonts w:cstheme="minorHAnsi"/>
          <w:sz w:val="22"/>
          <w:szCs w:val="22"/>
          <w:u w:val="single"/>
        </w:rPr>
        <w:softHyphen/>
      </w:r>
      <w:r w:rsidR="000C01BF">
        <w:rPr>
          <w:rFonts w:cstheme="minorHAnsi"/>
          <w:sz w:val="22"/>
          <w:szCs w:val="22"/>
          <w:u w:val="single"/>
        </w:rPr>
        <w:softHyphen/>
      </w:r>
      <w:r w:rsidR="000C01BF">
        <w:rPr>
          <w:rFonts w:cstheme="minorHAnsi"/>
          <w:sz w:val="22"/>
          <w:szCs w:val="22"/>
          <w:u w:val="single"/>
        </w:rPr>
        <w:softHyphen/>
      </w:r>
      <w:r w:rsidR="000C01BF">
        <w:rPr>
          <w:rFonts w:cstheme="minorHAnsi"/>
          <w:sz w:val="22"/>
          <w:szCs w:val="22"/>
          <w:u w:val="single"/>
        </w:rPr>
        <w:softHyphen/>
      </w:r>
      <w:r w:rsidR="000C01BF">
        <w:rPr>
          <w:rFonts w:cstheme="minorHAnsi"/>
          <w:sz w:val="22"/>
          <w:szCs w:val="22"/>
          <w:u w:val="single"/>
        </w:rPr>
        <w:softHyphen/>
      </w:r>
      <w:r w:rsidR="000C01BF">
        <w:rPr>
          <w:rFonts w:cstheme="minorHAnsi"/>
          <w:sz w:val="22"/>
          <w:szCs w:val="22"/>
          <w:u w:val="single"/>
        </w:rPr>
        <w:softHyphen/>
        <w:t xml:space="preserve">             </w:t>
      </w:r>
      <w:r w:rsidRPr="00210C0F">
        <w:rPr>
          <w:rFonts w:cstheme="minorHAnsi"/>
          <w:sz w:val="22"/>
          <w:szCs w:val="22"/>
        </w:rPr>
        <w:tab/>
      </w:r>
      <w:r w:rsidRPr="00210C0F">
        <w:rPr>
          <w:rFonts w:cstheme="minorHAnsi"/>
          <w:sz w:val="22"/>
          <w:szCs w:val="22"/>
        </w:rPr>
        <w:tab/>
      </w:r>
    </w:p>
    <w:p w14:paraId="0978876D" w14:textId="77777777" w:rsidR="00FA424E" w:rsidRDefault="00FA424E" w:rsidP="00FA424E">
      <w:pPr>
        <w:rPr>
          <w:rFonts w:cstheme="minorHAnsi"/>
          <w:sz w:val="22"/>
          <w:szCs w:val="22"/>
          <w:u w:val="single"/>
        </w:rPr>
      </w:pPr>
      <w:r w:rsidRPr="00210C0F">
        <w:rPr>
          <w:rFonts w:cstheme="minorHAnsi"/>
          <w:sz w:val="22"/>
          <w:szCs w:val="22"/>
        </w:rPr>
        <w:tab/>
      </w:r>
      <w:r w:rsidRPr="00210C0F">
        <w:rPr>
          <w:rFonts w:cstheme="minorHAnsi"/>
          <w:sz w:val="22"/>
          <w:szCs w:val="22"/>
          <w:u w:val="single"/>
        </w:rPr>
        <w:tab/>
      </w:r>
      <w:r w:rsidRPr="00210C0F">
        <w:rPr>
          <w:rFonts w:cstheme="minorHAnsi"/>
          <w:sz w:val="22"/>
          <w:szCs w:val="22"/>
        </w:rPr>
        <w:t xml:space="preserve">  Other (Please Specify):  </w:t>
      </w:r>
      <w:r w:rsidRPr="00210C0F">
        <w:rPr>
          <w:rFonts w:cstheme="minorHAnsi"/>
          <w:sz w:val="22"/>
          <w:szCs w:val="22"/>
          <w:u w:val="single"/>
        </w:rPr>
        <w:tab/>
      </w:r>
      <w:r w:rsidRPr="00210C0F">
        <w:rPr>
          <w:rFonts w:cstheme="minorHAnsi"/>
          <w:sz w:val="22"/>
          <w:szCs w:val="22"/>
          <w:u w:val="single"/>
        </w:rPr>
        <w:tab/>
      </w:r>
      <w:r w:rsidRPr="00210C0F">
        <w:rPr>
          <w:rFonts w:cstheme="minorHAnsi"/>
          <w:sz w:val="22"/>
          <w:szCs w:val="22"/>
          <w:u w:val="single"/>
        </w:rPr>
        <w:tab/>
      </w:r>
      <w:r w:rsidRPr="00210C0F">
        <w:rPr>
          <w:rFonts w:cstheme="minorHAnsi"/>
          <w:sz w:val="22"/>
          <w:szCs w:val="22"/>
          <w:u w:val="single"/>
        </w:rPr>
        <w:tab/>
      </w:r>
      <w:r w:rsidRPr="00210C0F">
        <w:rPr>
          <w:rFonts w:cstheme="minorHAnsi"/>
          <w:sz w:val="22"/>
          <w:szCs w:val="22"/>
          <w:u w:val="single"/>
        </w:rPr>
        <w:tab/>
      </w:r>
    </w:p>
    <w:p w14:paraId="6FF012B9" w14:textId="77777777" w:rsidR="005851B3" w:rsidRDefault="005851B3" w:rsidP="00FA424E">
      <w:pPr>
        <w:rPr>
          <w:rFonts w:cstheme="minorHAnsi"/>
          <w:sz w:val="22"/>
          <w:szCs w:val="22"/>
          <w:u w:val="single"/>
        </w:rPr>
      </w:pPr>
    </w:p>
    <w:p w14:paraId="64A6F726" w14:textId="7EFFEDA1" w:rsidR="00AD1951" w:rsidRDefault="005851B3" w:rsidP="00AD1951">
      <w:pPr>
        <w:rPr>
          <w:rFonts w:cstheme="minorHAnsi"/>
          <w:sz w:val="22"/>
          <w:szCs w:val="22"/>
        </w:rPr>
      </w:pPr>
      <w:r>
        <w:rPr>
          <w:rFonts w:cstheme="minorHAnsi"/>
          <w:b/>
          <w:sz w:val="22"/>
          <w:szCs w:val="22"/>
        </w:rPr>
        <w:t xml:space="preserve">Relationship Status: </w:t>
      </w:r>
      <w:r>
        <w:rPr>
          <w:rFonts w:cstheme="minorHAnsi"/>
          <w:sz w:val="22"/>
          <w:szCs w:val="22"/>
        </w:rPr>
        <w:t>Single</w:t>
      </w:r>
      <w:r w:rsidRPr="00210C0F">
        <w:rPr>
          <w:rFonts w:cstheme="minorHAnsi"/>
          <w:sz w:val="22"/>
          <w:szCs w:val="22"/>
        </w:rPr>
        <w:t xml:space="preserve"> </w:t>
      </w:r>
      <w:r w:rsidRPr="00210C0F">
        <w:rPr>
          <w:rFonts w:cstheme="minorHAnsi"/>
          <w:sz w:val="22"/>
          <w:szCs w:val="22"/>
        </w:rPr>
        <w:sym w:font="Wingdings" w:char="F0A8"/>
      </w:r>
      <w:r w:rsidR="00AD1951" w:rsidRPr="00210C0F">
        <w:rPr>
          <w:rFonts w:cstheme="minorHAnsi"/>
          <w:sz w:val="22"/>
          <w:szCs w:val="22"/>
        </w:rPr>
        <w:t xml:space="preserve"> </w:t>
      </w:r>
      <w:r w:rsidR="00AD1951">
        <w:rPr>
          <w:rFonts w:cstheme="minorHAnsi"/>
          <w:sz w:val="22"/>
          <w:szCs w:val="22"/>
        </w:rPr>
        <w:t xml:space="preserve">     </w:t>
      </w:r>
      <w:r>
        <w:rPr>
          <w:rFonts w:cstheme="minorHAnsi"/>
          <w:sz w:val="22"/>
          <w:szCs w:val="22"/>
        </w:rPr>
        <w:t xml:space="preserve">In A Relationship </w:t>
      </w:r>
      <w:r w:rsidRPr="00210C0F">
        <w:rPr>
          <w:rFonts w:cstheme="minorHAnsi"/>
          <w:sz w:val="22"/>
          <w:szCs w:val="22"/>
        </w:rPr>
        <w:sym w:font="Wingdings" w:char="F0A8"/>
      </w:r>
      <w:r w:rsidR="00AD1951" w:rsidRPr="00210C0F">
        <w:rPr>
          <w:rFonts w:cstheme="minorHAnsi"/>
          <w:sz w:val="22"/>
          <w:szCs w:val="22"/>
        </w:rPr>
        <w:t xml:space="preserve"> </w:t>
      </w:r>
      <w:r w:rsidR="00AD1951">
        <w:rPr>
          <w:rFonts w:cstheme="minorHAnsi"/>
          <w:sz w:val="22"/>
          <w:szCs w:val="22"/>
        </w:rPr>
        <w:t xml:space="preserve">     </w:t>
      </w:r>
      <w:r>
        <w:rPr>
          <w:rFonts w:cstheme="minorHAnsi"/>
          <w:sz w:val="22"/>
          <w:szCs w:val="22"/>
        </w:rPr>
        <w:t>Married</w:t>
      </w:r>
      <w:r w:rsidRPr="00210C0F">
        <w:rPr>
          <w:rFonts w:cstheme="minorHAnsi"/>
          <w:sz w:val="22"/>
          <w:szCs w:val="22"/>
        </w:rPr>
        <w:t xml:space="preserve"> </w:t>
      </w:r>
      <w:r w:rsidRPr="00210C0F">
        <w:rPr>
          <w:rFonts w:cstheme="minorHAnsi"/>
          <w:sz w:val="22"/>
          <w:szCs w:val="22"/>
        </w:rPr>
        <w:sym w:font="Wingdings" w:char="F0A8"/>
      </w:r>
      <w:r w:rsidR="00AD1951" w:rsidRPr="00210C0F">
        <w:rPr>
          <w:rFonts w:cstheme="minorHAnsi"/>
          <w:sz w:val="22"/>
          <w:szCs w:val="22"/>
        </w:rPr>
        <w:t xml:space="preserve"> </w:t>
      </w:r>
      <w:r w:rsidR="00AD1951">
        <w:rPr>
          <w:rFonts w:cstheme="minorHAnsi"/>
          <w:sz w:val="22"/>
          <w:szCs w:val="22"/>
        </w:rPr>
        <w:t xml:space="preserve">     </w:t>
      </w:r>
      <w:r>
        <w:rPr>
          <w:rFonts w:cstheme="minorHAnsi"/>
          <w:sz w:val="22"/>
          <w:szCs w:val="22"/>
        </w:rPr>
        <w:t xml:space="preserve">Engaged </w:t>
      </w:r>
      <w:r w:rsidRPr="00210C0F">
        <w:rPr>
          <w:rFonts w:cstheme="minorHAnsi"/>
          <w:sz w:val="22"/>
          <w:szCs w:val="22"/>
        </w:rPr>
        <w:sym w:font="Wingdings" w:char="F0A8"/>
      </w:r>
      <w:r w:rsidRPr="00210C0F">
        <w:rPr>
          <w:rFonts w:cstheme="minorHAnsi"/>
          <w:sz w:val="22"/>
          <w:szCs w:val="22"/>
        </w:rPr>
        <w:t xml:space="preserve">   </w:t>
      </w:r>
    </w:p>
    <w:p w14:paraId="77A6FD86" w14:textId="77777777" w:rsidR="00AD1951" w:rsidRDefault="00AD1951" w:rsidP="00AD1951">
      <w:pPr>
        <w:ind w:left="1440"/>
        <w:rPr>
          <w:rFonts w:cstheme="minorHAnsi"/>
          <w:sz w:val="22"/>
          <w:szCs w:val="22"/>
        </w:rPr>
      </w:pPr>
      <w:r>
        <w:rPr>
          <w:rFonts w:cstheme="minorHAnsi"/>
          <w:sz w:val="22"/>
          <w:szCs w:val="22"/>
        </w:rPr>
        <w:t xml:space="preserve">         </w:t>
      </w:r>
    </w:p>
    <w:p w14:paraId="680B3C67" w14:textId="5EABA66E" w:rsidR="005851B3" w:rsidRPr="005851B3" w:rsidRDefault="00AD1951" w:rsidP="00AD1951">
      <w:pPr>
        <w:ind w:left="1440"/>
        <w:rPr>
          <w:rFonts w:cstheme="minorHAnsi"/>
          <w:sz w:val="22"/>
          <w:szCs w:val="22"/>
        </w:rPr>
      </w:pPr>
      <w:r>
        <w:rPr>
          <w:rFonts w:cstheme="minorHAnsi"/>
          <w:sz w:val="22"/>
          <w:szCs w:val="22"/>
        </w:rPr>
        <w:t xml:space="preserve">         </w:t>
      </w:r>
      <w:r w:rsidR="005851B3">
        <w:rPr>
          <w:rFonts w:cstheme="minorHAnsi"/>
          <w:sz w:val="22"/>
          <w:szCs w:val="22"/>
        </w:rPr>
        <w:t>Widowed</w:t>
      </w:r>
      <w:r w:rsidR="005851B3" w:rsidRPr="00210C0F">
        <w:rPr>
          <w:rFonts w:cstheme="minorHAnsi"/>
          <w:sz w:val="22"/>
          <w:szCs w:val="22"/>
        </w:rPr>
        <w:t xml:space="preserve"> </w:t>
      </w:r>
      <w:r w:rsidR="005851B3" w:rsidRPr="00210C0F">
        <w:rPr>
          <w:rFonts w:cstheme="minorHAnsi"/>
          <w:sz w:val="22"/>
          <w:szCs w:val="22"/>
        </w:rPr>
        <w:sym w:font="Wingdings" w:char="F0A8"/>
      </w:r>
      <w:r w:rsidRPr="00210C0F">
        <w:rPr>
          <w:rFonts w:cstheme="minorHAnsi"/>
          <w:sz w:val="22"/>
          <w:szCs w:val="22"/>
        </w:rPr>
        <w:t xml:space="preserve"> </w:t>
      </w:r>
      <w:r>
        <w:rPr>
          <w:rFonts w:cstheme="minorHAnsi"/>
          <w:sz w:val="22"/>
          <w:szCs w:val="22"/>
        </w:rPr>
        <w:t xml:space="preserve">     </w:t>
      </w:r>
      <w:r w:rsidR="005851B3">
        <w:rPr>
          <w:rFonts w:cstheme="minorHAnsi"/>
          <w:sz w:val="22"/>
          <w:szCs w:val="22"/>
        </w:rPr>
        <w:t>Domestic Partnership</w:t>
      </w:r>
      <w:r w:rsidR="005851B3" w:rsidRPr="00210C0F">
        <w:rPr>
          <w:rFonts w:cstheme="minorHAnsi"/>
          <w:sz w:val="22"/>
          <w:szCs w:val="22"/>
        </w:rPr>
        <w:t xml:space="preserve"> </w:t>
      </w:r>
      <w:r w:rsidR="005851B3" w:rsidRPr="00210C0F">
        <w:rPr>
          <w:rFonts w:cstheme="minorHAnsi"/>
          <w:sz w:val="22"/>
          <w:szCs w:val="22"/>
        </w:rPr>
        <w:sym w:font="Wingdings" w:char="F0A8"/>
      </w:r>
    </w:p>
    <w:p w14:paraId="121920F3" w14:textId="77777777" w:rsidR="00FA424E" w:rsidRPr="00210C0F" w:rsidRDefault="00FA424E" w:rsidP="00FA424E">
      <w:pPr>
        <w:rPr>
          <w:rFonts w:cstheme="minorHAnsi"/>
          <w:b/>
          <w:sz w:val="22"/>
          <w:szCs w:val="22"/>
        </w:rPr>
      </w:pPr>
    </w:p>
    <w:p w14:paraId="6911C279" w14:textId="77777777" w:rsidR="00FA424E" w:rsidRPr="00210C0F" w:rsidRDefault="00FA424E" w:rsidP="00FA424E">
      <w:pPr>
        <w:rPr>
          <w:rFonts w:cstheme="minorHAnsi"/>
          <w:b/>
          <w:sz w:val="22"/>
          <w:szCs w:val="22"/>
        </w:rPr>
      </w:pPr>
      <w:r w:rsidRPr="00210C0F">
        <w:rPr>
          <w:rFonts w:cstheme="minorHAnsi"/>
          <w:b/>
          <w:sz w:val="22"/>
          <w:szCs w:val="22"/>
        </w:rPr>
        <w:t xml:space="preserve">Educational Background:  </w:t>
      </w:r>
    </w:p>
    <w:p w14:paraId="019F7526" w14:textId="77777777" w:rsidR="005E1A35" w:rsidRDefault="005E1A35" w:rsidP="00FA424E">
      <w:pPr>
        <w:rPr>
          <w:rFonts w:cstheme="minorHAnsi"/>
          <w:sz w:val="22"/>
          <w:szCs w:val="22"/>
        </w:rPr>
      </w:pPr>
    </w:p>
    <w:p w14:paraId="28837B3D" w14:textId="32E18C2B" w:rsidR="001F499B" w:rsidRDefault="00AE506E" w:rsidP="00FA424E">
      <w:pPr>
        <w:rPr>
          <w:rFonts w:cstheme="minorHAnsi"/>
          <w:sz w:val="22"/>
          <w:szCs w:val="22"/>
        </w:rPr>
      </w:pPr>
      <w:r>
        <w:rPr>
          <w:rFonts w:cstheme="minorHAnsi"/>
          <w:sz w:val="22"/>
          <w:szCs w:val="22"/>
        </w:rPr>
        <w:t>School/ Major:</w:t>
      </w:r>
      <w:r w:rsidR="00FA424E" w:rsidRPr="00210C0F">
        <w:rPr>
          <w:rFonts w:cstheme="minorHAnsi"/>
          <w:sz w:val="22"/>
          <w:szCs w:val="22"/>
        </w:rPr>
        <w:t xml:space="preserve"> __________</w:t>
      </w:r>
      <w:r w:rsidR="001F499B">
        <w:rPr>
          <w:rFonts w:cstheme="minorHAnsi"/>
          <w:sz w:val="22"/>
          <w:szCs w:val="22"/>
        </w:rPr>
        <w:t>____</w:t>
      </w:r>
      <w:r w:rsidR="001F499B">
        <w:rPr>
          <w:rFonts w:cstheme="minorHAnsi"/>
          <w:sz w:val="22"/>
          <w:szCs w:val="22"/>
        </w:rPr>
        <w:softHyphen/>
      </w:r>
      <w:r w:rsidR="001F499B">
        <w:rPr>
          <w:rFonts w:cstheme="minorHAnsi"/>
          <w:sz w:val="22"/>
          <w:szCs w:val="22"/>
        </w:rPr>
        <w:softHyphen/>
        <w:t>_____</w:t>
      </w:r>
      <w:r w:rsidR="002B5CC0">
        <w:rPr>
          <w:rFonts w:cstheme="minorHAnsi"/>
          <w:sz w:val="22"/>
          <w:szCs w:val="22"/>
        </w:rPr>
        <w:t>____________________</w:t>
      </w:r>
      <w:r w:rsidR="001F499B">
        <w:rPr>
          <w:rFonts w:cstheme="minorHAnsi"/>
          <w:sz w:val="22"/>
          <w:szCs w:val="22"/>
        </w:rPr>
        <w:t xml:space="preserve">   GPA:  __________</w:t>
      </w:r>
      <w:r w:rsidR="002B5CC0">
        <w:rPr>
          <w:rFonts w:cstheme="minorHAnsi"/>
          <w:sz w:val="22"/>
          <w:szCs w:val="22"/>
        </w:rPr>
        <w:t>____</w:t>
      </w:r>
      <w:r w:rsidR="001F499B">
        <w:rPr>
          <w:rFonts w:cstheme="minorHAnsi"/>
          <w:sz w:val="22"/>
          <w:szCs w:val="22"/>
        </w:rPr>
        <w:t xml:space="preserve">_   </w:t>
      </w:r>
    </w:p>
    <w:p w14:paraId="592808EF" w14:textId="77777777" w:rsidR="001F499B" w:rsidRDefault="001F499B" w:rsidP="00FA424E">
      <w:pPr>
        <w:rPr>
          <w:rFonts w:cstheme="minorHAnsi"/>
          <w:sz w:val="22"/>
          <w:szCs w:val="22"/>
        </w:rPr>
      </w:pPr>
    </w:p>
    <w:p w14:paraId="5D5DE082" w14:textId="571B9B77" w:rsidR="00FA424E" w:rsidRPr="00210C0F" w:rsidRDefault="001F499B" w:rsidP="00FA424E">
      <w:pPr>
        <w:rPr>
          <w:rFonts w:cstheme="minorHAnsi"/>
          <w:sz w:val="22"/>
          <w:szCs w:val="22"/>
        </w:rPr>
      </w:pPr>
      <w:r>
        <w:rPr>
          <w:rFonts w:cstheme="minorHAnsi"/>
          <w:sz w:val="22"/>
          <w:szCs w:val="22"/>
        </w:rPr>
        <w:t>Expected Date of Graduation: ________________</w:t>
      </w:r>
    </w:p>
    <w:p w14:paraId="757AD3C9" w14:textId="77777777" w:rsidR="00FA424E" w:rsidRPr="00210C0F" w:rsidRDefault="00FA424E" w:rsidP="00FA424E">
      <w:pPr>
        <w:rPr>
          <w:rFonts w:cstheme="minorHAnsi"/>
          <w:sz w:val="22"/>
          <w:szCs w:val="22"/>
        </w:rPr>
      </w:pPr>
    </w:p>
    <w:p w14:paraId="71C31962" w14:textId="77777777" w:rsidR="00303CDF" w:rsidRDefault="00FA424E" w:rsidP="00303CDF">
      <w:pPr>
        <w:rPr>
          <w:rFonts w:cstheme="minorHAnsi"/>
          <w:sz w:val="22"/>
          <w:szCs w:val="22"/>
        </w:rPr>
      </w:pPr>
      <w:r w:rsidRPr="00210C0F">
        <w:rPr>
          <w:rFonts w:cstheme="minorHAnsi"/>
          <w:sz w:val="22"/>
          <w:szCs w:val="22"/>
        </w:rPr>
        <w:t xml:space="preserve">Current Status:  Freshman </w:t>
      </w:r>
      <w:r w:rsidRPr="00210C0F">
        <w:rPr>
          <w:rFonts w:cstheme="minorHAnsi"/>
          <w:sz w:val="22"/>
          <w:szCs w:val="22"/>
        </w:rPr>
        <w:sym w:font="Wingdings" w:char="F0A8"/>
      </w:r>
      <w:r w:rsidR="00303CDF" w:rsidRPr="00210C0F">
        <w:rPr>
          <w:rFonts w:cstheme="minorHAnsi"/>
          <w:sz w:val="22"/>
          <w:szCs w:val="22"/>
        </w:rPr>
        <w:t xml:space="preserve"> </w:t>
      </w:r>
      <w:r w:rsidR="00303CDF">
        <w:rPr>
          <w:rFonts w:cstheme="minorHAnsi"/>
          <w:sz w:val="22"/>
          <w:szCs w:val="22"/>
        </w:rPr>
        <w:t xml:space="preserve">     </w:t>
      </w:r>
      <w:r w:rsidRPr="00210C0F">
        <w:rPr>
          <w:rFonts w:cstheme="minorHAnsi"/>
          <w:sz w:val="22"/>
          <w:szCs w:val="22"/>
        </w:rPr>
        <w:t xml:space="preserve">Sophomore </w:t>
      </w:r>
      <w:r w:rsidRPr="00210C0F">
        <w:rPr>
          <w:rFonts w:cstheme="minorHAnsi"/>
          <w:sz w:val="22"/>
          <w:szCs w:val="22"/>
        </w:rPr>
        <w:sym w:font="Wingdings" w:char="F0A8"/>
      </w:r>
      <w:r w:rsidR="00303CDF" w:rsidRPr="00210C0F">
        <w:rPr>
          <w:rFonts w:cstheme="minorHAnsi"/>
          <w:sz w:val="22"/>
          <w:szCs w:val="22"/>
        </w:rPr>
        <w:t xml:space="preserve"> </w:t>
      </w:r>
      <w:r w:rsidR="00303CDF">
        <w:rPr>
          <w:rFonts w:cstheme="minorHAnsi"/>
          <w:sz w:val="22"/>
          <w:szCs w:val="22"/>
        </w:rPr>
        <w:t xml:space="preserve">     </w:t>
      </w:r>
      <w:r w:rsidRPr="00210C0F">
        <w:rPr>
          <w:rFonts w:cstheme="minorHAnsi"/>
          <w:sz w:val="22"/>
          <w:szCs w:val="22"/>
        </w:rPr>
        <w:t xml:space="preserve">Junior </w:t>
      </w:r>
      <w:r w:rsidRPr="00210C0F">
        <w:rPr>
          <w:rFonts w:cstheme="minorHAnsi"/>
          <w:sz w:val="22"/>
          <w:szCs w:val="22"/>
        </w:rPr>
        <w:sym w:font="Wingdings" w:char="F0A8"/>
      </w:r>
      <w:r w:rsidR="00303CDF" w:rsidRPr="00210C0F">
        <w:rPr>
          <w:rFonts w:cstheme="minorHAnsi"/>
          <w:sz w:val="22"/>
          <w:szCs w:val="22"/>
        </w:rPr>
        <w:t xml:space="preserve"> </w:t>
      </w:r>
      <w:r w:rsidR="00303CDF">
        <w:rPr>
          <w:rFonts w:cstheme="minorHAnsi"/>
          <w:sz w:val="22"/>
          <w:szCs w:val="22"/>
        </w:rPr>
        <w:t xml:space="preserve">     </w:t>
      </w:r>
      <w:r w:rsidRPr="00210C0F">
        <w:rPr>
          <w:rFonts w:cstheme="minorHAnsi"/>
          <w:sz w:val="22"/>
          <w:szCs w:val="22"/>
        </w:rPr>
        <w:t xml:space="preserve">Senior </w:t>
      </w:r>
      <w:r w:rsidRPr="00210C0F">
        <w:rPr>
          <w:rFonts w:cstheme="minorHAnsi"/>
          <w:sz w:val="22"/>
          <w:szCs w:val="22"/>
        </w:rPr>
        <w:sym w:font="Wingdings" w:char="F0A8"/>
      </w:r>
      <w:r w:rsidR="00303CDF" w:rsidRPr="00210C0F">
        <w:rPr>
          <w:rFonts w:cstheme="minorHAnsi"/>
          <w:sz w:val="22"/>
          <w:szCs w:val="22"/>
        </w:rPr>
        <w:t xml:space="preserve"> </w:t>
      </w:r>
      <w:r w:rsidR="00303CDF">
        <w:rPr>
          <w:rFonts w:cstheme="minorHAnsi"/>
          <w:sz w:val="22"/>
          <w:szCs w:val="22"/>
        </w:rPr>
        <w:t xml:space="preserve">     </w:t>
      </w:r>
      <w:r w:rsidRPr="00210C0F">
        <w:rPr>
          <w:rFonts w:cstheme="minorHAnsi"/>
          <w:sz w:val="22"/>
          <w:szCs w:val="22"/>
        </w:rPr>
        <w:t xml:space="preserve">Graduate Student </w:t>
      </w:r>
      <w:r w:rsidRPr="00210C0F">
        <w:rPr>
          <w:rFonts w:cstheme="minorHAnsi"/>
          <w:sz w:val="22"/>
          <w:szCs w:val="22"/>
        </w:rPr>
        <w:sym w:font="Wingdings" w:char="F0A8"/>
      </w:r>
      <w:r w:rsidRPr="00210C0F">
        <w:rPr>
          <w:rFonts w:cstheme="minorHAnsi"/>
          <w:sz w:val="22"/>
          <w:szCs w:val="22"/>
        </w:rPr>
        <w:tab/>
      </w:r>
      <w:r w:rsidRPr="00210C0F">
        <w:rPr>
          <w:rFonts w:cstheme="minorHAnsi"/>
          <w:sz w:val="22"/>
          <w:szCs w:val="22"/>
        </w:rPr>
        <w:tab/>
      </w:r>
    </w:p>
    <w:p w14:paraId="385BA936" w14:textId="6D8F67CA" w:rsidR="005E1A35" w:rsidRPr="00210C0F" w:rsidRDefault="00FA424E" w:rsidP="00FA424E">
      <w:pPr>
        <w:ind w:left="720" w:firstLine="720"/>
        <w:rPr>
          <w:rFonts w:cstheme="minorHAnsi"/>
          <w:sz w:val="22"/>
          <w:szCs w:val="22"/>
        </w:rPr>
      </w:pPr>
      <w:r w:rsidRPr="00210C0F">
        <w:rPr>
          <w:rFonts w:cstheme="minorHAnsi"/>
          <w:sz w:val="22"/>
          <w:szCs w:val="22"/>
        </w:rPr>
        <w:t xml:space="preserve">Medical Student </w:t>
      </w:r>
      <w:r w:rsidRPr="00210C0F">
        <w:rPr>
          <w:rFonts w:cstheme="minorHAnsi"/>
          <w:sz w:val="22"/>
          <w:szCs w:val="22"/>
        </w:rPr>
        <w:sym w:font="Wingdings" w:char="F0A8"/>
      </w:r>
      <w:r w:rsidR="00303CDF" w:rsidRPr="00210C0F">
        <w:rPr>
          <w:rFonts w:cstheme="minorHAnsi"/>
          <w:sz w:val="22"/>
          <w:szCs w:val="22"/>
        </w:rPr>
        <w:t xml:space="preserve"> </w:t>
      </w:r>
      <w:r w:rsidR="00303CDF">
        <w:rPr>
          <w:rFonts w:cstheme="minorHAnsi"/>
          <w:sz w:val="22"/>
          <w:szCs w:val="22"/>
        </w:rPr>
        <w:t xml:space="preserve">     </w:t>
      </w:r>
      <w:r w:rsidRPr="00210C0F">
        <w:rPr>
          <w:rFonts w:cstheme="minorHAnsi"/>
          <w:sz w:val="22"/>
          <w:szCs w:val="22"/>
        </w:rPr>
        <w:t xml:space="preserve">Law Student </w:t>
      </w:r>
      <w:r w:rsidRPr="00210C0F">
        <w:rPr>
          <w:rFonts w:cstheme="minorHAnsi"/>
          <w:sz w:val="22"/>
          <w:szCs w:val="22"/>
        </w:rPr>
        <w:sym w:font="Wingdings" w:char="F0A8"/>
      </w:r>
      <w:r w:rsidR="00303CDF" w:rsidRPr="00210C0F">
        <w:rPr>
          <w:rFonts w:cstheme="minorHAnsi"/>
          <w:sz w:val="22"/>
          <w:szCs w:val="22"/>
        </w:rPr>
        <w:t xml:space="preserve"> </w:t>
      </w:r>
      <w:r w:rsidR="00303CDF">
        <w:rPr>
          <w:rFonts w:cstheme="minorHAnsi"/>
          <w:sz w:val="22"/>
          <w:szCs w:val="22"/>
        </w:rPr>
        <w:t xml:space="preserve">     </w:t>
      </w:r>
      <w:r w:rsidR="005E1A35">
        <w:rPr>
          <w:rFonts w:cstheme="minorHAnsi"/>
          <w:sz w:val="22"/>
          <w:szCs w:val="22"/>
        </w:rPr>
        <w:t>N/A</w:t>
      </w:r>
      <w:r w:rsidR="005E1A35" w:rsidRPr="00210C0F">
        <w:rPr>
          <w:rFonts w:cstheme="minorHAnsi"/>
          <w:sz w:val="22"/>
          <w:szCs w:val="22"/>
        </w:rPr>
        <w:t xml:space="preserve"> </w:t>
      </w:r>
      <w:r w:rsidR="005E1A35" w:rsidRPr="00210C0F">
        <w:rPr>
          <w:rFonts w:cstheme="minorHAnsi"/>
          <w:sz w:val="22"/>
          <w:szCs w:val="22"/>
        </w:rPr>
        <w:sym w:font="Wingdings" w:char="F0A8"/>
      </w:r>
    </w:p>
    <w:p w14:paraId="6864E660" w14:textId="77777777" w:rsidR="00DA055A" w:rsidRDefault="00DA055A" w:rsidP="00FA424E">
      <w:pPr>
        <w:rPr>
          <w:rFonts w:cstheme="minorHAnsi"/>
          <w:sz w:val="22"/>
          <w:szCs w:val="22"/>
        </w:rPr>
      </w:pPr>
    </w:p>
    <w:p w14:paraId="6CAF4F20" w14:textId="77777777" w:rsidR="006D3309" w:rsidRDefault="006D3309" w:rsidP="00FA424E">
      <w:pPr>
        <w:rPr>
          <w:rFonts w:cstheme="minorHAnsi"/>
          <w:i/>
          <w:sz w:val="22"/>
          <w:szCs w:val="22"/>
        </w:rPr>
      </w:pPr>
    </w:p>
    <w:p w14:paraId="60BC1A49" w14:textId="77777777" w:rsidR="00FA424E" w:rsidRPr="00210C0F" w:rsidRDefault="00FA424E" w:rsidP="00FA424E">
      <w:pPr>
        <w:rPr>
          <w:rFonts w:cstheme="minorHAnsi"/>
          <w:sz w:val="22"/>
          <w:szCs w:val="22"/>
        </w:rPr>
      </w:pPr>
      <w:r w:rsidRPr="00210C0F">
        <w:rPr>
          <w:rFonts w:cstheme="minorHAnsi"/>
          <w:i/>
          <w:sz w:val="22"/>
          <w:szCs w:val="22"/>
        </w:rPr>
        <w:t xml:space="preserve">Please fill out the following health information and short answer questions: </w:t>
      </w:r>
    </w:p>
    <w:p w14:paraId="30BCF1E3" w14:textId="77777777" w:rsidR="00FA424E" w:rsidRDefault="00FA424E" w:rsidP="00FA424E">
      <w:pPr>
        <w:rPr>
          <w:rFonts w:cstheme="minorHAnsi"/>
          <w:sz w:val="22"/>
          <w:szCs w:val="22"/>
        </w:rPr>
      </w:pPr>
    </w:p>
    <w:p w14:paraId="77614D43" w14:textId="77777777" w:rsidR="00052C17" w:rsidRPr="00052C17" w:rsidRDefault="00052C17" w:rsidP="00052C17">
      <w:pPr>
        <w:rPr>
          <w:rFonts w:cstheme="minorHAnsi"/>
          <w:sz w:val="22"/>
          <w:szCs w:val="22"/>
        </w:rPr>
      </w:pPr>
    </w:p>
    <w:p w14:paraId="5B985101" w14:textId="421987A0" w:rsidR="00FA424E" w:rsidRDefault="00C043E6" w:rsidP="00FA424E">
      <w:pPr>
        <w:pStyle w:val="ListParagraph"/>
        <w:numPr>
          <w:ilvl w:val="0"/>
          <w:numId w:val="1"/>
        </w:numPr>
        <w:rPr>
          <w:rFonts w:cstheme="minorHAnsi"/>
          <w:sz w:val="22"/>
          <w:szCs w:val="22"/>
        </w:rPr>
      </w:pPr>
      <w:r>
        <w:rPr>
          <w:rFonts w:cstheme="minorHAnsi"/>
          <w:sz w:val="22"/>
          <w:szCs w:val="22"/>
        </w:rPr>
        <w:t xml:space="preserve">How often have you experienced each of the following in the last month? Please check one number, 0-3. </w:t>
      </w:r>
    </w:p>
    <w:p w14:paraId="6874D43F" w14:textId="77777777" w:rsidR="00C043E6" w:rsidRDefault="00C043E6" w:rsidP="00C043E6">
      <w:pPr>
        <w:pStyle w:val="ListParagraph"/>
        <w:rPr>
          <w:rFonts w:cstheme="minorHAnsi"/>
          <w:sz w:val="22"/>
          <w:szCs w:val="22"/>
        </w:rPr>
      </w:pPr>
    </w:p>
    <w:tbl>
      <w:tblPr>
        <w:tblStyle w:val="TableGrid"/>
        <w:tblW w:w="8777" w:type="dxa"/>
        <w:tblInd w:w="720" w:type="dxa"/>
        <w:tblLook w:val="04A0" w:firstRow="1" w:lastRow="0" w:firstColumn="1" w:lastColumn="0" w:noHBand="0" w:noVBand="1"/>
      </w:tblPr>
      <w:tblGrid>
        <w:gridCol w:w="5576"/>
        <w:gridCol w:w="812"/>
        <w:gridCol w:w="811"/>
        <w:gridCol w:w="811"/>
        <w:gridCol w:w="767"/>
      </w:tblGrid>
      <w:tr w:rsidR="001C2DBB" w:rsidRPr="00C043E6" w14:paraId="57AD8637" w14:textId="77777777" w:rsidTr="002679A3">
        <w:trPr>
          <w:trHeight w:val="287"/>
        </w:trPr>
        <w:tc>
          <w:tcPr>
            <w:tcW w:w="5576" w:type="dxa"/>
            <w:vMerge w:val="restart"/>
            <w:shd w:val="clear" w:color="auto" w:fill="D9D9D9" w:themeFill="background1" w:themeFillShade="D9"/>
          </w:tcPr>
          <w:p w14:paraId="191318AB" w14:textId="42945AFB" w:rsidR="001C2DBB" w:rsidRDefault="001C2DBB" w:rsidP="001C2DBB">
            <w:pPr>
              <w:pStyle w:val="ListParagraph"/>
              <w:ind w:left="0"/>
              <w:jc w:val="center"/>
              <w:rPr>
                <w:rFonts w:ascii="Calibri" w:hAnsi="Calibri" w:cs="Times New Roman"/>
                <w:b/>
                <w:sz w:val="20"/>
                <w:szCs w:val="20"/>
              </w:rPr>
            </w:pPr>
          </w:p>
          <w:p w14:paraId="50732A85" w14:textId="6D331A43" w:rsidR="001C2DBB" w:rsidRPr="001C2DBB" w:rsidRDefault="001C2DBB" w:rsidP="001C2DBB">
            <w:pPr>
              <w:jc w:val="center"/>
              <w:rPr>
                <w:b/>
              </w:rPr>
            </w:pPr>
            <w:r>
              <w:rPr>
                <w:b/>
              </w:rPr>
              <w:t>Symptom</w:t>
            </w:r>
          </w:p>
        </w:tc>
        <w:tc>
          <w:tcPr>
            <w:tcW w:w="3201" w:type="dxa"/>
            <w:gridSpan w:val="4"/>
            <w:shd w:val="clear" w:color="auto" w:fill="D9D9D9" w:themeFill="background1" w:themeFillShade="D9"/>
          </w:tcPr>
          <w:p w14:paraId="08F5C5AF" w14:textId="62E4B191" w:rsidR="001C2DBB" w:rsidRPr="001C2DBB" w:rsidRDefault="001C2DBB" w:rsidP="001C2DBB">
            <w:pPr>
              <w:pStyle w:val="ListParagraph"/>
              <w:ind w:left="0"/>
              <w:rPr>
                <w:rFonts w:ascii="Calibri" w:hAnsi="Calibri" w:cs="Times New Roman"/>
                <w:b/>
                <w:sz w:val="20"/>
                <w:szCs w:val="20"/>
              </w:rPr>
            </w:pPr>
            <w:r>
              <w:rPr>
                <w:rFonts w:ascii="Calibri" w:hAnsi="Calibri" w:cs="Times New Roman"/>
                <w:b/>
                <w:sz w:val="20"/>
                <w:szCs w:val="20"/>
              </w:rPr>
              <w:t>Never…………………………………...Often</w:t>
            </w:r>
          </w:p>
        </w:tc>
      </w:tr>
      <w:tr w:rsidR="001C2DBB" w:rsidRPr="00C043E6" w14:paraId="48F6843D" w14:textId="77777777" w:rsidTr="002679A3">
        <w:trPr>
          <w:trHeight w:val="120"/>
        </w:trPr>
        <w:tc>
          <w:tcPr>
            <w:tcW w:w="5576" w:type="dxa"/>
            <w:vMerge/>
            <w:shd w:val="clear" w:color="auto" w:fill="D9D9D9" w:themeFill="background1" w:themeFillShade="D9"/>
          </w:tcPr>
          <w:p w14:paraId="74DF2BD7" w14:textId="77777777" w:rsidR="001C2DBB" w:rsidRDefault="001C2DBB" w:rsidP="00C043E6">
            <w:pPr>
              <w:pStyle w:val="ListParagraph"/>
              <w:ind w:left="0"/>
              <w:jc w:val="center"/>
              <w:rPr>
                <w:rFonts w:ascii="Calibri" w:hAnsi="Calibri" w:cs="Times New Roman"/>
                <w:b/>
                <w:sz w:val="20"/>
                <w:szCs w:val="20"/>
              </w:rPr>
            </w:pPr>
          </w:p>
        </w:tc>
        <w:tc>
          <w:tcPr>
            <w:tcW w:w="812" w:type="dxa"/>
            <w:shd w:val="clear" w:color="auto" w:fill="D9D9D9" w:themeFill="background1" w:themeFillShade="D9"/>
          </w:tcPr>
          <w:p w14:paraId="101D0B9D" w14:textId="06CA1F25" w:rsidR="001C2DBB" w:rsidRPr="001C2DBB" w:rsidRDefault="001C2DBB" w:rsidP="001C2DBB">
            <w:pPr>
              <w:pStyle w:val="ListParagraph"/>
              <w:ind w:left="0"/>
              <w:jc w:val="center"/>
              <w:rPr>
                <w:rFonts w:ascii="Calibri" w:hAnsi="Calibri" w:cs="Times New Roman"/>
                <w:b/>
                <w:sz w:val="20"/>
                <w:szCs w:val="20"/>
              </w:rPr>
            </w:pPr>
            <w:r>
              <w:rPr>
                <w:rFonts w:ascii="Calibri" w:hAnsi="Calibri" w:cs="Times New Roman"/>
                <w:b/>
                <w:sz w:val="20"/>
                <w:szCs w:val="20"/>
              </w:rPr>
              <w:t>0</w:t>
            </w:r>
          </w:p>
        </w:tc>
        <w:tc>
          <w:tcPr>
            <w:tcW w:w="811" w:type="dxa"/>
            <w:shd w:val="clear" w:color="auto" w:fill="D9D9D9" w:themeFill="background1" w:themeFillShade="D9"/>
          </w:tcPr>
          <w:p w14:paraId="45533F21" w14:textId="13197B7A" w:rsidR="001C2DBB" w:rsidRPr="001C2DBB" w:rsidRDefault="001C2DBB" w:rsidP="001C2DBB">
            <w:pPr>
              <w:pStyle w:val="ListParagraph"/>
              <w:ind w:left="0"/>
              <w:jc w:val="center"/>
              <w:rPr>
                <w:rFonts w:ascii="Calibri" w:hAnsi="Calibri" w:cs="Times New Roman"/>
                <w:b/>
                <w:sz w:val="20"/>
                <w:szCs w:val="20"/>
              </w:rPr>
            </w:pPr>
            <w:r>
              <w:rPr>
                <w:rFonts w:ascii="Calibri" w:hAnsi="Calibri" w:cs="Times New Roman"/>
                <w:b/>
                <w:sz w:val="20"/>
                <w:szCs w:val="20"/>
              </w:rPr>
              <w:t>1</w:t>
            </w:r>
          </w:p>
        </w:tc>
        <w:tc>
          <w:tcPr>
            <w:tcW w:w="811" w:type="dxa"/>
            <w:shd w:val="clear" w:color="auto" w:fill="D9D9D9" w:themeFill="background1" w:themeFillShade="D9"/>
          </w:tcPr>
          <w:p w14:paraId="22C3D363" w14:textId="53A2B12A" w:rsidR="001C2DBB" w:rsidRPr="001C2DBB" w:rsidRDefault="001C2DBB" w:rsidP="001C2DBB">
            <w:pPr>
              <w:pStyle w:val="ListParagraph"/>
              <w:ind w:left="0"/>
              <w:jc w:val="center"/>
              <w:rPr>
                <w:rFonts w:ascii="Calibri" w:hAnsi="Calibri" w:cs="Times New Roman"/>
                <w:b/>
                <w:sz w:val="20"/>
                <w:szCs w:val="20"/>
              </w:rPr>
            </w:pPr>
            <w:r>
              <w:rPr>
                <w:rFonts w:ascii="Calibri" w:hAnsi="Calibri" w:cs="Times New Roman"/>
                <w:b/>
                <w:sz w:val="20"/>
                <w:szCs w:val="20"/>
              </w:rPr>
              <w:t>2</w:t>
            </w:r>
          </w:p>
        </w:tc>
        <w:tc>
          <w:tcPr>
            <w:tcW w:w="767" w:type="dxa"/>
            <w:shd w:val="clear" w:color="auto" w:fill="D9D9D9" w:themeFill="background1" w:themeFillShade="D9"/>
          </w:tcPr>
          <w:p w14:paraId="30A1C45A" w14:textId="23737ACA" w:rsidR="001C2DBB" w:rsidRPr="001C2DBB" w:rsidRDefault="001C2DBB" w:rsidP="001C2DBB">
            <w:pPr>
              <w:pStyle w:val="ListParagraph"/>
              <w:ind w:left="0"/>
              <w:jc w:val="center"/>
              <w:rPr>
                <w:rFonts w:ascii="Calibri" w:hAnsi="Calibri" w:cs="Times New Roman"/>
                <w:b/>
                <w:sz w:val="20"/>
                <w:szCs w:val="20"/>
              </w:rPr>
            </w:pPr>
            <w:r>
              <w:rPr>
                <w:rFonts w:ascii="Calibri" w:hAnsi="Calibri" w:cs="Times New Roman"/>
                <w:b/>
                <w:sz w:val="20"/>
                <w:szCs w:val="20"/>
              </w:rPr>
              <w:t>3</w:t>
            </w:r>
          </w:p>
        </w:tc>
      </w:tr>
      <w:tr w:rsidR="001C2DBB" w:rsidRPr="00C043E6" w14:paraId="72C5B859" w14:textId="77777777" w:rsidTr="002679A3">
        <w:tc>
          <w:tcPr>
            <w:tcW w:w="5576" w:type="dxa"/>
          </w:tcPr>
          <w:p w14:paraId="3702DC4D" w14:textId="0DE424E8" w:rsidR="00C043E6" w:rsidRPr="00C043E6" w:rsidRDefault="005A6733" w:rsidP="005A6733">
            <w:pPr>
              <w:pStyle w:val="ListParagraph"/>
              <w:numPr>
                <w:ilvl w:val="0"/>
                <w:numId w:val="5"/>
              </w:numPr>
              <w:rPr>
                <w:rFonts w:ascii="Calibri" w:hAnsi="Calibri" w:cs="Times New Roman"/>
                <w:sz w:val="20"/>
                <w:szCs w:val="20"/>
              </w:rPr>
            </w:pPr>
            <w:r>
              <w:rPr>
                <w:rFonts w:ascii="Calibri" w:hAnsi="Calibri" w:cs="Times New Roman"/>
                <w:sz w:val="20"/>
                <w:szCs w:val="20"/>
              </w:rPr>
              <w:t>Headaches</w:t>
            </w:r>
          </w:p>
        </w:tc>
        <w:tc>
          <w:tcPr>
            <w:tcW w:w="812" w:type="dxa"/>
          </w:tcPr>
          <w:p w14:paraId="03CA342B"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F3FFFF4"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554B2588"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EEBAFD8"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0D7E0341" w14:textId="77777777" w:rsidTr="002679A3">
        <w:tc>
          <w:tcPr>
            <w:tcW w:w="5576" w:type="dxa"/>
          </w:tcPr>
          <w:p w14:paraId="263E2818" w14:textId="0CDC835E" w:rsidR="00C043E6" w:rsidRPr="00C043E6" w:rsidRDefault="005A6733" w:rsidP="005A6733">
            <w:pPr>
              <w:pStyle w:val="ListParagraph"/>
              <w:numPr>
                <w:ilvl w:val="0"/>
                <w:numId w:val="5"/>
              </w:numPr>
              <w:rPr>
                <w:rFonts w:ascii="Calibri" w:hAnsi="Calibri" w:cs="Times New Roman"/>
                <w:sz w:val="20"/>
                <w:szCs w:val="20"/>
              </w:rPr>
            </w:pPr>
            <w:r>
              <w:rPr>
                <w:rFonts w:ascii="Calibri" w:hAnsi="Calibri" w:cs="Times New Roman"/>
                <w:sz w:val="20"/>
                <w:szCs w:val="20"/>
              </w:rPr>
              <w:t>Insomnia</w:t>
            </w:r>
          </w:p>
        </w:tc>
        <w:tc>
          <w:tcPr>
            <w:tcW w:w="812" w:type="dxa"/>
          </w:tcPr>
          <w:p w14:paraId="3994DAA4"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1E9488B7"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434DA4BB"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14B56205"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2709AFE0" w14:textId="77777777" w:rsidTr="002679A3">
        <w:tc>
          <w:tcPr>
            <w:tcW w:w="5576" w:type="dxa"/>
          </w:tcPr>
          <w:p w14:paraId="364F9940" w14:textId="450E3B52" w:rsidR="00C043E6" w:rsidRPr="00C043E6" w:rsidRDefault="005A6733" w:rsidP="005A6733">
            <w:pPr>
              <w:pStyle w:val="ListParagraph"/>
              <w:numPr>
                <w:ilvl w:val="0"/>
                <w:numId w:val="5"/>
              </w:numPr>
              <w:rPr>
                <w:rFonts w:ascii="Calibri" w:hAnsi="Calibri" w:cs="Times New Roman"/>
                <w:sz w:val="20"/>
                <w:szCs w:val="20"/>
              </w:rPr>
            </w:pPr>
            <w:r>
              <w:rPr>
                <w:rFonts w:ascii="Calibri" w:hAnsi="Calibri" w:cs="Times New Roman"/>
                <w:sz w:val="20"/>
                <w:szCs w:val="20"/>
              </w:rPr>
              <w:t>Weight loss (without dieting)</w:t>
            </w:r>
          </w:p>
        </w:tc>
        <w:tc>
          <w:tcPr>
            <w:tcW w:w="812" w:type="dxa"/>
          </w:tcPr>
          <w:p w14:paraId="26B6EE6A"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52E51AE5"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3A459A7C"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1B4451FA"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23C2C155" w14:textId="77777777" w:rsidTr="002679A3">
        <w:tc>
          <w:tcPr>
            <w:tcW w:w="5576" w:type="dxa"/>
          </w:tcPr>
          <w:p w14:paraId="39ACE5DD" w14:textId="293B38BF"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Stomach problems</w:t>
            </w:r>
          </w:p>
        </w:tc>
        <w:tc>
          <w:tcPr>
            <w:tcW w:w="812" w:type="dxa"/>
          </w:tcPr>
          <w:p w14:paraId="38FB1FAF"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14FB5298"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089C58C7"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71068FAD"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0B097B5A" w14:textId="77777777" w:rsidTr="002679A3">
        <w:tc>
          <w:tcPr>
            <w:tcW w:w="5576" w:type="dxa"/>
          </w:tcPr>
          <w:p w14:paraId="017F997F" w14:textId="16AE36F3"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Sexual problems</w:t>
            </w:r>
          </w:p>
        </w:tc>
        <w:tc>
          <w:tcPr>
            <w:tcW w:w="812" w:type="dxa"/>
          </w:tcPr>
          <w:p w14:paraId="173058C8"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34CABA9D"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6065E2BA"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FB7D8EB"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5E4C71F2" w14:textId="77777777" w:rsidTr="002679A3">
        <w:tc>
          <w:tcPr>
            <w:tcW w:w="5576" w:type="dxa"/>
          </w:tcPr>
          <w:p w14:paraId="05CDE638" w14:textId="69A94F1B"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Feeling isolated from others</w:t>
            </w:r>
          </w:p>
        </w:tc>
        <w:tc>
          <w:tcPr>
            <w:tcW w:w="812" w:type="dxa"/>
          </w:tcPr>
          <w:p w14:paraId="4705A080"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3DEB2425"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00D66A86"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CC14A4E"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52EAF138" w14:textId="77777777" w:rsidTr="002679A3">
        <w:tc>
          <w:tcPr>
            <w:tcW w:w="5576" w:type="dxa"/>
          </w:tcPr>
          <w:p w14:paraId="35BC2D87" w14:textId="57CE9059"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Flashbacks” (sudden, vivid, distracting memories)</w:t>
            </w:r>
          </w:p>
        </w:tc>
        <w:tc>
          <w:tcPr>
            <w:tcW w:w="812" w:type="dxa"/>
          </w:tcPr>
          <w:p w14:paraId="0F2B5B01"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0D4EE95E"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75B70E0"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7A05FDEA"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3B11F1C8" w14:textId="77777777" w:rsidTr="002679A3">
        <w:tc>
          <w:tcPr>
            <w:tcW w:w="5576" w:type="dxa"/>
          </w:tcPr>
          <w:p w14:paraId="1A34CAE3" w14:textId="7559DB18"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Restless sleep</w:t>
            </w:r>
          </w:p>
        </w:tc>
        <w:tc>
          <w:tcPr>
            <w:tcW w:w="812" w:type="dxa"/>
          </w:tcPr>
          <w:p w14:paraId="76581C43"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D412037"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367DAAC8"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0E0D9B78"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76008C63" w14:textId="77777777" w:rsidTr="002679A3">
        <w:tc>
          <w:tcPr>
            <w:tcW w:w="5576" w:type="dxa"/>
          </w:tcPr>
          <w:p w14:paraId="14C6CB7F" w14:textId="58FAEEFB"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Anxiety attacks</w:t>
            </w:r>
          </w:p>
        </w:tc>
        <w:tc>
          <w:tcPr>
            <w:tcW w:w="812" w:type="dxa"/>
          </w:tcPr>
          <w:p w14:paraId="297986E7"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36391580"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46FA9136"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15A1A9EC"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0CF2C8EE" w14:textId="77777777" w:rsidTr="002679A3">
        <w:tc>
          <w:tcPr>
            <w:tcW w:w="5576" w:type="dxa"/>
          </w:tcPr>
          <w:p w14:paraId="486100E3" w14:textId="02D3E5D0"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Loneliness</w:t>
            </w:r>
          </w:p>
        </w:tc>
        <w:tc>
          <w:tcPr>
            <w:tcW w:w="812" w:type="dxa"/>
          </w:tcPr>
          <w:p w14:paraId="4C6BE0DA"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619DE39C"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0131BE67"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6C622A04"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63F1D79C" w14:textId="77777777" w:rsidTr="002679A3">
        <w:tc>
          <w:tcPr>
            <w:tcW w:w="5576" w:type="dxa"/>
          </w:tcPr>
          <w:p w14:paraId="5912F9A6" w14:textId="5BF97056"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Nightmares</w:t>
            </w:r>
          </w:p>
        </w:tc>
        <w:tc>
          <w:tcPr>
            <w:tcW w:w="812" w:type="dxa"/>
          </w:tcPr>
          <w:p w14:paraId="48002F12"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4A1A903E"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81C7808"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7735BF1E"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1EB66A12" w14:textId="77777777" w:rsidTr="002679A3">
        <w:tc>
          <w:tcPr>
            <w:tcW w:w="5576" w:type="dxa"/>
          </w:tcPr>
          <w:p w14:paraId="4FE9634C" w14:textId="5D9E6AD1"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Spacing out” (going away in your mind)</w:t>
            </w:r>
          </w:p>
        </w:tc>
        <w:tc>
          <w:tcPr>
            <w:tcW w:w="812" w:type="dxa"/>
          </w:tcPr>
          <w:p w14:paraId="47933C77"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683839C"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E5CE478"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CB59F8B"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2E8B2ABD" w14:textId="77777777" w:rsidTr="002679A3">
        <w:tc>
          <w:tcPr>
            <w:tcW w:w="5576" w:type="dxa"/>
          </w:tcPr>
          <w:p w14:paraId="570FEE75" w14:textId="2417FB61"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Sadness</w:t>
            </w:r>
          </w:p>
        </w:tc>
        <w:tc>
          <w:tcPr>
            <w:tcW w:w="812" w:type="dxa"/>
          </w:tcPr>
          <w:p w14:paraId="193BE801"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A403E9D"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DAED51D"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732AFB3"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5CCDD93D" w14:textId="77777777" w:rsidTr="002679A3">
        <w:tc>
          <w:tcPr>
            <w:tcW w:w="5576" w:type="dxa"/>
          </w:tcPr>
          <w:p w14:paraId="2BF35DCB" w14:textId="12DAF1D5" w:rsidR="00C043E6" w:rsidRPr="00C043E6" w:rsidRDefault="00192767" w:rsidP="007110F0">
            <w:pPr>
              <w:pStyle w:val="ListParagraph"/>
              <w:numPr>
                <w:ilvl w:val="0"/>
                <w:numId w:val="5"/>
              </w:numPr>
              <w:rPr>
                <w:rFonts w:ascii="Calibri" w:hAnsi="Calibri" w:cs="Times New Roman"/>
                <w:sz w:val="20"/>
                <w:szCs w:val="20"/>
              </w:rPr>
            </w:pPr>
            <w:r>
              <w:rPr>
                <w:rFonts w:ascii="Calibri" w:hAnsi="Calibri" w:cs="Times New Roman"/>
                <w:sz w:val="20"/>
                <w:szCs w:val="20"/>
              </w:rPr>
              <w:t>Dizziness</w:t>
            </w:r>
          </w:p>
        </w:tc>
        <w:tc>
          <w:tcPr>
            <w:tcW w:w="812" w:type="dxa"/>
          </w:tcPr>
          <w:p w14:paraId="3261F303"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2B491C1"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144886E3"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D6B69FD"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429106CF" w14:textId="77777777" w:rsidTr="002679A3">
        <w:tc>
          <w:tcPr>
            <w:tcW w:w="5576" w:type="dxa"/>
          </w:tcPr>
          <w:p w14:paraId="73470246" w14:textId="13E229D3" w:rsidR="00C043E6" w:rsidRPr="00C043E6" w:rsidRDefault="007110F0" w:rsidP="007110F0">
            <w:pPr>
              <w:pStyle w:val="ListParagraph"/>
              <w:numPr>
                <w:ilvl w:val="0"/>
                <w:numId w:val="5"/>
              </w:numPr>
              <w:rPr>
                <w:rFonts w:ascii="Calibri" w:hAnsi="Calibri" w:cs="Times New Roman"/>
                <w:sz w:val="20"/>
                <w:szCs w:val="20"/>
              </w:rPr>
            </w:pPr>
            <w:r>
              <w:rPr>
                <w:rFonts w:ascii="Calibri" w:hAnsi="Calibri" w:cs="Times New Roman"/>
                <w:sz w:val="20"/>
                <w:szCs w:val="20"/>
              </w:rPr>
              <w:t>Trouble controlling your temper</w:t>
            </w:r>
          </w:p>
        </w:tc>
        <w:tc>
          <w:tcPr>
            <w:tcW w:w="812" w:type="dxa"/>
          </w:tcPr>
          <w:p w14:paraId="062F2C66"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5AC6E6FF"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1B98A958"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4AA54D3D"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758677A7" w14:textId="77777777" w:rsidTr="002679A3">
        <w:tc>
          <w:tcPr>
            <w:tcW w:w="5576" w:type="dxa"/>
          </w:tcPr>
          <w:p w14:paraId="69F8F72E" w14:textId="591BF0BB"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Uncontrollable crying</w:t>
            </w:r>
          </w:p>
        </w:tc>
        <w:tc>
          <w:tcPr>
            <w:tcW w:w="812" w:type="dxa"/>
          </w:tcPr>
          <w:p w14:paraId="0F2F8E3C"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E704434"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3F53F68"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128E3B52"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229E8C77" w14:textId="77777777" w:rsidTr="002679A3">
        <w:tc>
          <w:tcPr>
            <w:tcW w:w="5576" w:type="dxa"/>
          </w:tcPr>
          <w:p w14:paraId="28199D42" w14:textId="068710F2"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 xml:space="preserve">Not feeling rested in the morning </w:t>
            </w:r>
          </w:p>
        </w:tc>
        <w:tc>
          <w:tcPr>
            <w:tcW w:w="812" w:type="dxa"/>
          </w:tcPr>
          <w:p w14:paraId="79B2AF49"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56FB7A34"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088C124F"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00A70605"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071CB96A" w14:textId="77777777" w:rsidTr="002679A3">
        <w:tc>
          <w:tcPr>
            <w:tcW w:w="5576" w:type="dxa"/>
          </w:tcPr>
          <w:p w14:paraId="36D54EC2" w14:textId="2421B416"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Trouble getting along with others</w:t>
            </w:r>
          </w:p>
        </w:tc>
        <w:tc>
          <w:tcPr>
            <w:tcW w:w="812" w:type="dxa"/>
          </w:tcPr>
          <w:p w14:paraId="303B49F6"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6D9121E7"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3CE9C51"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584FC3F0"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13E294F8" w14:textId="77777777" w:rsidTr="002679A3">
        <w:tc>
          <w:tcPr>
            <w:tcW w:w="5576" w:type="dxa"/>
          </w:tcPr>
          <w:p w14:paraId="7401C835" w14:textId="2B16A7FC"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Memory problems</w:t>
            </w:r>
          </w:p>
        </w:tc>
        <w:tc>
          <w:tcPr>
            <w:tcW w:w="812" w:type="dxa"/>
          </w:tcPr>
          <w:p w14:paraId="036A9C02"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BEFAADB"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47A5AE4"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04FDB3AD"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0C31A941" w14:textId="77777777" w:rsidTr="002679A3">
        <w:tc>
          <w:tcPr>
            <w:tcW w:w="5576" w:type="dxa"/>
          </w:tcPr>
          <w:p w14:paraId="7679AC82" w14:textId="7C486E00"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Desire to physically hurt yourself</w:t>
            </w:r>
          </w:p>
        </w:tc>
        <w:tc>
          <w:tcPr>
            <w:tcW w:w="812" w:type="dxa"/>
          </w:tcPr>
          <w:p w14:paraId="34DBDCD5"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1B3968A"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11A3310F"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C9DC8EB"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63C70BF1" w14:textId="77777777" w:rsidTr="002679A3">
        <w:tc>
          <w:tcPr>
            <w:tcW w:w="5576" w:type="dxa"/>
          </w:tcPr>
          <w:p w14:paraId="7F212836" w14:textId="4FD84213"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Waking up in the middle of the night</w:t>
            </w:r>
          </w:p>
        </w:tc>
        <w:tc>
          <w:tcPr>
            <w:tcW w:w="812" w:type="dxa"/>
          </w:tcPr>
          <w:p w14:paraId="36109C73"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364EB2EE"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0433356C"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B95255C"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66C44154" w14:textId="77777777" w:rsidTr="002679A3">
        <w:tc>
          <w:tcPr>
            <w:tcW w:w="5576" w:type="dxa"/>
          </w:tcPr>
          <w:p w14:paraId="49398970" w14:textId="0242BD5E"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Passing out</w:t>
            </w:r>
          </w:p>
        </w:tc>
        <w:tc>
          <w:tcPr>
            <w:tcW w:w="812" w:type="dxa"/>
          </w:tcPr>
          <w:p w14:paraId="3F5A6701"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0A2E58A0"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F0A9BA3"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450187D1"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0FBD772B" w14:textId="77777777" w:rsidTr="002679A3">
        <w:tc>
          <w:tcPr>
            <w:tcW w:w="5576" w:type="dxa"/>
          </w:tcPr>
          <w:p w14:paraId="120B1CA5" w14:textId="27E06656"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Feeling that things are “unreal”</w:t>
            </w:r>
          </w:p>
        </w:tc>
        <w:tc>
          <w:tcPr>
            <w:tcW w:w="812" w:type="dxa"/>
          </w:tcPr>
          <w:p w14:paraId="4F569359"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475F9A05"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39A47FBE"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76C57243"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289CBBB7" w14:textId="77777777" w:rsidTr="002679A3">
        <w:tc>
          <w:tcPr>
            <w:tcW w:w="5576" w:type="dxa"/>
          </w:tcPr>
          <w:p w14:paraId="6A8180A0" w14:textId="38E5D4DB"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Feelings of inferiority</w:t>
            </w:r>
          </w:p>
        </w:tc>
        <w:tc>
          <w:tcPr>
            <w:tcW w:w="812" w:type="dxa"/>
          </w:tcPr>
          <w:p w14:paraId="05306EA4"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E114E5D"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68F815E2"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106C5F9D"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4C38F67B" w14:textId="77777777" w:rsidTr="002679A3">
        <w:tc>
          <w:tcPr>
            <w:tcW w:w="5576" w:type="dxa"/>
          </w:tcPr>
          <w:p w14:paraId="1FDA1F5E" w14:textId="2D5E7732"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Feeling tense all the time</w:t>
            </w:r>
          </w:p>
        </w:tc>
        <w:tc>
          <w:tcPr>
            <w:tcW w:w="812" w:type="dxa"/>
          </w:tcPr>
          <w:p w14:paraId="0DF2225B"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1D1CC24B"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3568ACA"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5A175587"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143AAC8E" w14:textId="77777777" w:rsidTr="002679A3">
        <w:tc>
          <w:tcPr>
            <w:tcW w:w="5576" w:type="dxa"/>
          </w:tcPr>
          <w:p w14:paraId="4054AFBD" w14:textId="5F5412C7"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Being confused about your sexual feelings</w:t>
            </w:r>
          </w:p>
        </w:tc>
        <w:tc>
          <w:tcPr>
            <w:tcW w:w="812" w:type="dxa"/>
          </w:tcPr>
          <w:p w14:paraId="0BE6C473"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F0B1AA3"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5809B528"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0777A67D"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59274896" w14:textId="77777777" w:rsidTr="002679A3">
        <w:tc>
          <w:tcPr>
            <w:tcW w:w="5576" w:type="dxa"/>
          </w:tcPr>
          <w:p w14:paraId="043277CB" w14:textId="06AC5851"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Feelings of guilt</w:t>
            </w:r>
          </w:p>
        </w:tc>
        <w:tc>
          <w:tcPr>
            <w:tcW w:w="812" w:type="dxa"/>
          </w:tcPr>
          <w:p w14:paraId="1F2A6743"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38C837E0"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7414719A"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4F5709FF"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448E6698" w14:textId="77777777" w:rsidTr="002679A3">
        <w:tc>
          <w:tcPr>
            <w:tcW w:w="5576" w:type="dxa"/>
          </w:tcPr>
          <w:p w14:paraId="5318913C" w14:textId="3F906150"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Feeling that you are not always in your body</w:t>
            </w:r>
          </w:p>
        </w:tc>
        <w:tc>
          <w:tcPr>
            <w:tcW w:w="812" w:type="dxa"/>
          </w:tcPr>
          <w:p w14:paraId="70889677"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4301541B"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250479D6"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37C2BB0B" w14:textId="77777777" w:rsidR="00C043E6" w:rsidRPr="00C043E6" w:rsidRDefault="00C043E6" w:rsidP="00C043E6">
            <w:pPr>
              <w:pStyle w:val="ListParagraph"/>
              <w:ind w:left="0"/>
              <w:rPr>
                <w:rFonts w:ascii="Calibri" w:hAnsi="Calibri" w:cs="Times New Roman"/>
                <w:sz w:val="20"/>
                <w:szCs w:val="20"/>
              </w:rPr>
            </w:pPr>
          </w:p>
        </w:tc>
      </w:tr>
      <w:tr w:rsidR="001C2DBB" w:rsidRPr="00C043E6" w14:paraId="52100A06" w14:textId="77777777" w:rsidTr="002679A3">
        <w:tc>
          <w:tcPr>
            <w:tcW w:w="5576" w:type="dxa"/>
          </w:tcPr>
          <w:p w14:paraId="2602A7A4" w14:textId="31060185" w:rsidR="00C043E6" w:rsidRPr="00C043E6" w:rsidRDefault="00192767" w:rsidP="00192767">
            <w:pPr>
              <w:pStyle w:val="ListParagraph"/>
              <w:numPr>
                <w:ilvl w:val="0"/>
                <w:numId w:val="5"/>
              </w:numPr>
              <w:rPr>
                <w:rFonts w:ascii="Calibri" w:hAnsi="Calibri" w:cs="Times New Roman"/>
                <w:sz w:val="20"/>
                <w:szCs w:val="20"/>
              </w:rPr>
            </w:pPr>
            <w:r>
              <w:rPr>
                <w:rFonts w:ascii="Calibri" w:hAnsi="Calibri" w:cs="Times New Roman"/>
                <w:sz w:val="20"/>
                <w:szCs w:val="20"/>
              </w:rPr>
              <w:t>Having trouble breathing</w:t>
            </w:r>
          </w:p>
        </w:tc>
        <w:tc>
          <w:tcPr>
            <w:tcW w:w="812" w:type="dxa"/>
          </w:tcPr>
          <w:p w14:paraId="4EE610EC"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6B241F79" w14:textId="77777777" w:rsidR="00C043E6" w:rsidRPr="00C043E6" w:rsidRDefault="00C043E6" w:rsidP="00C043E6">
            <w:pPr>
              <w:pStyle w:val="ListParagraph"/>
              <w:ind w:left="0"/>
              <w:rPr>
                <w:rFonts w:ascii="Calibri" w:hAnsi="Calibri" w:cs="Times New Roman"/>
                <w:sz w:val="20"/>
                <w:szCs w:val="20"/>
              </w:rPr>
            </w:pPr>
          </w:p>
        </w:tc>
        <w:tc>
          <w:tcPr>
            <w:tcW w:w="811" w:type="dxa"/>
          </w:tcPr>
          <w:p w14:paraId="63D85AD1" w14:textId="77777777" w:rsidR="00C043E6" w:rsidRPr="00C043E6" w:rsidRDefault="00C043E6" w:rsidP="00C043E6">
            <w:pPr>
              <w:pStyle w:val="ListParagraph"/>
              <w:ind w:left="0"/>
              <w:rPr>
                <w:rFonts w:ascii="Calibri" w:hAnsi="Calibri" w:cs="Times New Roman"/>
                <w:sz w:val="20"/>
                <w:szCs w:val="20"/>
              </w:rPr>
            </w:pPr>
          </w:p>
        </w:tc>
        <w:tc>
          <w:tcPr>
            <w:tcW w:w="767" w:type="dxa"/>
          </w:tcPr>
          <w:p w14:paraId="7E20F97C" w14:textId="77777777" w:rsidR="00C043E6" w:rsidRPr="00C043E6" w:rsidRDefault="00C043E6" w:rsidP="00C043E6">
            <w:pPr>
              <w:pStyle w:val="ListParagraph"/>
              <w:ind w:left="0"/>
              <w:rPr>
                <w:rFonts w:ascii="Calibri" w:hAnsi="Calibri" w:cs="Times New Roman"/>
                <w:sz w:val="20"/>
                <w:szCs w:val="20"/>
              </w:rPr>
            </w:pPr>
          </w:p>
        </w:tc>
      </w:tr>
    </w:tbl>
    <w:p w14:paraId="07E153EB" w14:textId="77777777" w:rsidR="00DA055A" w:rsidRPr="0086685B" w:rsidRDefault="00DA055A" w:rsidP="0086685B">
      <w:pPr>
        <w:rPr>
          <w:rFonts w:cstheme="minorHAnsi"/>
          <w:sz w:val="22"/>
          <w:szCs w:val="22"/>
        </w:rPr>
      </w:pPr>
    </w:p>
    <w:p w14:paraId="5BDDC23B" w14:textId="551A9C81" w:rsidR="0086685B" w:rsidRDefault="006D3309" w:rsidP="0086685B">
      <w:pPr>
        <w:pStyle w:val="ListParagraph"/>
        <w:numPr>
          <w:ilvl w:val="0"/>
          <w:numId w:val="1"/>
        </w:numPr>
        <w:rPr>
          <w:rFonts w:cstheme="minorHAnsi"/>
          <w:sz w:val="22"/>
          <w:szCs w:val="22"/>
        </w:rPr>
      </w:pPr>
      <w:r>
        <w:rPr>
          <w:rFonts w:cstheme="minorHAnsi"/>
          <w:sz w:val="22"/>
          <w:szCs w:val="22"/>
        </w:rPr>
        <w:t>Are you currently taking any medications for anxiety, depression, or chronic pain?</w:t>
      </w:r>
    </w:p>
    <w:p w14:paraId="54084221" w14:textId="77777777" w:rsidR="0086685B" w:rsidRDefault="0086685B" w:rsidP="0086685B">
      <w:pPr>
        <w:pStyle w:val="ListParagraph"/>
        <w:rPr>
          <w:rFonts w:cstheme="minorHAnsi"/>
          <w:sz w:val="22"/>
          <w:szCs w:val="22"/>
        </w:rPr>
      </w:pPr>
    </w:p>
    <w:p w14:paraId="47AE7E94" w14:textId="59669B6F" w:rsidR="00FA424E" w:rsidRPr="00DA055A" w:rsidRDefault="00FA424E" w:rsidP="00FA424E">
      <w:pPr>
        <w:rPr>
          <w:rFonts w:cstheme="minorHAnsi"/>
          <w:sz w:val="22"/>
          <w:szCs w:val="22"/>
          <w:u w:val="single"/>
        </w:rPr>
      </w:pPr>
      <w:r w:rsidRPr="00210C0F">
        <w:rPr>
          <w:rFonts w:cstheme="minorHAnsi"/>
          <w:sz w:val="22"/>
          <w:szCs w:val="22"/>
        </w:rPr>
        <w:t xml:space="preserve">  </w:t>
      </w:r>
    </w:p>
    <w:p w14:paraId="0C3AD267" w14:textId="77777777" w:rsidR="00FA424E" w:rsidRPr="00210C0F" w:rsidRDefault="00FA424E" w:rsidP="00FA424E">
      <w:pPr>
        <w:rPr>
          <w:rFonts w:cstheme="minorHAnsi"/>
          <w:sz w:val="22"/>
          <w:szCs w:val="22"/>
        </w:rPr>
      </w:pPr>
    </w:p>
    <w:p w14:paraId="47A67CB4" w14:textId="77777777" w:rsidR="00FA424E" w:rsidRDefault="00FA424E" w:rsidP="00FA424E">
      <w:pPr>
        <w:rPr>
          <w:rFonts w:cstheme="minorHAnsi"/>
          <w:sz w:val="22"/>
          <w:szCs w:val="22"/>
        </w:rPr>
      </w:pPr>
    </w:p>
    <w:p w14:paraId="5065E217" w14:textId="77777777" w:rsidR="00DA055A" w:rsidRDefault="00DA055A" w:rsidP="00FA424E">
      <w:pPr>
        <w:rPr>
          <w:rFonts w:cstheme="minorHAnsi"/>
          <w:sz w:val="22"/>
          <w:szCs w:val="22"/>
        </w:rPr>
      </w:pPr>
    </w:p>
    <w:p w14:paraId="1254F2E2" w14:textId="77777777" w:rsidR="002679A3" w:rsidRPr="00210C0F" w:rsidRDefault="002679A3" w:rsidP="00FA424E">
      <w:pPr>
        <w:rPr>
          <w:rFonts w:cstheme="minorHAnsi"/>
          <w:sz w:val="22"/>
          <w:szCs w:val="22"/>
        </w:rPr>
      </w:pPr>
    </w:p>
    <w:p w14:paraId="2E1F924D" w14:textId="1B57637F" w:rsidR="0094339D" w:rsidRDefault="00FA424E" w:rsidP="00FA424E">
      <w:pPr>
        <w:pStyle w:val="ListParagraph"/>
        <w:numPr>
          <w:ilvl w:val="0"/>
          <w:numId w:val="1"/>
        </w:numPr>
        <w:rPr>
          <w:rFonts w:cstheme="minorHAnsi"/>
          <w:sz w:val="22"/>
          <w:szCs w:val="22"/>
        </w:rPr>
      </w:pPr>
      <w:r w:rsidRPr="00210C0F">
        <w:rPr>
          <w:rFonts w:cstheme="minorHAnsi"/>
          <w:sz w:val="22"/>
          <w:szCs w:val="22"/>
        </w:rPr>
        <w:t>Are you currently under medical supervision from a health care provider? If so, have you discussed your interest in practicing yoga?</w:t>
      </w:r>
    </w:p>
    <w:p w14:paraId="0290B670" w14:textId="77777777" w:rsidR="002679A3" w:rsidRPr="002679A3" w:rsidRDefault="002679A3" w:rsidP="002679A3">
      <w:pPr>
        <w:pStyle w:val="ListParagraph"/>
        <w:rPr>
          <w:rFonts w:cstheme="minorHAnsi"/>
          <w:sz w:val="22"/>
          <w:szCs w:val="22"/>
        </w:rPr>
      </w:pPr>
    </w:p>
    <w:p w14:paraId="64A6DAF0" w14:textId="5DF43B8E" w:rsidR="00FA424E" w:rsidRPr="00210C0F" w:rsidRDefault="00FA424E" w:rsidP="00FA424E">
      <w:pPr>
        <w:pStyle w:val="ListParagraph"/>
        <w:numPr>
          <w:ilvl w:val="0"/>
          <w:numId w:val="1"/>
        </w:numPr>
        <w:rPr>
          <w:rFonts w:cstheme="minorHAnsi"/>
          <w:sz w:val="22"/>
          <w:szCs w:val="22"/>
        </w:rPr>
      </w:pPr>
      <w:r w:rsidRPr="00210C0F">
        <w:rPr>
          <w:rFonts w:cstheme="minorHAnsi"/>
          <w:sz w:val="22"/>
          <w:szCs w:val="22"/>
        </w:rPr>
        <w:lastRenderedPageBreak/>
        <w:t xml:space="preserve">Is there </w:t>
      </w:r>
      <w:r w:rsidR="00B462C0">
        <w:rPr>
          <w:rFonts w:cstheme="minorHAnsi"/>
          <w:sz w:val="22"/>
          <w:szCs w:val="22"/>
        </w:rPr>
        <w:t xml:space="preserve">any additional information you think we should know regarding your physical and mental wellbeing? </w:t>
      </w:r>
    </w:p>
    <w:p w14:paraId="7A670BDC" w14:textId="77777777" w:rsidR="00DA055A" w:rsidRDefault="00DA055A" w:rsidP="00FA424E">
      <w:pPr>
        <w:rPr>
          <w:rFonts w:cstheme="minorHAnsi"/>
          <w:b/>
          <w:sz w:val="22"/>
          <w:szCs w:val="22"/>
        </w:rPr>
      </w:pPr>
    </w:p>
    <w:p w14:paraId="16BCD05C" w14:textId="77777777" w:rsidR="0094339D" w:rsidRDefault="0094339D" w:rsidP="00FA424E">
      <w:pPr>
        <w:rPr>
          <w:rFonts w:cstheme="minorHAnsi"/>
          <w:b/>
          <w:sz w:val="22"/>
          <w:szCs w:val="22"/>
        </w:rPr>
      </w:pPr>
    </w:p>
    <w:p w14:paraId="649210A4" w14:textId="77777777" w:rsidR="0094339D" w:rsidRDefault="0094339D" w:rsidP="00FA424E">
      <w:pPr>
        <w:rPr>
          <w:rFonts w:cstheme="minorHAnsi"/>
          <w:b/>
          <w:sz w:val="22"/>
          <w:szCs w:val="22"/>
        </w:rPr>
      </w:pPr>
    </w:p>
    <w:p w14:paraId="52955EC2" w14:textId="77777777" w:rsidR="0094339D" w:rsidRDefault="0094339D" w:rsidP="00FA424E">
      <w:pPr>
        <w:rPr>
          <w:rFonts w:cstheme="minorHAnsi"/>
          <w:b/>
          <w:sz w:val="22"/>
          <w:szCs w:val="22"/>
        </w:rPr>
      </w:pPr>
    </w:p>
    <w:p w14:paraId="53B53427" w14:textId="77777777" w:rsidR="00192767" w:rsidRDefault="00192767" w:rsidP="00FA424E">
      <w:pPr>
        <w:rPr>
          <w:rFonts w:cstheme="minorHAnsi"/>
          <w:b/>
          <w:sz w:val="22"/>
          <w:szCs w:val="22"/>
        </w:rPr>
      </w:pPr>
    </w:p>
    <w:p w14:paraId="78F2E33E" w14:textId="77777777" w:rsidR="006D3309" w:rsidRPr="00210C0F" w:rsidRDefault="006D3309" w:rsidP="00FA424E">
      <w:pPr>
        <w:rPr>
          <w:rFonts w:cstheme="minorHAnsi"/>
          <w:b/>
          <w:sz w:val="22"/>
          <w:szCs w:val="22"/>
        </w:rPr>
      </w:pPr>
    </w:p>
    <w:p w14:paraId="745A35DE" w14:textId="77777777" w:rsidR="00FA424E" w:rsidRPr="00210C0F" w:rsidRDefault="00FA424E" w:rsidP="00FA424E">
      <w:pPr>
        <w:rPr>
          <w:rFonts w:cstheme="minorHAnsi"/>
          <w:b/>
          <w:sz w:val="22"/>
          <w:szCs w:val="22"/>
        </w:rPr>
      </w:pPr>
    </w:p>
    <w:p w14:paraId="43D185DA" w14:textId="19DA3953" w:rsidR="00FA424E" w:rsidRPr="00210C0F" w:rsidRDefault="00FA424E" w:rsidP="00FA424E">
      <w:pPr>
        <w:pStyle w:val="ListParagraph"/>
        <w:numPr>
          <w:ilvl w:val="0"/>
          <w:numId w:val="1"/>
        </w:numPr>
        <w:rPr>
          <w:rFonts w:cstheme="minorHAnsi"/>
          <w:sz w:val="22"/>
          <w:szCs w:val="22"/>
        </w:rPr>
      </w:pPr>
      <w:r w:rsidRPr="00210C0F">
        <w:rPr>
          <w:rFonts w:cstheme="minorHAnsi"/>
          <w:b/>
          <w:sz w:val="22"/>
          <w:szCs w:val="22"/>
        </w:rPr>
        <w:t>Circle</w:t>
      </w:r>
      <w:r w:rsidRPr="00210C0F">
        <w:rPr>
          <w:rFonts w:cstheme="minorHAnsi"/>
          <w:sz w:val="22"/>
          <w:szCs w:val="22"/>
        </w:rPr>
        <w:t xml:space="preserve"> any areas where you have experienced injury and place </w:t>
      </w:r>
      <w:r w:rsidRPr="00210C0F">
        <w:rPr>
          <w:rFonts w:cstheme="minorHAnsi"/>
          <w:b/>
          <w:sz w:val="22"/>
          <w:szCs w:val="22"/>
        </w:rPr>
        <w:t>an X</w:t>
      </w:r>
      <w:r w:rsidRPr="00210C0F">
        <w:rPr>
          <w:rFonts w:cstheme="minorHAnsi"/>
          <w:sz w:val="22"/>
          <w:szCs w:val="22"/>
        </w:rPr>
        <w:t xml:space="preserve"> over any place where you are currently experiencing physical </w:t>
      </w:r>
      <w:r w:rsidR="00192767">
        <w:rPr>
          <w:rFonts w:cstheme="minorHAnsi"/>
          <w:sz w:val="22"/>
          <w:szCs w:val="22"/>
        </w:rPr>
        <w:t xml:space="preserve">or chronic </w:t>
      </w:r>
      <w:r w:rsidRPr="00210C0F">
        <w:rPr>
          <w:rFonts w:cstheme="minorHAnsi"/>
          <w:sz w:val="22"/>
          <w:szCs w:val="22"/>
        </w:rPr>
        <w:t>pain:</w:t>
      </w:r>
    </w:p>
    <w:p w14:paraId="5808CDF1" w14:textId="77777777" w:rsidR="00FA424E" w:rsidRPr="00210C0F" w:rsidRDefault="00FA424E" w:rsidP="00FA424E">
      <w:pPr>
        <w:rPr>
          <w:rFonts w:cstheme="minorHAnsi"/>
          <w:sz w:val="22"/>
          <w:szCs w:val="22"/>
        </w:rPr>
      </w:pPr>
    </w:p>
    <w:p w14:paraId="64D176E8" w14:textId="77777777" w:rsidR="00FA424E" w:rsidRPr="00210C0F" w:rsidRDefault="00FA424E" w:rsidP="00FA424E">
      <w:pPr>
        <w:rPr>
          <w:rFonts w:cstheme="minorHAnsi"/>
          <w:sz w:val="22"/>
          <w:szCs w:val="22"/>
        </w:rPr>
      </w:pPr>
    </w:p>
    <w:p w14:paraId="422A998F" w14:textId="78C0CB9F" w:rsidR="00FA424E" w:rsidRDefault="00FA424E" w:rsidP="00EA2623">
      <w:pPr>
        <w:jc w:val="center"/>
        <w:rPr>
          <w:rFonts w:cstheme="minorHAnsi"/>
          <w:sz w:val="22"/>
          <w:szCs w:val="22"/>
        </w:rPr>
      </w:pPr>
      <w:r w:rsidRPr="00210C0F">
        <w:rPr>
          <w:rFonts w:cstheme="minorHAnsi"/>
          <w:noProof/>
          <w:sz w:val="22"/>
          <w:szCs w:val="22"/>
        </w:rPr>
        <w:drawing>
          <wp:inline distT="0" distB="0" distL="0" distR="0" wp14:anchorId="4DE672CD" wp14:editId="1FD869CB">
            <wp:extent cx="4291692" cy="3952240"/>
            <wp:effectExtent l="0" t="0" r="1270" b="1016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08409" cy="3967635"/>
                    </a:xfrm>
                    <a:prstGeom prst="rect">
                      <a:avLst/>
                    </a:prstGeom>
                    <a:noFill/>
                    <a:ln>
                      <a:noFill/>
                    </a:ln>
                  </pic:spPr>
                </pic:pic>
              </a:graphicData>
            </a:graphic>
          </wp:inline>
        </w:drawing>
      </w:r>
    </w:p>
    <w:p w14:paraId="5E5BAF45" w14:textId="77777777" w:rsidR="0094339D" w:rsidRDefault="0094339D" w:rsidP="00EA2623">
      <w:pPr>
        <w:jc w:val="center"/>
        <w:rPr>
          <w:rFonts w:cstheme="minorHAnsi"/>
          <w:sz w:val="22"/>
          <w:szCs w:val="22"/>
        </w:rPr>
      </w:pPr>
    </w:p>
    <w:p w14:paraId="7E5FE492" w14:textId="77777777" w:rsidR="0094339D" w:rsidRPr="00210C0F" w:rsidRDefault="0094339D" w:rsidP="00EA2623">
      <w:pPr>
        <w:jc w:val="center"/>
        <w:rPr>
          <w:rFonts w:cstheme="minorHAnsi"/>
          <w:sz w:val="22"/>
          <w:szCs w:val="22"/>
        </w:rPr>
      </w:pPr>
    </w:p>
    <w:p w14:paraId="1EF177CC" w14:textId="645415AE" w:rsidR="00EC7026" w:rsidRPr="006D3309" w:rsidRDefault="00EC7026" w:rsidP="00EC7026">
      <w:pPr>
        <w:pStyle w:val="ListParagraph"/>
        <w:numPr>
          <w:ilvl w:val="0"/>
          <w:numId w:val="1"/>
        </w:numPr>
        <w:rPr>
          <w:rFonts w:cstheme="minorHAnsi"/>
          <w:sz w:val="22"/>
          <w:szCs w:val="22"/>
        </w:rPr>
      </w:pPr>
      <w:r w:rsidRPr="006D3309">
        <w:rPr>
          <w:rFonts w:cstheme="minorHAnsi"/>
          <w:sz w:val="22"/>
          <w:szCs w:val="22"/>
        </w:rPr>
        <w:t>What sort of on campus or off campus resources have you used to assist you in your healing process (personal counseling/talk therapy, medical attention, legal assistance, etc.)? Please indicate effectiveness next to each item using a 1 to 5 scale (</w:t>
      </w:r>
      <w:r w:rsidRPr="006D3309">
        <w:rPr>
          <w:rFonts w:cstheme="minorHAnsi"/>
          <w:i/>
          <w:sz w:val="22"/>
          <w:szCs w:val="22"/>
        </w:rPr>
        <w:t>1=Ineffective, 5=Extremely Effective</w:t>
      </w:r>
      <w:r w:rsidRPr="006D3309">
        <w:rPr>
          <w:rFonts w:cstheme="minorHAnsi"/>
          <w:sz w:val="22"/>
          <w:szCs w:val="22"/>
        </w:rPr>
        <w:t>).</w:t>
      </w:r>
    </w:p>
    <w:p w14:paraId="3B46A0D0" w14:textId="77777777" w:rsidR="00EC7026" w:rsidRPr="006D3309" w:rsidRDefault="00EC7026" w:rsidP="00EC7026">
      <w:pPr>
        <w:pStyle w:val="ListParagraph"/>
        <w:rPr>
          <w:rFonts w:cstheme="minorHAnsi"/>
          <w:sz w:val="22"/>
          <w:szCs w:val="22"/>
        </w:rPr>
      </w:pPr>
    </w:p>
    <w:p w14:paraId="24AF0391" w14:textId="77777777" w:rsidR="00E017BF" w:rsidRPr="006D3309" w:rsidRDefault="00E017BF" w:rsidP="00EC7026">
      <w:pPr>
        <w:pStyle w:val="ListParagraph"/>
        <w:rPr>
          <w:rFonts w:cstheme="minorHAnsi"/>
          <w:sz w:val="22"/>
          <w:szCs w:val="22"/>
        </w:rPr>
      </w:pPr>
    </w:p>
    <w:p w14:paraId="4692B61B" w14:textId="77777777" w:rsidR="00E017BF" w:rsidRPr="006D3309" w:rsidRDefault="00E017BF" w:rsidP="00E017BF">
      <w:pPr>
        <w:rPr>
          <w:rFonts w:cstheme="minorHAnsi"/>
          <w:sz w:val="22"/>
          <w:szCs w:val="22"/>
        </w:rPr>
      </w:pPr>
    </w:p>
    <w:p w14:paraId="056103A7" w14:textId="77777777" w:rsidR="00E017BF" w:rsidRDefault="00E017BF" w:rsidP="00EC7026">
      <w:pPr>
        <w:pStyle w:val="ListParagraph"/>
        <w:rPr>
          <w:rFonts w:cstheme="minorHAnsi"/>
          <w:sz w:val="22"/>
          <w:szCs w:val="22"/>
        </w:rPr>
      </w:pPr>
    </w:p>
    <w:p w14:paraId="5ADF2D34" w14:textId="77777777" w:rsidR="006D3309" w:rsidRPr="006D3309" w:rsidRDefault="006D3309" w:rsidP="00EC7026">
      <w:pPr>
        <w:pStyle w:val="ListParagraph"/>
        <w:rPr>
          <w:rFonts w:cstheme="minorHAnsi"/>
          <w:sz w:val="22"/>
          <w:szCs w:val="22"/>
        </w:rPr>
      </w:pPr>
    </w:p>
    <w:p w14:paraId="1904AE52" w14:textId="77777777" w:rsidR="006D3309" w:rsidRPr="006D3309" w:rsidRDefault="006D3309" w:rsidP="00EC7026">
      <w:pPr>
        <w:pStyle w:val="ListParagraph"/>
        <w:rPr>
          <w:rFonts w:cstheme="minorHAnsi"/>
          <w:sz w:val="22"/>
          <w:szCs w:val="22"/>
        </w:rPr>
      </w:pPr>
    </w:p>
    <w:p w14:paraId="7B38EE60" w14:textId="77777777" w:rsidR="00E8404E" w:rsidRPr="006D3309" w:rsidRDefault="00E8404E" w:rsidP="00E8404E">
      <w:pPr>
        <w:pStyle w:val="ListParagraph"/>
        <w:rPr>
          <w:rFonts w:cstheme="minorHAnsi"/>
          <w:sz w:val="22"/>
          <w:szCs w:val="22"/>
        </w:rPr>
      </w:pPr>
    </w:p>
    <w:p w14:paraId="7751CF99" w14:textId="76F74188" w:rsidR="00FA424E" w:rsidRPr="006D3309" w:rsidRDefault="006D3309" w:rsidP="00EC7026">
      <w:pPr>
        <w:pStyle w:val="ListParagraph"/>
        <w:numPr>
          <w:ilvl w:val="0"/>
          <w:numId w:val="1"/>
        </w:numPr>
        <w:rPr>
          <w:rFonts w:cstheme="minorHAnsi"/>
          <w:sz w:val="22"/>
          <w:szCs w:val="22"/>
        </w:rPr>
      </w:pPr>
      <w:r w:rsidRPr="006D3309">
        <w:rPr>
          <w:rFonts w:cstheme="minorHAnsi"/>
          <w:sz w:val="22"/>
          <w:szCs w:val="22"/>
        </w:rPr>
        <w:t>Are you currently working with a counselor or have you worked with one in the past?</w:t>
      </w:r>
    </w:p>
    <w:p w14:paraId="189619D2" w14:textId="77777777" w:rsidR="00FA424E" w:rsidRPr="00590383" w:rsidRDefault="00FA424E" w:rsidP="00FA424E">
      <w:pPr>
        <w:rPr>
          <w:rFonts w:cstheme="minorHAnsi"/>
          <w:sz w:val="22"/>
          <w:szCs w:val="22"/>
          <w:highlight w:val="yellow"/>
        </w:rPr>
      </w:pPr>
    </w:p>
    <w:p w14:paraId="51693CDE" w14:textId="77777777" w:rsidR="00FA424E" w:rsidRPr="00590383" w:rsidRDefault="00FA424E" w:rsidP="00FA424E">
      <w:pPr>
        <w:rPr>
          <w:rFonts w:cstheme="minorHAnsi"/>
          <w:sz w:val="22"/>
          <w:szCs w:val="22"/>
          <w:highlight w:val="yellow"/>
        </w:rPr>
      </w:pPr>
    </w:p>
    <w:p w14:paraId="1BCF4353" w14:textId="77777777" w:rsidR="00FA424E" w:rsidRPr="00EC7026" w:rsidRDefault="00FA424E" w:rsidP="00EC7026">
      <w:pPr>
        <w:rPr>
          <w:rFonts w:cstheme="minorHAnsi"/>
          <w:sz w:val="22"/>
          <w:szCs w:val="22"/>
          <w:highlight w:val="yellow"/>
        </w:rPr>
      </w:pPr>
    </w:p>
    <w:p w14:paraId="4C5F43EC" w14:textId="77777777" w:rsidR="002679A3" w:rsidRDefault="002679A3" w:rsidP="00FA424E">
      <w:pPr>
        <w:pStyle w:val="ListParagraph"/>
        <w:rPr>
          <w:rFonts w:cstheme="minorHAnsi"/>
          <w:sz w:val="22"/>
          <w:szCs w:val="22"/>
        </w:rPr>
      </w:pPr>
    </w:p>
    <w:p w14:paraId="7DBD90E5" w14:textId="77777777" w:rsidR="002679A3" w:rsidRPr="00210C0F" w:rsidRDefault="002679A3" w:rsidP="00FA424E">
      <w:pPr>
        <w:pStyle w:val="ListParagraph"/>
        <w:rPr>
          <w:rFonts w:cstheme="minorHAnsi"/>
          <w:sz w:val="22"/>
          <w:szCs w:val="22"/>
        </w:rPr>
      </w:pPr>
    </w:p>
    <w:p w14:paraId="19B40623" w14:textId="77777777" w:rsidR="00FA424E" w:rsidRDefault="00FA424E" w:rsidP="00FA424E">
      <w:pPr>
        <w:pStyle w:val="ListParagraph"/>
        <w:rPr>
          <w:rFonts w:cstheme="minorHAnsi"/>
          <w:sz w:val="22"/>
          <w:szCs w:val="22"/>
        </w:rPr>
      </w:pPr>
    </w:p>
    <w:p w14:paraId="2A5C2BCE" w14:textId="77777777" w:rsidR="00FA424E" w:rsidRPr="00210C0F" w:rsidRDefault="00FA424E" w:rsidP="00FA424E">
      <w:pPr>
        <w:pStyle w:val="ListParagraph"/>
        <w:rPr>
          <w:rFonts w:cstheme="minorHAnsi"/>
          <w:sz w:val="22"/>
          <w:szCs w:val="22"/>
        </w:rPr>
      </w:pPr>
    </w:p>
    <w:p w14:paraId="2D09556E" w14:textId="30BFB9B2" w:rsidR="00FA424E" w:rsidRDefault="00FA751D" w:rsidP="00FA424E">
      <w:pPr>
        <w:pStyle w:val="ListParagraph"/>
        <w:numPr>
          <w:ilvl w:val="0"/>
          <w:numId w:val="1"/>
        </w:numPr>
        <w:rPr>
          <w:rFonts w:cstheme="minorHAnsi"/>
          <w:sz w:val="22"/>
          <w:szCs w:val="22"/>
        </w:rPr>
      </w:pPr>
      <w:r>
        <w:rPr>
          <w:rFonts w:cstheme="minorHAnsi"/>
          <w:sz w:val="22"/>
          <w:szCs w:val="22"/>
        </w:rPr>
        <w:t>Do you have a trusted support system</w:t>
      </w:r>
      <w:r w:rsidR="007D44CB">
        <w:rPr>
          <w:rFonts w:cstheme="minorHAnsi"/>
          <w:sz w:val="22"/>
          <w:szCs w:val="22"/>
        </w:rPr>
        <w:t>? Who do you rely on for safety?</w:t>
      </w:r>
    </w:p>
    <w:p w14:paraId="3ABE5C6D" w14:textId="77777777" w:rsidR="00590383" w:rsidRDefault="00590383" w:rsidP="00590383">
      <w:pPr>
        <w:pStyle w:val="ListParagraph"/>
        <w:rPr>
          <w:rFonts w:cstheme="minorHAnsi"/>
          <w:sz w:val="22"/>
          <w:szCs w:val="22"/>
        </w:rPr>
      </w:pPr>
    </w:p>
    <w:p w14:paraId="33EC8423" w14:textId="77777777" w:rsidR="00590383" w:rsidRDefault="00590383" w:rsidP="00590383">
      <w:pPr>
        <w:pStyle w:val="ListParagraph"/>
        <w:rPr>
          <w:rFonts w:cstheme="minorHAnsi"/>
          <w:sz w:val="22"/>
          <w:szCs w:val="22"/>
        </w:rPr>
      </w:pPr>
    </w:p>
    <w:p w14:paraId="2544D5D3" w14:textId="77777777" w:rsidR="00AA4047" w:rsidRDefault="00AA4047" w:rsidP="00590383">
      <w:pPr>
        <w:pStyle w:val="ListParagraph"/>
        <w:rPr>
          <w:rFonts w:cstheme="minorHAnsi"/>
          <w:sz w:val="22"/>
          <w:szCs w:val="22"/>
        </w:rPr>
      </w:pPr>
    </w:p>
    <w:p w14:paraId="6A2F5486" w14:textId="77777777" w:rsidR="006D3309" w:rsidRDefault="006D3309" w:rsidP="00590383">
      <w:pPr>
        <w:pStyle w:val="ListParagraph"/>
        <w:rPr>
          <w:rFonts w:cstheme="minorHAnsi"/>
          <w:sz w:val="22"/>
          <w:szCs w:val="22"/>
        </w:rPr>
      </w:pPr>
    </w:p>
    <w:p w14:paraId="5CCBC808" w14:textId="77777777" w:rsidR="00AA4047" w:rsidRDefault="00AA4047" w:rsidP="00590383">
      <w:pPr>
        <w:pStyle w:val="ListParagraph"/>
        <w:rPr>
          <w:rFonts w:cstheme="minorHAnsi"/>
          <w:sz w:val="22"/>
          <w:szCs w:val="22"/>
        </w:rPr>
      </w:pPr>
    </w:p>
    <w:p w14:paraId="217B2E42" w14:textId="77777777" w:rsidR="009976AC" w:rsidRDefault="009976AC" w:rsidP="00590383">
      <w:pPr>
        <w:pStyle w:val="ListParagraph"/>
        <w:rPr>
          <w:rFonts w:cstheme="minorHAnsi"/>
          <w:sz w:val="22"/>
          <w:szCs w:val="22"/>
        </w:rPr>
      </w:pPr>
    </w:p>
    <w:p w14:paraId="10C5C695" w14:textId="77777777" w:rsidR="00AA4047" w:rsidRDefault="00AA4047" w:rsidP="00590383">
      <w:pPr>
        <w:pStyle w:val="ListParagraph"/>
        <w:rPr>
          <w:rFonts w:cstheme="minorHAnsi"/>
          <w:sz w:val="22"/>
          <w:szCs w:val="22"/>
        </w:rPr>
      </w:pPr>
    </w:p>
    <w:p w14:paraId="5A1F1D66" w14:textId="280E6FED" w:rsidR="00FA424E" w:rsidRPr="00AA4047" w:rsidRDefault="007D44CB" w:rsidP="00FA424E">
      <w:pPr>
        <w:pStyle w:val="ListParagraph"/>
        <w:numPr>
          <w:ilvl w:val="0"/>
          <w:numId w:val="1"/>
        </w:numPr>
        <w:rPr>
          <w:rFonts w:cstheme="minorHAnsi"/>
          <w:sz w:val="22"/>
          <w:szCs w:val="22"/>
        </w:rPr>
      </w:pPr>
      <w:r>
        <w:rPr>
          <w:rFonts w:cstheme="minorHAnsi"/>
          <w:i/>
          <w:sz w:val="22"/>
          <w:szCs w:val="22"/>
        </w:rPr>
        <w:t>Please rate the effectiveness of your current support system.</w:t>
      </w:r>
    </w:p>
    <w:p w14:paraId="269E499F" w14:textId="77777777" w:rsidR="009976AC" w:rsidRDefault="009976AC" w:rsidP="00AA4047">
      <w:pPr>
        <w:pStyle w:val="ListParagraph"/>
        <w:rPr>
          <w:rFonts w:cstheme="minorHAnsi"/>
          <w:sz w:val="22"/>
          <w:szCs w:val="22"/>
        </w:rPr>
      </w:pPr>
    </w:p>
    <w:p w14:paraId="2681ABF7" w14:textId="63E94781" w:rsidR="00590383" w:rsidRDefault="009976AC" w:rsidP="002679A3">
      <w:pPr>
        <w:pStyle w:val="ListParagraph"/>
        <w:rPr>
          <w:rFonts w:cstheme="minorHAnsi"/>
          <w:sz w:val="22"/>
          <w:szCs w:val="22"/>
        </w:rPr>
      </w:pPr>
      <w:r>
        <w:rPr>
          <w:rFonts w:cstheme="minorHAnsi"/>
          <w:i/>
          <w:noProof/>
          <w:sz w:val="22"/>
          <w:szCs w:val="22"/>
        </w:rPr>
        <mc:AlternateContent>
          <mc:Choice Requires="wps">
            <w:drawing>
              <wp:anchor distT="0" distB="0" distL="114300" distR="114300" simplePos="0" relativeHeight="251659264" behindDoc="0" locked="0" layoutInCell="1" allowOverlap="1" wp14:anchorId="1B29A833" wp14:editId="37D2A204">
                <wp:simplePos x="0" y="0"/>
                <wp:positionH relativeFrom="column">
                  <wp:posOffset>-403860</wp:posOffset>
                </wp:positionH>
                <wp:positionV relativeFrom="paragraph">
                  <wp:posOffset>246380</wp:posOffset>
                </wp:positionV>
                <wp:extent cx="6744335" cy="574040"/>
                <wp:effectExtent l="0" t="0" r="0" b="10160"/>
                <wp:wrapSquare wrapText="bothSides"/>
                <wp:docPr id="2" name="Text Box 2"/>
                <wp:cNvGraphicFramePr/>
                <a:graphic xmlns:a="http://schemas.openxmlformats.org/drawingml/2006/main">
                  <a:graphicData uri="http://schemas.microsoft.com/office/word/2010/wordprocessingShape">
                    <wps:wsp>
                      <wps:cNvSpPr txBox="1"/>
                      <wps:spPr>
                        <a:xfrm>
                          <a:off x="0" y="0"/>
                          <a:ext cx="6744335" cy="574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3023A9" w14:textId="3748423B" w:rsidR="00590383" w:rsidRDefault="00590383" w:rsidP="00590383">
                            <w:pPr>
                              <w:jc w:val="center"/>
                            </w:pPr>
                            <w:r>
                              <w:t>1</w:t>
                            </w:r>
                            <w:r>
                              <w:tab/>
                              <w:t>2</w:t>
                            </w:r>
                            <w:r>
                              <w:tab/>
                              <w:t>3</w:t>
                            </w:r>
                            <w:r>
                              <w:tab/>
                              <w:t>4</w:t>
                            </w:r>
                            <w:r>
                              <w:tab/>
                              <w:t>5</w:t>
                            </w:r>
                          </w:p>
                          <w:p w14:paraId="52A24BF1" w14:textId="50E479F7" w:rsidR="00590383" w:rsidRPr="005E60AF" w:rsidRDefault="00590383" w:rsidP="00590383">
                            <w:pPr>
                              <w:jc w:val="center"/>
                              <w:rPr>
                                <w:sz w:val="20"/>
                                <w:szCs w:val="20"/>
                              </w:rPr>
                            </w:pPr>
                            <w:r w:rsidRPr="005E60AF">
                              <w:rPr>
                                <w:sz w:val="20"/>
                                <w:szCs w:val="20"/>
                              </w:rPr>
                              <w:t xml:space="preserve">         </w:t>
                            </w:r>
                            <w:r w:rsidR="005E60AF">
                              <w:rPr>
                                <w:sz w:val="20"/>
                                <w:szCs w:val="20"/>
                              </w:rPr>
                              <w:t xml:space="preserve">  </w:t>
                            </w:r>
                            <w:r w:rsidRPr="005E60AF">
                              <w:rPr>
                                <w:sz w:val="20"/>
                                <w:szCs w:val="20"/>
                              </w:rPr>
                              <w:t xml:space="preserve"> Ineffective/Needs Improvement                        </w:t>
                            </w:r>
                            <w:r w:rsidR="005E60AF">
                              <w:rPr>
                                <w:sz w:val="20"/>
                                <w:szCs w:val="20"/>
                              </w:rPr>
                              <w:t xml:space="preserve">             </w:t>
                            </w:r>
                            <w:r w:rsidRPr="005E60AF">
                              <w:rPr>
                                <w:sz w:val="20"/>
                                <w:szCs w:val="20"/>
                              </w:rPr>
                              <w:t xml:space="preserve">                          Effective/Does Not Need Improv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9A833" id="Text Box 2" o:spid="_x0000_s1027" type="#_x0000_t202" style="position:absolute;left:0;text-align:left;margin-left:-31.8pt;margin-top:19.4pt;width:531.05pt;height:4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" filled="f" stroked="f">
                <v:textbox>
                  <w:txbxContent>
                    <w:p w14:paraId="683023A9" w14:textId="3748423B" w:rsidR="00590383" w:rsidRDefault="00590383" w:rsidP="00590383">
                      <w:pPr>
                        <w:jc w:val="center"/>
                      </w:pPr>
                      <w:r>
                        <w:t>1</w:t>
                      </w:r>
                      <w:r>
                        <w:tab/>
                        <w:t>2</w:t>
                      </w:r>
                      <w:r>
                        <w:tab/>
                        <w:t>3</w:t>
                      </w:r>
                      <w:r>
                        <w:tab/>
                        <w:t>4</w:t>
                      </w:r>
                      <w:r>
                        <w:tab/>
                        <w:t>5</w:t>
                      </w:r>
                    </w:p>
                    <w:p w14:paraId="52A24BF1" w14:textId="50E479F7" w:rsidR="00590383" w:rsidRPr="005E60AF" w:rsidRDefault="00590383" w:rsidP="00590383">
                      <w:pPr>
                        <w:jc w:val="center"/>
                        <w:rPr>
                          <w:sz w:val="20"/>
                          <w:szCs w:val="20"/>
                        </w:rPr>
                      </w:pPr>
                      <w:r w:rsidRPr="005E60AF">
                        <w:rPr>
                          <w:sz w:val="20"/>
                          <w:szCs w:val="20"/>
                        </w:rPr>
                        <w:t xml:space="preserve">         </w:t>
                      </w:r>
                      <w:r w:rsidR="005E60AF">
                        <w:rPr>
                          <w:sz w:val="20"/>
                          <w:szCs w:val="20"/>
                        </w:rPr>
                        <w:t xml:space="preserve">  </w:t>
                      </w:r>
                      <w:r w:rsidRPr="005E60AF">
                        <w:rPr>
                          <w:sz w:val="20"/>
                          <w:szCs w:val="20"/>
                        </w:rPr>
                        <w:t xml:space="preserve"> Ineffective/Needs Improvement                        </w:t>
                      </w:r>
                      <w:r w:rsidR="005E60AF">
                        <w:rPr>
                          <w:sz w:val="20"/>
                          <w:szCs w:val="20"/>
                        </w:rPr>
                        <w:t xml:space="preserve">             </w:t>
                      </w:r>
                      <w:r w:rsidRPr="005E60AF">
                        <w:rPr>
                          <w:sz w:val="20"/>
                          <w:szCs w:val="20"/>
                        </w:rPr>
                        <w:t xml:space="preserve">                          Effective/Does Not Need Improvement </w:t>
                      </w:r>
                    </w:p>
                  </w:txbxContent>
                </v:textbox>
                <w10:wrap type="square"/>
              </v:shape>
            </w:pict>
          </mc:Fallback>
        </mc:AlternateContent>
      </w:r>
    </w:p>
    <w:p w14:paraId="07690D6A" w14:textId="433D4872" w:rsidR="002679A3" w:rsidRPr="002679A3" w:rsidRDefault="002679A3" w:rsidP="002679A3">
      <w:pPr>
        <w:pStyle w:val="ListParagraph"/>
        <w:rPr>
          <w:rFonts w:cstheme="minorHAnsi"/>
          <w:i/>
          <w:sz w:val="22"/>
          <w:szCs w:val="22"/>
        </w:rPr>
      </w:pPr>
      <w:r>
        <w:rPr>
          <w:rFonts w:cstheme="minorHAnsi"/>
          <w:i/>
          <w:sz w:val="22"/>
          <w:szCs w:val="22"/>
        </w:rPr>
        <w:t>Comments:</w:t>
      </w:r>
    </w:p>
    <w:p w14:paraId="57AEEBEF" w14:textId="77777777" w:rsidR="00590383" w:rsidRDefault="00590383" w:rsidP="00590383">
      <w:pPr>
        <w:pStyle w:val="ListParagraph"/>
        <w:rPr>
          <w:rFonts w:cstheme="minorHAnsi"/>
          <w:sz w:val="22"/>
          <w:szCs w:val="22"/>
        </w:rPr>
      </w:pPr>
    </w:p>
    <w:p w14:paraId="0E5FF648" w14:textId="77777777" w:rsidR="00AA4047" w:rsidRDefault="00AA4047" w:rsidP="00590383">
      <w:pPr>
        <w:pStyle w:val="ListParagraph"/>
        <w:rPr>
          <w:rFonts w:cstheme="minorHAnsi"/>
          <w:sz w:val="22"/>
          <w:szCs w:val="22"/>
        </w:rPr>
      </w:pPr>
    </w:p>
    <w:p w14:paraId="0699FC37" w14:textId="77777777" w:rsidR="006D3309" w:rsidRDefault="006D3309" w:rsidP="00590383">
      <w:pPr>
        <w:pStyle w:val="ListParagraph"/>
        <w:rPr>
          <w:rFonts w:cstheme="minorHAnsi"/>
          <w:sz w:val="22"/>
          <w:szCs w:val="22"/>
        </w:rPr>
      </w:pPr>
    </w:p>
    <w:p w14:paraId="6C6C8B10" w14:textId="77777777" w:rsidR="002679A3" w:rsidRDefault="002679A3" w:rsidP="00590383">
      <w:pPr>
        <w:pStyle w:val="ListParagraph"/>
        <w:rPr>
          <w:rFonts w:cstheme="minorHAnsi"/>
          <w:sz w:val="22"/>
          <w:szCs w:val="22"/>
        </w:rPr>
      </w:pPr>
    </w:p>
    <w:p w14:paraId="1277EBD2" w14:textId="77777777" w:rsidR="00AA4047" w:rsidRPr="006D3309" w:rsidRDefault="00AA4047" w:rsidP="006D3309">
      <w:pPr>
        <w:rPr>
          <w:rFonts w:cstheme="minorHAnsi"/>
          <w:sz w:val="22"/>
          <w:szCs w:val="22"/>
        </w:rPr>
      </w:pPr>
    </w:p>
    <w:p w14:paraId="0BC6B0DF" w14:textId="77777777" w:rsidR="005D4DA9" w:rsidRDefault="005D4DA9" w:rsidP="005D4DA9">
      <w:pPr>
        <w:pStyle w:val="ListParagraph"/>
        <w:numPr>
          <w:ilvl w:val="0"/>
          <w:numId w:val="1"/>
        </w:numPr>
        <w:rPr>
          <w:rFonts w:cstheme="minorHAnsi"/>
          <w:sz w:val="22"/>
          <w:szCs w:val="22"/>
        </w:rPr>
      </w:pPr>
      <w:r w:rsidRPr="00210C0F">
        <w:rPr>
          <w:rFonts w:cstheme="minorHAnsi"/>
          <w:sz w:val="22"/>
          <w:szCs w:val="22"/>
        </w:rPr>
        <w:t>Have you ever practiced yoga b</w:t>
      </w:r>
      <w:r>
        <w:rPr>
          <w:rFonts w:cstheme="minorHAnsi"/>
          <w:sz w:val="22"/>
          <w:szCs w:val="22"/>
        </w:rPr>
        <w:t xml:space="preserve">efore? </w:t>
      </w:r>
    </w:p>
    <w:p w14:paraId="607C09FD" w14:textId="77777777" w:rsidR="005D4DA9" w:rsidRDefault="005D4DA9" w:rsidP="005D4DA9">
      <w:pPr>
        <w:pStyle w:val="ListParagraph"/>
        <w:rPr>
          <w:rFonts w:cstheme="minorHAnsi"/>
          <w:sz w:val="22"/>
          <w:szCs w:val="22"/>
        </w:rPr>
      </w:pPr>
    </w:p>
    <w:p w14:paraId="11982AD8" w14:textId="77777777" w:rsidR="005D4DA9" w:rsidRDefault="005D4DA9" w:rsidP="005D4DA9">
      <w:pPr>
        <w:pStyle w:val="ListParagraph"/>
        <w:rPr>
          <w:rFonts w:cstheme="minorHAnsi"/>
          <w:sz w:val="22"/>
          <w:szCs w:val="22"/>
        </w:rPr>
      </w:pPr>
      <w:r>
        <w:rPr>
          <w:rFonts w:cstheme="minorHAnsi"/>
          <w:sz w:val="22"/>
          <w:szCs w:val="22"/>
        </w:rPr>
        <w:t>Yes</w:t>
      </w:r>
      <w:r w:rsidRPr="00210C0F">
        <w:rPr>
          <w:rFonts w:cstheme="minorHAnsi"/>
          <w:sz w:val="22"/>
          <w:szCs w:val="22"/>
        </w:rPr>
        <w:t xml:space="preserve"> </w:t>
      </w:r>
      <w:r w:rsidRPr="00210C0F">
        <w:rPr>
          <w:rFonts w:cstheme="minorHAnsi"/>
          <w:sz w:val="22"/>
          <w:szCs w:val="22"/>
        </w:rPr>
        <w:sym w:font="Wingdings" w:char="F0A8"/>
      </w:r>
      <w:r>
        <w:rPr>
          <w:rFonts w:cstheme="minorHAnsi"/>
          <w:sz w:val="22"/>
          <w:szCs w:val="22"/>
        </w:rPr>
        <w:t xml:space="preserve">     No</w:t>
      </w:r>
      <w:r w:rsidRPr="00210C0F">
        <w:rPr>
          <w:rFonts w:cstheme="minorHAnsi"/>
          <w:sz w:val="22"/>
          <w:szCs w:val="22"/>
        </w:rPr>
        <w:t xml:space="preserve"> </w:t>
      </w:r>
      <w:r w:rsidRPr="00210C0F">
        <w:rPr>
          <w:rFonts w:cstheme="minorHAnsi"/>
          <w:sz w:val="22"/>
          <w:szCs w:val="22"/>
        </w:rPr>
        <w:sym w:font="Wingdings" w:char="F0A8"/>
      </w:r>
      <w:r w:rsidRPr="00210C0F">
        <w:rPr>
          <w:rFonts w:cstheme="minorHAnsi"/>
          <w:sz w:val="22"/>
          <w:szCs w:val="22"/>
        </w:rPr>
        <w:t xml:space="preserve"> </w:t>
      </w:r>
      <w:r>
        <w:rPr>
          <w:rFonts w:cstheme="minorHAnsi"/>
          <w:sz w:val="22"/>
          <w:szCs w:val="22"/>
        </w:rPr>
        <w:t xml:space="preserve">     </w:t>
      </w:r>
    </w:p>
    <w:p w14:paraId="15B06495" w14:textId="77777777" w:rsidR="005D4DA9" w:rsidRPr="00C043E6" w:rsidRDefault="005D4DA9" w:rsidP="005D4DA9">
      <w:pPr>
        <w:rPr>
          <w:rFonts w:cstheme="minorHAnsi"/>
          <w:sz w:val="22"/>
          <w:szCs w:val="22"/>
        </w:rPr>
      </w:pPr>
    </w:p>
    <w:p w14:paraId="2B0F5FE1" w14:textId="77777777" w:rsidR="005D4DA9" w:rsidRPr="00210C0F" w:rsidRDefault="005D4DA9" w:rsidP="005D4DA9">
      <w:pPr>
        <w:pStyle w:val="ListParagraph"/>
        <w:rPr>
          <w:rFonts w:cstheme="minorHAnsi"/>
          <w:sz w:val="22"/>
          <w:szCs w:val="22"/>
        </w:rPr>
      </w:pPr>
      <w:r>
        <w:rPr>
          <w:rFonts w:cstheme="minorHAnsi"/>
          <w:sz w:val="22"/>
          <w:szCs w:val="22"/>
        </w:rPr>
        <w:t xml:space="preserve">If </w:t>
      </w:r>
      <w:r w:rsidRPr="00C043E6">
        <w:rPr>
          <w:rFonts w:cstheme="minorHAnsi"/>
          <w:i/>
          <w:sz w:val="22"/>
          <w:szCs w:val="22"/>
        </w:rPr>
        <w:t>yes</w:t>
      </w:r>
      <w:r>
        <w:rPr>
          <w:rFonts w:cstheme="minorHAnsi"/>
          <w:sz w:val="22"/>
          <w:szCs w:val="22"/>
        </w:rPr>
        <w:t xml:space="preserve">, what kind of yoga did you practice, </w:t>
      </w:r>
      <w:r w:rsidRPr="00210C0F">
        <w:rPr>
          <w:rFonts w:cstheme="minorHAnsi"/>
          <w:sz w:val="22"/>
          <w:szCs w:val="22"/>
        </w:rPr>
        <w:t>for how long</w:t>
      </w:r>
      <w:r>
        <w:rPr>
          <w:rFonts w:cstheme="minorHAnsi"/>
          <w:sz w:val="22"/>
          <w:szCs w:val="22"/>
        </w:rPr>
        <w:t>, and where (in a studio, at home, etc.)</w:t>
      </w:r>
      <w:r w:rsidRPr="00210C0F">
        <w:rPr>
          <w:rFonts w:cstheme="minorHAnsi"/>
          <w:sz w:val="22"/>
          <w:szCs w:val="22"/>
        </w:rPr>
        <w:t>?</w:t>
      </w:r>
    </w:p>
    <w:p w14:paraId="795FEC5F" w14:textId="77777777" w:rsidR="006F0D14" w:rsidRDefault="006F0D14" w:rsidP="006F0D14">
      <w:pPr>
        <w:rPr>
          <w:rFonts w:cstheme="minorHAnsi"/>
          <w:sz w:val="22"/>
          <w:szCs w:val="22"/>
        </w:rPr>
      </w:pPr>
    </w:p>
    <w:p w14:paraId="062A1741" w14:textId="77777777" w:rsidR="006D3309" w:rsidRDefault="006D3309" w:rsidP="006F0D14">
      <w:pPr>
        <w:rPr>
          <w:rFonts w:cstheme="minorHAnsi"/>
          <w:sz w:val="22"/>
          <w:szCs w:val="22"/>
        </w:rPr>
      </w:pPr>
    </w:p>
    <w:p w14:paraId="17CAC6EC" w14:textId="77777777" w:rsidR="006D3309" w:rsidRDefault="006D3309" w:rsidP="006F0D14">
      <w:pPr>
        <w:rPr>
          <w:rFonts w:cstheme="minorHAnsi"/>
          <w:sz w:val="22"/>
          <w:szCs w:val="22"/>
        </w:rPr>
      </w:pPr>
    </w:p>
    <w:p w14:paraId="3BEA3B7A" w14:textId="77777777" w:rsidR="006D3309" w:rsidRDefault="006D3309" w:rsidP="006F0D14">
      <w:pPr>
        <w:rPr>
          <w:rFonts w:cstheme="minorHAnsi"/>
          <w:sz w:val="22"/>
          <w:szCs w:val="22"/>
        </w:rPr>
      </w:pPr>
    </w:p>
    <w:p w14:paraId="21112172" w14:textId="77777777" w:rsidR="002679A3" w:rsidRDefault="002679A3" w:rsidP="006F0D14">
      <w:pPr>
        <w:rPr>
          <w:rFonts w:cstheme="minorHAnsi"/>
          <w:sz w:val="22"/>
          <w:szCs w:val="22"/>
        </w:rPr>
      </w:pPr>
    </w:p>
    <w:p w14:paraId="23F8920F" w14:textId="77777777" w:rsidR="006D3309" w:rsidRPr="006F0D14" w:rsidRDefault="006D3309" w:rsidP="006F0D14">
      <w:pPr>
        <w:rPr>
          <w:rFonts w:cstheme="minorHAnsi"/>
          <w:sz w:val="22"/>
          <w:szCs w:val="22"/>
        </w:rPr>
      </w:pPr>
    </w:p>
    <w:p w14:paraId="30CFE846" w14:textId="77777777" w:rsidR="00167FB6" w:rsidRPr="00210C0F" w:rsidRDefault="00167FB6" w:rsidP="00167FB6">
      <w:pPr>
        <w:pStyle w:val="ListParagraph"/>
        <w:numPr>
          <w:ilvl w:val="0"/>
          <w:numId w:val="1"/>
        </w:numPr>
        <w:rPr>
          <w:rFonts w:cstheme="minorHAnsi"/>
          <w:sz w:val="22"/>
          <w:szCs w:val="22"/>
        </w:rPr>
      </w:pPr>
      <w:r w:rsidRPr="00210C0F">
        <w:rPr>
          <w:rFonts w:cstheme="minorHAnsi"/>
          <w:sz w:val="22"/>
          <w:szCs w:val="22"/>
        </w:rPr>
        <w:t xml:space="preserve">How </w:t>
      </w:r>
      <w:r>
        <w:rPr>
          <w:rFonts w:cstheme="minorHAnsi"/>
          <w:sz w:val="22"/>
          <w:szCs w:val="22"/>
        </w:rPr>
        <w:t>do</w:t>
      </w:r>
      <w:r w:rsidRPr="00210C0F">
        <w:rPr>
          <w:rFonts w:cstheme="minorHAnsi"/>
          <w:sz w:val="22"/>
          <w:szCs w:val="22"/>
        </w:rPr>
        <w:t xml:space="preserve"> you define “self-care”?</w:t>
      </w:r>
    </w:p>
    <w:p w14:paraId="330E9F6B" w14:textId="77777777" w:rsidR="00167FB6" w:rsidRDefault="00167FB6" w:rsidP="00167FB6">
      <w:pPr>
        <w:rPr>
          <w:rFonts w:cstheme="minorHAnsi"/>
          <w:sz w:val="22"/>
          <w:szCs w:val="22"/>
        </w:rPr>
      </w:pPr>
    </w:p>
    <w:p w14:paraId="5306AB7B" w14:textId="77777777" w:rsidR="00167FB6" w:rsidRDefault="00167FB6" w:rsidP="00167FB6">
      <w:pPr>
        <w:rPr>
          <w:rFonts w:cstheme="minorHAnsi"/>
          <w:sz w:val="22"/>
          <w:szCs w:val="22"/>
        </w:rPr>
      </w:pPr>
    </w:p>
    <w:p w14:paraId="41ED5ED5" w14:textId="77777777" w:rsidR="00167FB6" w:rsidRDefault="00167FB6" w:rsidP="00167FB6">
      <w:pPr>
        <w:rPr>
          <w:rFonts w:cstheme="minorHAnsi"/>
          <w:sz w:val="22"/>
          <w:szCs w:val="22"/>
        </w:rPr>
      </w:pPr>
    </w:p>
    <w:p w14:paraId="4A5BE05A" w14:textId="77777777" w:rsidR="00167FB6" w:rsidRDefault="00167FB6" w:rsidP="00167FB6">
      <w:pPr>
        <w:rPr>
          <w:rFonts w:cstheme="minorHAnsi"/>
          <w:sz w:val="22"/>
          <w:szCs w:val="22"/>
        </w:rPr>
      </w:pPr>
    </w:p>
    <w:p w14:paraId="358E99B3" w14:textId="77777777" w:rsidR="00167FB6" w:rsidRPr="00210C0F" w:rsidRDefault="00167FB6" w:rsidP="00167FB6">
      <w:pPr>
        <w:rPr>
          <w:rFonts w:cstheme="minorHAnsi"/>
          <w:sz w:val="22"/>
          <w:szCs w:val="22"/>
        </w:rPr>
      </w:pPr>
    </w:p>
    <w:p w14:paraId="3AAB264B" w14:textId="77777777" w:rsidR="00167FB6" w:rsidRDefault="00167FB6" w:rsidP="00167FB6">
      <w:pPr>
        <w:pStyle w:val="ListParagraph"/>
        <w:numPr>
          <w:ilvl w:val="0"/>
          <w:numId w:val="1"/>
        </w:numPr>
        <w:rPr>
          <w:rFonts w:cstheme="minorHAnsi"/>
          <w:sz w:val="22"/>
          <w:szCs w:val="22"/>
        </w:rPr>
      </w:pPr>
      <w:r>
        <w:rPr>
          <w:rFonts w:cstheme="minorHAnsi"/>
          <w:sz w:val="22"/>
          <w:szCs w:val="22"/>
        </w:rPr>
        <w:lastRenderedPageBreak/>
        <w:t>What activities/exercises do you practice that you would consider “self-care”?  Please indicate how often you practice each activity next to each item.</w:t>
      </w:r>
    </w:p>
    <w:p w14:paraId="01F882C2" w14:textId="77777777" w:rsidR="00FA424E" w:rsidRDefault="00FA424E" w:rsidP="00FA424E">
      <w:pPr>
        <w:pStyle w:val="ListParagraph"/>
        <w:rPr>
          <w:rFonts w:cstheme="minorHAnsi"/>
          <w:sz w:val="22"/>
          <w:szCs w:val="22"/>
        </w:rPr>
      </w:pPr>
    </w:p>
    <w:p w14:paraId="35BCEAAC" w14:textId="77777777" w:rsidR="00FA424E" w:rsidRDefault="00FA424E" w:rsidP="00FA424E">
      <w:pPr>
        <w:pStyle w:val="ListParagraph"/>
        <w:rPr>
          <w:rFonts w:cstheme="minorHAnsi"/>
          <w:sz w:val="22"/>
          <w:szCs w:val="22"/>
        </w:rPr>
      </w:pPr>
    </w:p>
    <w:p w14:paraId="54983D3A" w14:textId="77777777" w:rsidR="00D5726D" w:rsidRDefault="00D5726D" w:rsidP="00FA424E">
      <w:pPr>
        <w:pStyle w:val="ListParagraph"/>
        <w:rPr>
          <w:rFonts w:cstheme="minorHAnsi"/>
          <w:sz w:val="22"/>
          <w:szCs w:val="22"/>
        </w:rPr>
      </w:pPr>
    </w:p>
    <w:p w14:paraId="06303219" w14:textId="77777777" w:rsidR="00D5726D" w:rsidRPr="002679A3" w:rsidRDefault="00D5726D" w:rsidP="002679A3">
      <w:pPr>
        <w:rPr>
          <w:rFonts w:cstheme="minorHAnsi"/>
          <w:sz w:val="22"/>
          <w:szCs w:val="22"/>
        </w:rPr>
      </w:pPr>
    </w:p>
    <w:p w14:paraId="3FD0B491" w14:textId="77777777" w:rsidR="0094339D" w:rsidRDefault="0094339D" w:rsidP="00FA424E">
      <w:pPr>
        <w:pStyle w:val="ListParagraph"/>
        <w:rPr>
          <w:rFonts w:cstheme="minorHAnsi"/>
          <w:sz w:val="22"/>
          <w:szCs w:val="22"/>
        </w:rPr>
      </w:pPr>
    </w:p>
    <w:p w14:paraId="44ABFE82" w14:textId="77777777" w:rsidR="0094339D" w:rsidRDefault="0094339D" w:rsidP="00FA424E">
      <w:pPr>
        <w:pStyle w:val="ListParagraph"/>
        <w:rPr>
          <w:rFonts w:cstheme="minorHAnsi"/>
          <w:sz w:val="22"/>
          <w:szCs w:val="22"/>
        </w:rPr>
      </w:pPr>
    </w:p>
    <w:p w14:paraId="79CD4F45" w14:textId="77777777" w:rsidR="00D5726D" w:rsidRDefault="00D5726D" w:rsidP="00FA424E">
      <w:pPr>
        <w:pStyle w:val="ListParagraph"/>
        <w:rPr>
          <w:rFonts w:cstheme="minorHAnsi"/>
          <w:sz w:val="22"/>
          <w:szCs w:val="22"/>
        </w:rPr>
      </w:pPr>
    </w:p>
    <w:p w14:paraId="4F62DC93" w14:textId="77777777" w:rsidR="00E84C4C" w:rsidRPr="00210C0F" w:rsidRDefault="00E84C4C" w:rsidP="00FA424E">
      <w:pPr>
        <w:pStyle w:val="ListParagraph"/>
        <w:rPr>
          <w:rFonts w:cstheme="minorHAnsi"/>
          <w:sz w:val="22"/>
          <w:szCs w:val="22"/>
        </w:rPr>
      </w:pPr>
    </w:p>
    <w:p w14:paraId="4299DC4E" w14:textId="77777777" w:rsidR="00D5726D" w:rsidRDefault="00D5726D" w:rsidP="00D5726D">
      <w:pPr>
        <w:pStyle w:val="ListParagraph"/>
        <w:numPr>
          <w:ilvl w:val="0"/>
          <w:numId w:val="1"/>
        </w:numPr>
        <w:rPr>
          <w:rFonts w:cstheme="minorHAnsi"/>
          <w:sz w:val="22"/>
          <w:szCs w:val="22"/>
        </w:rPr>
      </w:pPr>
      <w:r>
        <w:rPr>
          <w:rFonts w:cstheme="minorHAnsi"/>
          <w:sz w:val="22"/>
          <w:szCs w:val="22"/>
        </w:rPr>
        <w:t>How did you hear about this program?</w:t>
      </w:r>
    </w:p>
    <w:p w14:paraId="23A56984" w14:textId="77777777" w:rsidR="00D5726D" w:rsidRDefault="00D5726D" w:rsidP="00D5726D">
      <w:pPr>
        <w:rPr>
          <w:rFonts w:cstheme="minorHAnsi"/>
          <w:sz w:val="22"/>
          <w:szCs w:val="22"/>
        </w:rPr>
      </w:pPr>
    </w:p>
    <w:p w14:paraId="16D69EE1" w14:textId="77777777" w:rsidR="00D5726D" w:rsidRDefault="00D5726D" w:rsidP="002273E8">
      <w:pPr>
        <w:rPr>
          <w:rFonts w:cstheme="minorHAnsi"/>
          <w:sz w:val="22"/>
          <w:szCs w:val="22"/>
        </w:rPr>
      </w:pPr>
    </w:p>
    <w:p w14:paraId="12082205" w14:textId="77777777" w:rsidR="006D3309" w:rsidRDefault="006D3309" w:rsidP="002273E8">
      <w:pPr>
        <w:rPr>
          <w:rFonts w:cstheme="minorHAnsi"/>
          <w:sz w:val="22"/>
          <w:szCs w:val="22"/>
        </w:rPr>
      </w:pPr>
    </w:p>
    <w:p w14:paraId="73CEDBD5" w14:textId="77777777" w:rsidR="006D3309" w:rsidRDefault="006D3309" w:rsidP="002273E8">
      <w:pPr>
        <w:rPr>
          <w:rFonts w:cstheme="minorHAnsi"/>
          <w:sz w:val="22"/>
          <w:szCs w:val="22"/>
        </w:rPr>
      </w:pPr>
    </w:p>
    <w:p w14:paraId="61D46899" w14:textId="77777777" w:rsidR="006D3309" w:rsidRPr="002273E8" w:rsidRDefault="006D3309" w:rsidP="002273E8">
      <w:pPr>
        <w:rPr>
          <w:rFonts w:cstheme="minorHAnsi"/>
          <w:sz w:val="22"/>
          <w:szCs w:val="22"/>
        </w:rPr>
      </w:pPr>
    </w:p>
    <w:p w14:paraId="2B83AA0C" w14:textId="77777777" w:rsidR="00FA424E" w:rsidRDefault="00FA424E" w:rsidP="00FA424E">
      <w:pPr>
        <w:pStyle w:val="ListParagraph"/>
        <w:numPr>
          <w:ilvl w:val="0"/>
          <w:numId w:val="1"/>
        </w:numPr>
        <w:rPr>
          <w:rFonts w:cstheme="minorHAnsi"/>
          <w:sz w:val="22"/>
          <w:szCs w:val="22"/>
        </w:rPr>
      </w:pPr>
      <w:r w:rsidRPr="00210C0F">
        <w:rPr>
          <w:rFonts w:cstheme="minorHAnsi"/>
          <w:sz w:val="22"/>
          <w:szCs w:val="22"/>
        </w:rPr>
        <w:t xml:space="preserve">Why do you want to participate in the Yoga as Healing Program? </w:t>
      </w:r>
    </w:p>
    <w:p w14:paraId="18E16833" w14:textId="77777777" w:rsidR="0094339D" w:rsidRDefault="0094339D" w:rsidP="0094339D">
      <w:pPr>
        <w:rPr>
          <w:rFonts w:cstheme="minorHAnsi"/>
          <w:sz w:val="22"/>
          <w:szCs w:val="22"/>
        </w:rPr>
      </w:pPr>
    </w:p>
    <w:p w14:paraId="29E2D6F2" w14:textId="77777777" w:rsidR="0094339D" w:rsidRDefault="0094339D" w:rsidP="0094339D">
      <w:pPr>
        <w:rPr>
          <w:rFonts w:cstheme="minorHAnsi"/>
          <w:sz w:val="22"/>
          <w:szCs w:val="22"/>
        </w:rPr>
      </w:pPr>
    </w:p>
    <w:p w14:paraId="7E5CC99E" w14:textId="77777777" w:rsidR="0094339D" w:rsidRDefault="0094339D" w:rsidP="0094339D">
      <w:pPr>
        <w:rPr>
          <w:rFonts w:cstheme="minorHAnsi"/>
          <w:sz w:val="22"/>
          <w:szCs w:val="22"/>
        </w:rPr>
      </w:pPr>
    </w:p>
    <w:p w14:paraId="48AFAC15" w14:textId="77777777" w:rsidR="0094339D" w:rsidRDefault="0094339D" w:rsidP="0094339D">
      <w:pPr>
        <w:rPr>
          <w:rFonts w:cstheme="minorHAnsi"/>
          <w:sz w:val="22"/>
          <w:szCs w:val="22"/>
        </w:rPr>
      </w:pPr>
    </w:p>
    <w:p w14:paraId="679B7D4C" w14:textId="77777777" w:rsidR="0094339D" w:rsidRDefault="0094339D" w:rsidP="0094339D">
      <w:pPr>
        <w:rPr>
          <w:rFonts w:cstheme="minorHAnsi"/>
          <w:sz w:val="22"/>
          <w:szCs w:val="22"/>
        </w:rPr>
      </w:pPr>
    </w:p>
    <w:p w14:paraId="5322C6F7" w14:textId="77777777" w:rsidR="0094339D" w:rsidRDefault="0094339D" w:rsidP="0094339D">
      <w:pPr>
        <w:rPr>
          <w:rFonts w:cstheme="minorHAnsi"/>
          <w:sz w:val="22"/>
          <w:szCs w:val="22"/>
        </w:rPr>
      </w:pPr>
    </w:p>
    <w:p w14:paraId="7837E352" w14:textId="77777777" w:rsidR="0094339D" w:rsidRDefault="0094339D" w:rsidP="0094339D">
      <w:pPr>
        <w:rPr>
          <w:rFonts w:cstheme="minorHAnsi"/>
          <w:sz w:val="22"/>
          <w:szCs w:val="22"/>
        </w:rPr>
      </w:pPr>
    </w:p>
    <w:p w14:paraId="1318A8B8" w14:textId="77777777" w:rsidR="0094339D" w:rsidRDefault="0094339D" w:rsidP="0094339D">
      <w:pPr>
        <w:rPr>
          <w:rFonts w:cstheme="minorHAnsi"/>
          <w:sz w:val="22"/>
          <w:szCs w:val="22"/>
        </w:rPr>
      </w:pPr>
    </w:p>
    <w:p w14:paraId="13CF1BF4" w14:textId="77777777" w:rsidR="0094339D" w:rsidRPr="00737C42" w:rsidRDefault="0094339D" w:rsidP="00737C42">
      <w:pPr>
        <w:rPr>
          <w:rFonts w:cstheme="minorHAnsi"/>
          <w:sz w:val="22"/>
          <w:szCs w:val="22"/>
        </w:rPr>
      </w:pPr>
    </w:p>
    <w:p w14:paraId="3B25CB61" w14:textId="77777777" w:rsidR="00FA424E" w:rsidRDefault="00FA424E" w:rsidP="0094339D">
      <w:pPr>
        <w:rPr>
          <w:rFonts w:cstheme="minorHAnsi"/>
          <w:sz w:val="22"/>
          <w:szCs w:val="22"/>
        </w:rPr>
      </w:pPr>
    </w:p>
    <w:p w14:paraId="3A109984" w14:textId="77777777" w:rsidR="0094339D" w:rsidRDefault="0094339D" w:rsidP="0094339D">
      <w:pPr>
        <w:rPr>
          <w:rFonts w:cstheme="minorHAnsi"/>
          <w:sz w:val="22"/>
          <w:szCs w:val="22"/>
        </w:rPr>
      </w:pPr>
    </w:p>
    <w:p w14:paraId="69935958" w14:textId="77777777" w:rsidR="00737C42" w:rsidRDefault="00737C42" w:rsidP="0094339D">
      <w:pPr>
        <w:rPr>
          <w:rFonts w:cstheme="minorHAnsi"/>
          <w:sz w:val="22"/>
          <w:szCs w:val="22"/>
        </w:rPr>
      </w:pPr>
    </w:p>
    <w:p w14:paraId="54D7871E" w14:textId="77777777" w:rsidR="00737C42" w:rsidRDefault="00737C42" w:rsidP="0094339D">
      <w:pPr>
        <w:rPr>
          <w:rFonts w:cstheme="minorHAnsi"/>
          <w:sz w:val="22"/>
          <w:szCs w:val="22"/>
        </w:rPr>
      </w:pPr>
    </w:p>
    <w:p w14:paraId="6B67774B" w14:textId="77777777" w:rsidR="00737C42" w:rsidRDefault="00737C42" w:rsidP="0094339D">
      <w:pPr>
        <w:rPr>
          <w:rFonts w:cstheme="minorHAnsi"/>
          <w:sz w:val="22"/>
          <w:szCs w:val="22"/>
        </w:rPr>
      </w:pPr>
    </w:p>
    <w:p w14:paraId="7B585993" w14:textId="77777777" w:rsidR="00737C42" w:rsidRDefault="00737C42" w:rsidP="0094339D">
      <w:pPr>
        <w:rPr>
          <w:rFonts w:cstheme="minorHAnsi"/>
          <w:sz w:val="22"/>
          <w:szCs w:val="22"/>
        </w:rPr>
      </w:pPr>
    </w:p>
    <w:p w14:paraId="07715ACF" w14:textId="77777777" w:rsidR="00737C42" w:rsidRDefault="00737C42" w:rsidP="0094339D">
      <w:pPr>
        <w:rPr>
          <w:rFonts w:cstheme="minorHAnsi"/>
          <w:sz w:val="22"/>
          <w:szCs w:val="22"/>
        </w:rPr>
      </w:pPr>
    </w:p>
    <w:p w14:paraId="22B57B29" w14:textId="77777777" w:rsidR="00737C42" w:rsidRDefault="00737C42" w:rsidP="0094339D">
      <w:pPr>
        <w:rPr>
          <w:rFonts w:cstheme="minorHAnsi"/>
          <w:sz w:val="22"/>
          <w:szCs w:val="22"/>
        </w:rPr>
      </w:pPr>
    </w:p>
    <w:p w14:paraId="2742A412" w14:textId="77777777" w:rsidR="00737C42" w:rsidRDefault="00737C42" w:rsidP="0094339D">
      <w:pPr>
        <w:rPr>
          <w:rFonts w:cstheme="minorHAnsi"/>
          <w:sz w:val="22"/>
          <w:szCs w:val="22"/>
        </w:rPr>
      </w:pPr>
    </w:p>
    <w:p w14:paraId="429D07A7" w14:textId="77777777" w:rsidR="00737C42" w:rsidRDefault="00737C42" w:rsidP="0094339D">
      <w:pPr>
        <w:rPr>
          <w:rFonts w:cstheme="minorHAnsi"/>
          <w:sz w:val="22"/>
          <w:szCs w:val="22"/>
        </w:rPr>
      </w:pPr>
    </w:p>
    <w:p w14:paraId="1D3B6597" w14:textId="77777777" w:rsidR="00737C42" w:rsidRDefault="00737C42" w:rsidP="0094339D">
      <w:pPr>
        <w:rPr>
          <w:rFonts w:cstheme="minorHAnsi"/>
          <w:sz w:val="22"/>
          <w:szCs w:val="22"/>
        </w:rPr>
      </w:pPr>
    </w:p>
    <w:p w14:paraId="0AB5161E" w14:textId="77777777" w:rsidR="00737C42" w:rsidRDefault="00737C42" w:rsidP="0094339D">
      <w:pPr>
        <w:rPr>
          <w:rFonts w:cstheme="minorHAnsi"/>
          <w:sz w:val="22"/>
          <w:szCs w:val="22"/>
        </w:rPr>
      </w:pPr>
    </w:p>
    <w:p w14:paraId="601E4295" w14:textId="77777777" w:rsidR="00737C42" w:rsidRDefault="00737C42" w:rsidP="0094339D">
      <w:pPr>
        <w:rPr>
          <w:rFonts w:cstheme="minorHAnsi"/>
          <w:sz w:val="22"/>
          <w:szCs w:val="22"/>
        </w:rPr>
      </w:pPr>
    </w:p>
    <w:p w14:paraId="03ED2520" w14:textId="77777777" w:rsidR="00737C42" w:rsidRDefault="00737C42" w:rsidP="0094339D">
      <w:pPr>
        <w:rPr>
          <w:rFonts w:cstheme="minorHAnsi"/>
          <w:sz w:val="22"/>
          <w:szCs w:val="22"/>
        </w:rPr>
      </w:pPr>
    </w:p>
    <w:p w14:paraId="3BB5EBAE" w14:textId="77777777" w:rsidR="00737C42" w:rsidRDefault="00737C42" w:rsidP="0094339D">
      <w:pPr>
        <w:rPr>
          <w:rFonts w:cstheme="minorHAnsi"/>
          <w:sz w:val="22"/>
          <w:szCs w:val="22"/>
        </w:rPr>
      </w:pPr>
    </w:p>
    <w:p w14:paraId="4D1F4EBF" w14:textId="77777777" w:rsidR="00737C42" w:rsidRDefault="00737C42" w:rsidP="0094339D">
      <w:pPr>
        <w:rPr>
          <w:rFonts w:cstheme="minorHAnsi"/>
          <w:sz w:val="22"/>
          <w:szCs w:val="22"/>
        </w:rPr>
      </w:pPr>
    </w:p>
    <w:p w14:paraId="451CDBBD" w14:textId="77777777" w:rsidR="00737C42" w:rsidRDefault="00737C42" w:rsidP="0094339D">
      <w:pPr>
        <w:rPr>
          <w:rFonts w:cstheme="minorHAnsi"/>
          <w:sz w:val="22"/>
          <w:szCs w:val="22"/>
        </w:rPr>
      </w:pPr>
    </w:p>
    <w:p w14:paraId="7F26C024" w14:textId="77777777" w:rsidR="00737C42" w:rsidRDefault="00737C42" w:rsidP="0094339D">
      <w:pPr>
        <w:rPr>
          <w:rFonts w:cstheme="minorHAnsi"/>
          <w:sz w:val="22"/>
          <w:szCs w:val="22"/>
        </w:rPr>
      </w:pPr>
    </w:p>
    <w:p w14:paraId="0CA62728" w14:textId="77777777" w:rsidR="00737C42" w:rsidRDefault="00737C42" w:rsidP="0094339D">
      <w:pPr>
        <w:rPr>
          <w:rFonts w:cstheme="minorHAnsi"/>
          <w:sz w:val="22"/>
          <w:szCs w:val="22"/>
        </w:rPr>
      </w:pPr>
    </w:p>
    <w:p w14:paraId="5D38E998" w14:textId="77777777" w:rsidR="00737C42" w:rsidRDefault="00737C42" w:rsidP="0094339D">
      <w:pPr>
        <w:rPr>
          <w:rFonts w:cstheme="minorHAnsi"/>
          <w:sz w:val="22"/>
          <w:szCs w:val="22"/>
        </w:rPr>
      </w:pPr>
    </w:p>
    <w:p w14:paraId="6B6651AB" w14:textId="77777777" w:rsidR="00737C42" w:rsidRDefault="00737C42" w:rsidP="0094339D">
      <w:pPr>
        <w:rPr>
          <w:rFonts w:cstheme="minorHAnsi"/>
          <w:sz w:val="22"/>
          <w:szCs w:val="22"/>
        </w:rPr>
      </w:pPr>
    </w:p>
    <w:p w14:paraId="4F580B13" w14:textId="77777777" w:rsidR="00737C42" w:rsidRDefault="00737C42" w:rsidP="0094339D">
      <w:pPr>
        <w:rPr>
          <w:rFonts w:cstheme="minorHAnsi"/>
          <w:sz w:val="22"/>
          <w:szCs w:val="22"/>
        </w:rPr>
      </w:pPr>
    </w:p>
    <w:p w14:paraId="7FADBEC6" w14:textId="77777777" w:rsidR="00737C42" w:rsidRPr="0094339D" w:rsidRDefault="00737C42" w:rsidP="0094339D">
      <w:pPr>
        <w:rPr>
          <w:rFonts w:cstheme="minorHAnsi"/>
          <w:sz w:val="22"/>
          <w:szCs w:val="22"/>
        </w:rPr>
      </w:pPr>
    </w:p>
    <w:p w14:paraId="0628132F" w14:textId="612025F8" w:rsidR="00D5726D" w:rsidRDefault="00FA424E" w:rsidP="00FA424E">
      <w:pPr>
        <w:pStyle w:val="ListParagraph"/>
        <w:numPr>
          <w:ilvl w:val="0"/>
          <w:numId w:val="1"/>
        </w:numPr>
        <w:rPr>
          <w:rFonts w:cstheme="minorHAnsi"/>
          <w:sz w:val="22"/>
          <w:szCs w:val="22"/>
        </w:rPr>
      </w:pPr>
      <w:r w:rsidRPr="00210C0F">
        <w:rPr>
          <w:rFonts w:cstheme="minorHAnsi"/>
          <w:sz w:val="22"/>
          <w:szCs w:val="22"/>
        </w:rPr>
        <w:t xml:space="preserve">Please read and sign the waiver below. </w:t>
      </w:r>
    </w:p>
    <w:p w14:paraId="295D73D0" w14:textId="77777777" w:rsidR="002679A3" w:rsidRPr="002679A3" w:rsidRDefault="002679A3" w:rsidP="002679A3">
      <w:pPr>
        <w:pStyle w:val="ListParagraph"/>
        <w:rPr>
          <w:rFonts w:cstheme="minorHAnsi"/>
          <w:sz w:val="22"/>
          <w:szCs w:val="22"/>
        </w:rPr>
      </w:pPr>
    </w:p>
    <w:p w14:paraId="0332E0C6" w14:textId="371F5596" w:rsidR="0094339D" w:rsidRDefault="0094339D" w:rsidP="0094339D">
      <w:pPr>
        <w:pStyle w:val="BodyText"/>
        <w:kinsoku w:val="0"/>
        <w:overflowPunct w:val="0"/>
        <w:spacing w:line="245" w:lineRule="exact"/>
        <w:ind w:left="0"/>
      </w:pPr>
      <w:r>
        <w:rPr>
          <w:spacing w:val="-1"/>
        </w:rPr>
        <w:t>Participant's</w:t>
      </w:r>
      <w:r>
        <w:t xml:space="preserve"> name (Please Print): ____________________________________</w:t>
      </w:r>
    </w:p>
    <w:p w14:paraId="06661E6D" w14:textId="77777777" w:rsidR="0094339D" w:rsidRDefault="0094339D" w:rsidP="0094339D">
      <w:pPr>
        <w:pStyle w:val="BodyText"/>
        <w:kinsoku w:val="0"/>
        <w:overflowPunct w:val="0"/>
        <w:ind w:left="0"/>
        <w:rPr>
          <w:sz w:val="20"/>
          <w:szCs w:val="20"/>
        </w:rPr>
      </w:pPr>
    </w:p>
    <w:p w14:paraId="16AA0135" w14:textId="77777777" w:rsidR="0094339D" w:rsidRDefault="0094339D" w:rsidP="0094339D">
      <w:pPr>
        <w:pStyle w:val="BodyText"/>
        <w:kinsoku w:val="0"/>
        <w:overflowPunct w:val="0"/>
        <w:ind w:left="0"/>
        <w:rPr>
          <w:sz w:val="20"/>
          <w:szCs w:val="20"/>
        </w:rPr>
      </w:pPr>
      <w:r>
        <w:rPr>
          <w:noProof/>
          <w:sz w:val="20"/>
          <w:szCs w:val="20"/>
        </w:rPr>
        <mc:AlternateContent>
          <mc:Choice Requires="wps">
            <w:drawing>
              <wp:inline distT="0" distB="0" distL="0" distR="0" wp14:anchorId="7DA5F835" wp14:editId="63301598">
                <wp:extent cx="1110615" cy="197485"/>
                <wp:effectExtent l="9525" t="9525" r="13335" b="1206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97485"/>
                        </a:xfrm>
                        <a:prstGeom prst="rect">
                          <a:avLst/>
                        </a:prstGeom>
                        <a:noFill/>
                        <a:ln w="12700" cmpd="sng">
                          <a:solidFill>
                            <a:srgbClr val="0000F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B48F724" w14:textId="052B4F71" w:rsidR="0094339D" w:rsidRPr="0094339D" w:rsidRDefault="00737C42" w:rsidP="0094339D">
                            <w:pPr>
                              <w:pStyle w:val="BodyText"/>
                              <w:kinsoku w:val="0"/>
                              <w:overflowPunct w:val="0"/>
                              <w:spacing w:before="3"/>
                              <w:ind w:left="20"/>
                              <w:rPr>
                                <w:i/>
                                <w:color w:val="C0504D" w:themeColor="accent2"/>
                              </w:rPr>
                            </w:pPr>
                            <w:r>
                              <w:rPr>
                                <w:i/>
                                <w:color w:val="C0504D" w:themeColor="accent2"/>
                              </w:rPr>
                              <w:t>UC Davis</w:t>
                            </w:r>
                          </w:p>
                        </w:txbxContent>
                      </wps:txbx>
                      <wps:bodyPr rot="0" vert="horz" wrap="square" lIns="0" tIns="0" rIns="0" bIns="0" anchor="t" anchorCtr="0" upright="1">
                        <a:noAutofit/>
                      </wps:bodyPr>
                    </wps:wsp>
                  </a:graphicData>
                </a:graphic>
              </wp:inline>
            </w:drawing>
          </mc:Choice>
          <mc:Fallback>
            <w:pict>
              <v:shape w14:anchorId="7DA5F835" id="Text Box 8" o:spid="_x0000_s1028" type="#_x0000_t202" style="width:87.45pt;height:1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" filled="f" strokecolor="blue" strokeweight="1pt">
                <v:textbox inset="0,0,0,0">
                  <w:txbxContent>
                    <w:p w14:paraId="2B48F724" w14:textId="052B4F71" w:rsidR="0094339D" w:rsidRPr="0094339D" w:rsidRDefault="00737C42" w:rsidP="0094339D">
                      <w:pPr>
                        <w:pStyle w:val="BodyText"/>
                        <w:kinsoku w:val="0"/>
                        <w:overflowPunct w:val="0"/>
                        <w:spacing w:before="3"/>
                        <w:ind w:left="20"/>
                        <w:rPr>
                          <w:i/>
                          <w:color w:val="C0504D" w:themeColor="accent2"/>
                        </w:rPr>
                      </w:pPr>
                      <w:r>
                        <w:rPr>
                          <w:i/>
                          <w:color w:val="C0504D" w:themeColor="accent2"/>
                        </w:rPr>
                        <w:t>UC Davis</w:t>
                      </w:r>
                    </w:p>
                  </w:txbxContent>
                </v:textbox>
                <w10:anchorlock/>
              </v:shape>
            </w:pict>
          </mc:Fallback>
        </mc:AlternateContent>
      </w:r>
    </w:p>
    <w:p w14:paraId="34AA070C" w14:textId="3BA61A80" w:rsidR="0094339D" w:rsidRPr="0094339D" w:rsidRDefault="0094339D" w:rsidP="0094339D">
      <w:pPr>
        <w:pStyle w:val="BodyText"/>
        <w:kinsoku w:val="0"/>
        <w:overflowPunct w:val="0"/>
        <w:spacing w:before="188"/>
        <w:ind w:left="40"/>
        <w:rPr>
          <w:spacing w:val="-1"/>
        </w:rPr>
      </w:pPr>
      <w:r>
        <w:rPr>
          <w:spacing w:val="-1"/>
        </w:rPr>
        <w:t>UNIVERSITY</w:t>
      </w:r>
      <w:r>
        <w:t xml:space="preserve"> OF</w:t>
      </w:r>
      <w:r>
        <w:rPr>
          <w:spacing w:val="-2"/>
        </w:rPr>
        <w:t xml:space="preserve"> </w:t>
      </w:r>
      <w:r>
        <w:rPr>
          <w:spacing w:val="-1"/>
        </w:rPr>
        <w:t>CALIFORNIA,</w:t>
      </w:r>
    </w:p>
    <w:p w14:paraId="137F6356" w14:textId="77777777" w:rsidR="0094339D" w:rsidRDefault="0094339D" w:rsidP="0094339D">
      <w:pPr>
        <w:pStyle w:val="Heading1"/>
        <w:kinsoku w:val="0"/>
        <w:overflowPunct w:val="0"/>
        <w:spacing w:before="89"/>
        <w:ind w:left="1619"/>
        <w:rPr>
          <w:b w:val="0"/>
          <w:bCs/>
        </w:rPr>
      </w:pPr>
      <w:r>
        <w:rPr>
          <w:u w:val="thick"/>
        </w:rPr>
        <w:t>Waiver of</w:t>
      </w:r>
      <w:r>
        <w:rPr>
          <w:spacing w:val="1"/>
          <w:u w:val="thick"/>
        </w:rPr>
        <w:t xml:space="preserve"> </w:t>
      </w:r>
      <w:r>
        <w:rPr>
          <w:spacing w:val="-1"/>
          <w:u w:val="thick"/>
        </w:rPr>
        <w:t>Liability,</w:t>
      </w:r>
      <w:r>
        <w:rPr>
          <w:u w:val="thick"/>
        </w:rPr>
        <w:t xml:space="preserve"> </w:t>
      </w:r>
      <w:r>
        <w:rPr>
          <w:spacing w:val="-1"/>
          <w:u w:val="thick"/>
        </w:rPr>
        <w:t>Assumption</w:t>
      </w:r>
      <w:r>
        <w:rPr>
          <w:u w:val="thick"/>
        </w:rPr>
        <w:t xml:space="preserve"> of</w:t>
      </w:r>
      <w:r>
        <w:rPr>
          <w:spacing w:val="1"/>
          <w:u w:val="thick"/>
        </w:rPr>
        <w:t xml:space="preserve"> </w:t>
      </w:r>
      <w:r>
        <w:rPr>
          <w:u w:val="thick"/>
        </w:rPr>
        <w:t xml:space="preserve">Risk, </w:t>
      </w:r>
      <w:r>
        <w:rPr>
          <w:spacing w:val="-1"/>
          <w:u w:val="thick"/>
        </w:rPr>
        <w:t>and</w:t>
      </w:r>
      <w:r>
        <w:rPr>
          <w:u w:val="thick"/>
        </w:rPr>
        <w:t xml:space="preserve"> </w:t>
      </w:r>
      <w:r>
        <w:rPr>
          <w:spacing w:val="-1"/>
          <w:u w:val="thick"/>
        </w:rPr>
        <w:t>Indemnity</w:t>
      </w:r>
      <w:r>
        <w:rPr>
          <w:u w:val="thick"/>
        </w:rPr>
        <w:t xml:space="preserve"> Agreement</w:t>
      </w:r>
    </w:p>
    <w:p w14:paraId="1912900B" w14:textId="77777777" w:rsidR="0094339D" w:rsidRDefault="0094339D" w:rsidP="0094339D">
      <w:pPr>
        <w:pStyle w:val="BodyText"/>
        <w:kinsoku w:val="0"/>
        <w:overflowPunct w:val="0"/>
        <w:ind w:left="0"/>
        <w:rPr>
          <w:b/>
          <w:bCs/>
          <w:sz w:val="20"/>
          <w:szCs w:val="20"/>
        </w:rPr>
      </w:pPr>
    </w:p>
    <w:p w14:paraId="2727767B" w14:textId="1349F020" w:rsidR="0094339D" w:rsidRPr="0094339D" w:rsidRDefault="0094339D" w:rsidP="0094339D">
      <w:pPr>
        <w:pStyle w:val="BodyText"/>
        <w:kinsoku w:val="0"/>
        <w:overflowPunct w:val="0"/>
        <w:spacing w:before="177"/>
      </w:pPr>
      <w:r>
        <w:rPr>
          <w:b/>
          <w:bCs/>
          <w:spacing w:val="-1"/>
        </w:rPr>
        <w:t>Waiver</w:t>
      </w:r>
      <w:r>
        <w:rPr>
          <w:spacing w:val="-1"/>
        </w:rPr>
        <w:t>:</w:t>
      </w:r>
      <w:r>
        <w:t xml:space="preserve"> </w:t>
      </w:r>
      <w:r>
        <w:rPr>
          <w:spacing w:val="2"/>
        </w:rPr>
        <w:t xml:space="preserve"> </w:t>
      </w:r>
      <w:r>
        <w:rPr>
          <w:spacing w:val="-2"/>
        </w:rPr>
        <w:t>In</w:t>
      </w:r>
      <w:r>
        <w:t xml:space="preserve"> </w:t>
      </w:r>
      <w:r>
        <w:rPr>
          <w:spacing w:val="-1"/>
        </w:rPr>
        <w:t>consideration</w:t>
      </w:r>
      <w:r>
        <w:t xml:space="preserve"> of</w:t>
      </w:r>
      <w:r>
        <w:rPr>
          <w:spacing w:val="-1"/>
        </w:rPr>
        <w:t xml:space="preserve"> </w:t>
      </w:r>
      <w:r>
        <w:t>being</w:t>
      </w:r>
      <w:r>
        <w:rPr>
          <w:spacing w:val="-3"/>
        </w:rPr>
        <w:t xml:space="preserve"> </w:t>
      </w:r>
      <w:r>
        <w:rPr>
          <w:spacing w:val="-1"/>
        </w:rPr>
        <w:t>permitted</w:t>
      </w:r>
      <w:r>
        <w:t xml:space="preserve"> to </w:t>
      </w:r>
      <w:r>
        <w:rPr>
          <w:spacing w:val="-1"/>
        </w:rPr>
        <w:t xml:space="preserve">participate </w:t>
      </w:r>
      <w:r>
        <w:t xml:space="preserve">in </w:t>
      </w:r>
      <w:r>
        <w:rPr>
          <w:spacing w:val="1"/>
        </w:rPr>
        <w:t>any</w:t>
      </w:r>
      <w:r>
        <w:rPr>
          <w:spacing w:val="-5"/>
        </w:rPr>
        <w:t xml:space="preserve"> </w:t>
      </w:r>
      <w:r>
        <w:rPr>
          <w:spacing w:val="1"/>
        </w:rPr>
        <w:t>way</w:t>
      </w:r>
      <w:r>
        <w:rPr>
          <w:spacing w:val="-5"/>
        </w:rPr>
        <w:t xml:space="preserve"> </w:t>
      </w:r>
      <w:r>
        <w:t xml:space="preserve">in </w:t>
      </w:r>
      <w:r>
        <w:rPr>
          <w:spacing w:val="-1"/>
        </w:rPr>
        <w:t>hereinafter</w:t>
      </w:r>
      <w:r>
        <w:rPr>
          <w:spacing w:val="1"/>
        </w:rPr>
        <w:t xml:space="preserve"> </w:t>
      </w:r>
      <w:r>
        <w:rPr>
          <w:spacing w:val="-1"/>
        </w:rPr>
        <w:t>called</w:t>
      </w:r>
      <w:r>
        <w:rPr>
          <w:spacing w:val="2"/>
        </w:rPr>
        <w:t xml:space="preserve"> </w:t>
      </w:r>
      <w:r>
        <w:rPr>
          <w:spacing w:val="-2"/>
        </w:rPr>
        <w:t>trauma-informed yoga,</w:t>
      </w:r>
      <w:r>
        <w:rPr>
          <w:spacing w:val="5"/>
        </w:rPr>
        <w:t xml:space="preserve"> </w:t>
      </w:r>
      <w:r>
        <w:rPr>
          <w:spacing w:val="-2"/>
        </w:rPr>
        <w:t>I,</w:t>
      </w:r>
      <w:r>
        <w:t xml:space="preserve"> </w:t>
      </w:r>
      <w:r>
        <w:rPr>
          <w:spacing w:val="-1"/>
        </w:rPr>
        <w:t xml:space="preserve">for </w:t>
      </w:r>
      <w:r>
        <w:t xml:space="preserve">myself, </w:t>
      </w:r>
      <w:r>
        <w:rPr>
          <w:spacing w:val="1"/>
        </w:rPr>
        <w:t>my</w:t>
      </w:r>
      <w:r>
        <w:rPr>
          <w:spacing w:val="-5"/>
        </w:rPr>
        <w:t xml:space="preserve"> </w:t>
      </w:r>
      <w:r>
        <w:t xml:space="preserve">heirs, </w:t>
      </w:r>
      <w:r>
        <w:rPr>
          <w:spacing w:val="-1"/>
        </w:rPr>
        <w:t>personal</w:t>
      </w:r>
      <w:r>
        <w:t xml:space="preserve"> </w:t>
      </w:r>
      <w:r>
        <w:rPr>
          <w:spacing w:val="-1"/>
        </w:rPr>
        <w:t>representatives</w:t>
      </w:r>
      <w:r>
        <w:t xml:space="preserve"> </w:t>
      </w:r>
      <w:r>
        <w:rPr>
          <w:spacing w:val="1"/>
        </w:rPr>
        <w:t>or</w:t>
      </w:r>
      <w:r>
        <w:rPr>
          <w:spacing w:val="-1"/>
        </w:rPr>
        <w:t xml:space="preserve"> assigns,</w:t>
      </w:r>
      <w:r>
        <w:t xml:space="preserve"> </w:t>
      </w:r>
      <w:r>
        <w:rPr>
          <w:b/>
          <w:bCs/>
        </w:rPr>
        <w:t xml:space="preserve">do </w:t>
      </w:r>
      <w:r>
        <w:rPr>
          <w:b/>
          <w:bCs/>
          <w:spacing w:val="-1"/>
        </w:rPr>
        <w:t>hereby</w:t>
      </w:r>
      <w:r>
        <w:rPr>
          <w:b/>
          <w:bCs/>
          <w:spacing w:val="91"/>
        </w:rPr>
        <w:t xml:space="preserve"> </w:t>
      </w:r>
      <w:r>
        <w:rPr>
          <w:b/>
          <w:bCs/>
          <w:spacing w:val="-1"/>
        </w:rPr>
        <w:t xml:space="preserve">release, </w:t>
      </w:r>
      <w:r>
        <w:rPr>
          <w:b/>
          <w:bCs/>
        </w:rPr>
        <w:t>waive,</w:t>
      </w:r>
      <w:r>
        <w:rPr>
          <w:b/>
          <w:bCs/>
          <w:spacing w:val="-1"/>
        </w:rPr>
        <w:t xml:space="preserve"> discharge, and</w:t>
      </w:r>
      <w:r>
        <w:rPr>
          <w:b/>
          <w:bCs/>
        </w:rPr>
        <w:t xml:space="preserve"> </w:t>
      </w:r>
      <w:r>
        <w:rPr>
          <w:b/>
          <w:bCs/>
          <w:spacing w:val="-1"/>
        </w:rPr>
        <w:t xml:space="preserve">covenant </w:t>
      </w:r>
      <w:r>
        <w:rPr>
          <w:b/>
          <w:bCs/>
        </w:rPr>
        <w:t>not</w:t>
      </w:r>
      <w:r>
        <w:rPr>
          <w:b/>
          <w:bCs/>
          <w:spacing w:val="-1"/>
        </w:rPr>
        <w:t xml:space="preserve"> to sue</w:t>
      </w:r>
      <w:r>
        <w:rPr>
          <w:b/>
          <w:bCs/>
          <w:spacing w:val="-2"/>
        </w:rPr>
        <w:t xml:space="preserve"> </w:t>
      </w:r>
      <w:r>
        <w:rPr>
          <w:spacing w:val="-1"/>
        </w:rPr>
        <w:t>The Regents of the University</w:t>
      </w:r>
      <w:r>
        <w:rPr>
          <w:spacing w:val="-5"/>
        </w:rPr>
        <w:t xml:space="preserve"> </w:t>
      </w:r>
      <w:r>
        <w:rPr>
          <w:spacing w:val="-1"/>
        </w:rPr>
        <w:t>of California, its</w:t>
      </w:r>
      <w:r>
        <w:rPr>
          <w:spacing w:val="68"/>
        </w:rPr>
        <w:t xml:space="preserve"> </w:t>
      </w:r>
      <w:r>
        <w:rPr>
          <w:spacing w:val="-1"/>
        </w:rPr>
        <w:t>officers,</w:t>
      </w:r>
      <w:r>
        <w:rPr>
          <w:spacing w:val="2"/>
        </w:rPr>
        <w:t xml:space="preserve"> </w:t>
      </w:r>
      <w:r>
        <w:rPr>
          <w:spacing w:val="-1"/>
        </w:rPr>
        <w:t>employees,</w:t>
      </w:r>
      <w:r>
        <w:t xml:space="preserve"> </w:t>
      </w:r>
      <w:r>
        <w:rPr>
          <w:spacing w:val="-1"/>
        </w:rPr>
        <w:t>and</w:t>
      </w:r>
      <w:r>
        <w:t xml:space="preserve"> </w:t>
      </w:r>
      <w:r>
        <w:rPr>
          <w:spacing w:val="-1"/>
        </w:rPr>
        <w:t>agents</w:t>
      </w:r>
      <w:r>
        <w:t xml:space="preserve"> </w:t>
      </w:r>
      <w:r>
        <w:rPr>
          <w:spacing w:val="-1"/>
        </w:rPr>
        <w:t>from</w:t>
      </w:r>
      <w:r>
        <w:t xml:space="preserve"> liability</w:t>
      </w:r>
      <w:r>
        <w:rPr>
          <w:spacing w:val="-9"/>
        </w:rPr>
        <w:t xml:space="preserve"> </w:t>
      </w:r>
      <w:r>
        <w:rPr>
          <w:b/>
          <w:bCs/>
        </w:rPr>
        <w:t xml:space="preserve">from any and all </w:t>
      </w:r>
      <w:r>
        <w:rPr>
          <w:b/>
          <w:bCs/>
          <w:spacing w:val="-1"/>
        </w:rPr>
        <w:t>claims</w:t>
      </w:r>
      <w:r>
        <w:rPr>
          <w:b/>
          <w:bCs/>
        </w:rPr>
        <w:t xml:space="preserve"> including the negligence of</w:t>
      </w:r>
      <w:r>
        <w:rPr>
          <w:b/>
          <w:bCs/>
          <w:spacing w:val="45"/>
        </w:rPr>
        <w:t xml:space="preserve"> </w:t>
      </w:r>
      <w:r>
        <w:rPr>
          <w:b/>
          <w:bCs/>
        </w:rPr>
        <w:t>The</w:t>
      </w:r>
      <w:r>
        <w:rPr>
          <w:b/>
          <w:bCs/>
          <w:spacing w:val="-1"/>
        </w:rPr>
        <w:t xml:space="preserve"> Regents of</w:t>
      </w:r>
      <w:r>
        <w:rPr>
          <w:b/>
          <w:bCs/>
          <w:spacing w:val="1"/>
        </w:rPr>
        <w:t xml:space="preserve"> </w:t>
      </w:r>
      <w:r>
        <w:rPr>
          <w:b/>
          <w:bCs/>
          <w:spacing w:val="-1"/>
        </w:rPr>
        <w:t>the University of</w:t>
      </w:r>
      <w:r>
        <w:rPr>
          <w:b/>
          <w:bCs/>
          <w:spacing w:val="1"/>
        </w:rPr>
        <w:t xml:space="preserve"> </w:t>
      </w:r>
      <w:r>
        <w:rPr>
          <w:b/>
          <w:bCs/>
          <w:spacing w:val="-1"/>
        </w:rPr>
        <w:t>California, its officers, employees and</w:t>
      </w:r>
      <w:r>
        <w:rPr>
          <w:b/>
          <w:bCs/>
        </w:rPr>
        <w:t xml:space="preserve"> </w:t>
      </w:r>
      <w:r>
        <w:rPr>
          <w:b/>
          <w:bCs/>
          <w:spacing w:val="-1"/>
        </w:rPr>
        <w:t>agents,</w:t>
      </w:r>
      <w:r>
        <w:rPr>
          <w:b/>
          <w:bCs/>
          <w:spacing w:val="-2"/>
        </w:rPr>
        <w:t xml:space="preserve"> </w:t>
      </w:r>
      <w:r>
        <w:t>resulting</w:t>
      </w:r>
      <w:r>
        <w:rPr>
          <w:spacing w:val="-3"/>
        </w:rPr>
        <w:t xml:space="preserve"> </w:t>
      </w:r>
      <w:r>
        <w:t xml:space="preserve">in </w:t>
      </w:r>
      <w:r>
        <w:rPr>
          <w:spacing w:val="-1"/>
        </w:rPr>
        <w:t>personal</w:t>
      </w:r>
      <w:r>
        <w:rPr>
          <w:spacing w:val="67"/>
        </w:rPr>
        <w:t xml:space="preserve"> </w:t>
      </w:r>
      <w:r>
        <w:rPr>
          <w:spacing w:val="-1"/>
        </w:rPr>
        <w:t>injury,</w:t>
      </w:r>
      <w:r>
        <w:t xml:space="preserve"> </w:t>
      </w:r>
      <w:r>
        <w:rPr>
          <w:spacing w:val="-1"/>
        </w:rPr>
        <w:t>accidents</w:t>
      </w:r>
      <w:r>
        <w:t xml:space="preserve"> or</w:t>
      </w:r>
      <w:r>
        <w:rPr>
          <w:spacing w:val="-1"/>
        </w:rPr>
        <w:t xml:space="preserve"> illnesses</w:t>
      </w:r>
      <w:r>
        <w:t xml:space="preserve"> (including</w:t>
      </w:r>
      <w:r>
        <w:rPr>
          <w:spacing w:val="-3"/>
        </w:rPr>
        <w:t xml:space="preserve"> </w:t>
      </w:r>
      <w:r>
        <w:rPr>
          <w:spacing w:val="-1"/>
        </w:rPr>
        <w:t>death),</w:t>
      </w:r>
      <w:r>
        <w:t xml:space="preserve"> </w:t>
      </w:r>
      <w:r>
        <w:rPr>
          <w:spacing w:val="-1"/>
        </w:rPr>
        <w:t>and</w:t>
      </w:r>
      <w:r>
        <w:t xml:space="preserve"> property</w:t>
      </w:r>
      <w:r>
        <w:rPr>
          <w:spacing w:val="-5"/>
        </w:rPr>
        <w:t xml:space="preserve"> </w:t>
      </w:r>
      <w:r>
        <w:t>loss arising</w:t>
      </w:r>
      <w:r>
        <w:rPr>
          <w:spacing w:val="-3"/>
        </w:rPr>
        <w:t xml:space="preserve"> </w:t>
      </w:r>
      <w:r>
        <w:rPr>
          <w:spacing w:val="-1"/>
        </w:rPr>
        <w:t>from,</w:t>
      </w:r>
      <w:r>
        <w:t xml:space="preserve"> but not </w:t>
      </w:r>
      <w:r>
        <w:rPr>
          <w:spacing w:val="-1"/>
        </w:rPr>
        <w:t>limited</w:t>
      </w:r>
      <w:r>
        <w:t xml:space="preserve"> to,</w:t>
      </w:r>
      <w:r>
        <w:rPr>
          <w:spacing w:val="83"/>
        </w:rPr>
        <w:t xml:space="preserve"> </w:t>
      </w:r>
      <w:r>
        <w:rPr>
          <w:spacing w:val="-1"/>
        </w:rPr>
        <w:t>participation</w:t>
      </w:r>
      <w:r>
        <w:t xml:space="preserve"> in trauma-informed yoga </w:t>
      </w:r>
    </w:p>
    <w:p w14:paraId="2FF91E5B" w14:textId="77777777" w:rsidR="0094339D" w:rsidRDefault="0094339D" w:rsidP="0094339D">
      <w:pPr>
        <w:pStyle w:val="BodyText"/>
        <w:kinsoku w:val="0"/>
        <w:overflowPunct w:val="0"/>
        <w:ind w:left="0"/>
        <w:rPr>
          <w:sz w:val="20"/>
          <w:szCs w:val="20"/>
        </w:rPr>
      </w:pPr>
    </w:p>
    <w:p w14:paraId="030E6274" w14:textId="77777777" w:rsidR="0094339D" w:rsidRDefault="0094339D" w:rsidP="0094339D">
      <w:pPr>
        <w:pStyle w:val="BodyText"/>
        <w:kinsoku w:val="0"/>
        <w:overflowPunct w:val="0"/>
        <w:spacing w:line="200" w:lineRule="atLeast"/>
        <w:ind w:left="123"/>
        <w:rPr>
          <w:sz w:val="20"/>
          <w:szCs w:val="20"/>
        </w:rPr>
      </w:pPr>
      <w:r>
        <w:rPr>
          <w:noProof/>
          <w:sz w:val="20"/>
          <w:szCs w:val="20"/>
        </w:rPr>
        <mc:AlternateContent>
          <mc:Choice Requires="wps">
            <w:drawing>
              <wp:inline distT="0" distB="0" distL="0" distR="0" wp14:anchorId="46B94A4D" wp14:editId="4D643CE5">
                <wp:extent cx="6093460" cy="353695"/>
                <wp:effectExtent l="9525" t="9525" r="12065" b="825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353695"/>
                        </a:xfrm>
                        <a:prstGeom prst="rect">
                          <a:avLst/>
                        </a:prstGeom>
                        <a:noFill/>
                        <a:ln w="12700" cmpd="sng">
                          <a:solidFill>
                            <a:srgbClr val="0000F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99DFE8F" w14:textId="77777777" w:rsidR="0094339D" w:rsidRDefault="0094339D" w:rsidP="0094339D">
                            <w:pPr>
                              <w:pStyle w:val="BodyText"/>
                              <w:kinsoku w:val="0"/>
                              <w:overflowPunct w:val="0"/>
                              <w:spacing w:before="63"/>
                              <w:ind w:left="20"/>
                            </w:pPr>
                          </w:p>
                        </w:txbxContent>
                      </wps:txbx>
                      <wps:bodyPr rot="0" vert="horz" wrap="square" lIns="0" tIns="0" rIns="0" bIns="0" anchor="t" anchorCtr="0" upright="1">
                        <a:noAutofit/>
                      </wps:bodyPr>
                    </wps:wsp>
                  </a:graphicData>
                </a:graphic>
              </wp:inline>
            </w:drawing>
          </mc:Choice>
          <mc:Fallback>
            <w:pict>
              <v:shape w14:anchorId="46B94A4D" id="Text Box 7" o:spid="_x0000_s1029" type="#_x0000_t202" style="width:479.8pt;height:2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" filled="f" strokecolor="blue" strokeweight="1pt">
                <v:textbox inset="0,0,0,0">
                  <w:txbxContent>
                    <w:p w14:paraId="499DFE8F" w14:textId="77777777" w:rsidR="0094339D" w:rsidRDefault="0094339D" w:rsidP="0094339D">
                      <w:pPr>
                        <w:pStyle w:val="BodyText"/>
                        <w:kinsoku w:val="0"/>
                        <w:overflowPunct w:val="0"/>
                        <w:spacing w:before="63"/>
                        <w:ind w:left="20"/>
                      </w:pPr>
                    </w:p>
                  </w:txbxContent>
                </v:textbox>
                <w10:anchorlock/>
              </v:shape>
            </w:pict>
          </mc:Fallback>
        </mc:AlternateContent>
      </w:r>
    </w:p>
    <w:p w14:paraId="59E3A400" w14:textId="77777777" w:rsidR="0094339D" w:rsidRDefault="0094339D" w:rsidP="0094339D">
      <w:pPr>
        <w:pStyle w:val="BodyText"/>
        <w:kinsoku w:val="0"/>
        <w:overflowPunct w:val="0"/>
        <w:ind w:left="0"/>
        <w:rPr>
          <w:sz w:val="20"/>
          <w:szCs w:val="20"/>
        </w:rPr>
      </w:pPr>
    </w:p>
    <w:p w14:paraId="0D17861F" w14:textId="686C9905" w:rsidR="0094339D" w:rsidRDefault="0094339D" w:rsidP="0094339D">
      <w:pPr>
        <w:pStyle w:val="BodyText"/>
        <w:kinsoku w:val="0"/>
        <w:overflowPunct w:val="0"/>
        <w:spacing w:before="29"/>
        <w:ind w:hanging="1"/>
      </w:pPr>
      <w:r>
        <w:rPr>
          <w:spacing w:val="-2"/>
        </w:rPr>
        <w:t>Signature</w:t>
      </w:r>
      <w:r>
        <w:rPr>
          <w:spacing w:val="-1"/>
        </w:rPr>
        <w:t xml:space="preserve"> </w:t>
      </w:r>
      <w:r>
        <w:rPr>
          <w:spacing w:val="1"/>
        </w:rPr>
        <w:t>of</w:t>
      </w:r>
      <w:r>
        <w:rPr>
          <w:spacing w:val="-1"/>
        </w:rPr>
        <w:t xml:space="preserve"> Parent/Guardian of Minor</w:t>
      </w:r>
      <w:r>
        <w:t xml:space="preserve">        </w:t>
      </w:r>
      <w:r>
        <w:rPr>
          <w:spacing w:val="-1"/>
        </w:rPr>
        <w:t>Date</w:t>
      </w:r>
      <w:r>
        <w:t xml:space="preserve">            </w:t>
      </w:r>
      <w:r>
        <w:rPr>
          <w:spacing w:val="-2"/>
        </w:rPr>
        <w:t>Signature</w:t>
      </w:r>
      <w:r>
        <w:rPr>
          <w:spacing w:val="-1"/>
        </w:rPr>
        <w:t xml:space="preserve"> </w:t>
      </w:r>
      <w:r>
        <w:rPr>
          <w:spacing w:val="1"/>
        </w:rPr>
        <w:t>of</w:t>
      </w:r>
      <w:r>
        <w:rPr>
          <w:spacing w:val="-1"/>
        </w:rPr>
        <w:t xml:space="preserve"> Participant</w:t>
      </w:r>
      <w:r>
        <w:t xml:space="preserve">        </w:t>
      </w:r>
      <w:r>
        <w:rPr>
          <w:spacing w:val="-1"/>
        </w:rPr>
        <w:t>Date</w:t>
      </w:r>
    </w:p>
    <w:p w14:paraId="5A810FE1" w14:textId="77777777" w:rsidR="0094339D" w:rsidRDefault="0094339D" w:rsidP="0094339D">
      <w:pPr>
        <w:pStyle w:val="BodyText"/>
        <w:kinsoku w:val="0"/>
        <w:overflowPunct w:val="0"/>
        <w:ind w:left="0"/>
      </w:pPr>
    </w:p>
    <w:p w14:paraId="244B028E" w14:textId="77777777" w:rsidR="0094339D" w:rsidRDefault="0094339D" w:rsidP="0094339D">
      <w:pPr>
        <w:pStyle w:val="BodyText"/>
        <w:kinsoku w:val="0"/>
        <w:overflowPunct w:val="0"/>
        <w:ind w:right="101"/>
      </w:pPr>
      <w:r>
        <w:rPr>
          <w:b/>
          <w:bCs/>
          <w:spacing w:val="-1"/>
        </w:rPr>
        <w:t>Assumption</w:t>
      </w:r>
      <w:r>
        <w:rPr>
          <w:b/>
          <w:bCs/>
        </w:rPr>
        <w:t xml:space="preserve"> of</w:t>
      </w:r>
      <w:r>
        <w:rPr>
          <w:b/>
          <w:bCs/>
          <w:spacing w:val="1"/>
        </w:rPr>
        <w:t xml:space="preserve"> </w:t>
      </w:r>
      <w:r>
        <w:rPr>
          <w:b/>
          <w:bCs/>
        </w:rPr>
        <w:t>Risks:</w:t>
      </w:r>
      <w:r>
        <w:rPr>
          <w:b/>
          <w:bCs/>
          <w:spacing w:val="60"/>
        </w:rPr>
        <w:t xml:space="preserve"> </w:t>
      </w:r>
      <w:r>
        <w:rPr>
          <w:spacing w:val="-1"/>
        </w:rPr>
        <w:t>Participation in trauma-informed yoga</w:t>
      </w:r>
      <w:r>
        <w:rPr>
          <w:spacing w:val="-8"/>
        </w:rPr>
        <w:t xml:space="preserve"> </w:t>
      </w:r>
      <w:r>
        <w:rPr>
          <w:spacing w:val="-1"/>
        </w:rPr>
        <w:t>carries</w:t>
      </w:r>
      <w:r>
        <w:rPr>
          <w:spacing w:val="2"/>
        </w:rPr>
        <w:t xml:space="preserve"> </w:t>
      </w:r>
      <w:r>
        <w:rPr>
          <w:spacing w:val="-1"/>
        </w:rPr>
        <w:t>with it certain inherent risks that cannot be</w:t>
      </w:r>
      <w:r>
        <w:rPr>
          <w:spacing w:val="50"/>
        </w:rPr>
        <w:t xml:space="preserve"> </w:t>
      </w:r>
      <w:r>
        <w:rPr>
          <w:spacing w:val="-1"/>
        </w:rPr>
        <w:t>eliminated regardless</w:t>
      </w:r>
      <w:r>
        <w:t xml:space="preserve"> of</w:t>
      </w:r>
      <w:r>
        <w:rPr>
          <w:spacing w:val="-1"/>
        </w:rPr>
        <w:t xml:space="preserve"> </w:t>
      </w:r>
      <w:r>
        <w:t>the</w:t>
      </w:r>
      <w:r>
        <w:rPr>
          <w:spacing w:val="-1"/>
        </w:rPr>
        <w:t xml:space="preserve"> care </w:t>
      </w:r>
      <w:r>
        <w:t xml:space="preserve">taken to </w:t>
      </w:r>
      <w:r>
        <w:rPr>
          <w:spacing w:val="-1"/>
        </w:rPr>
        <w:t>avoid</w:t>
      </w:r>
      <w:r>
        <w:t xml:space="preserve"> </w:t>
      </w:r>
      <w:r>
        <w:rPr>
          <w:spacing w:val="-1"/>
        </w:rPr>
        <w:t>injuries.</w:t>
      </w:r>
      <w:r>
        <w:rPr>
          <w:spacing w:val="60"/>
        </w:rPr>
        <w:t xml:space="preserve"> </w:t>
      </w:r>
      <w:r>
        <w:t>The</w:t>
      </w:r>
      <w:r>
        <w:rPr>
          <w:spacing w:val="-1"/>
        </w:rPr>
        <w:t xml:space="preserve"> specific</w:t>
      </w:r>
      <w:r>
        <w:rPr>
          <w:spacing w:val="1"/>
        </w:rPr>
        <w:t xml:space="preserve"> </w:t>
      </w:r>
      <w:r>
        <w:rPr>
          <w:spacing w:val="-1"/>
        </w:rPr>
        <w:t>risks</w:t>
      </w:r>
      <w:r>
        <w:t xml:space="preserve"> vary</w:t>
      </w:r>
      <w:r>
        <w:rPr>
          <w:spacing w:val="-5"/>
        </w:rPr>
        <w:t xml:space="preserve"> </w:t>
      </w:r>
      <w:r>
        <w:rPr>
          <w:spacing w:val="-1"/>
        </w:rPr>
        <w:t>from</w:t>
      </w:r>
      <w:r>
        <w:t xml:space="preserve"> one</w:t>
      </w:r>
      <w:r>
        <w:rPr>
          <w:spacing w:val="-1"/>
        </w:rPr>
        <w:t xml:space="preserve"> </w:t>
      </w:r>
      <w:r>
        <w:t>activity</w:t>
      </w:r>
      <w:r>
        <w:rPr>
          <w:spacing w:val="-5"/>
        </w:rPr>
        <w:t xml:space="preserve"> </w:t>
      </w:r>
      <w:r>
        <w:t>to</w:t>
      </w:r>
      <w:r>
        <w:rPr>
          <w:spacing w:val="89"/>
        </w:rPr>
        <w:t xml:space="preserve"> </w:t>
      </w:r>
      <w:r>
        <w:rPr>
          <w:spacing w:val="-1"/>
        </w:rPr>
        <w:t>another, but the risks range</w:t>
      </w:r>
      <w:r>
        <w:rPr>
          <w:spacing w:val="1"/>
        </w:rPr>
        <w:t xml:space="preserve"> </w:t>
      </w:r>
      <w:r>
        <w:rPr>
          <w:spacing w:val="-1"/>
        </w:rPr>
        <w:t xml:space="preserve">from </w:t>
      </w:r>
      <w:r>
        <w:rPr>
          <w:spacing w:val="1"/>
        </w:rPr>
        <w:t>1)</w:t>
      </w:r>
      <w:r>
        <w:rPr>
          <w:spacing w:val="-1"/>
        </w:rPr>
        <w:t xml:space="preserve"> minor injuries such as scratches, bruises, and sprains</w:t>
      </w:r>
      <w:r>
        <w:rPr>
          <w:spacing w:val="59"/>
        </w:rPr>
        <w:t xml:space="preserve"> </w:t>
      </w:r>
      <w:r>
        <w:rPr>
          <w:spacing w:val="-1"/>
        </w:rPr>
        <w:t>2) major</w:t>
      </w:r>
      <w:r>
        <w:rPr>
          <w:spacing w:val="46"/>
        </w:rPr>
        <w:t xml:space="preserve"> </w:t>
      </w:r>
      <w:r>
        <w:rPr>
          <w:spacing w:val="-1"/>
        </w:rPr>
        <w:t xml:space="preserve">injuries such as eye injury </w:t>
      </w:r>
      <w:r>
        <w:rPr>
          <w:spacing w:val="1"/>
        </w:rPr>
        <w:t>or</w:t>
      </w:r>
      <w:r>
        <w:rPr>
          <w:spacing w:val="-1"/>
        </w:rPr>
        <w:t xml:space="preserve"> loss of </w:t>
      </w:r>
      <w:r>
        <w:rPr>
          <w:spacing w:val="-2"/>
        </w:rPr>
        <w:t>sight,</w:t>
      </w:r>
      <w:r>
        <w:rPr>
          <w:spacing w:val="-1"/>
        </w:rPr>
        <w:t xml:space="preserve"> joint or back injuries, heart attacks, and</w:t>
      </w:r>
      <w:r>
        <w:rPr>
          <w:spacing w:val="2"/>
        </w:rPr>
        <w:t xml:space="preserve"> </w:t>
      </w:r>
      <w:r>
        <w:rPr>
          <w:spacing w:val="-1"/>
        </w:rPr>
        <w:t>concussions to 3)</w:t>
      </w:r>
      <w:r>
        <w:rPr>
          <w:spacing w:val="52"/>
        </w:rPr>
        <w:t xml:space="preserve"> </w:t>
      </w:r>
      <w:r>
        <w:rPr>
          <w:spacing w:val="-1"/>
        </w:rPr>
        <w:t>catastrophic injuries including</w:t>
      </w:r>
      <w:r>
        <w:rPr>
          <w:spacing w:val="-3"/>
        </w:rPr>
        <w:t xml:space="preserve"> </w:t>
      </w:r>
      <w:r>
        <w:rPr>
          <w:spacing w:val="-1"/>
        </w:rPr>
        <w:t>paralysis and death.</w:t>
      </w:r>
    </w:p>
    <w:p w14:paraId="6CADD6ED" w14:textId="77777777" w:rsidR="0094339D" w:rsidRDefault="0094339D" w:rsidP="0094339D">
      <w:pPr>
        <w:pStyle w:val="BodyText"/>
        <w:kinsoku w:val="0"/>
        <w:overflowPunct w:val="0"/>
        <w:spacing w:before="5"/>
        <w:ind w:left="0"/>
      </w:pPr>
    </w:p>
    <w:p w14:paraId="641B3E07" w14:textId="1912D81B" w:rsidR="0094339D" w:rsidRDefault="0094339D" w:rsidP="0094339D">
      <w:pPr>
        <w:pStyle w:val="Heading1"/>
        <w:kinsoku w:val="0"/>
        <w:overflowPunct w:val="0"/>
        <w:ind w:right="101"/>
        <w:jc w:val="left"/>
        <w:rPr>
          <w:b w:val="0"/>
          <w:bCs/>
        </w:rPr>
      </w:pPr>
      <w:r>
        <w:t>I</w:t>
      </w:r>
      <w:r>
        <w:rPr>
          <w:spacing w:val="-1"/>
        </w:rPr>
        <w:t xml:space="preserve"> have read</w:t>
      </w:r>
      <w:r>
        <w:t xml:space="preserve"> </w:t>
      </w:r>
      <w:r>
        <w:rPr>
          <w:spacing w:val="-1"/>
        </w:rPr>
        <w:t>the previous</w:t>
      </w:r>
      <w:r>
        <w:t xml:space="preserve"> </w:t>
      </w:r>
      <w:r>
        <w:rPr>
          <w:spacing w:val="-1"/>
        </w:rPr>
        <w:t>paragraphs</w:t>
      </w:r>
      <w:r>
        <w:t xml:space="preserve"> </w:t>
      </w:r>
      <w:r>
        <w:rPr>
          <w:spacing w:val="-1"/>
        </w:rPr>
        <w:t>and</w:t>
      </w:r>
      <w:r>
        <w:t xml:space="preserve"> I</w:t>
      </w:r>
      <w:r>
        <w:rPr>
          <w:spacing w:val="-1"/>
        </w:rPr>
        <w:t xml:space="preserve"> know,</w:t>
      </w:r>
      <w:r>
        <w:rPr>
          <w:spacing w:val="-3"/>
        </w:rPr>
        <w:t xml:space="preserve"> </w:t>
      </w:r>
      <w:r>
        <w:rPr>
          <w:spacing w:val="-1"/>
        </w:rPr>
        <w:t>understand,</w:t>
      </w:r>
      <w:r>
        <w:t xml:space="preserve"> </w:t>
      </w:r>
      <w:r>
        <w:rPr>
          <w:spacing w:val="-1"/>
        </w:rPr>
        <w:t>and</w:t>
      </w:r>
      <w:r>
        <w:t xml:space="preserve"> </w:t>
      </w:r>
      <w:r>
        <w:rPr>
          <w:spacing w:val="-1"/>
        </w:rPr>
        <w:t>appreciate these and</w:t>
      </w:r>
      <w:r>
        <w:rPr>
          <w:spacing w:val="69"/>
        </w:rPr>
        <w:t xml:space="preserve"> </w:t>
      </w:r>
      <w:r>
        <w:rPr>
          <w:spacing w:val="-1"/>
        </w:rPr>
        <w:t xml:space="preserve">other risks that are inherent </w:t>
      </w:r>
      <w:r>
        <w:rPr>
          <w:b w:val="0"/>
          <w:bCs/>
        </w:rPr>
        <w:t xml:space="preserve">in </w:t>
      </w:r>
      <w:r w:rsidR="006D3309">
        <w:rPr>
          <w:b w:val="0"/>
          <w:bCs/>
        </w:rPr>
        <w:t>Trauma Informed Yoga</w:t>
      </w:r>
      <w:r>
        <w:rPr>
          <w:b w:val="0"/>
          <w:bCs/>
          <w:spacing w:val="-1"/>
        </w:rPr>
        <w:t>.</w:t>
      </w:r>
      <w:r>
        <w:rPr>
          <w:b w:val="0"/>
          <w:bCs/>
        </w:rPr>
        <w:t xml:space="preserve"> </w:t>
      </w:r>
      <w:r>
        <w:rPr>
          <w:b w:val="0"/>
          <w:bCs/>
          <w:spacing w:val="2"/>
        </w:rPr>
        <w:t xml:space="preserve"> </w:t>
      </w:r>
      <w:r>
        <w:rPr>
          <w:b w:val="0"/>
          <w:bCs/>
        </w:rPr>
        <w:t>I</w:t>
      </w:r>
      <w:r>
        <w:rPr>
          <w:b w:val="0"/>
          <w:bCs/>
          <w:spacing w:val="-4"/>
        </w:rPr>
        <w:t xml:space="preserve"> </w:t>
      </w:r>
      <w:r>
        <w:rPr>
          <w:b w:val="0"/>
          <w:bCs/>
          <w:spacing w:val="-1"/>
        </w:rPr>
        <w:t>hereby</w:t>
      </w:r>
      <w:r>
        <w:rPr>
          <w:b w:val="0"/>
          <w:bCs/>
        </w:rPr>
        <w:t xml:space="preserve"> </w:t>
      </w:r>
      <w:r>
        <w:t>assert</w:t>
      </w:r>
      <w:r>
        <w:rPr>
          <w:spacing w:val="2"/>
        </w:rPr>
        <w:t xml:space="preserve"> </w:t>
      </w:r>
      <w:r>
        <w:t>that</w:t>
      </w:r>
      <w:r>
        <w:rPr>
          <w:spacing w:val="2"/>
        </w:rPr>
        <w:t xml:space="preserve"> </w:t>
      </w:r>
      <w:r>
        <w:rPr>
          <w:spacing w:val="-2"/>
        </w:rPr>
        <w:t>my</w:t>
      </w:r>
      <w:r>
        <w:t xml:space="preserve"> participation is voluntary and</w:t>
      </w:r>
      <w:r>
        <w:rPr>
          <w:spacing w:val="55"/>
        </w:rPr>
        <w:t xml:space="preserve"> </w:t>
      </w:r>
      <w:r>
        <w:t xml:space="preserve">that I knowingly </w:t>
      </w:r>
      <w:r>
        <w:rPr>
          <w:spacing w:val="-2"/>
        </w:rPr>
        <w:t>assume</w:t>
      </w:r>
      <w:r>
        <w:rPr>
          <w:spacing w:val="-1"/>
        </w:rPr>
        <w:t xml:space="preserve"> </w:t>
      </w:r>
      <w:r>
        <w:t>all such risks.</w:t>
      </w:r>
    </w:p>
    <w:p w14:paraId="04277D2B" w14:textId="77777777" w:rsidR="0094339D" w:rsidRDefault="0094339D" w:rsidP="0094339D">
      <w:pPr>
        <w:pStyle w:val="BodyText"/>
        <w:kinsoku w:val="0"/>
        <w:overflowPunct w:val="0"/>
        <w:spacing w:before="7"/>
        <w:ind w:left="0"/>
        <w:rPr>
          <w:b/>
          <w:bCs/>
          <w:sz w:val="23"/>
          <w:szCs w:val="23"/>
        </w:rPr>
      </w:pPr>
    </w:p>
    <w:p w14:paraId="79F9A04D" w14:textId="5B84304A" w:rsidR="0094339D" w:rsidRDefault="0094339D" w:rsidP="0094339D">
      <w:pPr>
        <w:pStyle w:val="BodyText"/>
        <w:kinsoku w:val="0"/>
        <w:overflowPunct w:val="0"/>
        <w:ind w:right="253"/>
      </w:pPr>
      <w:r>
        <w:rPr>
          <w:b/>
          <w:bCs/>
          <w:spacing w:val="-1"/>
        </w:rPr>
        <w:t>Indemnification</w:t>
      </w:r>
      <w:r>
        <w:rPr>
          <w:b/>
          <w:bCs/>
        </w:rPr>
        <w:t xml:space="preserve"> and</w:t>
      </w:r>
      <w:r>
        <w:rPr>
          <w:b/>
          <w:bCs/>
          <w:spacing w:val="-2"/>
        </w:rPr>
        <w:t xml:space="preserve"> </w:t>
      </w:r>
      <w:r>
        <w:rPr>
          <w:b/>
          <w:bCs/>
        </w:rPr>
        <w:t xml:space="preserve">Hold </w:t>
      </w:r>
      <w:r>
        <w:rPr>
          <w:b/>
          <w:bCs/>
          <w:spacing w:val="-1"/>
        </w:rPr>
        <w:t>Harmless:</w:t>
      </w:r>
      <w:r>
        <w:rPr>
          <w:b/>
          <w:bCs/>
        </w:rPr>
        <w:t xml:space="preserve"> </w:t>
      </w:r>
      <w:r>
        <w:t>I</w:t>
      </w:r>
      <w:r>
        <w:rPr>
          <w:spacing w:val="-1"/>
        </w:rPr>
        <w:t xml:space="preserve"> also agree to</w:t>
      </w:r>
      <w:r>
        <w:rPr>
          <w:spacing w:val="2"/>
        </w:rPr>
        <w:t xml:space="preserve"> </w:t>
      </w:r>
      <w:r>
        <w:rPr>
          <w:spacing w:val="-1"/>
        </w:rPr>
        <w:t>INDEMNIFY AND</w:t>
      </w:r>
      <w:r>
        <w:rPr>
          <w:spacing w:val="2"/>
        </w:rPr>
        <w:t xml:space="preserve"> </w:t>
      </w:r>
      <w:r>
        <w:rPr>
          <w:spacing w:val="-1"/>
        </w:rPr>
        <w:t xml:space="preserve">HOLD </w:t>
      </w:r>
      <w:r>
        <w:t>The</w:t>
      </w:r>
      <w:r>
        <w:rPr>
          <w:spacing w:val="-1"/>
        </w:rPr>
        <w:t xml:space="preserve"> Regents of</w:t>
      </w:r>
      <w:r>
        <w:rPr>
          <w:spacing w:val="42"/>
        </w:rPr>
        <w:t xml:space="preserve"> </w:t>
      </w:r>
      <w:r>
        <w:rPr>
          <w:spacing w:val="-1"/>
        </w:rPr>
        <w:t>the University</w:t>
      </w:r>
      <w:r>
        <w:rPr>
          <w:spacing w:val="-5"/>
        </w:rPr>
        <w:t xml:space="preserve"> </w:t>
      </w:r>
      <w:r>
        <w:rPr>
          <w:spacing w:val="1"/>
        </w:rPr>
        <w:t>of</w:t>
      </w:r>
      <w:r>
        <w:rPr>
          <w:spacing w:val="-1"/>
        </w:rPr>
        <w:t xml:space="preserve"> California HARMLESS from any</w:t>
      </w:r>
      <w:r>
        <w:t xml:space="preserve"> and</w:t>
      </w:r>
      <w:r>
        <w:rPr>
          <w:spacing w:val="-1"/>
        </w:rPr>
        <w:t xml:space="preserve"> all claims, actions, suits, procedures,</w:t>
      </w:r>
      <w:r>
        <w:rPr>
          <w:spacing w:val="2"/>
        </w:rPr>
        <w:t xml:space="preserve"> </w:t>
      </w:r>
      <w:r>
        <w:rPr>
          <w:spacing w:val="-1"/>
        </w:rPr>
        <w:t>costs,</w:t>
      </w:r>
      <w:r>
        <w:rPr>
          <w:spacing w:val="34"/>
        </w:rPr>
        <w:t xml:space="preserve"> </w:t>
      </w:r>
      <w:r>
        <w:rPr>
          <w:spacing w:val="-1"/>
        </w:rPr>
        <w:t>expenses, damages and liabilities, including</w:t>
      </w:r>
      <w:r>
        <w:t xml:space="preserve"> </w:t>
      </w:r>
      <w:r>
        <w:rPr>
          <w:spacing w:val="-1"/>
        </w:rPr>
        <w:t>attorney’s fees brought</w:t>
      </w:r>
      <w:r>
        <w:rPr>
          <w:spacing w:val="2"/>
        </w:rPr>
        <w:t xml:space="preserve"> </w:t>
      </w:r>
      <w:r>
        <w:rPr>
          <w:spacing w:val="-1"/>
        </w:rPr>
        <w:t xml:space="preserve">as </w:t>
      </w:r>
      <w:r>
        <w:t>a</w:t>
      </w:r>
      <w:r>
        <w:rPr>
          <w:spacing w:val="-1"/>
        </w:rPr>
        <w:t xml:space="preserve"> result of </w:t>
      </w:r>
      <w:r>
        <w:rPr>
          <w:spacing w:val="1"/>
        </w:rPr>
        <w:t>my</w:t>
      </w:r>
      <w:r>
        <w:rPr>
          <w:spacing w:val="-5"/>
        </w:rPr>
        <w:t xml:space="preserve"> </w:t>
      </w:r>
      <w:r>
        <w:rPr>
          <w:spacing w:val="-1"/>
        </w:rPr>
        <w:t>involvement in</w:t>
      </w:r>
      <w:r>
        <w:rPr>
          <w:spacing w:val="40"/>
        </w:rPr>
        <w:t xml:space="preserve"> </w:t>
      </w:r>
      <w:r>
        <w:rPr>
          <w:spacing w:val="-1"/>
        </w:rPr>
        <w:t>trauma informed yoga</w:t>
      </w:r>
      <w:r>
        <w:rPr>
          <w:spacing w:val="-5"/>
        </w:rPr>
        <w:t xml:space="preserve"> </w:t>
      </w:r>
      <w:r>
        <w:rPr>
          <w:spacing w:val="-1"/>
        </w:rPr>
        <w:t>and to reimburse them for</w:t>
      </w:r>
      <w:r>
        <w:rPr>
          <w:spacing w:val="2"/>
        </w:rPr>
        <w:t xml:space="preserve"> </w:t>
      </w:r>
      <w:r>
        <w:rPr>
          <w:spacing w:val="1"/>
        </w:rPr>
        <w:t>any</w:t>
      </w:r>
      <w:r>
        <w:rPr>
          <w:spacing w:val="-5"/>
        </w:rPr>
        <w:t xml:space="preserve"> </w:t>
      </w:r>
      <w:r>
        <w:rPr>
          <w:spacing w:val="-1"/>
        </w:rPr>
        <w:t>such</w:t>
      </w:r>
      <w:r>
        <w:rPr>
          <w:spacing w:val="2"/>
        </w:rPr>
        <w:t xml:space="preserve"> </w:t>
      </w:r>
      <w:r>
        <w:rPr>
          <w:spacing w:val="-1"/>
        </w:rPr>
        <w:t>expenses incurred.</w:t>
      </w:r>
    </w:p>
    <w:p w14:paraId="7887A753" w14:textId="77777777" w:rsidR="0094339D" w:rsidRDefault="0094339D" w:rsidP="0094339D">
      <w:pPr>
        <w:pStyle w:val="BodyText"/>
        <w:kinsoku w:val="0"/>
        <w:overflowPunct w:val="0"/>
        <w:ind w:left="0"/>
      </w:pPr>
    </w:p>
    <w:p w14:paraId="072B1703" w14:textId="77777777" w:rsidR="0094339D" w:rsidRDefault="0094339D" w:rsidP="0094339D">
      <w:pPr>
        <w:pStyle w:val="BodyText"/>
        <w:kinsoku w:val="0"/>
        <w:overflowPunct w:val="0"/>
        <w:ind w:right="101"/>
      </w:pPr>
      <w:r>
        <w:rPr>
          <w:b/>
          <w:bCs/>
          <w:spacing w:val="-1"/>
        </w:rPr>
        <w:t>Severability:</w:t>
      </w:r>
      <w:r>
        <w:rPr>
          <w:b/>
          <w:bCs/>
        </w:rPr>
        <w:t xml:space="preserve"> </w:t>
      </w:r>
      <w:r>
        <w:rPr>
          <w:b/>
          <w:bCs/>
          <w:spacing w:val="13"/>
        </w:rPr>
        <w:t xml:space="preserve"> </w:t>
      </w:r>
      <w:r>
        <w:rPr>
          <w:spacing w:val="-1"/>
        </w:rPr>
        <w:t>The undersigned</w:t>
      </w:r>
      <w:r>
        <w:rPr>
          <w:spacing w:val="2"/>
        </w:rPr>
        <w:t xml:space="preserve"> </w:t>
      </w:r>
      <w:r>
        <w:rPr>
          <w:spacing w:val="-1"/>
        </w:rPr>
        <w:t xml:space="preserve">further </w:t>
      </w:r>
      <w:r>
        <w:t>expressly</w:t>
      </w:r>
      <w:r>
        <w:rPr>
          <w:spacing w:val="-5"/>
        </w:rPr>
        <w:t xml:space="preserve"> </w:t>
      </w:r>
      <w:r>
        <w:t>agrees</w:t>
      </w:r>
      <w:r>
        <w:rPr>
          <w:spacing w:val="-1"/>
        </w:rPr>
        <w:t xml:space="preserve"> that the foregoing</w:t>
      </w:r>
      <w:r>
        <w:t xml:space="preserve"> </w:t>
      </w:r>
      <w:r>
        <w:rPr>
          <w:spacing w:val="-1"/>
        </w:rPr>
        <w:t>waiver and assumption of</w:t>
      </w:r>
      <w:r>
        <w:rPr>
          <w:spacing w:val="50"/>
        </w:rPr>
        <w:t xml:space="preserve"> </w:t>
      </w:r>
      <w:r>
        <w:rPr>
          <w:spacing w:val="-1"/>
        </w:rPr>
        <w:t>risks</w:t>
      </w:r>
      <w:r>
        <w:t xml:space="preserve"> </w:t>
      </w:r>
      <w:r>
        <w:rPr>
          <w:spacing w:val="-1"/>
        </w:rPr>
        <w:t>agreement</w:t>
      </w:r>
      <w:r>
        <w:t xml:space="preserve"> is </w:t>
      </w:r>
      <w:r>
        <w:rPr>
          <w:spacing w:val="-1"/>
        </w:rPr>
        <w:t>intended</w:t>
      </w:r>
      <w:r>
        <w:t xml:space="preserve"> to be</w:t>
      </w:r>
      <w:r>
        <w:rPr>
          <w:spacing w:val="-1"/>
        </w:rPr>
        <w:t xml:space="preserve"> as</w:t>
      </w:r>
      <w:r>
        <w:t xml:space="preserve"> broad </w:t>
      </w:r>
      <w:r>
        <w:rPr>
          <w:spacing w:val="-1"/>
        </w:rPr>
        <w:t>and</w:t>
      </w:r>
      <w:r>
        <w:t xml:space="preserve"> </w:t>
      </w:r>
      <w:r>
        <w:rPr>
          <w:spacing w:val="-1"/>
        </w:rPr>
        <w:t>inclusive as</w:t>
      </w:r>
      <w:r>
        <w:t xml:space="preserve"> is </w:t>
      </w:r>
      <w:r>
        <w:rPr>
          <w:spacing w:val="-1"/>
        </w:rPr>
        <w:t>permitted</w:t>
      </w:r>
      <w:r>
        <w:t xml:space="preserve"> </w:t>
      </w:r>
      <w:r>
        <w:rPr>
          <w:spacing w:val="1"/>
        </w:rPr>
        <w:t>by</w:t>
      </w:r>
      <w:r>
        <w:rPr>
          <w:spacing w:val="-5"/>
        </w:rPr>
        <w:t xml:space="preserve"> </w:t>
      </w:r>
      <w:r>
        <w:t xml:space="preserve">the </w:t>
      </w:r>
      <w:r>
        <w:rPr>
          <w:spacing w:val="-1"/>
        </w:rPr>
        <w:t>law</w:t>
      </w:r>
      <w:r>
        <w:t xml:space="preserve"> of</w:t>
      </w:r>
      <w:r>
        <w:rPr>
          <w:spacing w:val="-1"/>
        </w:rPr>
        <w:t xml:space="preserve"> </w:t>
      </w:r>
      <w:r>
        <w:t>the</w:t>
      </w:r>
      <w:r>
        <w:rPr>
          <w:spacing w:val="-1"/>
        </w:rPr>
        <w:t xml:space="preserve"> State </w:t>
      </w:r>
      <w:r>
        <w:rPr>
          <w:spacing w:val="1"/>
        </w:rPr>
        <w:t>of</w:t>
      </w:r>
      <w:r>
        <w:rPr>
          <w:spacing w:val="85"/>
        </w:rPr>
        <w:t xml:space="preserve"> </w:t>
      </w:r>
      <w:r>
        <w:rPr>
          <w:spacing w:val="-1"/>
        </w:rPr>
        <w:t>California and</w:t>
      </w:r>
      <w:r>
        <w:t xml:space="preserve"> </w:t>
      </w:r>
      <w:r>
        <w:rPr>
          <w:spacing w:val="-1"/>
        </w:rPr>
        <w:t>that</w:t>
      </w:r>
      <w:r>
        <w:t xml:space="preserve"> if</w:t>
      </w:r>
      <w:r>
        <w:rPr>
          <w:spacing w:val="-1"/>
        </w:rPr>
        <w:t xml:space="preserve"> </w:t>
      </w:r>
      <w:r>
        <w:rPr>
          <w:spacing w:val="1"/>
        </w:rPr>
        <w:t>any</w:t>
      </w:r>
      <w:r>
        <w:rPr>
          <w:spacing w:val="-5"/>
        </w:rPr>
        <w:t xml:space="preserve"> </w:t>
      </w:r>
      <w:r>
        <w:t xml:space="preserve">portion </w:t>
      </w:r>
      <w:r>
        <w:rPr>
          <w:spacing w:val="-1"/>
        </w:rPr>
        <w:t xml:space="preserve">thereof </w:t>
      </w:r>
      <w:r>
        <w:t xml:space="preserve">is </w:t>
      </w:r>
      <w:r>
        <w:rPr>
          <w:spacing w:val="-1"/>
        </w:rPr>
        <w:t>held</w:t>
      </w:r>
      <w:r>
        <w:t xml:space="preserve"> </w:t>
      </w:r>
      <w:r>
        <w:rPr>
          <w:spacing w:val="-1"/>
        </w:rPr>
        <w:t>invalid,</w:t>
      </w:r>
      <w:r>
        <w:t xml:space="preserve"> it is </w:t>
      </w:r>
      <w:r>
        <w:rPr>
          <w:spacing w:val="-1"/>
        </w:rPr>
        <w:t>agreed</w:t>
      </w:r>
      <w:r>
        <w:t xml:space="preserve"> </w:t>
      </w:r>
      <w:r>
        <w:rPr>
          <w:spacing w:val="-1"/>
        </w:rPr>
        <w:t>that</w:t>
      </w:r>
      <w:r>
        <w:t xml:space="preserve"> the</w:t>
      </w:r>
      <w:r>
        <w:rPr>
          <w:spacing w:val="-1"/>
        </w:rPr>
        <w:t xml:space="preserve"> balance </w:t>
      </w:r>
      <w:r>
        <w:t>shall,</w:t>
      </w:r>
      <w:r>
        <w:rPr>
          <w:spacing w:val="77"/>
        </w:rPr>
        <w:t xml:space="preserve"> </w:t>
      </w:r>
      <w:r>
        <w:rPr>
          <w:spacing w:val="-2"/>
        </w:rPr>
        <w:t>notwithstanding,</w:t>
      </w:r>
      <w:r>
        <w:rPr>
          <w:spacing w:val="-1"/>
        </w:rPr>
        <w:t xml:space="preserve"> continue in full legal force</w:t>
      </w:r>
      <w:r>
        <w:rPr>
          <w:spacing w:val="2"/>
        </w:rPr>
        <w:t xml:space="preserve"> </w:t>
      </w:r>
      <w:r>
        <w:rPr>
          <w:spacing w:val="-1"/>
        </w:rPr>
        <w:t>and effect.</w:t>
      </w:r>
    </w:p>
    <w:p w14:paraId="1B1E8B4F" w14:textId="77777777" w:rsidR="0094339D" w:rsidRDefault="0094339D" w:rsidP="0094339D">
      <w:pPr>
        <w:pStyle w:val="BodyText"/>
        <w:kinsoku w:val="0"/>
        <w:overflowPunct w:val="0"/>
        <w:ind w:left="0"/>
      </w:pPr>
    </w:p>
    <w:p w14:paraId="7DD31888" w14:textId="77777777" w:rsidR="0094339D" w:rsidRDefault="0094339D" w:rsidP="0094339D">
      <w:pPr>
        <w:pStyle w:val="BodyText"/>
        <w:kinsoku w:val="0"/>
        <w:overflowPunct w:val="0"/>
        <w:ind w:right="253"/>
        <w:rPr>
          <w:spacing w:val="-1"/>
        </w:rPr>
      </w:pPr>
      <w:r>
        <w:rPr>
          <w:b/>
          <w:bCs/>
          <w:spacing w:val="-1"/>
        </w:rPr>
        <w:lastRenderedPageBreak/>
        <w:t xml:space="preserve">Acknowledgment </w:t>
      </w:r>
      <w:r>
        <w:rPr>
          <w:b/>
          <w:bCs/>
        </w:rPr>
        <w:t xml:space="preserve">of </w:t>
      </w:r>
      <w:r>
        <w:rPr>
          <w:b/>
          <w:bCs/>
          <w:spacing w:val="-1"/>
        </w:rPr>
        <w:t>Understanding:</w:t>
      </w:r>
      <w:r>
        <w:rPr>
          <w:b/>
          <w:bCs/>
        </w:rPr>
        <w:t xml:space="preserve"> </w:t>
      </w:r>
      <w:r>
        <w:rPr>
          <w:b/>
          <w:bCs/>
          <w:spacing w:val="3"/>
        </w:rPr>
        <w:t xml:space="preserve"> </w:t>
      </w:r>
      <w:r>
        <w:t>I</w:t>
      </w:r>
      <w:r>
        <w:rPr>
          <w:spacing w:val="-6"/>
        </w:rPr>
        <w:t xml:space="preserve"> </w:t>
      </w:r>
      <w:r>
        <w:rPr>
          <w:spacing w:val="-1"/>
        </w:rPr>
        <w:t>have</w:t>
      </w:r>
      <w:r>
        <w:rPr>
          <w:spacing w:val="1"/>
        </w:rPr>
        <w:t xml:space="preserve"> </w:t>
      </w:r>
      <w:r>
        <w:rPr>
          <w:spacing w:val="-1"/>
        </w:rPr>
        <w:t>read</w:t>
      </w:r>
      <w:r>
        <w:t xml:space="preserve"> this </w:t>
      </w:r>
      <w:r>
        <w:rPr>
          <w:spacing w:val="-1"/>
        </w:rPr>
        <w:t xml:space="preserve">waiver </w:t>
      </w:r>
      <w:r>
        <w:t>of</w:t>
      </w:r>
      <w:r>
        <w:rPr>
          <w:spacing w:val="-1"/>
        </w:rPr>
        <w:t xml:space="preserve"> liability,</w:t>
      </w:r>
      <w:r>
        <w:rPr>
          <w:spacing w:val="2"/>
        </w:rPr>
        <w:t xml:space="preserve"> </w:t>
      </w:r>
      <w:r>
        <w:rPr>
          <w:spacing w:val="-1"/>
        </w:rPr>
        <w:t>assumption</w:t>
      </w:r>
      <w:r>
        <w:t xml:space="preserve"> of</w:t>
      </w:r>
      <w:r>
        <w:rPr>
          <w:spacing w:val="-1"/>
        </w:rPr>
        <w:t xml:space="preserve"> risk,</w:t>
      </w:r>
      <w:r>
        <w:t xml:space="preserve"> </w:t>
      </w:r>
      <w:r>
        <w:rPr>
          <w:spacing w:val="-1"/>
        </w:rPr>
        <w:t>and</w:t>
      </w:r>
      <w:r>
        <w:rPr>
          <w:spacing w:val="93"/>
        </w:rPr>
        <w:t xml:space="preserve"> </w:t>
      </w:r>
      <w:r>
        <w:rPr>
          <w:spacing w:val="-1"/>
        </w:rPr>
        <w:t>indemnity</w:t>
      </w:r>
      <w:r>
        <w:rPr>
          <w:spacing w:val="-5"/>
        </w:rPr>
        <w:t xml:space="preserve"> </w:t>
      </w:r>
      <w:r>
        <w:rPr>
          <w:spacing w:val="-1"/>
        </w:rPr>
        <w:t xml:space="preserve">agreement, </w:t>
      </w:r>
      <w:r>
        <w:t>fully</w:t>
      </w:r>
      <w:r>
        <w:rPr>
          <w:spacing w:val="-5"/>
        </w:rPr>
        <w:t xml:space="preserve"> </w:t>
      </w:r>
      <w:r>
        <w:rPr>
          <w:spacing w:val="-1"/>
        </w:rPr>
        <w:t>understand its terms, and</w:t>
      </w:r>
      <w:r>
        <w:rPr>
          <w:spacing w:val="-3"/>
        </w:rPr>
        <w:t xml:space="preserve"> </w:t>
      </w:r>
      <w:r>
        <w:rPr>
          <w:b/>
          <w:bCs/>
          <w:spacing w:val="-1"/>
        </w:rPr>
        <w:t>understand</w:t>
      </w:r>
      <w:r>
        <w:rPr>
          <w:b/>
          <w:bCs/>
        </w:rPr>
        <w:t xml:space="preserve"> </w:t>
      </w:r>
      <w:r>
        <w:rPr>
          <w:b/>
          <w:bCs/>
          <w:spacing w:val="-1"/>
        </w:rPr>
        <w:t xml:space="preserve">that </w:t>
      </w:r>
      <w:r>
        <w:rPr>
          <w:b/>
          <w:bCs/>
        </w:rPr>
        <w:t>I am</w:t>
      </w:r>
      <w:r>
        <w:rPr>
          <w:b/>
          <w:bCs/>
          <w:spacing w:val="-4"/>
        </w:rPr>
        <w:t xml:space="preserve"> </w:t>
      </w:r>
      <w:r>
        <w:rPr>
          <w:b/>
          <w:bCs/>
        </w:rPr>
        <w:t xml:space="preserve">giving up </w:t>
      </w:r>
      <w:r>
        <w:rPr>
          <w:b/>
          <w:bCs/>
          <w:spacing w:val="-1"/>
        </w:rPr>
        <w:t>substantial</w:t>
      </w:r>
      <w:r>
        <w:rPr>
          <w:b/>
          <w:bCs/>
          <w:spacing w:val="69"/>
        </w:rPr>
        <w:t xml:space="preserve"> </w:t>
      </w:r>
      <w:r>
        <w:rPr>
          <w:b/>
          <w:bCs/>
        </w:rPr>
        <w:t xml:space="preserve">rights, </w:t>
      </w:r>
      <w:r>
        <w:rPr>
          <w:b/>
          <w:bCs/>
          <w:spacing w:val="-1"/>
        </w:rPr>
        <w:t>including</w:t>
      </w:r>
      <w:r>
        <w:rPr>
          <w:b/>
          <w:bCs/>
        </w:rPr>
        <w:t xml:space="preserve"> </w:t>
      </w:r>
      <w:r>
        <w:rPr>
          <w:b/>
          <w:bCs/>
          <w:spacing w:val="-2"/>
        </w:rPr>
        <w:t>my</w:t>
      </w:r>
      <w:r>
        <w:rPr>
          <w:b/>
          <w:bCs/>
        </w:rPr>
        <w:t xml:space="preserve"> right to </w:t>
      </w:r>
      <w:r>
        <w:rPr>
          <w:b/>
          <w:bCs/>
          <w:spacing w:val="-1"/>
        </w:rPr>
        <w:t>sue</w:t>
      </w:r>
      <w:r>
        <w:rPr>
          <w:spacing w:val="-1"/>
        </w:rPr>
        <w:t>.</w:t>
      </w:r>
      <w:r>
        <w:t xml:space="preserve"> </w:t>
      </w:r>
      <w:r>
        <w:rPr>
          <w:spacing w:val="2"/>
        </w:rPr>
        <w:t xml:space="preserve"> </w:t>
      </w:r>
      <w:r>
        <w:t>I</w:t>
      </w:r>
      <w:r>
        <w:rPr>
          <w:spacing w:val="-1"/>
        </w:rPr>
        <w:t xml:space="preserve"> acknowledge that</w:t>
      </w:r>
      <w:r>
        <w:rPr>
          <w:spacing w:val="2"/>
        </w:rPr>
        <w:t xml:space="preserve"> </w:t>
      </w:r>
      <w:r>
        <w:t>I</w:t>
      </w:r>
      <w:r>
        <w:rPr>
          <w:spacing w:val="-4"/>
        </w:rPr>
        <w:t xml:space="preserve"> </w:t>
      </w:r>
      <w:r>
        <w:rPr>
          <w:spacing w:val="-1"/>
        </w:rPr>
        <w:t>am signing</w:t>
      </w:r>
      <w:r>
        <w:rPr>
          <w:spacing w:val="-3"/>
        </w:rPr>
        <w:t xml:space="preserve"> </w:t>
      </w:r>
      <w:r>
        <w:rPr>
          <w:spacing w:val="-1"/>
        </w:rPr>
        <w:t xml:space="preserve">the agreement </w:t>
      </w:r>
      <w:r>
        <w:t>freely</w:t>
      </w:r>
      <w:r>
        <w:rPr>
          <w:spacing w:val="-5"/>
        </w:rPr>
        <w:t xml:space="preserve"> </w:t>
      </w:r>
      <w:r>
        <w:rPr>
          <w:spacing w:val="-1"/>
        </w:rPr>
        <w:t>and</w:t>
      </w:r>
      <w:r>
        <w:rPr>
          <w:spacing w:val="68"/>
        </w:rPr>
        <w:t xml:space="preserve"> </w:t>
      </w:r>
      <w:r>
        <w:rPr>
          <w:spacing w:val="-1"/>
        </w:rPr>
        <w:t xml:space="preserve">voluntarily, and </w:t>
      </w:r>
      <w:r>
        <w:rPr>
          <w:b/>
          <w:bCs/>
        </w:rPr>
        <w:t>intend by</w:t>
      </w:r>
      <w:r>
        <w:rPr>
          <w:b/>
          <w:bCs/>
          <w:spacing w:val="2"/>
        </w:rPr>
        <w:t xml:space="preserve"> </w:t>
      </w:r>
      <w:r>
        <w:rPr>
          <w:b/>
          <w:bCs/>
          <w:spacing w:val="-2"/>
        </w:rPr>
        <w:t>my</w:t>
      </w:r>
      <w:r>
        <w:rPr>
          <w:b/>
          <w:bCs/>
        </w:rPr>
        <w:t xml:space="preserve"> signature to be a </w:t>
      </w:r>
      <w:r>
        <w:rPr>
          <w:b/>
          <w:bCs/>
          <w:spacing w:val="-1"/>
        </w:rPr>
        <w:t>complete</w:t>
      </w:r>
      <w:r>
        <w:rPr>
          <w:b/>
          <w:bCs/>
        </w:rPr>
        <w:t xml:space="preserve"> and </w:t>
      </w:r>
      <w:r>
        <w:rPr>
          <w:b/>
          <w:bCs/>
          <w:spacing w:val="-1"/>
        </w:rPr>
        <w:t>unconditional</w:t>
      </w:r>
      <w:r>
        <w:rPr>
          <w:b/>
          <w:bCs/>
        </w:rPr>
        <w:t xml:space="preserve"> release of</w:t>
      </w:r>
      <w:r>
        <w:rPr>
          <w:b/>
          <w:bCs/>
          <w:spacing w:val="1"/>
        </w:rPr>
        <w:t xml:space="preserve"> </w:t>
      </w:r>
      <w:r>
        <w:rPr>
          <w:b/>
          <w:bCs/>
        </w:rPr>
        <w:t xml:space="preserve">all </w:t>
      </w:r>
      <w:r>
        <w:rPr>
          <w:b/>
          <w:bCs/>
          <w:spacing w:val="-1"/>
        </w:rPr>
        <w:t>liability</w:t>
      </w:r>
      <w:r>
        <w:rPr>
          <w:b/>
          <w:bCs/>
          <w:spacing w:val="51"/>
        </w:rPr>
        <w:t xml:space="preserve"> </w:t>
      </w:r>
      <w:r>
        <w:t>to the</w:t>
      </w:r>
      <w:r>
        <w:rPr>
          <w:spacing w:val="-1"/>
        </w:rPr>
        <w:t xml:space="preserve"> greatest</w:t>
      </w:r>
      <w:r>
        <w:t xml:space="preserve"> extent </w:t>
      </w:r>
      <w:r>
        <w:rPr>
          <w:spacing w:val="-1"/>
        </w:rPr>
        <w:t>allowed</w:t>
      </w:r>
      <w:r>
        <w:t xml:space="preserve"> </w:t>
      </w:r>
      <w:r>
        <w:rPr>
          <w:spacing w:val="2"/>
        </w:rPr>
        <w:t>by</w:t>
      </w:r>
      <w:r>
        <w:rPr>
          <w:spacing w:val="-5"/>
        </w:rPr>
        <w:t xml:space="preserve"> </w:t>
      </w:r>
      <w:r>
        <w:rPr>
          <w:spacing w:val="-1"/>
        </w:rPr>
        <w:t>law.</w:t>
      </w:r>
    </w:p>
    <w:p w14:paraId="26611A82" w14:textId="77777777" w:rsidR="0094339D" w:rsidRDefault="0094339D" w:rsidP="0094339D">
      <w:pPr>
        <w:pStyle w:val="BodyText"/>
        <w:kinsoku w:val="0"/>
        <w:overflowPunct w:val="0"/>
        <w:ind w:left="0"/>
        <w:rPr>
          <w:sz w:val="20"/>
          <w:szCs w:val="20"/>
        </w:rPr>
      </w:pPr>
    </w:p>
    <w:p w14:paraId="7642C5DD" w14:textId="77777777" w:rsidR="0094339D" w:rsidRDefault="0094339D" w:rsidP="0094339D">
      <w:pPr>
        <w:pStyle w:val="BodyText"/>
        <w:kinsoku w:val="0"/>
        <w:overflowPunct w:val="0"/>
        <w:spacing w:line="200" w:lineRule="atLeast"/>
        <w:ind w:left="123"/>
        <w:rPr>
          <w:sz w:val="20"/>
          <w:szCs w:val="20"/>
        </w:rPr>
      </w:pPr>
      <w:r>
        <w:rPr>
          <w:noProof/>
          <w:sz w:val="20"/>
          <w:szCs w:val="20"/>
        </w:rPr>
        <mc:AlternateContent>
          <mc:Choice Requires="wps">
            <w:drawing>
              <wp:inline distT="0" distB="0" distL="0" distR="0" wp14:anchorId="1980FDA0" wp14:editId="048EB434">
                <wp:extent cx="6093460" cy="353695"/>
                <wp:effectExtent l="9525" t="9525" r="1206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353695"/>
                        </a:xfrm>
                        <a:prstGeom prst="rect">
                          <a:avLst/>
                        </a:prstGeom>
                        <a:noFill/>
                        <a:ln w="12700" cmpd="sng">
                          <a:solidFill>
                            <a:srgbClr val="0000F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3227462" w14:textId="77777777" w:rsidR="0094339D" w:rsidRDefault="0094339D" w:rsidP="0094339D">
                            <w:pPr>
                              <w:pStyle w:val="BodyText"/>
                              <w:kinsoku w:val="0"/>
                              <w:overflowPunct w:val="0"/>
                              <w:spacing w:before="63"/>
                              <w:ind w:left="20"/>
                            </w:pPr>
                          </w:p>
                        </w:txbxContent>
                      </wps:txbx>
                      <wps:bodyPr rot="0" vert="horz" wrap="square" lIns="0" tIns="0" rIns="0" bIns="0" anchor="t" anchorCtr="0" upright="1">
                        <a:noAutofit/>
                      </wps:bodyPr>
                    </wps:wsp>
                  </a:graphicData>
                </a:graphic>
              </wp:inline>
            </w:drawing>
          </mc:Choice>
          <mc:Fallback>
            <w:pict>
              <v:shape w14:anchorId="1980FDA0" id="Text Box 6" o:spid="_x0000_s1030" type="#_x0000_t202" style="width:479.8pt;height:2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" filled="f" strokecolor="blue" strokeweight="1pt">
                <v:textbox inset="0,0,0,0">
                  <w:txbxContent>
                    <w:p w14:paraId="03227462" w14:textId="77777777" w:rsidR="0094339D" w:rsidRDefault="0094339D" w:rsidP="0094339D">
                      <w:pPr>
                        <w:pStyle w:val="BodyText"/>
                        <w:kinsoku w:val="0"/>
                        <w:overflowPunct w:val="0"/>
                        <w:spacing w:before="63"/>
                        <w:ind w:left="20"/>
                      </w:pPr>
                    </w:p>
                  </w:txbxContent>
                </v:textbox>
                <w10:anchorlock/>
              </v:shape>
            </w:pict>
          </mc:Fallback>
        </mc:AlternateContent>
      </w:r>
    </w:p>
    <w:p w14:paraId="7AADAAEA" w14:textId="77777777" w:rsidR="0094339D" w:rsidRDefault="0094339D" w:rsidP="0094339D">
      <w:pPr>
        <w:pStyle w:val="BodyText"/>
        <w:kinsoku w:val="0"/>
        <w:overflowPunct w:val="0"/>
        <w:ind w:left="0"/>
        <w:rPr>
          <w:sz w:val="20"/>
          <w:szCs w:val="20"/>
        </w:rPr>
      </w:pPr>
    </w:p>
    <w:p w14:paraId="042703FD" w14:textId="77777777" w:rsidR="0094339D" w:rsidRDefault="0094339D" w:rsidP="0094339D">
      <w:pPr>
        <w:pStyle w:val="BodyText"/>
        <w:kinsoku w:val="0"/>
        <w:overflowPunct w:val="0"/>
        <w:spacing w:before="29"/>
        <w:ind w:hanging="1"/>
      </w:pPr>
      <w:r>
        <w:rPr>
          <w:spacing w:val="-2"/>
        </w:rPr>
        <w:t>Signature</w:t>
      </w:r>
      <w:r>
        <w:rPr>
          <w:spacing w:val="-1"/>
        </w:rPr>
        <w:t xml:space="preserve"> </w:t>
      </w:r>
      <w:r>
        <w:rPr>
          <w:spacing w:val="1"/>
        </w:rPr>
        <w:t>of</w:t>
      </w:r>
      <w:r>
        <w:rPr>
          <w:spacing w:val="-1"/>
        </w:rPr>
        <w:t xml:space="preserve"> Parent/Guardian of Minor</w:t>
      </w:r>
      <w:r>
        <w:t xml:space="preserve">        </w:t>
      </w:r>
      <w:r>
        <w:rPr>
          <w:spacing w:val="-1"/>
        </w:rPr>
        <w:t>Date</w:t>
      </w:r>
      <w:r>
        <w:t xml:space="preserve">            </w:t>
      </w:r>
      <w:r>
        <w:rPr>
          <w:spacing w:val="-2"/>
        </w:rPr>
        <w:t>Signature</w:t>
      </w:r>
      <w:r>
        <w:rPr>
          <w:spacing w:val="-1"/>
        </w:rPr>
        <w:t xml:space="preserve"> </w:t>
      </w:r>
      <w:r>
        <w:rPr>
          <w:spacing w:val="1"/>
        </w:rPr>
        <w:t>of</w:t>
      </w:r>
      <w:r>
        <w:rPr>
          <w:spacing w:val="-1"/>
        </w:rPr>
        <w:t xml:space="preserve"> Participant</w:t>
      </w:r>
      <w:r>
        <w:t xml:space="preserve">        </w:t>
      </w:r>
      <w:r>
        <w:rPr>
          <w:spacing w:val="-1"/>
        </w:rPr>
        <w:t>Date</w:t>
      </w:r>
    </w:p>
    <w:p w14:paraId="7B442380" w14:textId="77777777" w:rsidR="0094339D" w:rsidRDefault="0094339D" w:rsidP="0094339D">
      <w:pPr>
        <w:pStyle w:val="BodyText"/>
        <w:kinsoku w:val="0"/>
        <w:overflowPunct w:val="0"/>
        <w:ind w:left="0"/>
        <w:rPr>
          <w:sz w:val="20"/>
          <w:szCs w:val="20"/>
        </w:rPr>
      </w:pPr>
    </w:p>
    <w:p w14:paraId="0012E867" w14:textId="77777777" w:rsidR="0094339D" w:rsidRDefault="0094339D" w:rsidP="0094339D">
      <w:pPr>
        <w:pStyle w:val="BodyText"/>
        <w:kinsoku w:val="0"/>
        <w:overflowPunct w:val="0"/>
        <w:spacing w:line="200" w:lineRule="atLeast"/>
        <w:ind w:left="123"/>
        <w:rPr>
          <w:sz w:val="20"/>
          <w:szCs w:val="20"/>
        </w:rPr>
      </w:pPr>
      <w:r>
        <w:rPr>
          <w:noProof/>
          <w:sz w:val="20"/>
          <w:szCs w:val="20"/>
        </w:rPr>
        <mc:AlternateContent>
          <mc:Choice Requires="wps">
            <w:drawing>
              <wp:inline distT="0" distB="0" distL="0" distR="0" wp14:anchorId="71A3D088" wp14:editId="3483E09A">
                <wp:extent cx="6093460" cy="353695"/>
                <wp:effectExtent l="9525" t="9525" r="12065" b="825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460" cy="353695"/>
                        </a:xfrm>
                        <a:prstGeom prst="rect">
                          <a:avLst/>
                        </a:prstGeom>
                        <a:noFill/>
                        <a:ln w="12700" cmpd="sng">
                          <a:solidFill>
                            <a:srgbClr val="0000F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665DBF0" w14:textId="77777777" w:rsidR="0094339D" w:rsidRDefault="0094339D" w:rsidP="0094339D">
                            <w:pPr>
                              <w:pStyle w:val="BodyText"/>
                              <w:kinsoku w:val="0"/>
                              <w:overflowPunct w:val="0"/>
                              <w:spacing w:before="63"/>
                              <w:ind w:left="20"/>
                            </w:pPr>
                          </w:p>
                        </w:txbxContent>
                      </wps:txbx>
                      <wps:bodyPr rot="0" vert="horz" wrap="square" lIns="0" tIns="0" rIns="0" bIns="0" anchor="t" anchorCtr="0" upright="1">
                        <a:noAutofit/>
                      </wps:bodyPr>
                    </wps:wsp>
                  </a:graphicData>
                </a:graphic>
              </wp:inline>
            </w:drawing>
          </mc:Choice>
          <mc:Fallback>
            <w:pict>
              <v:shape w14:anchorId="71A3D088" id="Text Box 5" o:spid="_x0000_s1031" type="#_x0000_t202" style="width:479.8pt;height:2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" filled="f" strokecolor="blue" strokeweight="1pt">
                <v:textbox inset="0,0,0,0">
                  <w:txbxContent>
                    <w:p w14:paraId="7665DBF0" w14:textId="77777777" w:rsidR="0094339D" w:rsidRDefault="0094339D" w:rsidP="0094339D">
                      <w:pPr>
                        <w:pStyle w:val="BodyText"/>
                        <w:kinsoku w:val="0"/>
                        <w:overflowPunct w:val="0"/>
                        <w:spacing w:before="63"/>
                        <w:ind w:left="20"/>
                      </w:pPr>
                    </w:p>
                  </w:txbxContent>
                </v:textbox>
                <w10:anchorlock/>
              </v:shape>
            </w:pict>
          </mc:Fallback>
        </mc:AlternateContent>
      </w:r>
    </w:p>
    <w:p w14:paraId="706A777B" w14:textId="77777777" w:rsidR="0094339D" w:rsidRDefault="0094339D" w:rsidP="0094339D">
      <w:pPr>
        <w:pStyle w:val="BodyText"/>
        <w:kinsoku w:val="0"/>
        <w:overflowPunct w:val="0"/>
        <w:ind w:left="0"/>
        <w:rPr>
          <w:sz w:val="20"/>
          <w:szCs w:val="20"/>
        </w:rPr>
      </w:pPr>
    </w:p>
    <w:p w14:paraId="3F768F23" w14:textId="528D0574" w:rsidR="0094339D" w:rsidRDefault="003C4F8A" w:rsidP="0094339D">
      <w:pPr>
        <w:pStyle w:val="BodyText"/>
        <w:kinsoku w:val="0"/>
        <w:overflowPunct w:val="0"/>
        <w:spacing w:before="164"/>
        <w:ind w:left="0"/>
      </w:pPr>
      <w:r>
        <w:t xml:space="preserve">  </w:t>
      </w:r>
      <w:r w:rsidR="0094339D">
        <w:t xml:space="preserve">Participant's Age (if minor) </w:t>
      </w:r>
      <w:r w:rsidR="0094339D">
        <w:rPr>
          <w:u w:val="single"/>
        </w:rPr>
        <w:t xml:space="preserve">          </w:t>
      </w:r>
      <w:r w:rsidR="0094339D">
        <w:rPr>
          <w:spacing w:val="-5"/>
          <w:u w:val="single"/>
        </w:rPr>
        <w:t xml:space="preserve"> </w:t>
      </w:r>
    </w:p>
    <w:p w14:paraId="425E1718" w14:textId="77777777" w:rsidR="0094339D" w:rsidRDefault="0094339D" w:rsidP="0094339D">
      <w:pPr>
        <w:pStyle w:val="BodyText"/>
        <w:kinsoku w:val="0"/>
        <w:overflowPunct w:val="0"/>
        <w:ind w:left="0"/>
        <w:rPr>
          <w:sz w:val="20"/>
          <w:szCs w:val="20"/>
        </w:rPr>
      </w:pPr>
    </w:p>
    <w:p w14:paraId="2EA8C458" w14:textId="2D7DEA29" w:rsidR="0094339D" w:rsidRDefault="0094339D" w:rsidP="0094339D">
      <w:pPr>
        <w:pStyle w:val="BodyText"/>
        <w:kinsoku w:val="0"/>
        <w:overflowPunct w:val="0"/>
        <w:spacing w:line="200" w:lineRule="atLeast"/>
        <w:ind w:left="123"/>
        <w:rPr>
          <w:sz w:val="20"/>
          <w:szCs w:val="20"/>
        </w:rPr>
      </w:pPr>
    </w:p>
    <w:p w14:paraId="1B812888" w14:textId="77777777" w:rsidR="0094339D" w:rsidRDefault="0094339D" w:rsidP="0094339D">
      <w:pPr>
        <w:pStyle w:val="BodyText"/>
        <w:kinsoku w:val="0"/>
        <w:overflowPunct w:val="0"/>
        <w:ind w:left="0"/>
        <w:rPr>
          <w:sz w:val="20"/>
          <w:szCs w:val="20"/>
        </w:rPr>
      </w:pPr>
    </w:p>
    <w:p w14:paraId="44FCA49A" w14:textId="77777777" w:rsidR="0094339D" w:rsidRDefault="0094339D" w:rsidP="0094339D">
      <w:pPr>
        <w:pStyle w:val="BodyText"/>
        <w:kinsoku w:val="0"/>
        <w:overflowPunct w:val="0"/>
        <w:spacing w:before="40"/>
        <w:ind w:left="0"/>
        <w:rPr>
          <w:spacing w:val="-1"/>
          <w:sz w:val="16"/>
          <w:szCs w:val="16"/>
        </w:rPr>
      </w:pPr>
      <w:r>
        <w:rPr>
          <w:sz w:val="16"/>
          <w:szCs w:val="16"/>
        </w:rPr>
        <w:t>Vol</w:t>
      </w:r>
      <w:r>
        <w:rPr>
          <w:spacing w:val="1"/>
          <w:sz w:val="16"/>
          <w:szCs w:val="16"/>
        </w:rPr>
        <w:t xml:space="preserve"> </w:t>
      </w:r>
      <w:r>
        <w:rPr>
          <w:sz w:val="16"/>
          <w:szCs w:val="16"/>
        </w:rPr>
        <w:t>Waiver</w:t>
      </w:r>
      <w:r>
        <w:rPr>
          <w:spacing w:val="-1"/>
          <w:sz w:val="16"/>
          <w:szCs w:val="16"/>
        </w:rPr>
        <w:t xml:space="preserve"> 7/01</w:t>
      </w:r>
    </w:p>
    <w:p w14:paraId="2B436E74" w14:textId="77777777" w:rsidR="0094339D" w:rsidRDefault="0094339D" w:rsidP="0094339D">
      <w:pPr>
        <w:autoSpaceDE w:val="0"/>
        <w:autoSpaceDN w:val="0"/>
        <w:adjustRightInd w:val="0"/>
        <w:spacing w:before="30"/>
        <w:ind w:right="-20"/>
        <w:rPr>
          <w:rFonts w:cstheme="minorHAnsi"/>
          <w:b/>
          <w:position w:val="1"/>
          <w:sz w:val="22"/>
          <w:szCs w:val="22"/>
          <w:u w:val="single"/>
        </w:rPr>
      </w:pPr>
    </w:p>
    <w:p w14:paraId="54F12F0E" w14:textId="77777777" w:rsidR="0094339D" w:rsidRDefault="0094339D" w:rsidP="0094339D"/>
    <w:p w14:paraId="43A720E6" w14:textId="77777777" w:rsidR="0094339D" w:rsidRDefault="0094339D" w:rsidP="0094339D"/>
    <w:p w14:paraId="4C609038" w14:textId="77777777" w:rsidR="008875A2" w:rsidRDefault="008875A2" w:rsidP="0094339D">
      <w:pPr>
        <w:pStyle w:val="Heading2"/>
        <w:jc w:val="left"/>
      </w:pPr>
    </w:p>
    <w:sectPr w:rsidR="008875A2" w:rsidSect="008E2ECA">
      <w:headerReference w:type="even" r:id="rId10"/>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5E8184" w14:textId="77777777" w:rsidR="004E5CF9" w:rsidRDefault="004E5CF9" w:rsidP="004D35B4">
      <w:r>
        <w:separator/>
      </w:r>
    </w:p>
  </w:endnote>
  <w:endnote w:type="continuationSeparator" w:id="0">
    <w:p w14:paraId="4A7BA1FF" w14:textId="77777777" w:rsidR="004E5CF9" w:rsidRDefault="004E5CF9" w:rsidP="004D3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01DE50" w14:textId="77777777" w:rsidR="004E5CF9" w:rsidRDefault="004E5CF9" w:rsidP="004D35B4">
      <w:r>
        <w:separator/>
      </w:r>
    </w:p>
  </w:footnote>
  <w:footnote w:type="continuationSeparator" w:id="0">
    <w:p w14:paraId="759DAA50" w14:textId="77777777" w:rsidR="004E5CF9" w:rsidRDefault="004E5CF9" w:rsidP="004D35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2F461D" w14:textId="77777777" w:rsidR="004D35B4" w:rsidRDefault="004D35B4" w:rsidP="001F5B7C">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ACCB90" w14:textId="77777777" w:rsidR="004D35B4" w:rsidRDefault="004D35B4" w:rsidP="004D35B4">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19F53" w14:textId="7919F902" w:rsidR="004D35B4" w:rsidRPr="004D35B4" w:rsidRDefault="004D35B4" w:rsidP="001F5B7C">
    <w:pPr>
      <w:pStyle w:val="Header"/>
      <w:framePr w:wrap="none" w:vAnchor="text" w:hAnchor="margin" w:xAlign="right" w:y="1"/>
      <w:rPr>
        <w:rStyle w:val="PageNumber"/>
        <w:rFonts w:cs="Times New Roman"/>
      </w:rPr>
    </w:pPr>
    <w:r>
      <w:rPr>
        <w:rStyle w:val="PageNumber"/>
        <w:rFonts w:cs="Times New Roman"/>
      </w:rPr>
      <w:t xml:space="preserve">Yoga as Healing Interest Form | </w:t>
    </w:r>
    <w:r w:rsidRPr="004D35B4">
      <w:rPr>
        <w:rStyle w:val="PageNumber"/>
        <w:rFonts w:cs="Times New Roman"/>
      </w:rPr>
      <w:fldChar w:fldCharType="begin"/>
    </w:r>
    <w:r w:rsidRPr="004D35B4">
      <w:rPr>
        <w:rStyle w:val="PageNumber"/>
        <w:rFonts w:cs="Times New Roman"/>
      </w:rPr>
      <w:instrText xml:space="preserve">PAGE  </w:instrText>
    </w:r>
    <w:r w:rsidRPr="004D35B4">
      <w:rPr>
        <w:rStyle w:val="PageNumber"/>
        <w:rFonts w:cs="Times New Roman"/>
      </w:rPr>
      <w:fldChar w:fldCharType="separate"/>
    </w:r>
    <w:r w:rsidR="005A4F1D">
      <w:rPr>
        <w:rStyle w:val="PageNumber"/>
        <w:rFonts w:cs="Times New Roman"/>
        <w:noProof/>
      </w:rPr>
      <w:t>10</w:t>
    </w:r>
    <w:r w:rsidRPr="004D35B4">
      <w:rPr>
        <w:rStyle w:val="PageNumber"/>
        <w:rFonts w:cs="Times New Roman"/>
      </w:rPr>
      <w:fldChar w:fldCharType="end"/>
    </w:r>
  </w:p>
  <w:p w14:paraId="7008FEA4" w14:textId="77777777" w:rsidR="004D35B4" w:rsidRPr="004D35B4" w:rsidRDefault="004D35B4" w:rsidP="004D35B4">
    <w:pPr>
      <w:pStyle w:val="Header"/>
      <w:ind w:right="360"/>
      <w:rPr>
        <w:rFonts w:ascii="Times New Roman" w:hAnsi="Times New Roman" w:cs="Times New Roman"/>
      </w:rPr>
    </w:pPr>
  </w:p>
  <w:p w14:paraId="1F458FD8" w14:textId="77777777" w:rsidR="004D35B4" w:rsidRDefault="004D35B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53E30"/>
    <w:multiLevelType w:val="hybridMultilevel"/>
    <w:tmpl w:val="83887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EF378E"/>
    <w:multiLevelType w:val="hybridMultilevel"/>
    <w:tmpl w:val="1CFA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E6E4D"/>
    <w:multiLevelType w:val="hybridMultilevel"/>
    <w:tmpl w:val="8D86DDC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Helvetica"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Helvetica"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Helvetica"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C00555"/>
    <w:multiLevelType w:val="hybridMultilevel"/>
    <w:tmpl w:val="6484A40A"/>
    <w:lvl w:ilvl="0" w:tplc="DAF441E2">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Helvetica"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Helvetica"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Helvetica"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A4725CD"/>
    <w:multiLevelType w:val="hybridMultilevel"/>
    <w:tmpl w:val="F7CCD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sDQwALIsTS1MTJR0lIJTi4sz8/NACgxrAYooSQEsAAAA"/>
  </w:docVars>
  <w:rsids>
    <w:rsidRoot w:val="00FA424E"/>
    <w:rsid w:val="00000887"/>
    <w:rsid w:val="00000F18"/>
    <w:rsid w:val="00000F24"/>
    <w:rsid w:val="00001EB2"/>
    <w:rsid w:val="000035FC"/>
    <w:rsid w:val="00004386"/>
    <w:rsid w:val="0000487A"/>
    <w:rsid w:val="000059BD"/>
    <w:rsid w:val="00005E5F"/>
    <w:rsid w:val="00006AC0"/>
    <w:rsid w:val="00006B34"/>
    <w:rsid w:val="00007797"/>
    <w:rsid w:val="000079C0"/>
    <w:rsid w:val="00010985"/>
    <w:rsid w:val="0001109E"/>
    <w:rsid w:val="0001186B"/>
    <w:rsid w:val="00011CBE"/>
    <w:rsid w:val="00011EC2"/>
    <w:rsid w:val="00011F7D"/>
    <w:rsid w:val="000124C6"/>
    <w:rsid w:val="000127A5"/>
    <w:rsid w:val="000127F8"/>
    <w:rsid w:val="000136AC"/>
    <w:rsid w:val="00014502"/>
    <w:rsid w:val="000155DA"/>
    <w:rsid w:val="00015663"/>
    <w:rsid w:val="00015CD9"/>
    <w:rsid w:val="000169C0"/>
    <w:rsid w:val="00016A48"/>
    <w:rsid w:val="000202DC"/>
    <w:rsid w:val="000208E6"/>
    <w:rsid w:val="00020B83"/>
    <w:rsid w:val="00021756"/>
    <w:rsid w:val="0002181E"/>
    <w:rsid w:val="0002186C"/>
    <w:rsid w:val="000223BA"/>
    <w:rsid w:val="00022D30"/>
    <w:rsid w:val="000235D4"/>
    <w:rsid w:val="00023A2B"/>
    <w:rsid w:val="0002469A"/>
    <w:rsid w:val="00024E2C"/>
    <w:rsid w:val="000252E5"/>
    <w:rsid w:val="00025DCE"/>
    <w:rsid w:val="00026AA2"/>
    <w:rsid w:val="00026CC9"/>
    <w:rsid w:val="00026F84"/>
    <w:rsid w:val="00027DE0"/>
    <w:rsid w:val="00030A55"/>
    <w:rsid w:val="00031859"/>
    <w:rsid w:val="00031BE3"/>
    <w:rsid w:val="00033084"/>
    <w:rsid w:val="00033446"/>
    <w:rsid w:val="00033478"/>
    <w:rsid w:val="00033F67"/>
    <w:rsid w:val="00036C20"/>
    <w:rsid w:val="000375D1"/>
    <w:rsid w:val="00037F0C"/>
    <w:rsid w:val="00040344"/>
    <w:rsid w:val="0004060E"/>
    <w:rsid w:val="00043886"/>
    <w:rsid w:val="00045EDD"/>
    <w:rsid w:val="00047080"/>
    <w:rsid w:val="00047972"/>
    <w:rsid w:val="00051CD7"/>
    <w:rsid w:val="00052C17"/>
    <w:rsid w:val="00052D23"/>
    <w:rsid w:val="0005327F"/>
    <w:rsid w:val="00053377"/>
    <w:rsid w:val="000534CC"/>
    <w:rsid w:val="0005391F"/>
    <w:rsid w:val="0005409E"/>
    <w:rsid w:val="000555A1"/>
    <w:rsid w:val="000557F6"/>
    <w:rsid w:val="000561A5"/>
    <w:rsid w:val="0005724A"/>
    <w:rsid w:val="00057A9B"/>
    <w:rsid w:val="00060531"/>
    <w:rsid w:val="000606B0"/>
    <w:rsid w:val="000617D4"/>
    <w:rsid w:val="0006213D"/>
    <w:rsid w:val="000649E8"/>
    <w:rsid w:val="00064A30"/>
    <w:rsid w:val="000658A1"/>
    <w:rsid w:val="00065A1F"/>
    <w:rsid w:val="00066367"/>
    <w:rsid w:val="0006665B"/>
    <w:rsid w:val="0007069C"/>
    <w:rsid w:val="00071538"/>
    <w:rsid w:val="00071DD9"/>
    <w:rsid w:val="00072DCE"/>
    <w:rsid w:val="0007403B"/>
    <w:rsid w:val="000741F6"/>
    <w:rsid w:val="000772F8"/>
    <w:rsid w:val="0007739B"/>
    <w:rsid w:val="00077C26"/>
    <w:rsid w:val="00077F06"/>
    <w:rsid w:val="00080B28"/>
    <w:rsid w:val="00081032"/>
    <w:rsid w:val="0008189A"/>
    <w:rsid w:val="000835B7"/>
    <w:rsid w:val="00083832"/>
    <w:rsid w:val="000857B6"/>
    <w:rsid w:val="00085803"/>
    <w:rsid w:val="00085F70"/>
    <w:rsid w:val="00086149"/>
    <w:rsid w:val="000861EA"/>
    <w:rsid w:val="0008716A"/>
    <w:rsid w:val="00087AC3"/>
    <w:rsid w:val="00087BA0"/>
    <w:rsid w:val="00087F2F"/>
    <w:rsid w:val="00090AC0"/>
    <w:rsid w:val="00090B48"/>
    <w:rsid w:val="00090D73"/>
    <w:rsid w:val="00090FA7"/>
    <w:rsid w:val="00092A0A"/>
    <w:rsid w:val="00092E48"/>
    <w:rsid w:val="000930AB"/>
    <w:rsid w:val="00093918"/>
    <w:rsid w:val="00093E8F"/>
    <w:rsid w:val="00094DDC"/>
    <w:rsid w:val="000957AC"/>
    <w:rsid w:val="00096AC6"/>
    <w:rsid w:val="00096BD3"/>
    <w:rsid w:val="00096D19"/>
    <w:rsid w:val="00097289"/>
    <w:rsid w:val="00097716"/>
    <w:rsid w:val="00097E47"/>
    <w:rsid w:val="000A01C8"/>
    <w:rsid w:val="000A076D"/>
    <w:rsid w:val="000A07F0"/>
    <w:rsid w:val="000A0AC9"/>
    <w:rsid w:val="000A1058"/>
    <w:rsid w:val="000A2524"/>
    <w:rsid w:val="000A2B34"/>
    <w:rsid w:val="000A2CD2"/>
    <w:rsid w:val="000A312F"/>
    <w:rsid w:val="000A322B"/>
    <w:rsid w:val="000A35E5"/>
    <w:rsid w:val="000A4248"/>
    <w:rsid w:val="000A4D3B"/>
    <w:rsid w:val="000A530C"/>
    <w:rsid w:val="000A557C"/>
    <w:rsid w:val="000A5594"/>
    <w:rsid w:val="000A5B92"/>
    <w:rsid w:val="000A5BDF"/>
    <w:rsid w:val="000A5DCC"/>
    <w:rsid w:val="000A612E"/>
    <w:rsid w:val="000A6C24"/>
    <w:rsid w:val="000A6E80"/>
    <w:rsid w:val="000A733E"/>
    <w:rsid w:val="000A74E5"/>
    <w:rsid w:val="000A7872"/>
    <w:rsid w:val="000B0137"/>
    <w:rsid w:val="000B0F00"/>
    <w:rsid w:val="000B17CB"/>
    <w:rsid w:val="000B26DC"/>
    <w:rsid w:val="000B27CC"/>
    <w:rsid w:val="000B2B16"/>
    <w:rsid w:val="000B3754"/>
    <w:rsid w:val="000B3E69"/>
    <w:rsid w:val="000B4199"/>
    <w:rsid w:val="000B4CDE"/>
    <w:rsid w:val="000B536F"/>
    <w:rsid w:val="000B6343"/>
    <w:rsid w:val="000B702C"/>
    <w:rsid w:val="000B7346"/>
    <w:rsid w:val="000B7804"/>
    <w:rsid w:val="000B783A"/>
    <w:rsid w:val="000B79ED"/>
    <w:rsid w:val="000B7FEB"/>
    <w:rsid w:val="000C01BF"/>
    <w:rsid w:val="000C0603"/>
    <w:rsid w:val="000C16CF"/>
    <w:rsid w:val="000C1ABD"/>
    <w:rsid w:val="000C3792"/>
    <w:rsid w:val="000C3D02"/>
    <w:rsid w:val="000C4528"/>
    <w:rsid w:val="000C473D"/>
    <w:rsid w:val="000C4F70"/>
    <w:rsid w:val="000C5230"/>
    <w:rsid w:val="000C63C9"/>
    <w:rsid w:val="000C6D1E"/>
    <w:rsid w:val="000C7260"/>
    <w:rsid w:val="000C76BC"/>
    <w:rsid w:val="000C7DAA"/>
    <w:rsid w:val="000D0725"/>
    <w:rsid w:val="000D0797"/>
    <w:rsid w:val="000D0A46"/>
    <w:rsid w:val="000D0F97"/>
    <w:rsid w:val="000D217F"/>
    <w:rsid w:val="000D221C"/>
    <w:rsid w:val="000D2BCA"/>
    <w:rsid w:val="000D35E8"/>
    <w:rsid w:val="000D386C"/>
    <w:rsid w:val="000D3C63"/>
    <w:rsid w:val="000D3EA5"/>
    <w:rsid w:val="000D4567"/>
    <w:rsid w:val="000D4668"/>
    <w:rsid w:val="000D4A31"/>
    <w:rsid w:val="000D58BC"/>
    <w:rsid w:val="000D6260"/>
    <w:rsid w:val="000D63BA"/>
    <w:rsid w:val="000D66A0"/>
    <w:rsid w:val="000D6BB4"/>
    <w:rsid w:val="000D6F45"/>
    <w:rsid w:val="000D7B45"/>
    <w:rsid w:val="000D7BC7"/>
    <w:rsid w:val="000E0D39"/>
    <w:rsid w:val="000E0DDE"/>
    <w:rsid w:val="000E1B5E"/>
    <w:rsid w:val="000E2DCB"/>
    <w:rsid w:val="000E2E39"/>
    <w:rsid w:val="000E391A"/>
    <w:rsid w:val="000E3DE8"/>
    <w:rsid w:val="000E465D"/>
    <w:rsid w:val="000E5FB8"/>
    <w:rsid w:val="000E6266"/>
    <w:rsid w:val="000E6D9B"/>
    <w:rsid w:val="000E6E7F"/>
    <w:rsid w:val="000E72A2"/>
    <w:rsid w:val="000E72F0"/>
    <w:rsid w:val="000E7546"/>
    <w:rsid w:val="000E75F2"/>
    <w:rsid w:val="000E79FF"/>
    <w:rsid w:val="000F0633"/>
    <w:rsid w:val="000F0B84"/>
    <w:rsid w:val="000F0D4C"/>
    <w:rsid w:val="000F13F2"/>
    <w:rsid w:val="000F21A9"/>
    <w:rsid w:val="000F28F7"/>
    <w:rsid w:val="000F2B02"/>
    <w:rsid w:val="000F3785"/>
    <w:rsid w:val="000F5D47"/>
    <w:rsid w:val="000F5EBA"/>
    <w:rsid w:val="000F6473"/>
    <w:rsid w:val="000F695D"/>
    <w:rsid w:val="000F7EC4"/>
    <w:rsid w:val="00100520"/>
    <w:rsid w:val="0010076B"/>
    <w:rsid w:val="001008F1"/>
    <w:rsid w:val="00101247"/>
    <w:rsid w:val="00101684"/>
    <w:rsid w:val="00102454"/>
    <w:rsid w:val="00102708"/>
    <w:rsid w:val="0010303D"/>
    <w:rsid w:val="00103266"/>
    <w:rsid w:val="00103F05"/>
    <w:rsid w:val="00104951"/>
    <w:rsid w:val="001049FC"/>
    <w:rsid w:val="00105C98"/>
    <w:rsid w:val="00105E29"/>
    <w:rsid w:val="00105E88"/>
    <w:rsid w:val="00107CE1"/>
    <w:rsid w:val="00107DCE"/>
    <w:rsid w:val="00110B0B"/>
    <w:rsid w:val="0011107B"/>
    <w:rsid w:val="00111D43"/>
    <w:rsid w:val="00111E78"/>
    <w:rsid w:val="0011293C"/>
    <w:rsid w:val="001134F6"/>
    <w:rsid w:val="00113732"/>
    <w:rsid w:val="00113C48"/>
    <w:rsid w:val="001140A3"/>
    <w:rsid w:val="00114296"/>
    <w:rsid w:val="0011442A"/>
    <w:rsid w:val="001147A3"/>
    <w:rsid w:val="00114FF1"/>
    <w:rsid w:val="0011500B"/>
    <w:rsid w:val="001150AB"/>
    <w:rsid w:val="0011547E"/>
    <w:rsid w:val="001157C1"/>
    <w:rsid w:val="0011680F"/>
    <w:rsid w:val="00117255"/>
    <w:rsid w:val="00117BAD"/>
    <w:rsid w:val="001202AD"/>
    <w:rsid w:val="00121886"/>
    <w:rsid w:val="001220C9"/>
    <w:rsid w:val="00122A81"/>
    <w:rsid w:val="00123241"/>
    <w:rsid w:val="00124BA6"/>
    <w:rsid w:val="00124ED4"/>
    <w:rsid w:val="001255E5"/>
    <w:rsid w:val="0012592B"/>
    <w:rsid w:val="00125DC2"/>
    <w:rsid w:val="00125F5F"/>
    <w:rsid w:val="00126A7F"/>
    <w:rsid w:val="001306F7"/>
    <w:rsid w:val="00130A0C"/>
    <w:rsid w:val="00131B2F"/>
    <w:rsid w:val="0013266D"/>
    <w:rsid w:val="00132FAC"/>
    <w:rsid w:val="0013368B"/>
    <w:rsid w:val="001347E6"/>
    <w:rsid w:val="00135AEB"/>
    <w:rsid w:val="001364AD"/>
    <w:rsid w:val="0013676C"/>
    <w:rsid w:val="00136ADE"/>
    <w:rsid w:val="00137AE2"/>
    <w:rsid w:val="0014035B"/>
    <w:rsid w:val="00140492"/>
    <w:rsid w:val="00140AEB"/>
    <w:rsid w:val="00140FBE"/>
    <w:rsid w:val="001413B7"/>
    <w:rsid w:val="00142BB5"/>
    <w:rsid w:val="00142BB6"/>
    <w:rsid w:val="00142F49"/>
    <w:rsid w:val="001440CA"/>
    <w:rsid w:val="0014609E"/>
    <w:rsid w:val="00146774"/>
    <w:rsid w:val="00146963"/>
    <w:rsid w:val="00146A01"/>
    <w:rsid w:val="00147830"/>
    <w:rsid w:val="001479AB"/>
    <w:rsid w:val="00147E3F"/>
    <w:rsid w:val="00150102"/>
    <w:rsid w:val="00151232"/>
    <w:rsid w:val="001513EC"/>
    <w:rsid w:val="001523C3"/>
    <w:rsid w:val="00152FFE"/>
    <w:rsid w:val="00153645"/>
    <w:rsid w:val="00153990"/>
    <w:rsid w:val="001555D9"/>
    <w:rsid w:val="00155BEA"/>
    <w:rsid w:val="001560B2"/>
    <w:rsid w:val="001565B0"/>
    <w:rsid w:val="00156A34"/>
    <w:rsid w:val="00156CAF"/>
    <w:rsid w:val="0015783D"/>
    <w:rsid w:val="00157EE7"/>
    <w:rsid w:val="0016027C"/>
    <w:rsid w:val="0016089A"/>
    <w:rsid w:val="001609F1"/>
    <w:rsid w:val="00160CFD"/>
    <w:rsid w:val="00160E11"/>
    <w:rsid w:val="00161B4F"/>
    <w:rsid w:val="00161D8C"/>
    <w:rsid w:val="00162785"/>
    <w:rsid w:val="00162848"/>
    <w:rsid w:val="00162A88"/>
    <w:rsid w:val="00162EC0"/>
    <w:rsid w:val="0016387C"/>
    <w:rsid w:val="00163A43"/>
    <w:rsid w:val="00163C1F"/>
    <w:rsid w:val="00164695"/>
    <w:rsid w:val="00164D42"/>
    <w:rsid w:val="00164E12"/>
    <w:rsid w:val="00165C19"/>
    <w:rsid w:val="00166C23"/>
    <w:rsid w:val="00167FB6"/>
    <w:rsid w:val="00171B1E"/>
    <w:rsid w:val="00171B23"/>
    <w:rsid w:val="0017234F"/>
    <w:rsid w:val="00172B1F"/>
    <w:rsid w:val="00172ECF"/>
    <w:rsid w:val="0017310D"/>
    <w:rsid w:val="001734E4"/>
    <w:rsid w:val="00174111"/>
    <w:rsid w:val="001744C7"/>
    <w:rsid w:val="00174ACB"/>
    <w:rsid w:val="00175643"/>
    <w:rsid w:val="00176E3A"/>
    <w:rsid w:val="001773D7"/>
    <w:rsid w:val="00177AEE"/>
    <w:rsid w:val="00177D5A"/>
    <w:rsid w:val="001807D2"/>
    <w:rsid w:val="0018180F"/>
    <w:rsid w:val="001819C5"/>
    <w:rsid w:val="001825A7"/>
    <w:rsid w:val="00182B2F"/>
    <w:rsid w:val="00183A7A"/>
    <w:rsid w:val="00184229"/>
    <w:rsid w:val="00184CDC"/>
    <w:rsid w:val="0018521C"/>
    <w:rsid w:val="00185932"/>
    <w:rsid w:val="0018690E"/>
    <w:rsid w:val="00187A87"/>
    <w:rsid w:val="00190798"/>
    <w:rsid w:val="0019079B"/>
    <w:rsid w:val="00190E55"/>
    <w:rsid w:val="00191013"/>
    <w:rsid w:val="0019110F"/>
    <w:rsid w:val="00191798"/>
    <w:rsid w:val="00191D92"/>
    <w:rsid w:val="00192767"/>
    <w:rsid w:val="00193597"/>
    <w:rsid w:val="00193BD8"/>
    <w:rsid w:val="00193F82"/>
    <w:rsid w:val="00194747"/>
    <w:rsid w:val="0019498D"/>
    <w:rsid w:val="00197478"/>
    <w:rsid w:val="001974B1"/>
    <w:rsid w:val="00197F1F"/>
    <w:rsid w:val="001A0D97"/>
    <w:rsid w:val="001A10EE"/>
    <w:rsid w:val="001A15B0"/>
    <w:rsid w:val="001A1E90"/>
    <w:rsid w:val="001A2328"/>
    <w:rsid w:val="001A25D9"/>
    <w:rsid w:val="001A3048"/>
    <w:rsid w:val="001A4B96"/>
    <w:rsid w:val="001A5646"/>
    <w:rsid w:val="001A5894"/>
    <w:rsid w:val="001A5939"/>
    <w:rsid w:val="001A7B15"/>
    <w:rsid w:val="001B07AD"/>
    <w:rsid w:val="001B0DEF"/>
    <w:rsid w:val="001B15F1"/>
    <w:rsid w:val="001B256A"/>
    <w:rsid w:val="001B2D13"/>
    <w:rsid w:val="001B3119"/>
    <w:rsid w:val="001B45BF"/>
    <w:rsid w:val="001B4BB2"/>
    <w:rsid w:val="001B4D37"/>
    <w:rsid w:val="001B500E"/>
    <w:rsid w:val="001B5152"/>
    <w:rsid w:val="001B62B5"/>
    <w:rsid w:val="001B6F98"/>
    <w:rsid w:val="001B731B"/>
    <w:rsid w:val="001B74A2"/>
    <w:rsid w:val="001C0642"/>
    <w:rsid w:val="001C0923"/>
    <w:rsid w:val="001C0A7B"/>
    <w:rsid w:val="001C11ED"/>
    <w:rsid w:val="001C12B8"/>
    <w:rsid w:val="001C1B05"/>
    <w:rsid w:val="001C1C70"/>
    <w:rsid w:val="001C1EE0"/>
    <w:rsid w:val="001C2015"/>
    <w:rsid w:val="001C2151"/>
    <w:rsid w:val="001C21A4"/>
    <w:rsid w:val="001C22F7"/>
    <w:rsid w:val="001C2501"/>
    <w:rsid w:val="001C255B"/>
    <w:rsid w:val="001C2D2A"/>
    <w:rsid w:val="001C2D99"/>
    <w:rsid w:val="001C2DBB"/>
    <w:rsid w:val="001C2F42"/>
    <w:rsid w:val="001C30BC"/>
    <w:rsid w:val="001C38B1"/>
    <w:rsid w:val="001C49B0"/>
    <w:rsid w:val="001C4A64"/>
    <w:rsid w:val="001C546F"/>
    <w:rsid w:val="001C6BA4"/>
    <w:rsid w:val="001D0B24"/>
    <w:rsid w:val="001D0BD2"/>
    <w:rsid w:val="001D1156"/>
    <w:rsid w:val="001D30E1"/>
    <w:rsid w:val="001D3A4D"/>
    <w:rsid w:val="001D433A"/>
    <w:rsid w:val="001D4B04"/>
    <w:rsid w:val="001D548B"/>
    <w:rsid w:val="001D59F3"/>
    <w:rsid w:val="001D787F"/>
    <w:rsid w:val="001D7F31"/>
    <w:rsid w:val="001E1208"/>
    <w:rsid w:val="001E130F"/>
    <w:rsid w:val="001E140B"/>
    <w:rsid w:val="001E176A"/>
    <w:rsid w:val="001E1A20"/>
    <w:rsid w:val="001E21EA"/>
    <w:rsid w:val="001E2D85"/>
    <w:rsid w:val="001E3403"/>
    <w:rsid w:val="001E361B"/>
    <w:rsid w:val="001E370E"/>
    <w:rsid w:val="001E4052"/>
    <w:rsid w:val="001E5678"/>
    <w:rsid w:val="001E5F74"/>
    <w:rsid w:val="001E67EA"/>
    <w:rsid w:val="001F09FF"/>
    <w:rsid w:val="001F1269"/>
    <w:rsid w:val="001F13F8"/>
    <w:rsid w:val="001F1F2E"/>
    <w:rsid w:val="001F2656"/>
    <w:rsid w:val="001F2D02"/>
    <w:rsid w:val="001F2D52"/>
    <w:rsid w:val="001F4669"/>
    <w:rsid w:val="001F497B"/>
    <w:rsid w:val="001F499B"/>
    <w:rsid w:val="001F5D93"/>
    <w:rsid w:val="001F5F30"/>
    <w:rsid w:val="001F6273"/>
    <w:rsid w:val="001F6D6E"/>
    <w:rsid w:val="001F6FEC"/>
    <w:rsid w:val="00200D9F"/>
    <w:rsid w:val="00200DED"/>
    <w:rsid w:val="00201526"/>
    <w:rsid w:val="002016D3"/>
    <w:rsid w:val="00201AE8"/>
    <w:rsid w:val="00201DF2"/>
    <w:rsid w:val="00202B05"/>
    <w:rsid w:val="00202C23"/>
    <w:rsid w:val="00202F20"/>
    <w:rsid w:val="0020311C"/>
    <w:rsid w:val="002033A6"/>
    <w:rsid w:val="0020460A"/>
    <w:rsid w:val="00204625"/>
    <w:rsid w:val="00204AE3"/>
    <w:rsid w:val="00204BA3"/>
    <w:rsid w:val="00204CF4"/>
    <w:rsid w:val="0020514E"/>
    <w:rsid w:val="002056F7"/>
    <w:rsid w:val="00205CE2"/>
    <w:rsid w:val="002065C4"/>
    <w:rsid w:val="00207C93"/>
    <w:rsid w:val="002111C4"/>
    <w:rsid w:val="002111E0"/>
    <w:rsid w:val="0021143B"/>
    <w:rsid w:val="0021181E"/>
    <w:rsid w:val="00211EFD"/>
    <w:rsid w:val="00212D74"/>
    <w:rsid w:val="00212FA6"/>
    <w:rsid w:val="00213FD4"/>
    <w:rsid w:val="00214744"/>
    <w:rsid w:val="00214AAA"/>
    <w:rsid w:val="002153B7"/>
    <w:rsid w:val="002169FD"/>
    <w:rsid w:val="002172FB"/>
    <w:rsid w:val="00217601"/>
    <w:rsid w:val="00220ADD"/>
    <w:rsid w:val="00221A63"/>
    <w:rsid w:val="00221AA4"/>
    <w:rsid w:val="00221E8F"/>
    <w:rsid w:val="00222245"/>
    <w:rsid w:val="00222B85"/>
    <w:rsid w:val="00222F30"/>
    <w:rsid w:val="00224344"/>
    <w:rsid w:val="002247D8"/>
    <w:rsid w:val="00225026"/>
    <w:rsid w:val="002250B6"/>
    <w:rsid w:val="00225B17"/>
    <w:rsid w:val="0022678A"/>
    <w:rsid w:val="002268A5"/>
    <w:rsid w:val="00226C97"/>
    <w:rsid w:val="002273E8"/>
    <w:rsid w:val="00227513"/>
    <w:rsid w:val="00227B70"/>
    <w:rsid w:val="00227DAF"/>
    <w:rsid w:val="00230300"/>
    <w:rsid w:val="0023094E"/>
    <w:rsid w:val="00231CDA"/>
    <w:rsid w:val="00231F7D"/>
    <w:rsid w:val="002328B9"/>
    <w:rsid w:val="002328DB"/>
    <w:rsid w:val="00232A83"/>
    <w:rsid w:val="00234634"/>
    <w:rsid w:val="0023495F"/>
    <w:rsid w:val="002352E8"/>
    <w:rsid w:val="00235400"/>
    <w:rsid w:val="00235CF8"/>
    <w:rsid w:val="00237854"/>
    <w:rsid w:val="00241136"/>
    <w:rsid w:val="0024175A"/>
    <w:rsid w:val="0024198E"/>
    <w:rsid w:val="00241BE6"/>
    <w:rsid w:val="00242197"/>
    <w:rsid w:val="00242A96"/>
    <w:rsid w:val="0024429F"/>
    <w:rsid w:val="002442FE"/>
    <w:rsid w:val="00244BB9"/>
    <w:rsid w:val="00244EA4"/>
    <w:rsid w:val="00245102"/>
    <w:rsid w:val="002453C8"/>
    <w:rsid w:val="002459EC"/>
    <w:rsid w:val="00246CD6"/>
    <w:rsid w:val="00247436"/>
    <w:rsid w:val="00247AFE"/>
    <w:rsid w:val="00247E47"/>
    <w:rsid w:val="00247F85"/>
    <w:rsid w:val="0025030E"/>
    <w:rsid w:val="00251625"/>
    <w:rsid w:val="002522D4"/>
    <w:rsid w:val="00252DA8"/>
    <w:rsid w:val="002532D7"/>
    <w:rsid w:val="002545D5"/>
    <w:rsid w:val="00255270"/>
    <w:rsid w:val="00256416"/>
    <w:rsid w:val="00256502"/>
    <w:rsid w:val="00257012"/>
    <w:rsid w:val="002577EB"/>
    <w:rsid w:val="00257B32"/>
    <w:rsid w:val="00257C22"/>
    <w:rsid w:val="002600E0"/>
    <w:rsid w:val="00260A2C"/>
    <w:rsid w:val="00260DBF"/>
    <w:rsid w:val="00261034"/>
    <w:rsid w:val="002610AB"/>
    <w:rsid w:val="00261736"/>
    <w:rsid w:val="00262432"/>
    <w:rsid w:val="00262A68"/>
    <w:rsid w:val="00263202"/>
    <w:rsid w:val="002635AE"/>
    <w:rsid w:val="00265AC8"/>
    <w:rsid w:val="002679A3"/>
    <w:rsid w:val="00267D76"/>
    <w:rsid w:val="00270575"/>
    <w:rsid w:val="00271776"/>
    <w:rsid w:val="00271B07"/>
    <w:rsid w:val="00272D09"/>
    <w:rsid w:val="00272F94"/>
    <w:rsid w:val="00275713"/>
    <w:rsid w:val="002762A8"/>
    <w:rsid w:val="002768CC"/>
    <w:rsid w:val="00276E14"/>
    <w:rsid w:val="00277002"/>
    <w:rsid w:val="00277D48"/>
    <w:rsid w:val="00277E2F"/>
    <w:rsid w:val="0028017E"/>
    <w:rsid w:val="002802A6"/>
    <w:rsid w:val="00280478"/>
    <w:rsid w:val="00280B1C"/>
    <w:rsid w:val="00281112"/>
    <w:rsid w:val="00281230"/>
    <w:rsid w:val="00281663"/>
    <w:rsid w:val="00281AA9"/>
    <w:rsid w:val="00281BD1"/>
    <w:rsid w:val="00281C7D"/>
    <w:rsid w:val="00281D02"/>
    <w:rsid w:val="002821BC"/>
    <w:rsid w:val="00282819"/>
    <w:rsid w:val="00283304"/>
    <w:rsid w:val="00283334"/>
    <w:rsid w:val="00283687"/>
    <w:rsid w:val="0028383C"/>
    <w:rsid w:val="00284CB6"/>
    <w:rsid w:val="00284D3A"/>
    <w:rsid w:val="002852BF"/>
    <w:rsid w:val="0028592E"/>
    <w:rsid w:val="00285959"/>
    <w:rsid w:val="00286A16"/>
    <w:rsid w:val="00286B33"/>
    <w:rsid w:val="00287F69"/>
    <w:rsid w:val="00292A2C"/>
    <w:rsid w:val="00292D2F"/>
    <w:rsid w:val="00292F6D"/>
    <w:rsid w:val="0029313F"/>
    <w:rsid w:val="0029374B"/>
    <w:rsid w:val="002946FB"/>
    <w:rsid w:val="002949DD"/>
    <w:rsid w:val="00295D02"/>
    <w:rsid w:val="00296212"/>
    <w:rsid w:val="00296BF8"/>
    <w:rsid w:val="00296FB6"/>
    <w:rsid w:val="00297285"/>
    <w:rsid w:val="0029756E"/>
    <w:rsid w:val="00297D52"/>
    <w:rsid w:val="002A0A67"/>
    <w:rsid w:val="002A0EC0"/>
    <w:rsid w:val="002A1018"/>
    <w:rsid w:val="002A110F"/>
    <w:rsid w:val="002A1CB0"/>
    <w:rsid w:val="002A3530"/>
    <w:rsid w:val="002A497F"/>
    <w:rsid w:val="002A4B41"/>
    <w:rsid w:val="002A5031"/>
    <w:rsid w:val="002A562D"/>
    <w:rsid w:val="002A5730"/>
    <w:rsid w:val="002A6F93"/>
    <w:rsid w:val="002A7522"/>
    <w:rsid w:val="002B01FD"/>
    <w:rsid w:val="002B0758"/>
    <w:rsid w:val="002B0F38"/>
    <w:rsid w:val="002B185C"/>
    <w:rsid w:val="002B2E5A"/>
    <w:rsid w:val="002B323F"/>
    <w:rsid w:val="002B3816"/>
    <w:rsid w:val="002B439D"/>
    <w:rsid w:val="002B4EC3"/>
    <w:rsid w:val="002B5508"/>
    <w:rsid w:val="002B5B84"/>
    <w:rsid w:val="002B5CC0"/>
    <w:rsid w:val="002B6AE9"/>
    <w:rsid w:val="002B72C7"/>
    <w:rsid w:val="002B771C"/>
    <w:rsid w:val="002B7CB8"/>
    <w:rsid w:val="002B7F57"/>
    <w:rsid w:val="002C0130"/>
    <w:rsid w:val="002C0237"/>
    <w:rsid w:val="002C12EA"/>
    <w:rsid w:val="002C3374"/>
    <w:rsid w:val="002C3A5F"/>
    <w:rsid w:val="002C400F"/>
    <w:rsid w:val="002C49E1"/>
    <w:rsid w:val="002C4A66"/>
    <w:rsid w:val="002C4EB5"/>
    <w:rsid w:val="002C5037"/>
    <w:rsid w:val="002C5067"/>
    <w:rsid w:val="002C54E5"/>
    <w:rsid w:val="002C6B3A"/>
    <w:rsid w:val="002C7E4F"/>
    <w:rsid w:val="002D047E"/>
    <w:rsid w:val="002D10CF"/>
    <w:rsid w:val="002D2546"/>
    <w:rsid w:val="002D31E4"/>
    <w:rsid w:val="002D399A"/>
    <w:rsid w:val="002D4291"/>
    <w:rsid w:val="002D4971"/>
    <w:rsid w:val="002D52FF"/>
    <w:rsid w:val="002D5604"/>
    <w:rsid w:val="002D7AB5"/>
    <w:rsid w:val="002D7E21"/>
    <w:rsid w:val="002E1D70"/>
    <w:rsid w:val="002E3E34"/>
    <w:rsid w:val="002E48E4"/>
    <w:rsid w:val="002E491F"/>
    <w:rsid w:val="002E4D87"/>
    <w:rsid w:val="002E4FF4"/>
    <w:rsid w:val="002E5188"/>
    <w:rsid w:val="002E52C8"/>
    <w:rsid w:val="002E57C5"/>
    <w:rsid w:val="002E5A8C"/>
    <w:rsid w:val="002E61DD"/>
    <w:rsid w:val="002E6A3A"/>
    <w:rsid w:val="002E6F47"/>
    <w:rsid w:val="002E735F"/>
    <w:rsid w:val="002F03C2"/>
    <w:rsid w:val="002F05CA"/>
    <w:rsid w:val="002F09D9"/>
    <w:rsid w:val="002F0B69"/>
    <w:rsid w:val="002F1AB6"/>
    <w:rsid w:val="002F25CC"/>
    <w:rsid w:val="002F4707"/>
    <w:rsid w:val="002F4E9B"/>
    <w:rsid w:val="002F5533"/>
    <w:rsid w:val="002F5901"/>
    <w:rsid w:val="002F622C"/>
    <w:rsid w:val="002F6E0B"/>
    <w:rsid w:val="002F6F4C"/>
    <w:rsid w:val="002F7102"/>
    <w:rsid w:val="002F7684"/>
    <w:rsid w:val="002F7C53"/>
    <w:rsid w:val="00300B73"/>
    <w:rsid w:val="00300D7B"/>
    <w:rsid w:val="00300E26"/>
    <w:rsid w:val="0030145C"/>
    <w:rsid w:val="00301C1F"/>
    <w:rsid w:val="00301FD8"/>
    <w:rsid w:val="0030255A"/>
    <w:rsid w:val="003029E8"/>
    <w:rsid w:val="0030303B"/>
    <w:rsid w:val="0030309C"/>
    <w:rsid w:val="003034CA"/>
    <w:rsid w:val="003039DE"/>
    <w:rsid w:val="00303CDF"/>
    <w:rsid w:val="003051F5"/>
    <w:rsid w:val="00307A2C"/>
    <w:rsid w:val="00307EBF"/>
    <w:rsid w:val="00310F2E"/>
    <w:rsid w:val="00313852"/>
    <w:rsid w:val="003138B5"/>
    <w:rsid w:val="00314B46"/>
    <w:rsid w:val="00314ED0"/>
    <w:rsid w:val="003151FD"/>
    <w:rsid w:val="00315B0C"/>
    <w:rsid w:val="0031608C"/>
    <w:rsid w:val="003166DA"/>
    <w:rsid w:val="0031675B"/>
    <w:rsid w:val="00320BFB"/>
    <w:rsid w:val="00320DDD"/>
    <w:rsid w:val="00321082"/>
    <w:rsid w:val="00322FCA"/>
    <w:rsid w:val="0032342B"/>
    <w:rsid w:val="0032363B"/>
    <w:rsid w:val="00324973"/>
    <w:rsid w:val="00325480"/>
    <w:rsid w:val="0032689A"/>
    <w:rsid w:val="00327EBA"/>
    <w:rsid w:val="0033113C"/>
    <w:rsid w:val="00333775"/>
    <w:rsid w:val="0033491B"/>
    <w:rsid w:val="003349EE"/>
    <w:rsid w:val="0033507A"/>
    <w:rsid w:val="00335130"/>
    <w:rsid w:val="0033530E"/>
    <w:rsid w:val="003353D1"/>
    <w:rsid w:val="0033577E"/>
    <w:rsid w:val="00335987"/>
    <w:rsid w:val="003360B5"/>
    <w:rsid w:val="003363B4"/>
    <w:rsid w:val="0033660E"/>
    <w:rsid w:val="00336AAF"/>
    <w:rsid w:val="00336DE8"/>
    <w:rsid w:val="00337076"/>
    <w:rsid w:val="003376B3"/>
    <w:rsid w:val="00340655"/>
    <w:rsid w:val="00340782"/>
    <w:rsid w:val="003413AC"/>
    <w:rsid w:val="003415B9"/>
    <w:rsid w:val="00341D83"/>
    <w:rsid w:val="003432BA"/>
    <w:rsid w:val="00344090"/>
    <w:rsid w:val="0034412C"/>
    <w:rsid w:val="003447C7"/>
    <w:rsid w:val="003447D2"/>
    <w:rsid w:val="00345252"/>
    <w:rsid w:val="00345CF3"/>
    <w:rsid w:val="00345FF6"/>
    <w:rsid w:val="003469C4"/>
    <w:rsid w:val="00346FD4"/>
    <w:rsid w:val="003479B3"/>
    <w:rsid w:val="0035236B"/>
    <w:rsid w:val="003525AC"/>
    <w:rsid w:val="00353742"/>
    <w:rsid w:val="003548D2"/>
    <w:rsid w:val="00356335"/>
    <w:rsid w:val="00357E17"/>
    <w:rsid w:val="00357F88"/>
    <w:rsid w:val="0036096A"/>
    <w:rsid w:val="003612A3"/>
    <w:rsid w:val="00361A80"/>
    <w:rsid w:val="00362704"/>
    <w:rsid w:val="00362EBB"/>
    <w:rsid w:val="00363033"/>
    <w:rsid w:val="00363C00"/>
    <w:rsid w:val="00363F6E"/>
    <w:rsid w:val="00363F80"/>
    <w:rsid w:val="003648C7"/>
    <w:rsid w:val="00364F84"/>
    <w:rsid w:val="0036605A"/>
    <w:rsid w:val="00366DF6"/>
    <w:rsid w:val="00366EC2"/>
    <w:rsid w:val="00367114"/>
    <w:rsid w:val="00367C22"/>
    <w:rsid w:val="003702E7"/>
    <w:rsid w:val="00371C54"/>
    <w:rsid w:val="0037399A"/>
    <w:rsid w:val="00374E85"/>
    <w:rsid w:val="00375DD3"/>
    <w:rsid w:val="00375FDF"/>
    <w:rsid w:val="00376543"/>
    <w:rsid w:val="00376F2C"/>
    <w:rsid w:val="00377F2D"/>
    <w:rsid w:val="0038037C"/>
    <w:rsid w:val="00381990"/>
    <w:rsid w:val="00382657"/>
    <w:rsid w:val="00382867"/>
    <w:rsid w:val="00382B50"/>
    <w:rsid w:val="00384291"/>
    <w:rsid w:val="00384843"/>
    <w:rsid w:val="003849C9"/>
    <w:rsid w:val="00384DC4"/>
    <w:rsid w:val="00384FDA"/>
    <w:rsid w:val="00385611"/>
    <w:rsid w:val="0038636C"/>
    <w:rsid w:val="00387D46"/>
    <w:rsid w:val="00387E84"/>
    <w:rsid w:val="00387FB6"/>
    <w:rsid w:val="00390907"/>
    <w:rsid w:val="00390953"/>
    <w:rsid w:val="00391166"/>
    <w:rsid w:val="0039137F"/>
    <w:rsid w:val="003914E6"/>
    <w:rsid w:val="003918BF"/>
    <w:rsid w:val="0039354D"/>
    <w:rsid w:val="0039381D"/>
    <w:rsid w:val="003938D7"/>
    <w:rsid w:val="00393EE4"/>
    <w:rsid w:val="003947D1"/>
    <w:rsid w:val="00394BBA"/>
    <w:rsid w:val="0039509F"/>
    <w:rsid w:val="00397FF7"/>
    <w:rsid w:val="003A1060"/>
    <w:rsid w:val="003A1D68"/>
    <w:rsid w:val="003A2AFB"/>
    <w:rsid w:val="003A2B10"/>
    <w:rsid w:val="003A3051"/>
    <w:rsid w:val="003A361D"/>
    <w:rsid w:val="003A3720"/>
    <w:rsid w:val="003A3FF3"/>
    <w:rsid w:val="003A5095"/>
    <w:rsid w:val="003A6643"/>
    <w:rsid w:val="003A7291"/>
    <w:rsid w:val="003B0693"/>
    <w:rsid w:val="003B10C2"/>
    <w:rsid w:val="003B1CEA"/>
    <w:rsid w:val="003B1F5D"/>
    <w:rsid w:val="003B24B7"/>
    <w:rsid w:val="003B24CE"/>
    <w:rsid w:val="003B27A5"/>
    <w:rsid w:val="003B3959"/>
    <w:rsid w:val="003B3C59"/>
    <w:rsid w:val="003B42AF"/>
    <w:rsid w:val="003B5103"/>
    <w:rsid w:val="003B5FAE"/>
    <w:rsid w:val="003B6CFE"/>
    <w:rsid w:val="003B6FD0"/>
    <w:rsid w:val="003B75FF"/>
    <w:rsid w:val="003B7A04"/>
    <w:rsid w:val="003B7B77"/>
    <w:rsid w:val="003C00EF"/>
    <w:rsid w:val="003C017D"/>
    <w:rsid w:val="003C07E2"/>
    <w:rsid w:val="003C0CA9"/>
    <w:rsid w:val="003C1D98"/>
    <w:rsid w:val="003C1DE6"/>
    <w:rsid w:val="003C20FD"/>
    <w:rsid w:val="003C2B8A"/>
    <w:rsid w:val="003C3419"/>
    <w:rsid w:val="003C3887"/>
    <w:rsid w:val="003C3B2B"/>
    <w:rsid w:val="003C4926"/>
    <w:rsid w:val="003C4F8A"/>
    <w:rsid w:val="003C55CB"/>
    <w:rsid w:val="003C6092"/>
    <w:rsid w:val="003C6359"/>
    <w:rsid w:val="003C65CA"/>
    <w:rsid w:val="003C6DDE"/>
    <w:rsid w:val="003C6F6B"/>
    <w:rsid w:val="003C6FFE"/>
    <w:rsid w:val="003C705D"/>
    <w:rsid w:val="003C7310"/>
    <w:rsid w:val="003C7315"/>
    <w:rsid w:val="003C76C6"/>
    <w:rsid w:val="003C7F20"/>
    <w:rsid w:val="003D0F28"/>
    <w:rsid w:val="003D10BC"/>
    <w:rsid w:val="003D1172"/>
    <w:rsid w:val="003D1F3F"/>
    <w:rsid w:val="003D2DDC"/>
    <w:rsid w:val="003D3CA2"/>
    <w:rsid w:val="003D453B"/>
    <w:rsid w:val="003D4E96"/>
    <w:rsid w:val="003D5471"/>
    <w:rsid w:val="003D6F38"/>
    <w:rsid w:val="003D7230"/>
    <w:rsid w:val="003D7331"/>
    <w:rsid w:val="003D7766"/>
    <w:rsid w:val="003E326F"/>
    <w:rsid w:val="003E360D"/>
    <w:rsid w:val="003E3B7D"/>
    <w:rsid w:val="003E3FE6"/>
    <w:rsid w:val="003E5119"/>
    <w:rsid w:val="003E553C"/>
    <w:rsid w:val="003E5B56"/>
    <w:rsid w:val="003E5B87"/>
    <w:rsid w:val="003E7281"/>
    <w:rsid w:val="003E7744"/>
    <w:rsid w:val="003F0A71"/>
    <w:rsid w:val="003F0FC6"/>
    <w:rsid w:val="003F18A0"/>
    <w:rsid w:val="003F2E3E"/>
    <w:rsid w:val="003F3AED"/>
    <w:rsid w:val="003F491A"/>
    <w:rsid w:val="003F4B33"/>
    <w:rsid w:val="003F5646"/>
    <w:rsid w:val="003F620D"/>
    <w:rsid w:val="003F6B69"/>
    <w:rsid w:val="003F7246"/>
    <w:rsid w:val="003F7DAA"/>
    <w:rsid w:val="003F7FB0"/>
    <w:rsid w:val="0040069C"/>
    <w:rsid w:val="00400D1F"/>
    <w:rsid w:val="0040106D"/>
    <w:rsid w:val="004014A2"/>
    <w:rsid w:val="00402032"/>
    <w:rsid w:val="0040226D"/>
    <w:rsid w:val="00402585"/>
    <w:rsid w:val="00402909"/>
    <w:rsid w:val="00402C64"/>
    <w:rsid w:val="0040314E"/>
    <w:rsid w:val="004035B9"/>
    <w:rsid w:val="004040AB"/>
    <w:rsid w:val="00404820"/>
    <w:rsid w:val="004048B2"/>
    <w:rsid w:val="00404BF9"/>
    <w:rsid w:val="00405F72"/>
    <w:rsid w:val="0040672E"/>
    <w:rsid w:val="00406E23"/>
    <w:rsid w:val="00410C67"/>
    <w:rsid w:val="004117D1"/>
    <w:rsid w:val="00412368"/>
    <w:rsid w:val="00413394"/>
    <w:rsid w:val="004135D5"/>
    <w:rsid w:val="00413F9F"/>
    <w:rsid w:val="00414C04"/>
    <w:rsid w:val="00415CA8"/>
    <w:rsid w:val="00415FA4"/>
    <w:rsid w:val="00416260"/>
    <w:rsid w:val="00416725"/>
    <w:rsid w:val="00416C9D"/>
    <w:rsid w:val="00420AC2"/>
    <w:rsid w:val="004213A3"/>
    <w:rsid w:val="00421414"/>
    <w:rsid w:val="00422909"/>
    <w:rsid w:val="00423577"/>
    <w:rsid w:val="00423F63"/>
    <w:rsid w:val="004248E5"/>
    <w:rsid w:val="00424EA4"/>
    <w:rsid w:val="004264A2"/>
    <w:rsid w:val="00426DC0"/>
    <w:rsid w:val="00427274"/>
    <w:rsid w:val="004303FD"/>
    <w:rsid w:val="00431264"/>
    <w:rsid w:val="00431B14"/>
    <w:rsid w:val="00432099"/>
    <w:rsid w:val="0043424A"/>
    <w:rsid w:val="004342FF"/>
    <w:rsid w:val="00434911"/>
    <w:rsid w:val="004351E8"/>
    <w:rsid w:val="00435964"/>
    <w:rsid w:val="0043642D"/>
    <w:rsid w:val="00437F54"/>
    <w:rsid w:val="00437F92"/>
    <w:rsid w:val="00440F44"/>
    <w:rsid w:val="004412E3"/>
    <w:rsid w:val="00442453"/>
    <w:rsid w:val="00442753"/>
    <w:rsid w:val="00442AF8"/>
    <w:rsid w:val="00442C62"/>
    <w:rsid w:val="00443029"/>
    <w:rsid w:val="0044307B"/>
    <w:rsid w:val="00443565"/>
    <w:rsid w:val="0044440C"/>
    <w:rsid w:val="00444C92"/>
    <w:rsid w:val="00444CAB"/>
    <w:rsid w:val="00446AC1"/>
    <w:rsid w:val="00446DD2"/>
    <w:rsid w:val="00451112"/>
    <w:rsid w:val="004516ED"/>
    <w:rsid w:val="00452695"/>
    <w:rsid w:val="0045286F"/>
    <w:rsid w:val="00453432"/>
    <w:rsid w:val="0045345A"/>
    <w:rsid w:val="00453694"/>
    <w:rsid w:val="004541E2"/>
    <w:rsid w:val="00454828"/>
    <w:rsid w:val="0045487B"/>
    <w:rsid w:val="004556AC"/>
    <w:rsid w:val="00460321"/>
    <w:rsid w:val="00461D40"/>
    <w:rsid w:val="00462525"/>
    <w:rsid w:val="004625D8"/>
    <w:rsid w:val="00462A3A"/>
    <w:rsid w:val="00462B58"/>
    <w:rsid w:val="00463B82"/>
    <w:rsid w:val="0046426D"/>
    <w:rsid w:val="0046455B"/>
    <w:rsid w:val="00465354"/>
    <w:rsid w:val="00465963"/>
    <w:rsid w:val="0046605A"/>
    <w:rsid w:val="004662C4"/>
    <w:rsid w:val="00466BD5"/>
    <w:rsid w:val="00466FB0"/>
    <w:rsid w:val="004670F4"/>
    <w:rsid w:val="004671DC"/>
    <w:rsid w:val="00467493"/>
    <w:rsid w:val="00470025"/>
    <w:rsid w:val="004700E0"/>
    <w:rsid w:val="00470166"/>
    <w:rsid w:val="00470482"/>
    <w:rsid w:val="004707E6"/>
    <w:rsid w:val="00472348"/>
    <w:rsid w:val="0047264F"/>
    <w:rsid w:val="004727E7"/>
    <w:rsid w:val="00472BFC"/>
    <w:rsid w:val="00473282"/>
    <w:rsid w:val="004742E1"/>
    <w:rsid w:val="0047447C"/>
    <w:rsid w:val="00474F63"/>
    <w:rsid w:val="0047554E"/>
    <w:rsid w:val="0047584B"/>
    <w:rsid w:val="00476241"/>
    <w:rsid w:val="00476FCF"/>
    <w:rsid w:val="00477B10"/>
    <w:rsid w:val="004811A6"/>
    <w:rsid w:val="00481FD4"/>
    <w:rsid w:val="004821F8"/>
    <w:rsid w:val="004837DE"/>
    <w:rsid w:val="00483F6B"/>
    <w:rsid w:val="00484B7C"/>
    <w:rsid w:val="004856E5"/>
    <w:rsid w:val="00485BD6"/>
    <w:rsid w:val="00486256"/>
    <w:rsid w:val="00486480"/>
    <w:rsid w:val="00486624"/>
    <w:rsid w:val="00486909"/>
    <w:rsid w:val="004870C2"/>
    <w:rsid w:val="004875CF"/>
    <w:rsid w:val="00490117"/>
    <w:rsid w:val="00490128"/>
    <w:rsid w:val="00491874"/>
    <w:rsid w:val="00491DB1"/>
    <w:rsid w:val="0049282B"/>
    <w:rsid w:val="004929CC"/>
    <w:rsid w:val="00493D54"/>
    <w:rsid w:val="0049495A"/>
    <w:rsid w:val="00494BC5"/>
    <w:rsid w:val="00494D2E"/>
    <w:rsid w:val="00494EA2"/>
    <w:rsid w:val="00495006"/>
    <w:rsid w:val="00495319"/>
    <w:rsid w:val="00495EB1"/>
    <w:rsid w:val="00496263"/>
    <w:rsid w:val="004A11DF"/>
    <w:rsid w:val="004A25B5"/>
    <w:rsid w:val="004A2673"/>
    <w:rsid w:val="004A2DA2"/>
    <w:rsid w:val="004A321D"/>
    <w:rsid w:val="004A3B5E"/>
    <w:rsid w:val="004A4166"/>
    <w:rsid w:val="004A42F3"/>
    <w:rsid w:val="004A491B"/>
    <w:rsid w:val="004A534D"/>
    <w:rsid w:val="004A550E"/>
    <w:rsid w:val="004A59E3"/>
    <w:rsid w:val="004A6374"/>
    <w:rsid w:val="004A71B1"/>
    <w:rsid w:val="004B0359"/>
    <w:rsid w:val="004B1FA1"/>
    <w:rsid w:val="004B213A"/>
    <w:rsid w:val="004B258F"/>
    <w:rsid w:val="004B284A"/>
    <w:rsid w:val="004B2C77"/>
    <w:rsid w:val="004B2D53"/>
    <w:rsid w:val="004B3EF8"/>
    <w:rsid w:val="004B3F21"/>
    <w:rsid w:val="004B3FE5"/>
    <w:rsid w:val="004B4400"/>
    <w:rsid w:val="004B4550"/>
    <w:rsid w:val="004B4E18"/>
    <w:rsid w:val="004B6BBC"/>
    <w:rsid w:val="004B7079"/>
    <w:rsid w:val="004B72A5"/>
    <w:rsid w:val="004B78E2"/>
    <w:rsid w:val="004B7B02"/>
    <w:rsid w:val="004B7B1E"/>
    <w:rsid w:val="004C022C"/>
    <w:rsid w:val="004C09BE"/>
    <w:rsid w:val="004C168C"/>
    <w:rsid w:val="004C19F0"/>
    <w:rsid w:val="004C1D2E"/>
    <w:rsid w:val="004C2305"/>
    <w:rsid w:val="004C23F3"/>
    <w:rsid w:val="004C2F64"/>
    <w:rsid w:val="004C41E1"/>
    <w:rsid w:val="004C43DC"/>
    <w:rsid w:val="004C4916"/>
    <w:rsid w:val="004C4F8A"/>
    <w:rsid w:val="004C5139"/>
    <w:rsid w:val="004C5704"/>
    <w:rsid w:val="004C6663"/>
    <w:rsid w:val="004C6D31"/>
    <w:rsid w:val="004C778D"/>
    <w:rsid w:val="004C7CAA"/>
    <w:rsid w:val="004C7EF7"/>
    <w:rsid w:val="004D0094"/>
    <w:rsid w:val="004D096D"/>
    <w:rsid w:val="004D09A9"/>
    <w:rsid w:val="004D0A92"/>
    <w:rsid w:val="004D0FB6"/>
    <w:rsid w:val="004D1353"/>
    <w:rsid w:val="004D1AB6"/>
    <w:rsid w:val="004D1DB0"/>
    <w:rsid w:val="004D24CA"/>
    <w:rsid w:val="004D273F"/>
    <w:rsid w:val="004D2C06"/>
    <w:rsid w:val="004D35B4"/>
    <w:rsid w:val="004D38F2"/>
    <w:rsid w:val="004D48C1"/>
    <w:rsid w:val="004D4A60"/>
    <w:rsid w:val="004D4DD2"/>
    <w:rsid w:val="004D525C"/>
    <w:rsid w:val="004D5CFA"/>
    <w:rsid w:val="004D603B"/>
    <w:rsid w:val="004D60D9"/>
    <w:rsid w:val="004D6D3D"/>
    <w:rsid w:val="004D7BD2"/>
    <w:rsid w:val="004E0209"/>
    <w:rsid w:val="004E02EF"/>
    <w:rsid w:val="004E08E1"/>
    <w:rsid w:val="004E19A5"/>
    <w:rsid w:val="004E3935"/>
    <w:rsid w:val="004E4121"/>
    <w:rsid w:val="004E4128"/>
    <w:rsid w:val="004E50B0"/>
    <w:rsid w:val="004E51F2"/>
    <w:rsid w:val="004E5346"/>
    <w:rsid w:val="004E5BCE"/>
    <w:rsid w:val="004E5CF9"/>
    <w:rsid w:val="004E64BE"/>
    <w:rsid w:val="004E6855"/>
    <w:rsid w:val="004E6E04"/>
    <w:rsid w:val="004E751C"/>
    <w:rsid w:val="004F0B4A"/>
    <w:rsid w:val="004F0E51"/>
    <w:rsid w:val="004F18E1"/>
    <w:rsid w:val="004F23BA"/>
    <w:rsid w:val="004F2446"/>
    <w:rsid w:val="004F4D1F"/>
    <w:rsid w:val="004F5CB9"/>
    <w:rsid w:val="004F6326"/>
    <w:rsid w:val="004F6759"/>
    <w:rsid w:val="004F686F"/>
    <w:rsid w:val="0050014B"/>
    <w:rsid w:val="0050061B"/>
    <w:rsid w:val="0050073B"/>
    <w:rsid w:val="005019BA"/>
    <w:rsid w:val="00502D75"/>
    <w:rsid w:val="00502FBE"/>
    <w:rsid w:val="005031DC"/>
    <w:rsid w:val="00503393"/>
    <w:rsid w:val="005038D6"/>
    <w:rsid w:val="0050611B"/>
    <w:rsid w:val="0050629D"/>
    <w:rsid w:val="00507441"/>
    <w:rsid w:val="005077FE"/>
    <w:rsid w:val="005079E5"/>
    <w:rsid w:val="00511617"/>
    <w:rsid w:val="005116C3"/>
    <w:rsid w:val="00511720"/>
    <w:rsid w:val="00512B62"/>
    <w:rsid w:val="00513590"/>
    <w:rsid w:val="005145B8"/>
    <w:rsid w:val="005155A0"/>
    <w:rsid w:val="0051571F"/>
    <w:rsid w:val="00517AB2"/>
    <w:rsid w:val="005200AB"/>
    <w:rsid w:val="00521765"/>
    <w:rsid w:val="005223C9"/>
    <w:rsid w:val="00522CA6"/>
    <w:rsid w:val="005245DF"/>
    <w:rsid w:val="00524925"/>
    <w:rsid w:val="00525240"/>
    <w:rsid w:val="00525805"/>
    <w:rsid w:val="00525C01"/>
    <w:rsid w:val="00525CFF"/>
    <w:rsid w:val="00526265"/>
    <w:rsid w:val="00526716"/>
    <w:rsid w:val="00530906"/>
    <w:rsid w:val="00530C65"/>
    <w:rsid w:val="00530FAD"/>
    <w:rsid w:val="00531EA5"/>
    <w:rsid w:val="00532194"/>
    <w:rsid w:val="005329A4"/>
    <w:rsid w:val="00534C6C"/>
    <w:rsid w:val="00534ED3"/>
    <w:rsid w:val="00534EED"/>
    <w:rsid w:val="0053522D"/>
    <w:rsid w:val="0053523F"/>
    <w:rsid w:val="0053562E"/>
    <w:rsid w:val="00535933"/>
    <w:rsid w:val="00536B31"/>
    <w:rsid w:val="00537823"/>
    <w:rsid w:val="00537D2B"/>
    <w:rsid w:val="0054010C"/>
    <w:rsid w:val="00540F16"/>
    <w:rsid w:val="00541F5B"/>
    <w:rsid w:val="00542005"/>
    <w:rsid w:val="00542757"/>
    <w:rsid w:val="00542CC6"/>
    <w:rsid w:val="00542E74"/>
    <w:rsid w:val="00543092"/>
    <w:rsid w:val="0054328F"/>
    <w:rsid w:val="005436B4"/>
    <w:rsid w:val="00545743"/>
    <w:rsid w:val="00546370"/>
    <w:rsid w:val="005467CD"/>
    <w:rsid w:val="00547433"/>
    <w:rsid w:val="00547633"/>
    <w:rsid w:val="00547B6D"/>
    <w:rsid w:val="005507A2"/>
    <w:rsid w:val="00550A82"/>
    <w:rsid w:val="00551188"/>
    <w:rsid w:val="00552EF1"/>
    <w:rsid w:val="00552FBF"/>
    <w:rsid w:val="005533CF"/>
    <w:rsid w:val="00554B9A"/>
    <w:rsid w:val="00554C81"/>
    <w:rsid w:val="00554D7F"/>
    <w:rsid w:val="00555893"/>
    <w:rsid w:val="0055606E"/>
    <w:rsid w:val="0055610A"/>
    <w:rsid w:val="0055641E"/>
    <w:rsid w:val="00557FF7"/>
    <w:rsid w:val="00560EBA"/>
    <w:rsid w:val="00561187"/>
    <w:rsid w:val="00561382"/>
    <w:rsid w:val="00562002"/>
    <w:rsid w:val="00562828"/>
    <w:rsid w:val="0056330D"/>
    <w:rsid w:val="00563AFD"/>
    <w:rsid w:val="005640BE"/>
    <w:rsid w:val="00567498"/>
    <w:rsid w:val="00567BB9"/>
    <w:rsid w:val="0057067A"/>
    <w:rsid w:val="005707E4"/>
    <w:rsid w:val="00570E8B"/>
    <w:rsid w:val="0057280A"/>
    <w:rsid w:val="005729AD"/>
    <w:rsid w:val="0057307D"/>
    <w:rsid w:val="0057358E"/>
    <w:rsid w:val="00574E40"/>
    <w:rsid w:val="0057522E"/>
    <w:rsid w:val="00575DEB"/>
    <w:rsid w:val="00576E02"/>
    <w:rsid w:val="00577B2F"/>
    <w:rsid w:val="0058045A"/>
    <w:rsid w:val="0058098E"/>
    <w:rsid w:val="00580DE8"/>
    <w:rsid w:val="0058235A"/>
    <w:rsid w:val="005836AD"/>
    <w:rsid w:val="00583827"/>
    <w:rsid w:val="005838D6"/>
    <w:rsid w:val="00583B55"/>
    <w:rsid w:val="00584D39"/>
    <w:rsid w:val="005851B3"/>
    <w:rsid w:val="00586D78"/>
    <w:rsid w:val="00587317"/>
    <w:rsid w:val="00587E18"/>
    <w:rsid w:val="00590383"/>
    <w:rsid w:val="0059093A"/>
    <w:rsid w:val="00590DAA"/>
    <w:rsid w:val="0059177B"/>
    <w:rsid w:val="005919B3"/>
    <w:rsid w:val="00593637"/>
    <w:rsid w:val="00593AFC"/>
    <w:rsid w:val="00593C56"/>
    <w:rsid w:val="00593D4D"/>
    <w:rsid w:val="00594422"/>
    <w:rsid w:val="005947F2"/>
    <w:rsid w:val="00595BD8"/>
    <w:rsid w:val="00595BE1"/>
    <w:rsid w:val="00595F69"/>
    <w:rsid w:val="005961A6"/>
    <w:rsid w:val="005962FB"/>
    <w:rsid w:val="00596433"/>
    <w:rsid w:val="00596A45"/>
    <w:rsid w:val="005A009A"/>
    <w:rsid w:val="005A0B3B"/>
    <w:rsid w:val="005A13C1"/>
    <w:rsid w:val="005A142B"/>
    <w:rsid w:val="005A2187"/>
    <w:rsid w:val="005A2988"/>
    <w:rsid w:val="005A40FC"/>
    <w:rsid w:val="005A4239"/>
    <w:rsid w:val="005A4633"/>
    <w:rsid w:val="005A4788"/>
    <w:rsid w:val="005A4988"/>
    <w:rsid w:val="005A4F1D"/>
    <w:rsid w:val="005A6302"/>
    <w:rsid w:val="005A6733"/>
    <w:rsid w:val="005A7212"/>
    <w:rsid w:val="005A7FF7"/>
    <w:rsid w:val="005B033B"/>
    <w:rsid w:val="005B06D1"/>
    <w:rsid w:val="005B1621"/>
    <w:rsid w:val="005B1B31"/>
    <w:rsid w:val="005B1B7F"/>
    <w:rsid w:val="005B1D07"/>
    <w:rsid w:val="005B2344"/>
    <w:rsid w:val="005B26B5"/>
    <w:rsid w:val="005B33FA"/>
    <w:rsid w:val="005B3B8F"/>
    <w:rsid w:val="005B5553"/>
    <w:rsid w:val="005B5AA3"/>
    <w:rsid w:val="005B65FE"/>
    <w:rsid w:val="005B667D"/>
    <w:rsid w:val="005B6DD9"/>
    <w:rsid w:val="005B7B7F"/>
    <w:rsid w:val="005C0582"/>
    <w:rsid w:val="005C0A5E"/>
    <w:rsid w:val="005C1949"/>
    <w:rsid w:val="005C2CD7"/>
    <w:rsid w:val="005C385F"/>
    <w:rsid w:val="005C4FD7"/>
    <w:rsid w:val="005C51A2"/>
    <w:rsid w:val="005C541B"/>
    <w:rsid w:val="005C5B29"/>
    <w:rsid w:val="005C5CA1"/>
    <w:rsid w:val="005C609E"/>
    <w:rsid w:val="005C61AD"/>
    <w:rsid w:val="005C6A67"/>
    <w:rsid w:val="005C6AA1"/>
    <w:rsid w:val="005D10D1"/>
    <w:rsid w:val="005D21A9"/>
    <w:rsid w:val="005D260C"/>
    <w:rsid w:val="005D2EAB"/>
    <w:rsid w:val="005D2F14"/>
    <w:rsid w:val="005D3158"/>
    <w:rsid w:val="005D3AAB"/>
    <w:rsid w:val="005D489C"/>
    <w:rsid w:val="005D4DA9"/>
    <w:rsid w:val="005D5E9C"/>
    <w:rsid w:val="005D751D"/>
    <w:rsid w:val="005D7FD5"/>
    <w:rsid w:val="005E0277"/>
    <w:rsid w:val="005E0C57"/>
    <w:rsid w:val="005E1A35"/>
    <w:rsid w:val="005E1DF0"/>
    <w:rsid w:val="005E2A0E"/>
    <w:rsid w:val="005E3E70"/>
    <w:rsid w:val="005E46B6"/>
    <w:rsid w:val="005E4BBF"/>
    <w:rsid w:val="005E59C5"/>
    <w:rsid w:val="005E60AF"/>
    <w:rsid w:val="005E6620"/>
    <w:rsid w:val="005E68E1"/>
    <w:rsid w:val="005E6D32"/>
    <w:rsid w:val="005E71F9"/>
    <w:rsid w:val="005F1123"/>
    <w:rsid w:val="005F2455"/>
    <w:rsid w:val="005F2BA3"/>
    <w:rsid w:val="005F3EB5"/>
    <w:rsid w:val="005F527B"/>
    <w:rsid w:val="005F6111"/>
    <w:rsid w:val="005F6244"/>
    <w:rsid w:val="005F6322"/>
    <w:rsid w:val="005F63D4"/>
    <w:rsid w:val="005F687C"/>
    <w:rsid w:val="005F6969"/>
    <w:rsid w:val="0060009C"/>
    <w:rsid w:val="00602037"/>
    <w:rsid w:val="00602D21"/>
    <w:rsid w:val="00602D52"/>
    <w:rsid w:val="00603269"/>
    <w:rsid w:val="00603BBD"/>
    <w:rsid w:val="00603DCB"/>
    <w:rsid w:val="00604183"/>
    <w:rsid w:val="006044D3"/>
    <w:rsid w:val="006045AC"/>
    <w:rsid w:val="006048AE"/>
    <w:rsid w:val="00604A1B"/>
    <w:rsid w:val="00604D09"/>
    <w:rsid w:val="0060602F"/>
    <w:rsid w:val="00607E5D"/>
    <w:rsid w:val="006105FF"/>
    <w:rsid w:val="00610642"/>
    <w:rsid w:val="00611D52"/>
    <w:rsid w:val="00612657"/>
    <w:rsid w:val="006145DF"/>
    <w:rsid w:val="006147F7"/>
    <w:rsid w:val="00614B92"/>
    <w:rsid w:val="006157C3"/>
    <w:rsid w:val="006158CA"/>
    <w:rsid w:val="0061614F"/>
    <w:rsid w:val="006162F0"/>
    <w:rsid w:val="0061665C"/>
    <w:rsid w:val="00616D4F"/>
    <w:rsid w:val="00616FCF"/>
    <w:rsid w:val="00617342"/>
    <w:rsid w:val="00620548"/>
    <w:rsid w:val="00620EC3"/>
    <w:rsid w:val="006212FE"/>
    <w:rsid w:val="00621716"/>
    <w:rsid w:val="006218F8"/>
    <w:rsid w:val="00621F0C"/>
    <w:rsid w:val="00622D49"/>
    <w:rsid w:val="00623588"/>
    <w:rsid w:val="00623FF4"/>
    <w:rsid w:val="00624024"/>
    <w:rsid w:val="00625021"/>
    <w:rsid w:val="0062505D"/>
    <w:rsid w:val="006252DD"/>
    <w:rsid w:val="006253B4"/>
    <w:rsid w:val="00626C0F"/>
    <w:rsid w:val="006278EA"/>
    <w:rsid w:val="006308DA"/>
    <w:rsid w:val="006308F1"/>
    <w:rsid w:val="00631194"/>
    <w:rsid w:val="006313A0"/>
    <w:rsid w:val="0063160A"/>
    <w:rsid w:val="0063227B"/>
    <w:rsid w:val="00632C99"/>
    <w:rsid w:val="006333BC"/>
    <w:rsid w:val="006337B2"/>
    <w:rsid w:val="006359E2"/>
    <w:rsid w:val="0063761F"/>
    <w:rsid w:val="00641608"/>
    <w:rsid w:val="00641BB4"/>
    <w:rsid w:val="00641E34"/>
    <w:rsid w:val="00643DC5"/>
    <w:rsid w:val="00644207"/>
    <w:rsid w:val="00644A28"/>
    <w:rsid w:val="00645794"/>
    <w:rsid w:val="006464B9"/>
    <w:rsid w:val="006474BF"/>
    <w:rsid w:val="00647817"/>
    <w:rsid w:val="00647B1B"/>
    <w:rsid w:val="00651376"/>
    <w:rsid w:val="00652A95"/>
    <w:rsid w:val="00653349"/>
    <w:rsid w:val="00653D90"/>
    <w:rsid w:val="00654692"/>
    <w:rsid w:val="00654843"/>
    <w:rsid w:val="00654E59"/>
    <w:rsid w:val="00655214"/>
    <w:rsid w:val="00656FFF"/>
    <w:rsid w:val="006576A4"/>
    <w:rsid w:val="00657CFA"/>
    <w:rsid w:val="00657E8A"/>
    <w:rsid w:val="006605AE"/>
    <w:rsid w:val="0066361B"/>
    <w:rsid w:val="0066391D"/>
    <w:rsid w:val="00663994"/>
    <w:rsid w:val="006639A2"/>
    <w:rsid w:val="00663B58"/>
    <w:rsid w:val="0066405F"/>
    <w:rsid w:val="0066434D"/>
    <w:rsid w:val="00666255"/>
    <w:rsid w:val="00666956"/>
    <w:rsid w:val="00666E87"/>
    <w:rsid w:val="006672FD"/>
    <w:rsid w:val="00667D17"/>
    <w:rsid w:val="00670226"/>
    <w:rsid w:val="0067034C"/>
    <w:rsid w:val="00670A8E"/>
    <w:rsid w:val="00670B60"/>
    <w:rsid w:val="006716B6"/>
    <w:rsid w:val="0067210E"/>
    <w:rsid w:val="006721C4"/>
    <w:rsid w:val="006721CA"/>
    <w:rsid w:val="006724CD"/>
    <w:rsid w:val="00672EAE"/>
    <w:rsid w:val="00673676"/>
    <w:rsid w:val="006736D3"/>
    <w:rsid w:val="00673C1D"/>
    <w:rsid w:val="00673ED3"/>
    <w:rsid w:val="00673F02"/>
    <w:rsid w:val="006752C9"/>
    <w:rsid w:val="006752D1"/>
    <w:rsid w:val="0067535B"/>
    <w:rsid w:val="006756FA"/>
    <w:rsid w:val="00676A1D"/>
    <w:rsid w:val="006813CD"/>
    <w:rsid w:val="006815DF"/>
    <w:rsid w:val="00681B20"/>
    <w:rsid w:val="00682649"/>
    <w:rsid w:val="00682A27"/>
    <w:rsid w:val="006832B3"/>
    <w:rsid w:val="0068490F"/>
    <w:rsid w:val="00685599"/>
    <w:rsid w:val="00686389"/>
    <w:rsid w:val="0068742F"/>
    <w:rsid w:val="006905D5"/>
    <w:rsid w:val="00690915"/>
    <w:rsid w:val="0069092D"/>
    <w:rsid w:val="00690C3C"/>
    <w:rsid w:val="00690CD0"/>
    <w:rsid w:val="00691EBB"/>
    <w:rsid w:val="00692B60"/>
    <w:rsid w:val="0069301E"/>
    <w:rsid w:val="00694743"/>
    <w:rsid w:val="00695344"/>
    <w:rsid w:val="006957B4"/>
    <w:rsid w:val="00695844"/>
    <w:rsid w:val="00695E73"/>
    <w:rsid w:val="00696166"/>
    <w:rsid w:val="0069786E"/>
    <w:rsid w:val="00697CA0"/>
    <w:rsid w:val="006A060C"/>
    <w:rsid w:val="006A0EC2"/>
    <w:rsid w:val="006A1270"/>
    <w:rsid w:val="006A1906"/>
    <w:rsid w:val="006A1AB0"/>
    <w:rsid w:val="006A2D3B"/>
    <w:rsid w:val="006A3053"/>
    <w:rsid w:val="006A3F2D"/>
    <w:rsid w:val="006A4CF1"/>
    <w:rsid w:val="006A4F5F"/>
    <w:rsid w:val="006A580E"/>
    <w:rsid w:val="006A6723"/>
    <w:rsid w:val="006A6D7B"/>
    <w:rsid w:val="006A6F95"/>
    <w:rsid w:val="006A75B2"/>
    <w:rsid w:val="006A76EA"/>
    <w:rsid w:val="006A7703"/>
    <w:rsid w:val="006A7FF4"/>
    <w:rsid w:val="006B05CD"/>
    <w:rsid w:val="006B0692"/>
    <w:rsid w:val="006B0CFF"/>
    <w:rsid w:val="006B212A"/>
    <w:rsid w:val="006B2136"/>
    <w:rsid w:val="006B36BE"/>
    <w:rsid w:val="006B3AC2"/>
    <w:rsid w:val="006B3DE5"/>
    <w:rsid w:val="006B443B"/>
    <w:rsid w:val="006B4936"/>
    <w:rsid w:val="006B4AAE"/>
    <w:rsid w:val="006B4F66"/>
    <w:rsid w:val="006B6190"/>
    <w:rsid w:val="006B6784"/>
    <w:rsid w:val="006B6E07"/>
    <w:rsid w:val="006B773F"/>
    <w:rsid w:val="006B77E6"/>
    <w:rsid w:val="006B7C55"/>
    <w:rsid w:val="006C0BAB"/>
    <w:rsid w:val="006C2372"/>
    <w:rsid w:val="006C24B9"/>
    <w:rsid w:val="006C27F6"/>
    <w:rsid w:val="006C2AED"/>
    <w:rsid w:val="006C3DF8"/>
    <w:rsid w:val="006C41E0"/>
    <w:rsid w:val="006C687A"/>
    <w:rsid w:val="006C6ECE"/>
    <w:rsid w:val="006C740E"/>
    <w:rsid w:val="006C788D"/>
    <w:rsid w:val="006C7B85"/>
    <w:rsid w:val="006C7EB9"/>
    <w:rsid w:val="006D0C43"/>
    <w:rsid w:val="006D1473"/>
    <w:rsid w:val="006D1E01"/>
    <w:rsid w:val="006D2667"/>
    <w:rsid w:val="006D3309"/>
    <w:rsid w:val="006D41D1"/>
    <w:rsid w:val="006D5565"/>
    <w:rsid w:val="006D6EE2"/>
    <w:rsid w:val="006D70CD"/>
    <w:rsid w:val="006D7834"/>
    <w:rsid w:val="006D7C9E"/>
    <w:rsid w:val="006D7CEE"/>
    <w:rsid w:val="006E07B5"/>
    <w:rsid w:val="006E0CB7"/>
    <w:rsid w:val="006E182A"/>
    <w:rsid w:val="006E32F0"/>
    <w:rsid w:val="006E34C3"/>
    <w:rsid w:val="006E3922"/>
    <w:rsid w:val="006E3BDE"/>
    <w:rsid w:val="006E51CA"/>
    <w:rsid w:val="006E6775"/>
    <w:rsid w:val="006E6B75"/>
    <w:rsid w:val="006E7380"/>
    <w:rsid w:val="006E7BC3"/>
    <w:rsid w:val="006E7EB0"/>
    <w:rsid w:val="006F0082"/>
    <w:rsid w:val="006F0D14"/>
    <w:rsid w:val="006F1115"/>
    <w:rsid w:val="006F2586"/>
    <w:rsid w:val="006F3024"/>
    <w:rsid w:val="006F3BFB"/>
    <w:rsid w:val="006F3CF1"/>
    <w:rsid w:val="006F51B1"/>
    <w:rsid w:val="006F51D3"/>
    <w:rsid w:val="006F6A0B"/>
    <w:rsid w:val="006F72FC"/>
    <w:rsid w:val="006F73F0"/>
    <w:rsid w:val="006F7D3E"/>
    <w:rsid w:val="006F7E3D"/>
    <w:rsid w:val="00700235"/>
    <w:rsid w:val="007008B5"/>
    <w:rsid w:val="00700BAA"/>
    <w:rsid w:val="00701C05"/>
    <w:rsid w:val="0070263C"/>
    <w:rsid w:val="007028F3"/>
    <w:rsid w:val="0070324E"/>
    <w:rsid w:val="00703BD0"/>
    <w:rsid w:val="007040C3"/>
    <w:rsid w:val="0070438A"/>
    <w:rsid w:val="007047B4"/>
    <w:rsid w:val="007048FB"/>
    <w:rsid w:val="00704E3C"/>
    <w:rsid w:val="00704F55"/>
    <w:rsid w:val="00705195"/>
    <w:rsid w:val="00705409"/>
    <w:rsid w:val="007073FD"/>
    <w:rsid w:val="00707717"/>
    <w:rsid w:val="00710570"/>
    <w:rsid w:val="007108AA"/>
    <w:rsid w:val="00710D46"/>
    <w:rsid w:val="007110F0"/>
    <w:rsid w:val="00711E9F"/>
    <w:rsid w:val="00712066"/>
    <w:rsid w:val="0071215E"/>
    <w:rsid w:val="00712986"/>
    <w:rsid w:val="00712F82"/>
    <w:rsid w:val="0071313C"/>
    <w:rsid w:val="00713A8F"/>
    <w:rsid w:val="00713D92"/>
    <w:rsid w:val="00717510"/>
    <w:rsid w:val="007176AA"/>
    <w:rsid w:val="0071786B"/>
    <w:rsid w:val="00721C84"/>
    <w:rsid w:val="0072241E"/>
    <w:rsid w:val="007229F3"/>
    <w:rsid w:val="00722B9F"/>
    <w:rsid w:val="00722D47"/>
    <w:rsid w:val="007243EB"/>
    <w:rsid w:val="007246BB"/>
    <w:rsid w:val="00724B15"/>
    <w:rsid w:val="007275BD"/>
    <w:rsid w:val="00731194"/>
    <w:rsid w:val="007316E0"/>
    <w:rsid w:val="007319BC"/>
    <w:rsid w:val="007319EF"/>
    <w:rsid w:val="00731EC9"/>
    <w:rsid w:val="007320B2"/>
    <w:rsid w:val="0073255A"/>
    <w:rsid w:val="0073390C"/>
    <w:rsid w:val="00733A3D"/>
    <w:rsid w:val="0073467D"/>
    <w:rsid w:val="00734C06"/>
    <w:rsid w:val="00734D3B"/>
    <w:rsid w:val="00736D52"/>
    <w:rsid w:val="007370B1"/>
    <w:rsid w:val="007377E5"/>
    <w:rsid w:val="00737C42"/>
    <w:rsid w:val="00737DC1"/>
    <w:rsid w:val="00740217"/>
    <w:rsid w:val="0074159B"/>
    <w:rsid w:val="007421F1"/>
    <w:rsid w:val="007432E8"/>
    <w:rsid w:val="00743702"/>
    <w:rsid w:val="007444B0"/>
    <w:rsid w:val="00744597"/>
    <w:rsid w:val="00744633"/>
    <w:rsid w:val="00745340"/>
    <w:rsid w:val="00745E79"/>
    <w:rsid w:val="00747D87"/>
    <w:rsid w:val="00747F7C"/>
    <w:rsid w:val="007527FC"/>
    <w:rsid w:val="00753A3F"/>
    <w:rsid w:val="00754899"/>
    <w:rsid w:val="00754B79"/>
    <w:rsid w:val="0075500D"/>
    <w:rsid w:val="00755A75"/>
    <w:rsid w:val="007562B3"/>
    <w:rsid w:val="0075680F"/>
    <w:rsid w:val="007571C2"/>
    <w:rsid w:val="0075799A"/>
    <w:rsid w:val="00760465"/>
    <w:rsid w:val="00761D5C"/>
    <w:rsid w:val="00761F78"/>
    <w:rsid w:val="007639A1"/>
    <w:rsid w:val="00764D08"/>
    <w:rsid w:val="00764E4A"/>
    <w:rsid w:val="00765AAF"/>
    <w:rsid w:val="00765FA5"/>
    <w:rsid w:val="00766421"/>
    <w:rsid w:val="00766CA4"/>
    <w:rsid w:val="00766DEB"/>
    <w:rsid w:val="00766E49"/>
    <w:rsid w:val="007705F9"/>
    <w:rsid w:val="00770AB5"/>
    <w:rsid w:val="00771549"/>
    <w:rsid w:val="0077212A"/>
    <w:rsid w:val="00773975"/>
    <w:rsid w:val="0077578C"/>
    <w:rsid w:val="007757B3"/>
    <w:rsid w:val="00776C53"/>
    <w:rsid w:val="00776D4F"/>
    <w:rsid w:val="00776E3B"/>
    <w:rsid w:val="007778B6"/>
    <w:rsid w:val="00777978"/>
    <w:rsid w:val="00780EEC"/>
    <w:rsid w:val="00780FBB"/>
    <w:rsid w:val="007814CD"/>
    <w:rsid w:val="00781F3A"/>
    <w:rsid w:val="00782707"/>
    <w:rsid w:val="007829DF"/>
    <w:rsid w:val="00782B50"/>
    <w:rsid w:val="007831AD"/>
    <w:rsid w:val="0078361E"/>
    <w:rsid w:val="00783710"/>
    <w:rsid w:val="00783F86"/>
    <w:rsid w:val="00784429"/>
    <w:rsid w:val="007846D1"/>
    <w:rsid w:val="00784EDE"/>
    <w:rsid w:val="007850F3"/>
    <w:rsid w:val="007854F6"/>
    <w:rsid w:val="00785891"/>
    <w:rsid w:val="00785B1B"/>
    <w:rsid w:val="00785C3E"/>
    <w:rsid w:val="007865EC"/>
    <w:rsid w:val="0078730D"/>
    <w:rsid w:val="007876A2"/>
    <w:rsid w:val="00787731"/>
    <w:rsid w:val="007900E3"/>
    <w:rsid w:val="00791A89"/>
    <w:rsid w:val="00791AEC"/>
    <w:rsid w:val="00791B54"/>
    <w:rsid w:val="00791C69"/>
    <w:rsid w:val="00792E89"/>
    <w:rsid w:val="00793126"/>
    <w:rsid w:val="007940D8"/>
    <w:rsid w:val="00794BB9"/>
    <w:rsid w:val="00794F24"/>
    <w:rsid w:val="007952AE"/>
    <w:rsid w:val="0079690E"/>
    <w:rsid w:val="007977FF"/>
    <w:rsid w:val="007A080A"/>
    <w:rsid w:val="007A147F"/>
    <w:rsid w:val="007A399F"/>
    <w:rsid w:val="007A410C"/>
    <w:rsid w:val="007A4171"/>
    <w:rsid w:val="007A4CAD"/>
    <w:rsid w:val="007A53B3"/>
    <w:rsid w:val="007A6056"/>
    <w:rsid w:val="007A654F"/>
    <w:rsid w:val="007A7EC6"/>
    <w:rsid w:val="007B05FB"/>
    <w:rsid w:val="007B0B46"/>
    <w:rsid w:val="007B0C21"/>
    <w:rsid w:val="007B1183"/>
    <w:rsid w:val="007B18C2"/>
    <w:rsid w:val="007B279F"/>
    <w:rsid w:val="007B30AA"/>
    <w:rsid w:val="007B3656"/>
    <w:rsid w:val="007B3F2F"/>
    <w:rsid w:val="007B3F59"/>
    <w:rsid w:val="007B4B90"/>
    <w:rsid w:val="007B5885"/>
    <w:rsid w:val="007B68DA"/>
    <w:rsid w:val="007B69E4"/>
    <w:rsid w:val="007B7690"/>
    <w:rsid w:val="007B7CE1"/>
    <w:rsid w:val="007C0418"/>
    <w:rsid w:val="007C06F9"/>
    <w:rsid w:val="007C0A02"/>
    <w:rsid w:val="007C0DD0"/>
    <w:rsid w:val="007C1ACD"/>
    <w:rsid w:val="007C1CEB"/>
    <w:rsid w:val="007C1F11"/>
    <w:rsid w:val="007C206E"/>
    <w:rsid w:val="007C22C1"/>
    <w:rsid w:val="007C26F5"/>
    <w:rsid w:val="007C34B2"/>
    <w:rsid w:val="007C37AD"/>
    <w:rsid w:val="007C3F81"/>
    <w:rsid w:val="007C3F89"/>
    <w:rsid w:val="007C6691"/>
    <w:rsid w:val="007C670A"/>
    <w:rsid w:val="007C77B6"/>
    <w:rsid w:val="007C7A9A"/>
    <w:rsid w:val="007D0694"/>
    <w:rsid w:val="007D0AC2"/>
    <w:rsid w:val="007D0E24"/>
    <w:rsid w:val="007D232B"/>
    <w:rsid w:val="007D2A89"/>
    <w:rsid w:val="007D2EA0"/>
    <w:rsid w:val="007D34A4"/>
    <w:rsid w:val="007D44CB"/>
    <w:rsid w:val="007D4BD9"/>
    <w:rsid w:val="007D6165"/>
    <w:rsid w:val="007D6857"/>
    <w:rsid w:val="007D6A1A"/>
    <w:rsid w:val="007D6C1D"/>
    <w:rsid w:val="007D7235"/>
    <w:rsid w:val="007D7358"/>
    <w:rsid w:val="007E0C6B"/>
    <w:rsid w:val="007E0F4E"/>
    <w:rsid w:val="007E11CC"/>
    <w:rsid w:val="007E136C"/>
    <w:rsid w:val="007E16BF"/>
    <w:rsid w:val="007E280F"/>
    <w:rsid w:val="007E29F7"/>
    <w:rsid w:val="007E2F3B"/>
    <w:rsid w:val="007E31EF"/>
    <w:rsid w:val="007E37FB"/>
    <w:rsid w:val="007E3B8B"/>
    <w:rsid w:val="007E3BA3"/>
    <w:rsid w:val="007E3D23"/>
    <w:rsid w:val="007E4165"/>
    <w:rsid w:val="007E425F"/>
    <w:rsid w:val="007E46D7"/>
    <w:rsid w:val="007E4CA3"/>
    <w:rsid w:val="007E54E5"/>
    <w:rsid w:val="007F01E4"/>
    <w:rsid w:val="007F0467"/>
    <w:rsid w:val="007F0EAF"/>
    <w:rsid w:val="007F16C3"/>
    <w:rsid w:val="007F23DA"/>
    <w:rsid w:val="007F2D7D"/>
    <w:rsid w:val="007F3B88"/>
    <w:rsid w:val="007F407C"/>
    <w:rsid w:val="007F45D5"/>
    <w:rsid w:val="007F46B4"/>
    <w:rsid w:val="007F474F"/>
    <w:rsid w:val="007F4FE9"/>
    <w:rsid w:val="007F5781"/>
    <w:rsid w:val="007F613C"/>
    <w:rsid w:val="007F65D1"/>
    <w:rsid w:val="007F6E64"/>
    <w:rsid w:val="007F7294"/>
    <w:rsid w:val="007F7D17"/>
    <w:rsid w:val="00800021"/>
    <w:rsid w:val="00800233"/>
    <w:rsid w:val="008002DA"/>
    <w:rsid w:val="00801070"/>
    <w:rsid w:val="00801F1B"/>
    <w:rsid w:val="008021D1"/>
    <w:rsid w:val="008029F0"/>
    <w:rsid w:val="00803F45"/>
    <w:rsid w:val="008049A1"/>
    <w:rsid w:val="00804AAE"/>
    <w:rsid w:val="00804F33"/>
    <w:rsid w:val="0080540D"/>
    <w:rsid w:val="00806197"/>
    <w:rsid w:val="00806B0D"/>
    <w:rsid w:val="00806E07"/>
    <w:rsid w:val="00806EB3"/>
    <w:rsid w:val="00807041"/>
    <w:rsid w:val="00807165"/>
    <w:rsid w:val="008077AF"/>
    <w:rsid w:val="00807CC1"/>
    <w:rsid w:val="0081085D"/>
    <w:rsid w:val="00811242"/>
    <w:rsid w:val="00811B8F"/>
    <w:rsid w:val="008121E9"/>
    <w:rsid w:val="00813CB8"/>
    <w:rsid w:val="00813D10"/>
    <w:rsid w:val="00813F1D"/>
    <w:rsid w:val="0081439D"/>
    <w:rsid w:val="00814D93"/>
    <w:rsid w:val="00815091"/>
    <w:rsid w:val="0081522C"/>
    <w:rsid w:val="00815DD8"/>
    <w:rsid w:val="00816408"/>
    <w:rsid w:val="008164BB"/>
    <w:rsid w:val="00816F61"/>
    <w:rsid w:val="008173A8"/>
    <w:rsid w:val="00820354"/>
    <w:rsid w:val="00820384"/>
    <w:rsid w:val="0082051C"/>
    <w:rsid w:val="00820846"/>
    <w:rsid w:val="00820B4D"/>
    <w:rsid w:val="00821213"/>
    <w:rsid w:val="00821B69"/>
    <w:rsid w:val="00822957"/>
    <w:rsid w:val="0082333C"/>
    <w:rsid w:val="00823CB1"/>
    <w:rsid w:val="00824A11"/>
    <w:rsid w:val="00824C7B"/>
    <w:rsid w:val="0082550D"/>
    <w:rsid w:val="00825864"/>
    <w:rsid w:val="00825F8A"/>
    <w:rsid w:val="008263E7"/>
    <w:rsid w:val="0082688A"/>
    <w:rsid w:val="00826B11"/>
    <w:rsid w:val="008271DC"/>
    <w:rsid w:val="0082792A"/>
    <w:rsid w:val="00827BCC"/>
    <w:rsid w:val="00827BE8"/>
    <w:rsid w:val="00827E71"/>
    <w:rsid w:val="00830753"/>
    <w:rsid w:val="0083083B"/>
    <w:rsid w:val="00830E2D"/>
    <w:rsid w:val="00831934"/>
    <w:rsid w:val="00831BF7"/>
    <w:rsid w:val="00831FF3"/>
    <w:rsid w:val="00832769"/>
    <w:rsid w:val="0083282E"/>
    <w:rsid w:val="00832BAF"/>
    <w:rsid w:val="00832C08"/>
    <w:rsid w:val="00832F0B"/>
    <w:rsid w:val="008350B5"/>
    <w:rsid w:val="008354E9"/>
    <w:rsid w:val="008363B1"/>
    <w:rsid w:val="00836F39"/>
    <w:rsid w:val="0083703D"/>
    <w:rsid w:val="0083708C"/>
    <w:rsid w:val="00837568"/>
    <w:rsid w:val="0084016F"/>
    <w:rsid w:val="0084104C"/>
    <w:rsid w:val="0084385C"/>
    <w:rsid w:val="00843C7D"/>
    <w:rsid w:val="00844F27"/>
    <w:rsid w:val="008450EC"/>
    <w:rsid w:val="00845B05"/>
    <w:rsid w:val="0084608B"/>
    <w:rsid w:val="008472D3"/>
    <w:rsid w:val="008478BE"/>
    <w:rsid w:val="00847D66"/>
    <w:rsid w:val="00850738"/>
    <w:rsid w:val="00850BF3"/>
    <w:rsid w:val="00850CF5"/>
    <w:rsid w:val="00851471"/>
    <w:rsid w:val="0085213E"/>
    <w:rsid w:val="008521E9"/>
    <w:rsid w:val="00853345"/>
    <w:rsid w:val="00853484"/>
    <w:rsid w:val="008535AA"/>
    <w:rsid w:val="00853DCE"/>
    <w:rsid w:val="00853F32"/>
    <w:rsid w:val="00854A01"/>
    <w:rsid w:val="008552A7"/>
    <w:rsid w:val="00856038"/>
    <w:rsid w:val="00856706"/>
    <w:rsid w:val="008576F5"/>
    <w:rsid w:val="00857BEE"/>
    <w:rsid w:val="008600D4"/>
    <w:rsid w:val="00860AC7"/>
    <w:rsid w:val="00864304"/>
    <w:rsid w:val="00865680"/>
    <w:rsid w:val="008657BD"/>
    <w:rsid w:val="00865A88"/>
    <w:rsid w:val="00866360"/>
    <w:rsid w:val="0086685B"/>
    <w:rsid w:val="00866D5B"/>
    <w:rsid w:val="00870438"/>
    <w:rsid w:val="00870669"/>
    <w:rsid w:val="00870795"/>
    <w:rsid w:val="00872403"/>
    <w:rsid w:val="00873E9D"/>
    <w:rsid w:val="0087422B"/>
    <w:rsid w:val="008746D1"/>
    <w:rsid w:val="00874B5C"/>
    <w:rsid w:val="00874EB5"/>
    <w:rsid w:val="0087653F"/>
    <w:rsid w:val="008774DE"/>
    <w:rsid w:val="00877922"/>
    <w:rsid w:val="00880D16"/>
    <w:rsid w:val="008811A3"/>
    <w:rsid w:val="008815CC"/>
    <w:rsid w:val="0088269C"/>
    <w:rsid w:val="0088381F"/>
    <w:rsid w:val="00883D8F"/>
    <w:rsid w:val="00884005"/>
    <w:rsid w:val="00884B11"/>
    <w:rsid w:val="008854A8"/>
    <w:rsid w:val="00886E2D"/>
    <w:rsid w:val="00886FA8"/>
    <w:rsid w:val="008875A2"/>
    <w:rsid w:val="008877AC"/>
    <w:rsid w:val="00890100"/>
    <w:rsid w:val="00890E9E"/>
    <w:rsid w:val="0089129E"/>
    <w:rsid w:val="008918B1"/>
    <w:rsid w:val="00891932"/>
    <w:rsid w:val="00891CA7"/>
    <w:rsid w:val="008941A4"/>
    <w:rsid w:val="0089647F"/>
    <w:rsid w:val="0089666E"/>
    <w:rsid w:val="00896719"/>
    <w:rsid w:val="00896E45"/>
    <w:rsid w:val="00896FA7"/>
    <w:rsid w:val="008970B3"/>
    <w:rsid w:val="00897F16"/>
    <w:rsid w:val="008A0D94"/>
    <w:rsid w:val="008A1062"/>
    <w:rsid w:val="008A2419"/>
    <w:rsid w:val="008A243B"/>
    <w:rsid w:val="008A24F2"/>
    <w:rsid w:val="008A289D"/>
    <w:rsid w:val="008A2D0C"/>
    <w:rsid w:val="008A2DA0"/>
    <w:rsid w:val="008A2E3A"/>
    <w:rsid w:val="008A2E85"/>
    <w:rsid w:val="008A380D"/>
    <w:rsid w:val="008A449C"/>
    <w:rsid w:val="008A5128"/>
    <w:rsid w:val="008A6384"/>
    <w:rsid w:val="008A6AFA"/>
    <w:rsid w:val="008A6C91"/>
    <w:rsid w:val="008A7104"/>
    <w:rsid w:val="008A76AF"/>
    <w:rsid w:val="008A7E38"/>
    <w:rsid w:val="008B0619"/>
    <w:rsid w:val="008B0653"/>
    <w:rsid w:val="008B0686"/>
    <w:rsid w:val="008B06BA"/>
    <w:rsid w:val="008B0A60"/>
    <w:rsid w:val="008B0D61"/>
    <w:rsid w:val="008B12E9"/>
    <w:rsid w:val="008B198D"/>
    <w:rsid w:val="008B1E58"/>
    <w:rsid w:val="008B2224"/>
    <w:rsid w:val="008B274A"/>
    <w:rsid w:val="008B4A7A"/>
    <w:rsid w:val="008B5244"/>
    <w:rsid w:val="008B54F1"/>
    <w:rsid w:val="008B59F6"/>
    <w:rsid w:val="008B6186"/>
    <w:rsid w:val="008B6246"/>
    <w:rsid w:val="008B62C6"/>
    <w:rsid w:val="008B6836"/>
    <w:rsid w:val="008B693B"/>
    <w:rsid w:val="008B7159"/>
    <w:rsid w:val="008C012C"/>
    <w:rsid w:val="008C1026"/>
    <w:rsid w:val="008C11FF"/>
    <w:rsid w:val="008C17E0"/>
    <w:rsid w:val="008C180B"/>
    <w:rsid w:val="008C2FFC"/>
    <w:rsid w:val="008C3AD7"/>
    <w:rsid w:val="008C5C69"/>
    <w:rsid w:val="008C66A9"/>
    <w:rsid w:val="008C6830"/>
    <w:rsid w:val="008C6AC6"/>
    <w:rsid w:val="008C7B37"/>
    <w:rsid w:val="008D039B"/>
    <w:rsid w:val="008D0897"/>
    <w:rsid w:val="008D0C71"/>
    <w:rsid w:val="008D0D3C"/>
    <w:rsid w:val="008D0D92"/>
    <w:rsid w:val="008D12FB"/>
    <w:rsid w:val="008D18E1"/>
    <w:rsid w:val="008D1F8F"/>
    <w:rsid w:val="008D216C"/>
    <w:rsid w:val="008D24E8"/>
    <w:rsid w:val="008D2795"/>
    <w:rsid w:val="008D296B"/>
    <w:rsid w:val="008D3B0B"/>
    <w:rsid w:val="008D3D09"/>
    <w:rsid w:val="008D4974"/>
    <w:rsid w:val="008D5EAC"/>
    <w:rsid w:val="008D64AF"/>
    <w:rsid w:val="008D68D9"/>
    <w:rsid w:val="008D6B29"/>
    <w:rsid w:val="008D7A16"/>
    <w:rsid w:val="008D7CCB"/>
    <w:rsid w:val="008D7D7F"/>
    <w:rsid w:val="008E1C94"/>
    <w:rsid w:val="008E24EE"/>
    <w:rsid w:val="008E2ECA"/>
    <w:rsid w:val="008E3ABC"/>
    <w:rsid w:val="008E3CFE"/>
    <w:rsid w:val="008E3EBB"/>
    <w:rsid w:val="008E3EDA"/>
    <w:rsid w:val="008E421B"/>
    <w:rsid w:val="008E457A"/>
    <w:rsid w:val="008E4B45"/>
    <w:rsid w:val="008E5978"/>
    <w:rsid w:val="008E5D5C"/>
    <w:rsid w:val="008E62E1"/>
    <w:rsid w:val="008E690F"/>
    <w:rsid w:val="008E77AF"/>
    <w:rsid w:val="008F05C7"/>
    <w:rsid w:val="008F0B73"/>
    <w:rsid w:val="008F1619"/>
    <w:rsid w:val="008F1778"/>
    <w:rsid w:val="008F1BEF"/>
    <w:rsid w:val="008F23F0"/>
    <w:rsid w:val="008F24EE"/>
    <w:rsid w:val="008F255B"/>
    <w:rsid w:val="008F2B5E"/>
    <w:rsid w:val="008F3383"/>
    <w:rsid w:val="008F35D8"/>
    <w:rsid w:val="008F4399"/>
    <w:rsid w:val="008F43F9"/>
    <w:rsid w:val="008F47FC"/>
    <w:rsid w:val="008F48AA"/>
    <w:rsid w:val="008F4B78"/>
    <w:rsid w:val="008F7BD4"/>
    <w:rsid w:val="009017F8"/>
    <w:rsid w:val="0090232E"/>
    <w:rsid w:val="00903848"/>
    <w:rsid w:val="0090387C"/>
    <w:rsid w:val="00903B59"/>
    <w:rsid w:val="0090417B"/>
    <w:rsid w:val="00904885"/>
    <w:rsid w:val="00904B67"/>
    <w:rsid w:val="00904DAD"/>
    <w:rsid w:val="00905731"/>
    <w:rsid w:val="00906A58"/>
    <w:rsid w:val="009074B6"/>
    <w:rsid w:val="00907509"/>
    <w:rsid w:val="009121BC"/>
    <w:rsid w:val="0091280E"/>
    <w:rsid w:val="00912D01"/>
    <w:rsid w:val="00912E30"/>
    <w:rsid w:val="0091306D"/>
    <w:rsid w:val="009131AF"/>
    <w:rsid w:val="009132FE"/>
    <w:rsid w:val="0091344E"/>
    <w:rsid w:val="0091403C"/>
    <w:rsid w:val="00914230"/>
    <w:rsid w:val="00914A40"/>
    <w:rsid w:val="00915036"/>
    <w:rsid w:val="00915627"/>
    <w:rsid w:val="00915905"/>
    <w:rsid w:val="00915C09"/>
    <w:rsid w:val="00916446"/>
    <w:rsid w:val="00916AA8"/>
    <w:rsid w:val="009179BF"/>
    <w:rsid w:val="00917EEA"/>
    <w:rsid w:val="0092014D"/>
    <w:rsid w:val="009204B3"/>
    <w:rsid w:val="00920E56"/>
    <w:rsid w:val="00921E7B"/>
    <w:rsid w:val="009221C3"/>
    <w:rsid w:val="009237DC"/>
    <w:rsid w:val="0092425C"/>
    <w:rsid w:val="009245A5"/>
    <w:rsid w:val="009264DB"/>
    <w:rsid w:val="009271B8"/>
    <w:rsid w:val="00927595"/>
    <w:rsid w:val="0093069B"/>
    <w:rsid w:val="00930DB2"/>
    <w:rsid w:val="009316B3"/>
    <w:rsid w:val="009324D0"/>
    <w:rsid w:val="0093281D"/>
    <w:rsid w:val="00932B65"/>
    <w:rsid w:val="009334CF"/>
    <w:rsid w:val="00933AA8"/>
    <w:rsid w:val="00935AC2"/>
    <w:rsid w:val="00936162"/>
    <w:rsid w:val="00936443"/>
    <w:rsid w:val="009368D7"/>
    <w:rsid w:val="0093705F"/>
    <w:rsid w:val="009372B8"/>
    <w:rsid w:val="00940245"/>
    <w:rsid w:val="00942279"/>
    <w:rsid w:val="00942FF1"/>
    <w:rsid w:val="0094339D"/>
    <w:rsid w:val="009438BC"/>
    <w:rsid w:val="00944D8E"/>
    <w:rsid w:val="0094520B"/>
    <w:rsid w:val="009454C9"/>
    <w:rsid w:val="009455EF"/>
    <w:rsid w:val="0094654C"/>
    <w:rsid w:val="009468F4"/>
    <w:rsid w:val="00946F70"/>
    <w:rsid w:val="009470A0"/>
    <w:rsid w:val="0094798F"/>
    <w:rsid w:val="00947B90"/>
    <w:rsid w:val="009505CA"/>
    <w:rsid w:val="009516F1"/>
    <w:rsid w:val="00953931"/>
    <w:rsid w:val="00954C7B"/>
    <w:rsid w:val="00955178"/>
    <w:rsid w:val="009553B1"/>
    <w:rsid w:val="00955752"/>
    <w:rsid w:val="009576DA"/>
    <w:rsid w:val="009578AD"/>
    <w:rsid w:val="00957F12"/>
    <w:rsid w:val="00957F5F"/>
    <w:rsid w:val="0096089D"/>
    <w:rsid w:val="00961566"/>
    <w:rsid w:val="00962076"/>
    <w:rsid w:val="009625AD"/>
    <w:rsid w:val="00962620"/>
    <w:rsid w:val="00962F6F"/>
    <w:rsid w:val="00963568"/>
    <w:rsid w:val="00963FDB"/>
    <w:rsid w:val="0096407D"/>
    <w:rsid w:val="0096431E"/>
    <w:rsid w:val="0096521A"/>
    <w:rsid w:val="00965541"/>
    <w:rsid w:val="009656A7"/>
    <w:rsid w:val="00965E81"/>
    <w:rsid w:val="0096693B"/>
    <w:rsid w:val="009700EB"/>
    <w:rsid w:val="009702AE"/>
    <w:rsid w:val="00970431"/>
    <w:rsid w:val="00970798"/>
    <w:rsid w:val="00971002"/>
    <w:rsid w:val="00972467"/>
    <w:rsid w:val="00972A10"/>
    <w:rsid w:val="0097460F"/>
    <w:rsid w:val="0097503E"/>
    <w:rsid w:val="00975690"/>
    <w:rsid w:val="009758EC"/>
    <w:rsid w:val="009767DD"/>
    <w:rsid w:val="00977326"/>
    <w:rsid w:val="00977506"/>
    <w:rsid w:val="00977738"/>
    <w:rsid w:val="0098079A"/>
    <w:rsid w:val="0098182B"/>
    <w:rsid w:val="00981CD8"/>
    <w:rsid w:val="00981E71"/>
    <w:rsid w:val="0098216A"/>
    <w:rsid w:val="0098389D"/>
    <w:rsid w:val="00984C6E"/>
    <w:rsid w:val="00984CE3"/>
    <w:rsid w:val="00984D0B"/>
    <w:rsid w:val="009859F0"/>
    <w:rsid w:val="00985CA1"/>
    <w:rsid w:val="00986A4C"/>
    <w:rsid w:val="00986DA8"/>
    <w:rsid w:val="00990794"/>
    <w:rsid w:val="00990BD0"/>
    <w:rsid w:val="00990F6A"/>
    <w:rsid w:val="00991552"/>
    <w:rsid w:val="009916F8"/>
    <w:rsid w:val="00991797"/>
    <w:rsid w:val="00991F20"/>
    <w:rsid w:val="00992360"/>
    <w:rsid w:val="00992426"/>
    <w:rsid w:val="0099315C"/>
    <w:rsid w:val="00993272"/>
    <w:rsid w:val="00993451"/>
    <w:rsid w:val="00994587"/>
    <w:rsid w:val="00994E1C"/>
    <w:rsid w:val="0099526B"/>
    <w:rsid w:val="0099654E"/>
    <w:rsid w:val="009976AC"/>
    <w:rsid w:val="00997A5E"/>
    <w:rsid w:val="00997F97"/>
    <w:rsid w:val="009A0D9E"/>
    <w:rsid w:val="009A10D9"/>
    <w:rsid w:val="009A1E6E"/>
    <w:rsid w:val="009A2180"/>
    <w:rsid w:val="009A2687"/>
    <w:rsid w:val="009A356A"/>
    <w:rsid w:val="009A405D"/>
    <w:rsid w:val="009A42DE"/>
    <w:rsid w:val="009A4318"/>
    <w:rsid w:val="009A4622"/>
    <w:rsid w:val="009A4F5E"/>
    <w:rsid w:val="009A50FA"/>
    <w:rsid w:val="009A5218"/>
    <w:rsid w:val="009A52CE"/>
    <w:rsid w:val="009A5F41"/>
    <w:rsid w:val="009A74A9"/>
    <w:rsid w:val="009B0FAB"/>
    <w:rsid w:val="009B20E3"/>
    <w:rsid w:val="009B2CAF"/>
    <w:rsid w:val="009B31DA"/>
    <w:rsid w:val="009B3886"/>
    <w:rsid w:val="009B3C97"/>
    <w:rsid w:val="009B3E07"/>
    <w:rsid w:val="009B3FBC"/>
    <w:rsid w:val="009B4042"/>
    <w:rsid w:val="009B45D5"/>
    <w:rsid w:val="009B6046"/>
    <w:rsid w:val="009B626A"/>
    <w:rsid w:val="009B64A8"/>
    <w:rsid w:val="009B6BE8"/>
    <w:rsid w:val="009B6D3C"/>
    <w:rsid w:val="009B7094"/>
    <w:rsid w:val="009B7234"/>
    <w:rsid w:val="009B7BC7"/>
    <w:rsid w:val="009C26D9"/>
    <w:rsid w:val="009C3125"/>
    <w:rsid w:val="009C31F2"/>
    <w:rsid w:val="009C3B42"/>
    <w:rsid w:val="009C45DD"/>
    <w:rsid w:val="009C4961"/>
    <w:rsid w:val="009C69F8"/>
    <w:rsid w:val="009C6AE7"/>
    <w:rsid w:val="009C6F79"/>
    <w:rsid w:val="009D0034"/>
    <w:rsid w:val="009D0278"/>
    <w:rsid w:val="009D0B8F"/>
    <w:rsid w:val="009D11EB"/>
    <w:rsid w:val="009D212C"/>
    <w:rsid w:val="009D2BEE"/>
    <w:rsid w:val="009D39D8"/>
    <w:rsid w:val="009D4878"/>
    <w:rsid w:val="009D53E7"/>
    <w:rsid w:val="009D5A50"/>
    <w:rsid w:val="009D5A5D"/>
    <w:rsid w:val="009D7562"/>
    <w:rsid w:val="009D7A73"/>
    <w:rsid w:val="009D7DE9"/>
    <w:rsid w:val="009E0E85"/>
    <w:rsid w:val="009E13AB"/>
    <w:rsid w:val="009E19C3"/>
    <w:rsid w:val="009E1CFC"/>
    <w:rsid w:val="009E1F17"/>
    <w:rsid w:val="009E237A"/>
    <w:rsid w:val="009E298C"/>
    <w:rsid w:val="009E3D47"/>
    <w:rsid w:val="009E48A7"/>
    <w:rsid w:val="009E4D2D"/>
    <w:rsid w:val="009E547A"/>
    <w:rsid w:val="009E5A93"/>
    <w:rsid w:val="009E5D04"/>
    <w:rsid w:val="009E6FFB"/>
    <w:rsid w:val="009E7940"/>
    <w:rsid w:val="009F0335"/>
    <w:rsid w:val="009F03A6"/>
    <w:rsid w:val="009F08F8"/>
    <w:rsid w:val="009F204F"/>
    <w:rsid w:val="009F23BA"/>
    <w:rsid w:val="009F24E2"/>
    <w:rsid w:val="009F254F"/>
    <w:rsid w:val="009F343F"/>
    <w:rsid w:val="009F35C6"/>
    <w:rsid w:val="009F3B2C"/>
    <w:rsid w:val="009F3D3B"/>
    <w:rsid w:val="009F5A39"/>
    <w:rsid w:val="009F66FE"/>
    <w:rsid w:val="009F67F2"/>
    <w:rsid w:val="009F6E10"/>
    <w:rsid w:val="009F781A"/>
    <w:rsid w:val="00A00EC2"/>
    <w:rsid w:val="00A014A6"/>
    <w:rsid w:val="00A01757"/>
    <w:rsid w:val="00A01A4F"/>
    <w:rsid w:val="00A01A99"/>
    <w:rsid w:val="00A01F24"/>
    <w:rsid w:val="00A02863"/>
    <w:rsid w:val="00A02E7E"/>
    <w:rsid w:val="00A03178"/>
    <w:rsid w:val="00A03359"/>
    <w:rsid w:val="00A0350F"/>
    <w:rsid w:val="00A03D0E"/>
    <w:rsid w:val="00A03F65"/>
    <w:rsid w:val="00A0435F"/>
    <w:rsid w:val="00A04803"/>
    <w:rsid w:val="00A04AB3"/>
    <w:rsid w:val="00A04D1A"/>
    <w:rsid w:val="00A060AD"/>
    <w:rsid w:val="00A06405"/>
    <w:rsid w:val="00A07828"/>
    <w:rsid w:val="00A07AA5"/>
    <w:rsid w:val="00A07C07"/>
    <w:rsid w:val="00A07FC9"/>
    <w:rsid w:val="00A119AE"/>
    <w:rsid w:val="00A11A29"/>
    <w:rsid w:val="00A129F8"/>
    <w:rsid w:val="00A12EC4"/>
    <w:rsid w:val="00A12F7C"/>
    <w:rsid w:val="00A142C2"/>
    <w:rsid w:val="00A147BC"/>
    <w:rsid w:val="00A15E83"/>
    <w:rsid w:val="00A164E1"/>
    <w:rsid w:val="00A16CFD"/>
    <w:rsid w:val="00A20CCC"/>
    <w:rsid w:val="00A21CEA"/>
    <w:rsid w:val="00A22A92"/>
    <w:rsid w:val="00A22F5C"/>
    <w:rsid w:val="00A239F5"/>
    <w:rsid w:val="00A254B4"/>
    <w:rsid w:val="00A258A9"/>
    <w:rsid w:val="00A25BA2"/>
    <w:rsid w:val="00A25D05"/>
    <w:rsid w:val="00A276EB"/>
    <w:rsid w:val="00A30829"/>
    <w:rsid w:val="00A3209A"/>
    <w:rsid w:val="00A33300"/>
    <w:rsid w:val="00A33BCD"/>
    <w:rsid w:val="00A34052"/>
    <w:rsid w:val="00A36887"/>
    <w:rsid w:val="00A37DB6"/>
    <w:rsid w:val="00A37EDD"/>
    <w:rsid w:val="00A40359"/>
    <w:rsid w:val="00A415DD"/>
    <w:rsid w:val="00A42899"/>
    <w:rsid w:val="00A42B51"/>
    <w:rsid w:val="00A43E58"/>
    <w:rsid w:val="00A44FD1"/>
    <w:rsid w:val="00A45A36"/>
    <w:rsid w:val="00A460D4"/>
    <w:rsid w:val="00A46FA1"/>
    <w:rsid w:val="00A472C2"/>
    <w:rsid w:val="00A47CB8"/>
    <w:rsid w:val="00A47EC8"/>
    <w:rsid w:val="00A50396"/>
    <w:rsid w:val="00A504FB"/>
    <w:rsid w:val="00A50D0B"/>
    <w:rsid w:val="00A50F32"/>
    <w:rsid w:val="00A51106"/>
    <w:rsid w:val="00A522ED"/>
    <w:rsid w:val="00A52770"/>
    <w:rsid w:val="00A53D2A"/>
    <w:rsid w:val="00A561C0"/>
    <w:rsid w:val="00A5716A"/>
    <w:rsid w:val="00A574CE"/>
    <w:rsid w:val="00A57957"/>
    <w:rsid w:val="00A57EED"/>
    <w:rsid w:val="00A57FEA"/>
    <w:rsid w:val="00A604D3"/>
    <w:rsid w:val="00A60B94"/>
    <w:rsid w:val="00A61774"/>
    <w:rsid w:val="00A61DD2"/>
    <w:rsid w:val="00A6692E"/>
    <w:rsid w:val="00A66DAC"/>
    <w:rsid w:val="00A674E5"/>
    <w:rsid w:val="00A67570"/>
    <w:rsid w:val="00A708BB"/>
    <w:rsid w:val="00A709E5"/>
    <w:rsid w:val="00A7123F"/>
    <w:rsid w:val="00A7136B"/>
    <w:rsid w:val="00A720A4"/>
    <w:rsid w:val="00A736EB"/>
    <w:rsid w:val="00A73EE3"/>
    <w:rsid w:val="00A744B2"/>
    <w:rsid w:val="00A744D5"/>
    <w:rsid w:val="00A7463A"/>
    <w:rsid w:val="00A7480A"/>
    <w:rsid w:val="00A7525F"/>
    <w:rsid w:val="00A75FE8"/>
    <w:rsid w:val="00A762DC"/>
    <w:rsid w:val="00A766D6"/>
    <w:rsid w:val="00A77555"/>
    <w:rsid w:val="00A80784"/>
    <w:rsid w:val="00A80B8C"/>
    <w:rsid w:val="00A80FA7"/>
    <w:rsid w:val="00A8140B"/>
    <w:rsid w:val="00A82276"/>
    <w:rsid w:val="00A827E4"/>
    <w:rsid w:val="00A843B0"/>
    <w:rsid w:val="00A877DD"/>
    <w:rsid w:val="00A87D7E"/>
    <w:rsid w:val="00A902FD"/>
    <w:rsid w:val="00A90331"/>
    <w:rsid w:val="00A919AA"/>
    <w:rsid w:val="00A92202"/>
    <w:rsid w:val="00A9222B"/>
    <w:rsid w:val="00A9272A"/>
    <w:rsid w:val="00A9284F"/>
    <w:rsid w:val="00A92CDC"/>
    <w:rsid w:val="00A94065"/>
    <w:rsid w:val="00A94FB4"/>
    <w:rsid w:val="00A95471"/>
    <w:rsid w:val="00A9574F"/>
    <w:rsid w:val="00A95DC5"/>
    <w:rsid w:val="00A9642A"/>
    <w:rsid w:val="00A96487"/>
    <w:rsid w:val="00A96677"/>
    <w:rsid w:val="00A97171"/>
    <w:rsid w:val="00A97B0E"/>
    <w:rsid w:val="00AA10F9"/>
    <w:rsid w:val="00AA110B"/>
    <w:rsid w:val="00AA17F3"/>
    <w:rsid w:val="00AA27E8"/>
    <w:rsid w:val="00AA3CB6"/>
    <w:rsid w:val="00AA4047"/>
    <w:rsid w:val="00AA45E2"/>
    <w:rsid w:val="00AA4651"/>
    <w:rsid w:val="00AA4996"/>
    <w:rsid w:val="00AA4C37"/>
    <w:rsid w:val="00AA56B4"/>
    <w:rsid w:val="00AA5A62"/>
    <w:rsid w:val="00AA61D1"/>
    <w:rsid w:val="00AA7D16"/>
    <w:rsid w:val="00AB0BAC"/>
    <w:rsid w:val="00AB12E3"/>
    <w:rsid w:val="00AB2672"/>
    <w:rsid w:val="00AB2B06"/>
    <w:rsid w:val="00AB3408"/>
    <w:rsid w:val="00AB3AE7"/>
    <w:rsid w:val="00AB4428"/>
    <w:rsid w:val="00AB44CD"/>
    <w:rsid w:val="00AB5805"/>
    <w:rsid w:val="00AB59CF"/>
    <w:rsid w:val="00AB5A57"/>
    <w:rsid w:val="00AB5A60"/>
    <w:rsid w:val="00AB5B39"/>
    <w:rsid w:val="00AB6870"/>
    <w:rsid w:val="00AB7035"/>
    <w:rsid w:val="00AB710C"/>
    <w:rsid w:val="00AB7405"/>
    <w:rsid w:val="00AB7C4A"/>
    <w:rsid w:val="00AC06CF"/>
    <w:rsid w:val="00AC092E"/>
    <w:rsid w:val="00AC17C0"/>
    <w:rsid w:val="00AC2167"/>
    <w:rsid w:val="00AC3B3D"/>
    <w:rsid w:val="00AC3CF5"/>
    <w:rsid w:val="00AC3E37"/>
    <w:rsid w:val="00AC41A1"/>
    <w:rsid w:val="00AC4C5F"/>
    <w:rsid w:val="00AC5656"/>
    <w:rsid w:val="00AC5CC6"/>
    <w:rsid w:val="00AC5D9D"/>
    <w:rsid w:val="00AC5E11"/>
    <w:rsid w:val="00AC65CD"/>
    <w:rsid w:val="00AC6CE4"/>
    <w:rsid w:val="00AC6F9A"/>
    <w:rsid w:val="00AD0123"/>
    <w:rsid w:val="00AD01CD"/>
    <w:rsid w:val="00AD0404"/>
    <w:rsid w:val="00AD0B60"/>
    <w:rsid w:val="00AD1951"/>
    <w:rsid w:val="00AD25B7"/>
    <w:rsid w:val="00AD4572"/>
    <w:rsid w:val="00AD4972"/>
    <w:rsid w:val="00AD4CCD"/>
    <w:rsid w:val="00AD4DF9"/>
    <w:rsid w:val="00AD5EBC"/>
    <w:rsid w:val="00AD61AF"/>
    <w:rsid w:val="00AD749B"/>
    <w:rsid w:val="00AD75FE"/>
    <w:rsid w:val="00AD76B1"/>
    <w:rsid w:val="00AE0F74"/>
    <w:rsid w:val="00AE32B4"/>
    <w:rsid w:val="00AE3B1A"/>
    <w:rsid w:val="00AE3D69"/>
    <w:rsid w:val="00AE506E"/>
    <w:rsid w:val="00AE5501"/>
    <w:rsid w:val="00AE6167"/>
    <w:rsid w:val="00AE6D8E"/>
    <w:rsid w:val="00AE74BD"/>
    <w:rsid w:val="00AE7DC1"/>
    <w:rsid w:val="00AE7F0D"/>
    <w:rsid w:val="00AF0D76"/>
    <w:rsid w:val="00AF36B1"/>
    <w:rsid w:val="00AF3AAC"/>
    <w:rsid w:val="00AF400D"/>
    <w:rsid w:val="00AF4775"/>
    <w:rsid w:val="00AF52B4"/>
    <w:rsid w:val="00B00758"/>
    <w:rsid w:val="00B00B0A"/>
    <w:rsid w:val="00B01375"/>
    <w:rsid w:val="00B01FB5"/>
    <w:rsid w:val="00B020E9"/>
    <w:rsid w:val="00B02C38"/>
    <w:rsid w:val="00B0372A"/>
    <w:rsid w:val="00B03D01"/>
    <w:rsid w:val="00B04754"/>
    <w:rsid w:val="00B0563E"/>
    <w:rsid w:val="00B058EA"/>
    <w:rsid w:val="00B05956"/>
    <w:rsid w:val="00B063C9"/>
    <w:rsid w:val="00B0674F"/>
    <w:rsid w:val="00B06A5B"/>
    <w:rsid w:val="00B07588"/>
    <w:rsid w:val="00B07A56"/>
    <w:rsid w:val="00B07A85"/>
    <w:rsid w:val="00B1022F"/>
    <w:rsid w:val="00B10AA7"/>
    <w:rsid w:val="00B10BBC"/>
    <w:rsid w:val="00B1120D"/>
    <w:rsid w:val="00B1400B"/>
    <w:rsid w:val="00B16639"/>
    <w:rsid w:val="00B16F8C"/>
    <w:rsid w:val="00B174D4"/>
    <w:rsid w:val="00B175C0"/>
    <w:rsid w:val="00B20964"/>
    <w:rsid w:val="00B20F09"/>
    <w:rsid w:val="00B215A5"/>
    <w:rsid w:val="00B215D3"/>
    <w:rsid w:val="00B225BB"/>
    <w:rsid w:val="00B22A18"/>
    <w:rsid w:val="00B24806"/>
    <w:rsid w:val="00B24C12"/>
    <w:rsid w:val="00B25A76"/>
    <w:rsid w:val="00B25C26"/>
    <w:rsid w:val="00B271C6"/>
    <w:rsid w:val="00B27D9D"/>
    <w:rsid w:val="00B3033B"/>
    <w:rsid w:val="00B30530"/>
    <w:rsid w:val="00B32316"/>
    <w:rsid w:val="00B3402C"/>
    <w:rsid w:val="00B343D1"/>
    <w:rsid w:val="00B35CFB"/>
    <w:rsid w:val="00B363AC"/>
    <w:rsid w:val="00B366C2"/>
    <w:rsid w:val="00B36C95"/>
    <w:rsid w:val="00B36CF9"/>
    <w:rsid w:val="00B3770E"/>
    <w:rsid w:val="00B37731"/>
    <w:rsid w:val="00B3778F"/>
    <w:rsid w:val="00B37CA9"/>
    <w:rsid w:val="00B40B27"/>
    <w:rsid w:val="00B41209"/>
    <w:rsid w:val="00B413FC"/>
    <w:rsid w:val="00B41401"/>
    <w:rsid w:val="00B42BB7"/>
    <w:rsid w:val="00B4329F"/>
    <w:rsid w:val="00B432EC"/>
    <w:rsid w:val="00B443ED"/>
    <w:rsid w:val="00B448F4"/>
    <w:rsid w:val="00B44EE5"/>
    <w:rsid w:val="00B44F4B"/>
    <w:rsid w:val="00B4538D"/>
    <w:rsid w:val="00B45A1E"/>
    <w:rsid w:val="00B462C0"/>
    <w:rsid w:val="00B46DFE"/>
    <w:rsid w:val="00B50262"/>
    <w:rsid w:val="00B50290"/>
    <w:rsid w:val="00B50610"/>
    <w:rsid w:val="00B51C35"/>
    <w:rsid w:val="00B52257"/>
    <w:rsid w:val="00B52B75"/>
    <w:rsid w:val="00B538E2"/>
    <w:rsid w:val="00B538E3"/>
    <w:rsid w:val="00B543C7"/>
    <w:rsid w:val="00B55269"/>
    <w:rsid w:val="00B55942"/>
    <w:rsid w:val="00B55DF0"/>
    <w:rsid w:val="00B56185"/>
    <w:rsid w:val="00B57C9D"/>
    <w:rsid w:val="00B61A8B"/>
    <w:rsid w:val="00B62A0B"/>
    <w:rsid w:val="00B62BF9"/>
    <w:rsid w:val="00B6387F"/>
    <w:rsid w:val="00B64B25"/>
    <w:rsid w:val="00B64C0B"/>
    <w:rsid w:val="00B64E81"/>
    <w:rsid w:val="00B65439"/>
    <w:rsid w:val="00B6615C"/>
    <w:rsid w:val="00B664A8"/>
    <w:rsid w:val="00B66F2B"/>
    <w:rsid w:val="00B67DCF"/>
    <w:rsid w:val="00B67E59"/>
    <w:rsid w:val="00B705B7"/>
    <w:rsid w:val="00B70C2A"/>
    <w:rsid w:val="00B70E4F"/>
    <w:rsid w:val="00B73E9B"/>
    <w:rsid w:val="00B763F2"/>
    <w:rsid w:val="00B76905"/>
    <w:rsid w:val="00B77F0E"/>
    <w:rsid w:val="00B802BE"/>
    <w:rsid w:val="00B80444"/>
    <w:rsid w:val="00B805E1"/>
    <w:rsid w:val="00B80CF5"/>
    <w:rsid w:val="00B81B68"/>
    <w:rsid w:val="00B8303E"/>
    <w:rsid w:val="00B8392E"/>
    <w:rsid w:val="00B84068"/>
    <w:rsid w:val="00B8414B"/>
    <w:rsid w:val="00B845E2"/>
    <w:rsid w:val="00B847E8"/>
    <w:rsid w:val="00B84BA3"/>
    <w:rsid w:val="00B84F95"/>
    <w:rsid w:val="00B85814"/>
    <w:rsid w:val="00B85A3F"/>
    <w:rsid w:val="00B85A50"/>
    <w:rsid w:val="00B85B8F"/>
    <w:rsid w:val="00B85D97"/>
    <w:rsid w:val="00B85E50"/>
    <w:rsid w:val="00B8699B"/>
    <w:rsid w:val="00B86B12"/>
    <w:rsid w:val="00B871C6"/>
    <w:rsid w:val="00B87CD4"/>
    <w:rsid w:val="00B902E9"/>
    <w:rsid w:val="00B906D3"/>
    <w:rsid w:val="00B910B4"/>
    <w:rsid w:val="00B915BB"/>
    <w:rsid w:val="00B91B76"/>
    <w:rsid w:val="00B93A64"/>
    <w:rsid w:val="00B940C3"/>
    <w:rsid w:val="00B94DF1"/>
    <w:rsid w:val="00B9509B"/>
    <w:rsid w:val="00B95C69"/>
    <w:rsid w:val="00B963CF"/>
    <w:rsid w:val="00B966C0"/>
    <w:rsid w:val="00B967D0"/>
    <w:rsid w:val="00B97033"/>
    <w:rsid w:val="00B971E7"/>
    <w:rsid w:val="00B97465"/>
    <w:rsid w:val="00B97A7D"/>
    <w:rsid w:val="00BA01E6"/>
    <w:rsid w:val="00BA0A8D"/>
    <w:rsid w:val="00BA0DF2"/>
    <w:rsid w:val="00BA1BB5"/>
    <w:rsid w:val="00BA1D8A"/>
    <w:rsid w:val="00BA2271"/>
    <w:rsid w:val="00BA2377"/>
    <w:rsid w:val="00BA2F0E"/>
    <w:rsid w:val="00BA32BD"/>
    <w:rsid w:val="00BA336B"/>
    <w:rsid w:val="00BA3CE1"/>
    <w:rsid w:val="00BA46E1"/>
    <w:rsid w:val="00BA48D1"/>
    <w:rsid w:val="00BA4CFF"/>
    <w:rsid w:val="00BA58A2"/>
    <w:rsid w:val="00BA5B1B"/>
    <w:rsid w:val="00BA77A8"/>
    <w:rsid w:val="00BA7E38"/>
    <w:rsid w:val="00BB01A8"/>
    <w:rsid w:val="00BB0D4A"/>
    <w:rsid w:val="00BB1EA0"/>
    <w:rsid w:val="00BB1FE9"/>
    <w:rsid w:val="00BB2103"/>
    <w:rsid w:val="00BB42D0"/>
    <w:rsid w:val="00BB46AF"/>
    <w:rsid w:val="00BB4D77"/>
    <w:rsid w:val="00BB5092"/>
    <w:rsid w:val="00BB5284"/>
    <w:rsid w:val="00BB664B"/>
    <w:rsid w:val="00BB7166"/>
    <w:rsid w:val="00BB7474"/>
    <w:rsid w:val="00BB7514"/>
    <w:rsid w:val="00BB7967"/>
    <w:rsid w:val="00BC148A"/>
    <w:rsid w:val="00BC1D3B"/>
    <w:rsid w:val="00BC23D6"/>
    <w:rsid w:val="00BC2486"/>
    <w:rsid w:val="00BC2D65"/>
    <w:rsid w:val="00BC2E63"/>
    <w:rsid w:val="00BC31DE"/>
    <w:rsid w:val="00BC385B"/>
    <w:rsid w:val="00BC3AE4"/>
    <w:rsid w:val="00BC582E"/>
    <w:rsid w:val="00BC5A0F"/>
    <w:rsid w:val="00BC67CF"/>
    <w:rsid w:val="00BC7278"/>
    <w:rsid w:val="00BD0135"/>
    <w:rsid w:val="00BD16B0"/>
    <w:rsid w:val="00BD19FC"/>
    <w:rsid w:val="00BD1D43"/>
    <w:rsid w:val="00BD2FED"/>
    <w:rsid w:val="00BD453F"/>
    <w:rsid w:val="00BD4BD6"/>
    <w:rsid w:val="00BD4D70"/>
    <w:rsid w:val="00BD55B6"/>
    <w:rsid w:val="00BD5860"/>
    <w:rsid w:val="00BD66CD"/>
    <w:rsid w:val="00BD67BE"/>
    <w:rsid w:val="00BD6F5A"/>
    <w:rsid w:val="00BD71B4"/>
    <w:rsid w:val="00BD721D"/>
    <w:rsid w:val="00BD77AE"/>
    <w:rsid w:val="00BD7C23"/>
    <w:rsid w:val="00BD7D9F"/>
    <w:rsid w:val="00BE16E5"/>
    <w:rsid w:val="00BE3245"/>
    <w:rsid w:val="00BE41D5"/>
    <w:rsid w:val="00BE44FF"/>
    <w:rsid w:val="00BE46F2"/>
    <w:rsid w:val="00BE47B1"/>
    <w:rsid w:val="00BE7D67"/>
    <w:rsid w:val="00BF12FC"/>
    <w:rsid w:val="00BF2073"/>
    <w:rsid w:val="00BF27FD"/>
    <w:rsid w:val="00BF4B7C"/>
    <w:rsid w:val="00BF56B2"/>
    <w:rsid w:val="00BF62D9"/>
    <w:rsid w:val="00BF6548"/>
    <w:rsid w:val="00BF6CC3"/>
    <w:rsid w:val="00BF6F1C"/>
    <w:rsid w:val="00C0065C"/>
    <w:rsid w:val="00C0146A"/>
    <w:rsid w:val="00C0148C"/>
    <w:rsid w:val="00C0158E"/>
    <w:rsid w:val="00C01963"/>
    <w:rsid w:val="00C0204A"/>
    <w:rsid w:val="00C02D01"/>
    <w:rsid w:val="00C03C34"/>
    <w:rsid w:val="00C04220"/>
    <w:rsid w:val="00C043E6"/>
    <w:rsid w:val="00C04840"/>
    <w:rsid w:val="00C04AD8"/>
    <w:rsid w:val="00C053FC"/>
    <w:rsid w:val="00C05D34"/>
    <w:rsid w:val="00C05D4A"/>
    <w:rsid w:val="00C05ECE"/>
    <w:rsid w:val="00C05F75"/>
    <w:rsid w:val="00C064CB"/>
    <w:rsid w:val="00C065D3"/>
    <w:rsid w:val="00C06794"/>
    <w:rsid w:val="00C068B4"/>
    <w:rsid w:val="00C06AAF"/>
    <w:rsid w:val="00C07C13"/>
    <w:rsid w:val="00C10057"/>
    <w:rsid w:val="00C102CB"/>
    <w:rsid w:val="00C1115E"/>
    <w:rsid w:val="00C115C4"/>
    <w:rsid w:val="00C1224E"/>
    <w:rsid w:val="00C128C6"/>
    <w:rsid w:val="00C12E96"/>
    <w:rsid w:val="00C132FB"/>
    <w:rsid w:val="00C139AE"/>
    <w:rsid w:val="00C1498F"/>
    <w:rsid w:val="00C14C52"/>
    <w:rsid w:val="00C163F4"/>
    <w:rsid w:val="00C16812"/>
    <w:rsid w:val="00C170D0"/>
    <w:rsid w:val="00C1775B"/>
    <w:rsid w:val="00C177F1"/>
    <w:rsid w:val="00C17DD3"/>
    <w:rsid w:val="00C20074"/>
    <w:rsid w:val="00C20BA2"/>
    <w:rsid w:val="00C20BE4"/>
    <w:rsid w:val="00C20D17"/>
    <w:rsid w:val="00C20D33"/>
    <w:rsid w:val="00C2119F"/>
    <w:rsid w:val="00C21C28"/>
    <w:rsid w:val="00C21C8A"/>
    <w:rsid w:val="00C222F4"/>
    <w:rsid w:val="00C22CF8"/>
    <w:rsid w:val="00C22D29"/>
    <w:rsid w:val="00C2458A"/>
    <w:rsid w:val="00C24788"/>
    <w:rsid w:val="00C2559D"/>
    <w:rsid w:val="00C25AA5"/>
    <w:rsid w:val="00C25C91"/>
    <w:rsid w:val="00C25D95"/>
    <w:rsid w:val="00C26B33"/>
    <w:rsid w:val="00C279A1"/>
    <w:rsid w:val="00C27D61"/>
    <w:rsid w:val="00C30351"/>
    <w:rsid w:val="00C3069C"/>
    <w:rsid w:val="00C307CA"/>
    <w:rsid w:val="00C30B6A"/>
    <w:rsid w:val="00C30E59"/>
    <w:rsid w:val="00C311F1"/>
    <w:rsid w:val="00C319E7"/>
    <w:rsid w:val="00C31BFC"/>
    <w:rsid w:val="00C32422"/>
    <w:rsid w:val="00C32536"/>
    <w:rsid w:val="00C327D9"/>
    <w:rsid w:val="00C33AF8"/>
    <w:rsid w:val="00C356C6"/>
    <w:rsid w:val="00C356EB"/>
    <w:rsid w:val="00C35AA3"/>
    <w:rsid w:val="00C35B8E"/>
    <w:rsid w:val="00C3749A"/>
    <w:rsid w:val="00C379F2"/>
    <w:rsid w:val="00C40844"/>
    <w:rsid w:val="00C40A02"/>
    <w:rsid w:val="00C40E4C"/>
    <w:rsid w:val="00C41062"/>
    <w:rsid w:val="00C42E47"/>
    <w:rsid w:val="00C42EB6"/>
    <w:rsid w:val="00C43498"/>
    <w:rsid w:val="00C4357E"/>
    <w:rsid w:val="00C4381C"/>
    <w:rsid w:val="00C43BB5"/>
    <w:rsid w:val="00C43F2F"/>
    <w:rsid w:val="00C44CD3"/>
    <w:rsid w:val="00C44D29"/>
    <w:rsid w:val="00C44FBD"/>
    <w:rsid w:val="00C45021"/>
    <w:rsid w:val="00C45628"/>
    <w:rsid w:val="00C4578B"/>
    <w:rsid w:val="00C466D4"/>
    <w:rsid w:val="00C46B04"/>
    <w:rsid w:val="00C47DF7"/>
    <w:rsid w:val="00C502B7"/>
    <w:rsid w:val="00C50366"/>
    <w:rsid w:val="00C5077E"/>
    <w:rsid w:val="00C51276"/>
    <w:rsid w:val="00C51F00"/>
    <w:rsid w:val="00C521E8"/>
    <w:rsid w:val="00C522B0"/>
    <w:rsid w:val="00C53F19"/>
    <w:rsid w:val="00C54100"/>
    <w:rsid w:val="00C54B8E"/>
    <w:rsid w:val="00C54D74"/>
    <w:rsid w:val="00C55017"/>
    <w:rsid w:val="00C552B2"/>
    <w:rsid w:val="00C5553B"/>
    <w:rsid w:val="00C558CE"/>
    <w:rsid w:val="00C55B57"/>
    <w:rsid w:val="00C5725B"/>
    <w:rsid w:val="00C5742C"/>
    <w:rsid w:val="00C57605"/>
    <w:rsid w:val="00C57B9F"/>
    <w:rsid w:val="00C6009F"/>
    <w:rsid w:val="00C602A8"/>
    <w:rsid w:val="00C60BC7"/>
    <w:rsid w:val="00C60C85"/>
    <w:rsid w:val="00C61D73"/>
    <w:rsid w:val="00C623FA"/>
    <w:rsid w:val="00C6365F"/>
    <w:rsid w:val="00C63B8A"/>
    <w:rsid w:val="00C63E5E"/>
    <w:rsid w:val="00C641BD"/>
    <w:rsid w:val="00C64896"/>
    <w:rsid w:val="00C65A12"/>
    <w:rsid w:val="00C66151"/>
    <w:rsid w:val="00C6632D"/>
    <w:rsid w:val="00C66D61"/>
    <w:rsid w:val="00C670EE"/>
    <w:rsid w:val="00C70A3F"/>
    <w:rsid w:val="00C715E2"/>
    <w:rsid w:val="00C721B9"/>
    <w:rsid w:val="00C72F18"/>
    <w:rsid w:val="00C73CF3"/>
    <w:rsid w:val="00C73F8C"/>
    <w:rsid w:val="00C765E4"/>
    <w:rsid w:val="00C76A9C"/>
    <w:rsid w:val="00C8060B"/>
    <w:rsid w:val="00C81FFE"/>
    <w:rsid w:val="00C821F4"/>
    <w:rsid w:val="00C82227"/>
    <w:rsid w:val="00C829EC"/>
    <w:rsid w:val="00C82CF6"/>
    <w:rsid w:val="00C838BB"/>
    <w:rsid w:val="00C844AA"/>
    <w:rsid w:val="00C84BBA"/>
    <w:rsid w:val="00C8576F"/>
    <w:rsid w:val="00C85B77"/>
    <w:rsid w:val="00C862DE"/>
    <w:rsid w:val="00C86603"/>
    <w:rsid w:val="00C86B3E"/>
    <w:rsid w:val="00C878F2"/>
    <w:rsid w:val="00C90032"/>
    <w:rsid w:val="00C902E9"/>
    <w:rsid w:val="00C92CB9"/>
    <w:rsid w:val="00C92EC2"/>
    <w:rsid w:val="00C94CDB"/>
    <w:rsid w:val="00C94CE0"/>
    <w:rsid w:val="00C95604"/>
    <w:rsid w:val="00C95F80"/>
    <w:rsid w:val="00C96576"/>
    <w:rsid w:val="00C9777B"/>
    <w:rsid w:val="00C97AA8"/>
    <w:rsid w:val="00CA03C8"/>
    <w:rsid w:val="00CA0F46"/>
    <w:rsid w:val="00CA1311"/>
    <w:rsid w:val="00CA1B72"/>
    <w:rsid w:val="00CA2739"/>
    <w:rsid w:val="00CA298B"/>
    <w:rsid w:val="00CA2E3A"/>
    <w:rsid w:val="00CA4963"/>
    <w:rsid w:val="00CA5030"/>
    <w:rsid w:val="00CA55A1"/>
    <w:rsid w:val="00CA5733"/>
    <w:rsid w:val="00CA5D92"/>
    <w:rsid w:val="00CA6200"/>
    <w:rsid w:val="00CA64DF"/>
    <w:rsid w:val="00CA79D1"/>
    <w:rsid w:val="00CA7AD0"/>
    <w:rsid w:val="00CB1869"/>
    <w:rsid w:val="00CB1F92"/>
    <w:rsid w:val="00CB2404"/>
    <w:rsid w:val="00CB2AA1"/>
    <w:rsid w:val="00CB2CC9"/>
    <w:rsid w:val="00CB3403"/>
    <w:rsid w:val="00CB3408"/>
    <w:rsid w:val="00CB4B36"/>
    <w:rsid w:val="00CB5662"/>
    <w:rsid w:val="00CB6D34"/>
    <w:rsid w:val="00CB6EF2"/>
    <w:rsid w:val="00CB72E5"/>
    <w:rsid w:val="00CB78ED"/>
    <w:rsid w:val="00CB7BAF"/>
    <w:rsid w:val="00CC0BBC"/>
    <w:rsid w:val="00CC1362"/>
    <w:rsid w:val="00CC1B62"/>
    <w:rsid w:val="00CC233A"/>
    <w:rsid w:val="00CC2808"/>
    <w:rsid w:val="00CC2EA5"/>
    <w:rsid w:val="00CC2F04"/>
    <w:rsid w:val="00CC3166"/>
    <w:rsid w:val="00CC36B6"/>
    <w:rsid w:val="00CC4664"/>
    <w:rsid w:val="00CC49A3"/>
    <w:rsid w:val="00CC4E71"/>
    <w:rsid w:val="00CC5A15"/>
    <w:rsid w:val="00CC6330"/>
    <w:rsid w:val="00CC6615"/>
    <w:rsid w:val="00CC6F26"/>
    <w:rsid w:val="00CC72A5"/>
    <w:rsid w:val="00CC788C"/>
    <w:rsid w:val="00CC7CEB"/>
    <w:rsid w:val="00CD028B"/>
    <w:rsid w:val="00CD1381"/>
    <w:rsid w:val="00CD1B9D"/>
    <w:rsid w:val="00CD1D5D"/>
    <w:rsid w:val="00CD1D75"/>
    <w:rsid w:val="00CD1EF2"/>
    <w:rsid w:val="00CD2588"/>
    <w:rsid w:val="00CD2C3F"/>
    <w:rsid w:val="00CD2F62"/>
    <w:rsid w:val="00CD5905"/>
    <w:rsid w:val="00CD5F1E"/>
    <w:rsid w:val="00CD68F2"/>
    <w:rsid w:val="00CD7162"/>
    <w:rsid w:val="00CE07E4"/>
    <w:rsid w:val="00CE2E5D"/>
    <w:rsid w:val="00CE2EC8"/>
    <w:rsid w:val="00CE3612"/>
    <w:rsid w:val="00CE3C23"/>
    <w:rsid w:val="00CE3E4F"/>
    <w:rsid w:val="00CE4031"/>
    <w:rsid w:val="00CE4531"/>
    <w:rsid w:val="00CE4807"/>
    <w:rsid w:val="00CE4B0D"/>
    <w:rsid w:val="00CE5BC7"/>
    <w:rsid w:val="00CE6593"/>
    <w:rsid w:val="00CE6939"/>
    <w:rsid w:val="00CE6A06"/>
    <w:rsid w:val="00CE6A83"/>
    <w:rsid w:val="00CE7204"/>
    <w:rsid w:val="00CE7339"/>
    <w:rsid w:val="00CE7B06"/>
    <w:rsid w:val="00CE7CB3"/>
    <w:rsid w:val="00CF017B"/>
    <w:rsid w:val="00CF07B1"/>
    <w:rsid w:val="00CF087E"/>
    <w:rsid w:val="00CF169F"/>
    <w:rsid w:val="00CF2764"/>
    <w:rsid w:val="00CF329B"/>
    <w:rsid w:val="00CF3797"/>
    <w:rsid w:val="00CF3890"/>
    <w:rsid w:val="00CF3FA4"/>
    <w:rsid w:val="00CF487E"/>
    <w:rsid w:val="00CF51BF"/>
    <w:rsid w:val="00CF53FF"/>
    <w:rsid w:val="00CF5B87"/>
    <w:rsid w:val="00CF5FDB"/>
    <w:rsid w:val="00CF62CF"/>
    <w:rsid w:val="00CF6CEA"/>
    <w:rsid w:val="00CF7539"/>
    <w:rsid w:val="00CF79A0"/>
    <w:rsid w:val="00CF7D2D"/>
    <w:rsid w:val="00D00F6C"/>
    <w:rsid w:val="00D01198"/>
    <w:rsid w:val="00D01527"/>
    <w:rsid w:val="00D01C58"/>
    <w:rsid w:val="00D028C2"/>
    <w:rsid w:val="00D05049"/>
    <w:rsid w:val="00D056AC"/>
    <w:rsid w:val="00D06334"/>
    <w:rsid w:val="00D0636E"/>
    <w:rsid w:val="00D06641"/>
    <w:rsid w:val="00D067F9"/>
    <w:rsid w:val="00D07184"/>
    <w:rsid w:val="00D12499"/>
    <w:rsid w:val="00D125F9"/>
    <w:rsid w:val="00D13297"/>
    <w:rsid w:val="00D136ED"/>
    <w:rsid w:val="00D13AEA"/>
    <w:rsid w:val="00D13FC7"/>
    <w:rsid w:val="00D14460"/>
    <w:rsid w:val="00D14A02"/>
    <w:rsid w:val="00D14D05"/>
    <w:rsid w:val="00D14FAB"/>
    <w:rsid w:val="00D159B2"/>
    <w:rsid w:val="00D16500"/>
    <w:rsid w:val="00D16710"/>
    <w:rsid w:val="00D16F02"/>
    <w:rsid w:val="00D1746D"/>
    <w:rsid w:val="00D21B64"/>
    <w:rsid w:val="00D2209C"/>
    <w:rsid w:val="00D221ED"/>
    <w:rsid w:val="00D222EF"/>
    <w:rsid w:val="00D2321E"/>
    <w:rsid w:val="00D236A6"/>
    <w:rsid w:val="00D243AB"/>
    <w:rsid w:val="00D24832"/>
    <w:rsid w:val="00D24969"/>
    <w:rsid w:val="00D24B2E"/>
    <w:rsid w:val="00D24E55"/>
    <w:rsid w:val="00D24E68"/>
    <w:rsid w:val="00D25523"/>
    <w:rsid w:val="00D25694"/>
    <w:rsid w:val="00D258A1"/>
    <w:rsid w:val="00D259EE"/>
    <w:rsid w:val="00D25D97"/>
    <w:rsid w:val="00D26442"/>
    <w:rsid w:val="00D26F99"/>
    <w:rsid w:val="00D27E13"/>
    <w:rsid w:val="00D27E6E"/>
    <w:rsid w:val="00D31549"/>
    <w:rsid w:val="00D31BFC"/>
    <w:rsid w:val="00D31E75"/>
    <w:rsid w:val="00D32555"/>
    <w:rsid w:val="00D32B65"/>
    <w:rsid w:val="00D32C0F"/>
    <w:rsid w:val="00D34CA4"/>
    <w:rsid w:val="00D3536A"/>
    <w:rsid w:val="00D35672"/>
    <w:rsid w:val="00D358F7"/>
    <w:rsid w:val="00D36756"/>
    <w:rsid w:val="00D36BD1"/>
    <w:rsid w:val="00D36C2E"/>
    <w:rsid w:val="00D36C3A"/>
    <w:rsid w:val="00D36D10"/>
    <w:rsid w:val="00D37597"/>
    <w:rsid w:val="00D37FFE"/>
    <w:rsid w:val="00D40775"/>
    <w:rsid w:val="00D418CF"/>
    <w:rsid w:val="00D42033"/>
    <w:rsid w:val="00D4232C"/>
    <w:rsid w:val="00D42EE3"/>
    <w:rsid w:val="00D433CE"/>
    <w:rsid w:val="00D44161"/>
    <w:rsid w:val="00D44355"/>
    <w:rsid w:val="00D4447B"/>
    <w:rsid w:val="00D444FF"/>
    <w:rsid w:val="00D44EEB"/>
    <w:rsid w:val="00D45419"/>
    <w:rsid w:val="00D45738"/>
    <w:rsid w:val="00D458BE"/>
    <w:rsid w:val="00D4591B"/>
    <w:rsid w:val="00D465ED"/>
    <w:rsid w:val="00D473D7"/>
    <w:rsid w:val="00D47916"/>
    <w:rsid w:val="00D5042B"/>
    <w:rsid w:val="00D50439"/>
    <w:rsid w:val="00D50994"/>
    <w:rsid w:val="00D509EB"/>
    <w:rsid w:val="00D51602"/>
    <w:rsid w:val="00D51A8C"/>
    <w:rsid w:val="00D5278C"/>
    <w:rsid w:val="00D52907"/>
    <w:rsid w:val="00D52DB6"/>
    <w:rsid w:val="00D53029"/>
    <w:rsid w:val="00D53356"/>
    <w:rsid w:val="00D5344F"/>
    <w:rsid w:val="00D53F77"/>
    <w:rsid w:val="00D54236"/>
    <w:rsid w:val="00D544B6"/>
    <w:rsid w:val="00D54BEA"/>
    <w:rsid w:val="00D55473"/>
    <w:rsid w:val="00D55A23"/>
    <w:rsid w:val="00D55D7B"/>
    <w:rsid w:val="00D564E5"/>
    <w:rsid w:val="00D5666B"/>
    <w:rsid w:val="00D56694"/>
    <w:rsid w:val="00D5726D"/>
    <w:rsid w:val="00D573E9"/>
    <w:rsid w:val="00D57942"/>
    <w:rsid w:val="00D60553"/>
    <w:rsid w:val="00D60EFA"/>
    <w:rsid w:val="00D613E4"/>
    <w:rsid w:val="00D61EDB"/>
    <w:rsid w:val="00D62442"/>
    <w:rsid w:val="00D627F0"/>
    <w:rsid w:val="00D62A99"/>
    <w:rsid w:val="00D63494"/>
    <w:rsid w:val="00D66D17"/>
    <w:rsid w:val="00D67A81"/>
    <w:rsid w:val="00D67B24"/>
    <w:rsid w:val="00D67D5A"/>
    <w:rsid w:val="00D7198C"/>
    <w:rsid w:val="00D72847"/>
    <w:rsid w:val="00D732D6"/>
    <w:rsid w:val="00D732F0"/>
    <w:rsid w:val="00D74169"/>
    <w:rsid w:val="00D74B8B"/>
    <w:rsid w:val="00D74C50"/>
    <w:rsid w:val="00D753DD"/>
    <w:rsid w:val="00D75652"/>
    <w:rsid w:val="00D75D6D"/>
    <w:rsid w:val="00D76255"/>
    <w:rsid w:val="00D77647"/>
    <w:rsid w:val="00D802F4"/>
    <w:rsid w:val="00D80408"/>
    <w:rsid w:val="00D80514"/>
    <w:rsid w:val="00D80BFB"/>
    <w:rsid w:val="00D8105D"/>
    <w:rsid w:val="00D815B6"/>
    <w:rsid w:val="00D817AE"/>
    <w:rsid w:val="00D834D5"/>
    <w:rsid w:val="00D8446D"/>
    <w:rsid w:val="00D84875"/>
    <w:rsid w:val="00D855C5"/>
    <w:rsid w:val="00D855F0"/>
    <w:rsid w:val="00D856E2"/>
    <w:rsid w:val="00D85719"/>
    <w:rsid w:val="00D860C0"/>
    <w:rsid w:val="00D9076F"/>
    <w:rsid w:val="00D90809"/>
    <w:rsid w:val="00D908D1"/>
    <w:rsid w:val="00D90FDD"/>
    <w:rsid w:val="00D91A4A"/>
    <w:rsid w:val="00D939FF"/>
    <w:rsid w:val="00D9549E"/>
    <w:rsid w:val="00D95892"/>
    <w:rsid w:val="00D95A4D"/>
    <w:rsid w:val="00D96016"/>
    <w:rsid w:val="00D9659C"/>
    <w:rsid w:val="00D966C7"/>
    <w:rsid w:val="00D96B8D"/>
    <w:rsid w:val="00D97367"/>
    <w:rsid w:val="00D9755A"/>
    <w:rsid w:val="00D97640"/>
    <w:rsid w:val="00D978BC"/>
    <w:rsid w:val="00D979DE"/>
    <w:rsid w:val="00DA055A"/>
    <w:rsid w:val="00DA066C"/>
    <w:rsid w:val="00DA07DB"/>
    <w:rsid w:val="00DA08F2"/>
    <w:rsid w:val="00DA10FB"/>
    <w:rsid w:val="00DA125E"/>
    <w:rsid w:val="00DA303E"/>
    <w:rsid w:val="00DA352A"/>
    <w:rsid w:val="00DA3753"/>
    <w:rsid w:val="00DA3D16"/>
    <w:rsid w:val="00DA3EC6"/>
    <w:rsid w:val="00DA41D8"/>
    <w:rsid w:val="00DA43D4"/>
    <w:rsid w:val="00DA46A3"/>
    <w:rsid w:val="00DA4A8A"/>
    <w:rsid w:val="00DA4C69"/>
    <w:rsid w:val="00DB0180"/>
    <w:rsid w:val="00DB0409"/>
    <w:rsid w:val="00DB0FA4"/>
    <w:rsid w:val="00DB189C"/>
    <w:rsid w:val="00DB1912"/>
    <w:rsid w:val="00DB2F6E"/>
    <w:rsid w:val="00DB3370"/>
    <w:rsid w:val="00DB4260"/>
    <w:rsid w:val="00DB4E37"/>
    <w:rsid w:val="00DB5231"/>
    <w:rsid w:val="00DB531A"/>
    <w:rsid w:val="00DB603E"/>
    <w:rsid w:val="00DB61D8"/>
    <w:rsid w:val="00DB6B48"/>
    <w:rsid w:val="00DB79DA"/>
    <w:rsid w:val="00DC0E11"/>
    <w:rsid w:val="00DC27BA"/>
    <w:rsid w:val="00DC30DA"/>
    <w:rsid w:val="00DC393C"/>
    <w:rsid w:val="00DC4352"/>
    <w:rsid w:val="00DC478F"/>
    <w:rsid w:val="00DC48D0"/>
    <w:rsid w:val="00DC4CBF"/>
    <w:rsid w:val="00DC4F9C"/>
    <w:rsid w:val="00DC59F4"/>
    <w:rsid w:val="00DC6ACA"/>
    <w:rsid w:val="00DD0C66"/>
    <w:rsid w:val="00DD0EAB"/>
    <w:rsid w:val="00DD2A6B"/>
    <w:rsid w:val="00DD2C04"/>
    <w:rsid w:val="00DD2D0A"/>
    <w:rsid w:val="00DD3015"/>
    <w:rsid w:val="00DD3100"/>
    <w:rsid w:val="00DD3FCD"/>
    <w:rsid w:val="00DD4B4F"/>
    <w:rsid w:val="00DD5673"/>
    <w:rsid w:val="00DD60CE"/>
    <w:rsid w:val="00DD6202"/>
    <w:rsid w:val="00DE031D"/>
    <w:rsid w:val="00DE1483"/>
    <w:rsid w:val="00DE1A9C"/>
    <w:rsid w:val="00DE1AF3"/>
    <w:rsid w:val="00DE3048"/>
    <w:rsid w:val="00DE3329"/>
    <w:rsid w:val="00DE38FD"/>
    <w:rsid w:val="00DE4782"/>
    <w:rsid w:val="00DE47CD"/>
    <w:rsid w:val="00DE4D58"/>
    <w:rsid w:val="00DE76E1"/>
    <w:rsid w:val="00DF182C"/>
    <w:rsid w:val="00DF1948"/>
    <w:rsid w:val="00DF1B3A"/>
    <w:rsid w:val="00DF24C7"/>
    <w:rsid w:val="00DF462E"/>
    <w:rsid w:val="00DF5C3D"/>
    <w:rsid w:val="00DF5D73"/>
    <w:rsid w:val="00DF5EEE"/>
    <w:rsid w:val="00DF60F1"/>
    <w:rsid w:val="00DF69EC"/>
    <w:rsid w:val="00DF76F3"/>
    <w:rsid w:val="00E00DA3"/>
    <w:rsid w:val="00E0103D"/>
    <w:rsid w:val="00E011ED"/>
    <w:rsid w:val="00E017BF"/>
    <w:rsid w:val="00E02113"/>
    <w:rsid w:val="00E022D8"/>
    <w:rsid w:val="00E02359"/>
    <w:rsid w:val="00E02829"/>
    <w:rsid w:val="00E02961"/>
    <w:rsid w:val="00E03F21"/>
    <w:rsid w:val="00E04412"/>
    <w:rsid w:val="00E05B6B"/>
    <w:rsid w:val="00E0602B"/>
    <w:rsid w:val="00E061E9"/>
    <w:rsid w:val="00E06351"/>
    <w:rsid w:val="00E06505"/>
    <w:rsid w:val="00E0670B"/>
    <w:rsid w:val="00E073C1"/>
    <w:rsid w:val="00E07E9B"/>
    <w:rsid w:val="00E10840"/>
    <w:rsid w:val="00E10C6D"/>
    <w:rsid w:val="00E10CFD"/>
    <w:rsid w:val="00E11594"/>
    <w:rsid w:val="00E117CD"/>
    <w:rsid w:val="00E11E09"/>
    <w:rsid w:val="00E11E66"/>
    <w:rsid w:val="00E11ECE"/>
    <w:rsid w:val="00E128D7"/>
    <w:rsid w:val="00E131DC"/>
    <w:rsid w:val="00E13849"/>
    <w:rsid w:val="00E13D38"/>
    <w:rsid w:val="00E14074"/>
    <w:rsid w:val="00E14866"/>
    <w:rsid w:val="00E15208"/>
    <w:rsid w:val="00E158AF"/>
    <w:rsid w:val="00E159BF"/>
    <w:rsid w:val="00E166A3"/>
    <w:rsid w:val="00E1770D"/>
    <w:rsid w:val="00E17C69"/>
    <w:rsid w:val="00E20A21"/>
    <w:rsid w:val="00E211D5"/>
    <w:rsid w:val="00E214A4"/>
    <w:rsid w:val="00E21A2D"/>
    <w:rsid w:val="00E21A58"/>
    <w:rsid w:val="00E22664"/>
    <w:rsid w:val="00E22E2E"/>
    <w:rsid w:val="00E2313B"/>
    <w:rsid w:val="00E231C5"/>
    <w:rsid w:val="00E2439D"/>
    <w:rsid w:val="00E245C9"/>
    <w:rsid w:val="00E25A8A"/>
    <w:rsid w:val="00E264D4"/>
    <w:rsid w:val="00E27EB6"/>
    <w:rsid w:val="00E30156"/>
    <w:rsid w:val="00E30437"/>
    <w:rsid w:val="00E30771"/>
    <w:rsid w:val="00E31402"/>
    <w:rsid w:val="00E3196A"/>
    <w:rsid w:val="00E31AA6"/>
    <w:rsid w:val="00E3256A"/>
    <w:rsid w:val="00E32B34"/>
    <w:rsid w:val="00E3356F"/>
    <w:rsid w:val="00E33CE6"/>
    <w:rsid w:val="00E34645"/>
    <w:rsid w:val="00E34DE7"/>
    <w:rsid w:val="00E35C20"/>
    <w:rsid w:val="00E360B2"/>
    <w:rsid w:val="00E4066C"/>
    <w:rsid w:val="00E40835"/>
    <w:rsid w:val="00E40E2E"/>
    <w:rsid w:val="00E4227A"/>
    <w:rsid w:val="00E42B0E"/>
    <w:rsid w:val="00E43502"/>
    <w:rsid w:val="00E4370F"/>
    <w:rsid w:val="00E4417A"/>
    <w:rsid w:val="00E44330"/>
    <w:rsid w:val="00E445BD"/>
    <w:rsid w:val="00E4462F"/>
    <w:rsid w:val="00E44CCE"/>
    <w:rsid w:val="00E45E4A"/>
    <w:rsid w:val="00E46AEE"/>
    <w:rsid w:val="00E46FFE"/>
    <w:rsid w:val="00E47275"/>
    <w:rsid w:val="00E47619"/>
    <w:rsid w:val="00E47B47"/>
    <w:rsid w:val="00E500D7"/>
    <w:rsid w:val="00E50112"/>
    <w:rsid w:val="00E501D5"/>
    <w:rsid w:val="00E510A4"/>
    <w:rsid w:val="00E510AA"/>
    <w:rsid w:val="00E51785"/>
    <w:rsid w:val="00E52975"/>
    <w:rsid w:val="00E52CFB"/>
    <w:rsid w:val="00E5347B"/>
    <w:rsid w:val="00E53C83"/>
    <w:rsid w:val="00E53E59"/>
    <w:rsid w:val="00E554DC"/>
    <w:rsid w:val="00E56D57"/>
    <w:rsid w:val="00E601F3"/>
    <w:rsid w:val="00E603AE"/>
    <w:rsid w:val="00E60625"/>
    <w:rsid w:val="00E60A11"/>
    <w:rsid w:val="00E61259"/>
    <w:rsid w:val="00E62D24"/>
    <w:rsid w:val="00E63566"/>
    <w:rsid w:val="00E654A6"/>
    <w:rsid w:val="00E655CF"/>
    <w:rsid w:val="00E656F9"/>
    <w:rsid w:val="00E661F6"/>
    <w:rsid w:val="00E663C2"/>
    <w:rsid w:val="00E671F9"/>
    <w:rsid w:val="00E70CBD"/>
    <w:rsid w:val="00E7106E"/>
    <w:rsid w:val="00E715C7"/>
    <w:rsid w:val="00E71D04"/>
    <w:rsid w:val="00E71F09"/>
    <w:rsid w:val="00E720DA"/>
    <w:rsid w:val="00E72609"/>
    <w:rsid w:val="00E72F4B"/>
    <w:rsid w:val="00E73938"/>
    <w:rsid w:val="00E73D78"/>
    <w:rsid w:val="00E75A58"/>
    <w:rsid w:val="00E76309"/>
    <w:rsid w:val="00E76532"/>
    <w:rsid w:val="00E76E7B"/>
    <w:rsid w:val="00E81EB5"/>
    <w:rsid w:val="00E827D0"/>
    <w:rsid w:val="00E8312E"/>
    <w:rsid w:val="00E83C07"/>
    <w:rsid w:val="00E8404E"/>
    <w:rsid w:val="00E84559"/>
    <w:rsid w:val="00E84C4C"/>
    <w:rsid w:val="00E8561D"/>
    <w:rsid w:val="00E85A7C"/>
    <w:rsid w:val="00E86770"/>
    <w:rsid w:val="00E86FF9"/>
    <w:rsid w:val="00E87B17"/>
    <w:rsid w:val="00E906EC"/>
    <w:rsid w:val="00E915F5"/>
    <w:rsid w:val="00E91E7D"/>
    <w:rsid w:val="00E9295C"/>
    <w:rsid w:val="00E93EDB"/>
    <w:rsid w:val="00E949BB"/>
    <w:rsid w:val="00E94E3E"/>
    <w:rsid w:val="00E95C61"/>
    <w:rsid w:val="00E95D17"/>
    <w:rsid w:val="00E962D7"/>
    <w:rsid w:val="00E96661"/>
    <w:rsid w:val="00E97C06"/>
    <w:rsid w:val="00EA02F1"/>
    <w:rsid w:val="00EA07FC"/>
    <w:rsid w:val="00EA135F"/>
    <w:rsid w:val="00EA1643"/>
    <w:rsid w:val="00EA218B"/>
    <w:rsid w:val="00EA2623"/>
    <w:rsid w:val="00EA266C"/>
    <w:rsid w:val="00EA34BC"/>
    <w:rsid w:val="00EA4815"/>
    <w:rsid w:val="00EA55BA"/>
    <w:rsid w:val="00EA572A"/>
    <w:rsid w:val="00EA5992"/>
    <w:rsid w:val="00EA5B61"/>
    <w:rsid w:val="00EA604A"/>
    <w:rsid w:val="00EA6227"/>
    <w:rsid w:val="00EA6D86"/>
    <w:rsid w:val="00EA6E74"/>
    <w:rsid w:val="00EA7671"/>
    <w:rsid w:val="00EB39E2"/>
    <w:rsid w:val="00EB4396"/>
    <w:rsid w:val="00EB43A2"/>
    <w:rsid w:val="00EB4F01"/>
    <w:rsid w:val="00EB4F0B"/>
    <w:rsid w:val="00EB56ED"/>
    <w:rsid w:val="00EB60BD"/>
    <w:rsid w:val="00EB6DB3"/>
    <w:rsid w:val="00EB7623"/>
    <w:rsid w:val="00EB7972"/>
    <w:rsid w:val="00EB7B46"/>
    <w:rsid w:val="00EC22AC"/>
    <w:rsid w:val="00EC2408"/>
    <w:rsid w:val="00EC28EA"/>
    <w:rsid w:val="00EC3071"/>
    <w:rsid w:val="00EC51F2"/>
    <w:rsid w:val="00EC53A1"/>
    <w:rsid w:val="00EC6B88"/>
    <w:rsid w:val="00EC6C97"/>
    <w:rsid w:val="00EC7026"/>
    <w:rsid w:val="00EC7FC0"/>
    <w:rsid w:val="00ED02CA"/>
    <w:rsid w:val="00ED0461"/>
    <w:rsid w:val="00ED06C8"/>
    <w:rsid w:val="00ED0BA4"/>
    <w:rsid w:val="00ED2B50"/>
    <w:rsid w:val="00ED31DE"/>
    <w:rsid w:val="00ED3A04"/>
    <w:rsid w:val="00ED4403"/>
    <w:rsid w:val="00ED495E"/>
    <w:rsid w:val="00ED4A7C"/>
    <w:rsid w:val="00ED4BF9"/>
    <w:rsid w:val="00ED4E00"/>
    <w:rsid w:val="00ED596E"/>
    <w:rsid w:val="00ED5ADA"/>
    <w:rsid w:val="00ED6D60"/>
    <w:rsid w:val="00ED7A70"/>
    <w:rsid w:val="00ED7C79"/>
    <w:rsid w:val="00EE0872"/>
    <w:rsid w:val="00EE1500"/>
    <w:rsid w:val="00EE183B"/>
    <w:rsid w:val="00EE1CF7"/>
    <w:rsid w:val="00EE22E6"/>
    <w:rsid w:val="00EE29FC"/>
    <w:rsid w:val="00EE477B"/>
    <w:rsid w:val="00EE5B46"/>
    <w:rsid w:val="00EE667A"/>
    <w:rsid w:val="00EE6B14"/>
    <w:rsid w:val="00EE73C8"/>
    <w:rsid w:val="00EE74E1"/>
    <w:rsid w:val="00EE7ADB"/>
    <w:rsid w:val="00EF0546"/>
    <w:rsid w:val="00EF289D"/>
    <w:rsid w:val="00EF2984"/>
    <w:rsid w:val="00EF2EED"/>
    <w:rsid w:val="00EF2FD1"/>
    <w:rsid w:val="00EF3632"/>
    <w:rsid w:val="00EF45EF"/>
    <w:rsid w:val="00EF45FE"/>
    <w:rsid w:val="00EF5105"/>
    <w:rsid w:val="00EF5141"/>
    <w:rsid w:val="00EF65EE"/>
    <w:rsid w:val="00EF7CDC"/>
    <w:rsid w:val="00EF7EF0"/>
    <w:rsid w:val="00F0165F"/>
    <w:rsid w:val="00F01AA8"/>
    <w:rsid w:val="00F02433"/>
    <w:rsid w:val="00F02694"/>
    <w:rsid w:val="00F02715"/>
    <w:rsid w:val="00F02955"/>
    <w:rsid w:val="00F02ACA"/>
    <w:rsid w:val="00F02DA8"/>
    <w:rsid w:val="00F03242"/>
    <w:rsid w:val="00F0343A"/>
    <w:rsid w:val="00F04532"/>
    <w:rsid w:val="00F05A0C"/>
    <w:rsid w:val="00F05A21"/>
    <w:rsid w:val="00F05CCE"/>
    <w:rsid w:val="00F1064C"/>
    <w:rsid w:val="00F10D0A"/>
    <w:rsid w:val="00F12019"/>
    <w:rsid w:val="00F126F2"/>
    <w:rsid w:val="00F135F9"/>
    <w:rsid w:val="00F143CD"/>
    <w:rsid w:val="00F165E6"/>
    <w:rsid w:val="00F16943"/>
    <w:rsid w:val="00F172EA"/>
    <w:rsid w:val="00F204A5"/>
    <w:rsid w:val="00F22A1D"/>
    <w:rsid w:val="00F22C6A"/>
    <w:rsid w:val="00F233B0"/>
    <w:rsid w:val="00F23AC4"/>
    <w:rsid w:val="00F2444E"/>
    <w:rsid w:val="00F26C05"/>
    <w:rsid w:val="00F26ED2"/>
    <w:rsid w:val="00F27CC3"/>
    <w:rsid w:val="00F3002B"/>
    <w:rsid w:val="00F3003E"/>
    <w:rsid w:val="00F30305"/>
    <w:rsid w:val="00F31C82"/>
    <w:rsid w:val="00F338BC"/>
    <w:rsid w:val="00F33908"/>
    <w:rsid w:val="00F3481E"/>
    <w:rsid w:val="00F3493B"/>
    <w:rsid w:val="00F35535"/>
    <w:rsid w:val="00F35A67"/>
    <w:rsid w:val="00F3639E"/>
    <w:rsid w:val="00F3750C"/>
    <w:rsid w:val="00F378DB"/>
    <w:rsid w:val="00F402AF"/>
    <w:rsid w:val="00F405F4"/>
    <w:rsid w:val="00F413B9"/>
    <w:rsid w:val="00F413BE"/>
    <w:rsid w:val="00F4159C"/>
    <w:rsid w:val="00F41D19"/>
    <w:rsid w:val="00F41E86"/>
    <w:rsid w:val="00F4201B"/>
    <w:rsid w:val="00F42102"/>
    <w:rsid w:val="00F42863"/>
    <w:rsid w:val="00F43370"/>
    <w:rsid w:val="00F43621"/>
    <w:rsid w:val="00F43B5C"/>
    <w:rsid w:val="00F43E05"/>
    <w:rsid w:val="00F44527"/>
    <w:rsid w:val="00F44660"/>
    <w:rsid w:val="00F44BB7"/>
    <w:rsid w:val="00F44BD5"/>
    <w:rsid w:val="00F45DE8"/>
    <w:rsid w:val="00F45FD8"/>
    <w:rsid w:val="00F4642B"/>
    <w:rsid w:val="00F464E7"/>
    <w:rsid w:val="00F46BD6"/>
    <w:rsid w:val="00F47FC3"/>
    <w:rsid w:val="00F504FF"/>
    <w:rsid w:val="00F50CDE"/>
    <w:rsid w:val="00F5109B"/>
    <w:rsid w:val="00F51778"/>
    <w:rsid w:val="00F51909"/>
    <w:rsid w:val="00F51E9C"/>
    <w:rsid w:val="00F52AFA"/>
    <w:rsid w:val="00F52DF1"/>
    <w:rsid w:val="00F53E02"/>
    <w:rsid w:val="00F5438D"/>
    <w:rsid w:val="00F545A7"/>
    <w:rsid w:val="00F55ECD"/>
    <w:rsid w:val="00F56037"/>
    <w:rsid w:val="00F561D3"/>
    <w:rsid w:val="00F56363"/>
    <w:rsid w:val="00F56495"/>
    <w:rsid w:val="00F56F3C"/>
    <w:rsid w:val="00F5762F"/>
    <w:rsid w:val="00F604EC"/>
    <w:rsid w:val="00F60CB1"/>
    <w:rsid w:val="00F615BF"/>
    <w:rsid w:val="00F61C1C"/>
    <w:rsid w:val="00F61F2F"/>
    <w:rsid w:val="00F62935"/>
    <w:rsid w:val="00F62EAE"/>
    <w:rsid w:val="00F63494"/>
    <w:rsid w:val="00F63A94"/>
    <w:rsid w:val="00F644AB"/>
    <w:rsid w:val="00F64986"/>
    <w:rsid w:val="00F64B55"/>
    <w:rsid w:val="00F64D0A"/>
    <w:rsid w:val="00F64E46"/>
    <w:rsid w:val="00F653DC"/>
    <w:rsid w:val="00F6555F"/>
    <w:rsid w:val="00F65717"/>
    <w:rsid w:val="00F6592B"/>
    <w:rsid w:val="00F65B19"/>
    <w:rsid w:val="00F66E20"/>
    <w:rsid w:val="00F67316"/>
    <w:rsid w:val="00F67A16"/>
    <w:rsid w:val="00F67AC3"/>
    <w:rsid w:val="00F71ADC"/>
    <w:rsid w:val="00F729D6"/>
    <w:rsid w:val="00F7321E"/>
    <w:rsid w:val="00F73254"/>
    <w:rsid w:val="00F73DC3"/>
    <w:rsid w:val="00F7446D"/>
    <w:rsid w:val="00F74755"/>
    <w:rsid w:val="00F749A4"/>
    <w:rsid w:val="00F74CCC"/>
    <w:rsid w:val="00F74FCB"/>
    <w:rsid w:val="00F75041"/>
    <w:rsid w:val="00F75413"/>
    <w:rsid w:val="00F75DA3"/>
    <w:rsid w:val="00F80BAB"/>
    <w:rsid w:val="00F812AA"/>
    <w:rsid w:val="00F81845"/>
    <w:rsid w:val="00F81EB3"/>
    <w:rsid w:val="00F826D7"/>
    <w:rsid w:val="00F85EFB"/>
    <w:rsid w:val="00F86945"/>
    <w:rsid w:val="00F87392"/>
    <w:rsid w:val="00F8758C"/>
    <w:rsid w:val="00F90A95"/>
    <w:rsid w:val="00F90B4B"/>
    <w:rsid w:val="00F925CD"/>
    <w:rsid w:val="00F92B6D"/>
    <w:rsid w:val="00F93144"/>
    <w:rsid w:val="00F93173"/>
    <w:rsid w:val="00F932F6"/>
    <w:rsid w:val="00F934A9"/>
    <w:rsid w:val="00F9354D"/>
    <w:rsid w:val="00F943A2"/>
    <w:rsid w:val="00F94D3F"/>
    <w:rsid w:val="00F94F75"/>
    <w:rsid w:val="00F95D33"/>
    <w:rsid w:val="00F9695E"/>
    <w:rsid w:val="00F9697D"/>
    <w:rsid w:val="00F97F5E"/>
    <w:rsid w:val="00FA0B54"/>
    <w:rsid w:val="00FA0C56"/>
    <w:rsid w:val="00FA11B8"/>
    <w:rsid w:val="00FA1D00"/>
    <w:rsid w:val="00FA2827"/>
    <w:rsid w:val="00FA2DF0"/>
    <w:rsid w:val="00FA2F92"/>
    <w:rsid w:val="00FA424E"/>
    <w:rsid w:val="00FA4AA5"/>
    <w:rsid w:val="00FA5701"/>
    <w:rsid w:val="00FA6A03"/>
    <w:rsid w:val="00FA740B"/>
    <w:rsid w:val="00FA751D"/>
    <w:rsid w:val="00FA79CD"/>
    <w:rsid w:val="00FA7B0D"/>
    <w:rsid w:val="00FB01AF"/>
    <w:rsid w:val="00FB0840"/>
    <w:rsid w:val="00FB0D77"/>
    <w:rsid w:val="00FB118C"/>
    <w:rsid w:val="00FB11F0"/>
    <w:rsid w:val="00FB14DC"/>
    <w:rsid w:val="00FB18DD"/>
    <w:rsid w:val="00FB1F09"/>
    <w:rsid w:val="00FB2873"/>
    <w:rsid w:val="00FB2A4B"/>
    <w:rsid w:val="00FB4261"/>
    <w:rsid w:val="00FB5564"/>
    <w:rsid w:val="00FB59AE"/>
    <w:rsid w:val="00FB60A4"/>
    <w:rsid w:val="00FB65D3"/>
    <w:rsid w:val="00FB7742"/>
    <w:rsid w:val="00FB7CF5"/>
    <w:rsid w:val="00FB7E8C"/>
    <w:rsid w:val="00FC034D"/>
    <w:rsid w:val="00FC068A"/>
    <w:rsid w:val="00FC2708"/>
    <w:rsid w:val="00FC28CF"/>
    <w:rsid w:val="00FC4040"/>
    <w:rsid w:val="00FC45BA"/>
    <w:rsid w:val="00FC4648"/>
    <w:rsid w:val="00FC469A"/>
    <w:rsid w:val="00FC47D7"/>
    <w:rsid w:val="00FC4D1D"/>
    <w:rsid w:val="00FC504F"/>
    <w:rsid w:val="00FC57B1"/>
    <w:rsid w:val="00FC5A3B"/>
    <w:rsid w:val="00FC5AEB"/>
    <w:rsid w:val="00FC6B9A"/>
    <w:rsid w:val="00FD098E"/>
    <w:rsid w:val="00FD158C"/>
    <w:rsid w:val="00FD229A"/>
    <w:rsid w:val="00FD23FF"/>
    <w:rsid w:val="00FD281C"/>
    <w:rsid w:val="00FD35C3"/>
    <w:rsid w:val="00FD3854"/>
    <w:rsid w:val="00FD3DF0"/>
    <w:rsid w:val="00FD3E12"/>
    <w:rsid w:val="00FD419F"/>
    <w:rsid w:val="00FD4601"/>
    <w:rsid w:val="00FD4A99"/>
    <w:rsid w:val="00FD4E8B"/>
    <w:rsid w:val="00FD5896"/>
    <w:rsid w:val="00FD6C19"/>
    <w:rsid w:val="00FD7BBD"/>
    <w:rsid w:val="00FE00E0"/>
    <w:rsid w:val="00FE0313"/>
    <w:rsid w:val="00FE0954"/>
    <w:rsid w:val="00FE12D2"/>
    <w:rsid w:val="00FE2624"/>
    <w:rsid w:val="00FE2671"/>
    <w:rsid w:val="00FE39A4"/>
    <w:rsid w:val="00FE3ED4"/>
    <w:rsid w:val="00FE468E"/>
    <w:rsid w:val="00FE4E47"/>
    <w:rsid w:val="00FE5E02"/>
    <w:rsid w:val="00FE69E5"/>
    <w:rsid w:val="00FE6FBF"/>
    <w:rsid w:val="00FE7486"/>
    <w:rsid w:val="00FE7631"/>
    <w:rsid w:val="00FE7ABC"/>
    <w:rsid w:val="00FE7C15"/>
    <w:rsid w:val="00FE7D80"/>
    <w:rsid w:val="00FF03F5"/>
    <w:rsid w:val="00FF0A07"/>
    <w:rsid w:val="00FF10B8"/>
    <w:rsid w:val="00FF15C0"/>
    <w:rsid w:val="00FF19FF"/>
    <w:rsid w:val="00FF1BDB"/>
    <w:rsid w:val="00FF2301"/>
    <w:rsid w:val="00FF31B7"/>
    <w:rsid w:val="00FF4504"/>
    <w:rsid w:val="00FF4F1C"/>
    <w:rsid w:val="00FF7635"/>
    <w:rsid w:val="00FF7732"/>
    <w:rsid w:val="00FF7843"/>
    <w:rsid w:val="00FF7B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542AD1"/>
  <w15:docId w15:val="{BED7BBA4-2FDB-4993-B12F-2FC8393D5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24E"/>
    <w:rPr>
      <w:rFonts w:asciiTheme="minorHAnsi" w:eastAsiaTheme="minorEastAsia" w:hAnsiTheme="minorHAnsi" w:cstheme="minorBidi"/>
      <w:sz w:val="24"/>
      <w:szCs w:val="24"/>
    </w:rPr>
  </w:style>
  <w:style w:type="paragraph" w:styleId="Heading1">
    <w:name w:val="heading 1"/>
    <w:basedOn w:val="Normal"/>
    <w:next w:val="Normal"/>
    <w:link w:val="Heading1Char"/>
    <w:qFormat/>
    <w:rsid w:val="00FA424E"/>
    <w:pPr>
      <w:keepNext/>
      <w:jc w:val="center"/>
      <w:outlineLvl w:val="0"/>
    </w:pPr>
    <w:rPr>
      <w:rFonts w:ascii="Times New Roman" w:eastAsia="Times New Roman" w:hAnsi="Times New Roman" w:cs="Times New Roman"/>
      <w:b/>
      <w:szCs w:val="20"/>
      <w:u w:val="single"/>
    </w:rPr>
  </w:style>
  <w:style w:type="paragraph" w:styleId="Heading2">
    <w:name w:val="heading 2"/>
    <w:basedOn w:val="Normal"/>
    <w:next w:val="Normal"/>
    <w:link w:val="Heading2Char"/>
    <w:qFormat/>
    <w:rsid w:val="00FA424E"/>
    <w:pPr>
      <w:keepNext/>
      <w:jc w:val="right"/>
      <w:outlineLvl w:val="1"/>
    </w:pPr>
    <w:rPr>
      <w:rFonts w:ascii="Times New Roman" w:eastAsia="Times New Roman" w:hAnsi="Times New Roman" w:cs="Times New Roman"/>
      <w:szCs w:val="20"/>
    </w:rPr>
  </w:style>
  <w:style w:type="paragraph" w:styleId="Heading3">
    <w:name w:val="heading 3"/>
    <w:basedOn w:val="Normal"/>
    <w:next w:val="Normal"/>
    <w:link w:val="Heading3Char"/>
    <w:qFormat/>
    <w:rsid w:val="00FA424E"/>
    <w:pPr>
      <w:keepNext/>
      <w:jc w:val="center"/>
      <w:outlineLvl w:val="2"/>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A424E"/>
    <w:rPr>
      <w:b/>
      <w:sz w:val="24"/>
      <w:u w:val="single"/>
    </w:rPr>
  </w:style>
  <w:style w:type="character" w:customStyle="1" w:styleId="Heading2Char">
    <w:name w:val="Heading 2 Char"/>
    <w:basedOn w:val="DefaultParagraphFont"/>
    <w:link w:val="Heading2"/>
    <w:rsid w:val="00FA424E"/>
    <w:rPr>
      <w:sz w:val="24"/>
    </w:rPr>
  </w:style>
  <w:style w:type="character" w:customStyle="1" w:styleId="Heading3Char">
    <w:name w:val="Heading 3 Char"/>
    <w:basedOn w:val="DefaultParagraphFont"/>
    <w:link w:val="Heading3"/>
    <w:rsid w:val="00FA424E"/>
    <w:rPr>
      <w:sz w:val="24"/>
    </w:rPr>
  </w:style>
  <w:style w:type="table" w:styleId="TableGrid">
    <w:name w:val="Table Grid"/>
    <w:basedOn w:val="TableNormal"/>
    <w:uiPriority w:val="59"/>
    <w:rsid w:val="00FA424E"/>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424E"/>
    <w:pPr>
      <w:ind w:left="720"/>
      <w:contextualSpacing/>
    </w:pPr>
  </w:style>
  <w:style w:type="character" w:styleId="Hyperlink">
    <w:name w:val="Hyperlink"/>
    <w:basedOn w:val="DefaultParagraphFont"/>
    <w:unhideWhenUsed/>
    <w:rsid w:val="00FA424E"/>
    <w:rPr>
      <w:color w:val="0000FF"/>
      <w:u w:val="single"/>
    </w:rPr>
  </w:style>
  <w:style w:type="paragraph" w:styleId="BalloonText">
    <w:name w:val="Balloon Text"/>
    <w:basedOn w:val="Normal"/>
    <w:link w:val="BalloonTextChar"/>
    <w:rsid w:val="00FA424E"/>
    <w:rPr>
      <w:rFonts w:ascii="Tahoma" w:hAnsi="Tahoma" w:cs="Tahoma"/>
      <w:sz w:val="16"/>
      <w:szCs w:val="16"/>
    </w:rPr>
  </w:style>
  <w:style w:type="character" w:customStyle="1" w:styleId="BalloonTextChar">
    <w:name w:val="Balloon Text Char"/>
    <w:basedOn w:val="DefaultParagraphFont"/>
    <w:link w:val="BalloonText"/>
    <w:rsid w:val="00FA424E"/>
    <w:rPr>
      <w:rFonts w:ascii="Tahoma" w:eastAsiaTheme="minorEastAsia" w:hAnsi="Tahoma" w:cs="Tahoma"/>
      <w:sz w:val="16"/>
      <w:szCs w:val="16"/>
    </w:rPr>
  </w:style>
  <w:style w:type="character" w:styleId="Strong">
    <w:name w:val="Strong"/>
    <w:uiPriority w:val="22"/>
    <w:qFormat/>
    <w:rsid w:val="00990F6A"/>
    <w:rPr>
      <w:b/>
      <w:bCs/>
    </w:rPr>
  </w:style>
  <w:style w:type="paragraph" w:styleId="PlainText">
    <w:name w:val="Plain Text"/>
    <w:basedOn w:val="Normal"/>
    <w:link w:val="PlainTextChar"/>
    <w:uiPriority w:val="99"/>
    <w:semiHidden/>
    <w:unhideWhenUsed/>
    <w:rsid w:val="005E1A35"/>
    <w:rPr>
      <w:rFonts w:ascii="Calibri" w:eastAsiaTheme="minorHAnsi" w:hAnsi="Calibri" w:cs="Times New Roman"/>
      <w:sz w:val="22"/>
      <w:szCs w:val="22"/>
    </w:rPr>
  </w:style>
  <w:style w:type="character" w:customStyle="1" w:styleId="PlainTextChar">
    <w:name w:val="Plain Text Char"/>
    <w:basedOn w:val="DefaultParagraphFont"/>
    <w:link w:val="PlainText"/>
    <w:uiPriority w:val="99"/>
    <w:semiHidden/>
    <w:rsid w:val="005E1A35"/>
    <w:rPr>
      <w:rFonts w:ascii="Calibri" w:eastAsiaTheme="minorHAnsi" w:hAnsi="Calibri"/>
      <w:sz w:val="22"/>
      <w:szCs w:val="22"/>
    </w:rPr>
  </w:style>
  <w:style w:type="character" w:styleId="CommentReference">
    <w:name w:val="annotation reference"/>
    <w:basedOn w:val="DefaultParagraphFont"/>
    <w:semiHidden/>
    <w:unhideWhenUsed/>
    <w:rsid w:val="00C043E6"/>
    <w:rPr>
      <w:sz w:val="18"/>
      <w:szCs w:val="18"/>
    </w:rPr>
  </w:style>
  <w:style w:type="paragraph" w:styleId="CommentText">
    <w:name w:val="annotation text"/>
    <w:basedOn w:val="Normal"/>
    <w:link w:val="CommentTextChar"/>
    <w:semiHidden/>
    <w:unhideWhenUsed/>
    <w:rsid w:val="00C043E6"/>
  </w:style>
  <w:style w:type="character" w:customStyle="1" w:styleId="CommentTextChar">
    <w:name w:val="Comment Text Char"/>
    <w:basedOn w:val="DefaultParagraphFont"/>
    <w:link w:val="CommentText"/>
    <w:semiHidden/>
    <w:rsid w:val="00C043E6"/>
    <w:rPr>
      <w:rFonts w:asciiTheme="minorHAnsi" w:eastAsiaTheme="minorEastAsia" w:hAnsiTheme="minorHAnsi" w:cstheme="minorBidi"/>
      <w:sz w:val="24"/>
      <w:szCs w:val="24"/>
    </w:rPr>
  </w:style>
  <w:style w:type="paragraph" w:styleId="CommentSubject">
    <w:name w:val="annotation subject"/>
    <w:basedOn w:val="CommentText"/>
    <w:next w:val="CommentText"/>
    <w:link w:val="CommentSubjectChar"/>
    <w:semiHidden/>
    <w:unhideWhenUsed/>
    <w:rsid w:val="00C043E6"/>
    <w:rPr>
      <w:b/>
      <w:bCs/>
      <w:sz w:val="20"/>
      <w:szCs w:val="20"/>
    </w:rPr>
  </w:style>
  <w:style w:type="character" w:customStyle="1" w:styleId="CommentSubjectChar">
    <w:name w:val="Comment Subject Char"/>
    <w:basedOn w:val="CommentTextChar"/>
    <w:link w:val="CommentSubject"/>
    <w:semiHidden/>
    <w:rsid w:val="00C043E6"/>
    <w:rPr>
      <w:rFonts w:asciiTheme="minorHAnsi" w:eastAsiaTheme="minorEastAsia" w:hAnsiTheme="minorHAnsi" w:cstheme="minorBidi"/>
      <w:b/>
      <w:bCs/>
      <w:sz w:val="24"/>
      <w:szCs w:val="24"/>
    </w:rPr>
  </w:style>
  <w:style w:type="paragraph" w:styleId="Header">
    <w:name w:val="header"/>
    <w:basedOn w:val="Normal"/>
    <w:link w:val="HeaderChar"/>
    <w:unhideWhenUsed/>
    <w:rsid w:val="004D35B4"/>
    <w:pPr>
      <w:tabs>
        <w:tab w:val="center" w:pos="4680"/>
        <w:tab w:val="right" w:pos="9360"/>
      </w:tabs>
    </w:pPr>
  </w:style>
  <w:style w:type="character" w:customStyle="1" w:styleId="HeaderChar">
    <w:name w:val="Header Char"/>
    <w:basedOn w:val="DefaultParagraphFont"/>
    <w:link w:val="Header"/>
    <w:rsid w:val="004D35B4"/>
    <w:rPr>
      <w:rFonts w:asciiTheme="minorHAnsi" w:eastAsiaTheme="minorEastAsia" w:hAnsiTheme="minorHAnsi" w:cstheme="minorBidi"/>
      <w:sz w:val="24"/>
      <w:szCs w:val="24"/>
    </w:rPr>
  </w:style>
  <w:style w:type="paragraph" w:styleId="Footer">
    <w:name w:val="footer"/>
    <w:basedOn w:val="Normal"/>
    <w:link w:val="FooterChar"/>
    <w:unhideWhenUsed/>
    <w:rsid w:val="004D35B4"/>
    <w:pPr>
      <w:tabs>
        <w:tab w:val="center" w:pos="4680"/>
        <w:tab w:val="right" w:pos="9360"/>
      </w:tabs>
    </w:pPr>
  </w:style>
  <w:style w:type="character" w:customStyle="1" w:styleId="FooterChar">
    <w:name w:val="Footer Char"/>
    <w:basedOn w:val="DefaultParagraphFont"/>
    <w:link w:val="Footer"/>
    <w:rsid w:val="004D35B4"/>
    <w:rPr>
      <w:rFonts w:asciiTheme="minorHAnsi" w:eastAsiaTheme="minorEastAsia" w:hAnsiTheme="minorHAnsi" w:cstheme="minorBidi"/>
      <w:sz w:val="24"/>
      <w:szCs w:val="24"/>
    </w:rPr>
  </w:style>
  <w:style w:type="character" w:styleId="PageNumber">
    <w:name w:val="page number"/>
    <w:basedOn w:val="DefaultParagraphFont"/>
    <w:semiHidden/>
    <w:unhideWhenUsed/>
    <w:rsid w:val="004D35B4"/>
  </w:style>
  <w:style w:type="paragraph" w:styleId="BodyText">
    <w:name w:val="Body Text"/>
    <w:basedOn w:val="Normal"/>
    <w:link w:val="BodyTextChar"/>
    <w:uiPriority w:val="1"/>
    <w:qFormat/>
    <w:rsid w:val="0094339D"/>
    <w:pPr>
      <w:autoSpaceDE w:val="0"/>
      <w:autoSpaceDN w:val="0"/>
      <w:adjustRightInd w:val="0"/>
      <w:ind w:left="112"/>
    </w:pPr>
    <w:rPr>
      <w:rFonts w:ascii="Times New Roman" w:eastAsiaTheme="minorHAnsi" w:hAnsi="Times New Roman" w:cs="Times New Roman"/>
    </w:rPr>
  </w:style>
  <w:style w:type="character" w:customStyle="1" w:styleId="BodyTextChar">
    <w:name w:val="Body Text Char"/>
    <w:basedOn w:val="DefaultParagraphFont"/>
    <w:link w:val="BodyText"/>
    <w:uiPriority w:val="1"/>
    <w:rsid w:val="0094339D"/>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61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lira@ucdavis.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llira@ucdavis.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575</Words>
  <Characters>957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Counseling &amp; Health Services</Company>
  <LinksUpToDate>false</LinksUpToDate>
  <CharactersWithSpaces>11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habiyah Khorakiwala</dc:creator>
  <cp:lastModifiedBy>Jacquelynn L Lira</cp:lastModifiedBy>
  <cp:revision>2</cp:revision>
  <cp:lastPrinted>2017-04-27T18:23:00Z</cp:lastPrinted>
  <dcterms:created xsi:type="dcterms:W3CDTF">2018-10-11T00:40:00Z</dcterms:created>
  <dcterms:modified xsi:type="dcterms:W3CDTF">2018-10-11T00:40:00Z</dcterms:modified>
</cp:coreProperties>
</file>